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B0318" w:rsidRPr="002945D0" w:rsidRDefault="00195C6A">
      <w:r w:rsidRPr="002945D0">
        <w:rPr>
          <w:noProof/>
          <w:lang w:eastAsia="ca-ES"/>
        </w:rPr>
        <w:drawing>
          <wp:anchor distT="0" distB="0" distL="114300" distR="114300" simplePos="0" relativeHeight="251655680" behindDoc="0" locked="0" layoutInCell="1" allowOverlap="1" wp14:anchorId="3806AA16" wp14:editId="72B7E50E">
            <wp:simplePos x="0" y="0"/>
            <wp:positionH relativeFrom="column">
              <wp:posOffset>2984500</wp:posOffset>
            </wp:positionH>
            <wp:positionV relativeFrom="paragraph">
              <wp:posOffset>-342900</wp:posOffset>
            </wp:positionV>
            <wp:extent cx="2844800" cy="2070100"/>
            <wp:effectExtent l="0" t="0" r="0" b="0"/>
            <wp:wrapSquare wrapText="bothSides"/>
            <wp:docPr id="2" name="Imatge 2" descr="marca_UOC_blau_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rca_UOC_blau_pap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44800" cy="20701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B0318" w:rsidRPr="002945D0" w:rsidRDefault="002B0318"/>
    <w:p w:rsidR="002B0318" w:rsidRPr="002945D0" w:rsidRDefault="002B0318"/>
    <w:p w:rsidR="002B0318" w:rsidRPr="002945D0" w:rsidRDefault="002B0318"/>
    <w:p w:rsidR="002B0318" w:rsidRPr="002945D0" w:rsidRDefault="002B0318"/>
    <w:p w:rsidR="002B0318" w:rsidRPr="002945D0" w:rsidRDefault="002B0318"/>
    <w:p w:rsidR="002B0318" w:rsidRPr="002945D0" w:rsidRDefault="002B0318"/>
    <w:p w:rsidR="002B0318" w:rsidRPr="002945D0" w:rsidRDefault="002B0318"/>
    <w:p w:rsidR="002B0318" w:rsidRPr="002945D0" w:rsidRDefault="002B0318"/>
    <w:p w:rsidR="002B0318" w:rsidRPr="002945D0" w:rsidRDefault="002B0318"/>
    <w:p w:rsidR="002B0318" w:rsidRPr="002945D0" w:rsidRDefault="002B0318"/>
    <w:p w:rsidR="002B0318" w:rsidRPr="002945D0" w:rsidRDefault="002B0318"/>
    <w:p w:rsidR="002B0318" w:rsidRPr="002945D0" w:rsidRDefault="002B0318"/>
    <w:p w:rsidR="002B0318" w:rsidRPr="002945D0" w:rsidRDefault="002B0318"/>
    <w:p w:rsidR="002B0318" w:rsidRPr="002945D0" w:rsidRDefault="002B0318"/>
    <w:p w:rsidR="002B0318" w:rsidRPr="002945D0" w:rsidRDefault="002B0318"/>
    <w:p w:rsidR="002B0318" w:rsidRPr="002945D0" w:rsidRDefault="002B0318"/>
    <w:p w:rsidR="002B0318" w:rsidRPr="002945D0" w:rsidRDefault="002B0318"/>
    <w:p w:rsidR="002B0318" w:rsidRPr="002945D0" w:rsidRDefault="002B0318"/>
    <w:p w:rsidR="002B0318" w:rsidRPr="002945D0" w:rsidRDefault="002B0318"/>
    <w:p w:rsidR="002B0318" w:rsidRPr="002945D0" w:rsidRDefault="002B0318"/>
    <w:p w:rsidR="002B0318" w:rsidRPr="002945D0" w:rsidRDefault="002B0318"/>
    <w:p w:rsidR="002B0318" w:rsidRPr="002945D0" w:rsidRDefault="002B0318"/>
    <w:p w:rsidR="002B0318" w:rsidRPr="002945D0" w:rsidRDefault="002B0318"/>
    <w:p w:rsidR="002B0318" w:rsidRPr="002945D0" w:rsidRDefault="002B0318"/>
    <w:p w:rsidR="002B0318" w:rsidRPr="002945D0" w:rsidRDefault="002B0318"/>
    <w:p w:rsidR="002B0318" w:rsidRPr="002945D0" w:rsidRDefault="002B0318"/>
    <w:p w:rsidR="002B0318" w:rsidRPr="002945D0" w:rsidRDefault="002B0318"/>
    <w:p w:rsidR="002B0318" w:rsidRPr="002945D0" w:rsidRDefault="002B0318"/>
    <w:p w:rsidR="002B0318" w:rsidRPr="002945D0" w:rsidRDefault="002B0318"/>
    <w:p w:rsidR="002B0318" w:rsidRPr="002945D0" w:rsidRDefault="002B0318"/>
    <w:p w:rsidR="002B0318" w:rsidRPr="002945D0" w:rsidRDefault="002B0318"/>
    <w:p w:rsidR="002B0318" w:rsidRPr="002945D0" w:rsidRDefault="002B0318"/>
    <w:p w:rsidR="002B0318" w:rsidRPr="002945D0" w:rsidRDefault="002B0318"/>
    <w:p w:rsidR="002B0318" w:rsidRPr="002945D0" w:rsidRDefault="0020378B">
      <w:r w:rsidRPr="002945D0">
        <w:rPr>
          <w:sz w:val="40"/>
          <w:szCs w:val="40"/>
        </w:rPr>
        <w:t>CÀLCUL DE LA MIDA MOSTRAL A ESTUDIS METAGENÒMICS</w:t>
      </w:r>
    </w:p>
    <w:p w:rsidR="002B0318" w:rsidRPr="002945D0" w:rsidRDefault="002B0318"/>
    <w:p w:rsidR="002B0318" w:rsidRPr="002945D0" w:rsidRDefault="0020378B" w:rsidP="007A4E95">
      <w:pPr>
        <w:rPr>
          <w:b/>
        </w:rPr>
      </w:pPr>
      <w:r w:rsidRPr="002945D0">
        <w:rPr>
          <w:b/>
        </w:rPr>
        <w:t>Esteve Llop Vallverdú</w:t>
      </w:r>
    </w:p>
    <w:p w:rsidR="002B0318" w:rsidRPr="002945D0" w:rsidRDefault="0020378B" w:rsidP="00A45771">
      <w:r w:rsidRPr="002945D0">
        <w:t>Màster universitari en Bioinformàtica i bioestadística</w:t>
      </w:r>
    </w:p>
    <w:p w:rsidR="0020378B" w:rsidRPr="002945D0" w:rsidRDefault="0020378B" w:rsidP="0020378B">
      <w:r w:rsidRPr="002945D0">
        <w:t>TFM- Estadística i bioinformàtica</w:t>
      </w:r>
    </w:p>
    <w:p w:rsidR="001D77E3" w:rsidRPr="002945D0" w:rsidRDefault="001D77E3"/>
    <w:p w:rsidR="002B0318" w:rsidRPr="002945D0" w:rsidRDefault="0020378B" w:rsidP="007A4E95">
      <w:pPr>
        <w:rPr>
          <w:b/>
        </w:rPr>
      </w:pPr>
      <w:r w:rsidRPr="002945D0">
        <w:rPr>
          <w:b/>
        </w:rPr>
        <w:t>Antonio Monleon Getino</w:t>
      </w:r>
    </w:p>
    <w:p w:rsidR="001024F7" w:rsidRPr="002945D0" w:rsidRDefault="002F5B18" w:rsidP="007A4E95">
      <w:pPr>
        <w:rPr>
          <w:b/>
        </w:rPr>
      </w:pPr>
      <w:r w:rsidRPr="002945D0">
        <w:rPr>
          <w:b/>
        </w:rPr>
        <w:t>Alexandre Sánchez Pla</w:t>
      </w:r>
    </w:p>
    <w:p w:rsidR="002B0318" w:rsidRPr="002945D0" w:rsidRDefault="002B0318"/>
    <w:p w:rsidR="002B0318" w:rsidRPr="002945D0" w:rsidRDefault="003D4F27" w:rsidP="007A4E95">
      <w:r w:rsidRPr="002945D0">
        <w:t>24/05/2017</w:t>
      </w:r>
    </w:p>
    <w:p w:rsidR="00483488" w:rsidRPr="002945D0" w:rsidRDefault="00483488">
      <w:pPr>
        <w:sectPr w:rsidR="00483488" w:rsidRPr="002945D0" w:rsidSect="00D073CD">
          <w:footerReference w:type="even" r:id="rId10"/>
          <w:footerReference w:type="default" r:id="rId11"/>
          <w:footerReference w:type="first" r:id="rId12"/>
          <w:pgSz w:w="11907" w:h="16840" w:code="9"/>
          <w:pgMar w:top="1418" w:right="1701" w:bottom="1418" w:left="1701" w:header="709" w:footer="709" w:gutter="0"/>
          <w:cols w:space="708"/>
          <w:titlePg/>
          <w:docGrid w:linePitch="360"/>
        </w:sectPr>
      </w:pPr>
    </w:p>
    <w:p w:rsidR="00036D71" w:rsidRPr="002945D0" w:rsidRDefault="00036D71" w:rsidP="00036D71">
      <w:pPr>
        <w:ind w:right="3438"/>
        <w:rPr>
          <w:rFonts w:cs="Arial"/>
          <w:b/>
          <w:szCs w:val="20"/>
        </w:rPr>
      </w:pPr>
    </w:p>
    <w:p w:rsidR="00483488" w:rsidRPr="002945D0" w:rsidRDefault="00483488" w:rsidP="00036D71">
      <w:pPr>
        <w:ind w:right="3438"/>
        <w:rPr>
          <w:rFonts w:cs="Arial"/>
          <w:b/>
          <w:szCs w:val="20"/>
        </w:rPr>
      </w:pPr>
    </w:p>
    <w:p w:rsidR="00483488" w:rsidRPr="002945D0" w:rsidRDefault="00483488" w:rsidP="00036D71">
      <w:pPr>
        <w:ind w:right="3438"/>
        <w:rPr>
          <w:rFonts w:cs="Arial"/>
          <w:b/>
          <w:szCs w:val="20"/>
        </w:rPr>
      </w:pPr>
    </w:p>
    <w:p w:rsidR="00483488" w:rsidRPr="002945D0" w:rsidRDefault="00483488" w:rsidP="00036D71">
      <w:pPr>
        <w:ind w:right="3438"/>
        <w:rPr>
          <w:rFonts w:cs="Arial"/>
          <w:b/>
          <w:szCs w:val="20"/>
        </w:rPr>
      </w:pPr>
    </w:p>
    <w:p w:rsidR="00483488" w:rsidRPr="002945D0" w:rsidRDefault="00483488" w:rsidP="00036D71">
      <w:pPr>
        <w:ind w:right="3438"/>
        <w:rPr>
          <w:rFonts w:cs="Arial"/>
          <w:b/>
          <w:szCs w:val="20"/>
        </w:rPr>
      </w:pPr>
    </w:p>
    <w:p w:rsidR="00483488" w:rsidRPr="002945D0" w:rsidRDefault="00483488" w:rsidP="00036D71">
      <w:pPr>
        <w:ind w:right="3438"/>
        <w:rPr>
          <w:rFonts w:cs="Arial"/>
          <w:b/>
          <w:szCs w:val="20"/>
        </w:rPr>
      </w:pPr>
    </w:p>
    <w:p w:rsidR="00483488" w:rsidRPr="002945D0" w:rsidRDefault="00483488" w:rsidP="00036D71">
      <w:pPr>
        <w:ind w:right="3438"/>
        <w:rPr>
          <w:rFonts w:cs="Arial"/>
          <w:b/>
          <w:szCs w:val="20"/>
        </w:rPr>
      </w:pPr>
    </w:p>
    <w:p w:rsidR="00483488" w:rsidRPr="002945D0" w:rsidRDefault="00483488" w:rsidP="00036D71">
      <w:pPr>
        <w:ind w:right="3438"/>
        <w:rPr>
          <w:rFonts w:cs="Arial"/>
          <w:b/>
          <w:szCs w:val="20"/>
        </w:rPr>
      </w:pPr>
    </w:p>
    <w:p w:rsidR="00483488" w:rsidRPr="002945D0" w:rsidRDefault="00483488" w:rsidP="00036D71">
      <w:pPr>
        <w:ind w:right="3438"/>
        <w:rPr>
          <w:rFonts w:cs="Arial"/>
          <w:b/>
          <w:szCs w:val="20"/>
        </w:rPr>
      </w:pPr>
    </w:p>
    <w:p w:rsidR="00483488" w:rsidRPr="002945D0" w:rsidRDefault="00483488" w:rsidP="00036D71">
      <w:pPr>
        <w:ind w:right="3438"/>
        <w:rPr>
          <w:rFonts w:cs="Arial"/>
          <w:b/>
          <w:szCs w:val="20"/>
        </w:rPr>
      </w:pPr>
    </w:p>
    <w:p w:rsidR="00483488" w:rsidRPr="002945D0" w:rsidRDefault="00483488" w:rsidP="00036D71">
      <w:pPr>
        <w:ind w:right="3438"/>
        <w:rPr>
          <w:rFonts w:cs="Arial"/>
          <w:b/>
          <w:szCs w:val="20"/>
        </w:rPr>
      </w:pPr>
    </w:p>
    <w:p w:rsidR="00483488" w:rsidRPr="002945D0" w:rsidRDefault="00483488" w:rsidP="00036D71">
      <w:pPr>
        <w:ind w:right="3438"/>
        <w:rPr>
          <w:rFonts w:cs="Arial"/>
          <w:b/>
          <w:szCs w:val="20"/>
        </w:rPr>
      </w:pPr>
    </w:p>
    <w:p w:rsidR="00483488" w:rsidRPr="002945D0" w:rsidRDefault="00483488" w:rsidP="00036D71">
      <w:pPr>
        <w:ind w:right="3438"/>
        <w:rPr>
          <w:rFonts w:cs="Arial"/>
          <w:b/>
          <w:szCs w:val="20"/>
        </w:rPr>
      </w:pPr>
    </w:p>
    <w:p w:rsidR="00483488" w:rsidRPr="002945D0" w:rsidRDefault="00483488" w:rsidP="00036D71">
      <w:pPr>
        <w:ind w:right="3438"/>
        <w:rPr>
          <w:rFonts w:cs="Arial"/>
          <w:b/>
          <w:szCs w:val="20"/>
        </w:rPr>
      </w:pPr>
    </w:p>
    <w:p w:rsidR="00483488" w:rsidRPr="002945D0" w:rsidRDefault="00483488" w:rsidP="00036D71">
      <w:pPr>
        <w:ind w:right="3438"/>
        <w:rPr>
          <w:rFonts w:cs="Arial"/>
          <w:b/>
          <w:szCs w:val="20"/>
        </w:rPr>
      </w:pPr>
    </w:p>
    <w:p w:rsidR="00483488" w:rsidRPr="002945D0" w:rsidRDefault="00483488" w:rsidP="00036D71">
      <w:pPr>
        <w:ind w:right="3438"/>
        <w:rPr>
          <w:rFonts w:cs="Arial"/>
          <w:b/>
          <w:szCs w:val="20"/>
        </w:rPr>
      </w:pPr>
    </w:p>
    <w:p w:rsidR="00483488" w:rsidRPr="002945D0" w:rsidRDefault="00483488" w:rsidP="00036D71">
      <w:pPr>
        <w:ind w:right="3438"/>
        <w:rPr>
          <w:rFonts w:cs="Arial"/>
          <w:b/>
          <w:szCs w:val="20"/>
        </w:rPr>
      </w:pPr>
    </w:p>
    <w:p w:rsidR="00483488" w:rsidRPr="002945D0" w:rsidRDefault="00483488" w:rsidP="00036D71">
      <w:pPr>
        <w:ind w:right="3438"/>
        <w:rPr>
          <w:rFonts w:cs="Arial"/>
          <w:b/>
          <w:szCs w:val="20"/>
        </w:rPr>
      </w:pPr>
    </w:p>
    <w:p w:rsidR="00483488" w:rsidRPr="002945D0" w:rsidRDefault="00483488" w:rsidP="00036D71">
      <w:pPr>
        <w:ind w:right="3438"/>
        <w:rPr>
          <w:rFonts w:cs="Arial"/>
          <w:b/>
          <w:szCs w:val="20"/>
        </w:rPr>
      </w:pPr>
    </w:p>
    <w:p w:rsidR="00483488" w:rsidRPr="002945D0" w:rsidRDefault="00483488" w:rsidP="00036D71">
      <w:pPr>
        <w:ind w:right="3438"/>
        <w:rPr>
          <w:rFonts w:cs="Arial"/>
          <w:b/>
          <w:szCs w:val="20"/>
        </w:rPr>
      </w:pPr>
    </w:p>
    <w:p w:rsidR="00483488" w:rsidRPr="002945D0" w:rsidRDefault="00483488" w:rsidP="00036D71">
      <w:pPr>
        <w:ind w:right="3438"/>
        <w:rPr>
          <w:rFonts w:cs="Arial"/>
          <w:b/>
          <w:szCs w:val="20"/>
        </w:rPr>
      </w:pPr>
    </w:p>
    <w:p w:rsidR="00483488" w:rsidRPr="002945D0" w:rsidRDefault="00483488" w:rsidP="00036D71">
      <w:pPr>
        <w:ind w:right="3438"/>
        <w:rPr>
          <w:rFonts w:cs="Arial"/>
          <w:b/>
          <w:szCs w:val="20"/>
        </w:rPr>
      </w:pPr>
    </w:p>
    <w:p w:rsidR="00483488" w:rsidRPr="002945D0" w:rsidRDefault="00483488" w:rsidP="00036D71">
      <w:pPr>
        <w:ind w:right="3438"/>
        <w:rPr>
          <w:rFonts w:cs="Arial"/>
          <w:b/>
          <w:szCs w:val="20"/>
        </w:rPr>
      </w:pPr>
    </w:p>
    <w:p w:rsidR="00483488" w:rsidRPr="002945D0" w:rsidRDefault="00483488" w:rsidP="00036D71">
      <w:pPr>
        <w:ind w:right="3438"/>
        <w:rPr>
          <w:rFonts w:cs="Arial"/>
          <w:b/>
          <w:szCs w:val="20"/>
        </w:rPr>
      </w:pPr>
    </w:p>
    <w:p w:rsidR="00483488" w:rsidRPr="002945D0" w:rsidRDefault="00483488" w:rsidP="00036D71">
      <w:pPr>
        <w:ind w:right="3438"/>
        <w:rPr>
          <w:rFonts w:cs="Arial"/>
          <w:b/>
          <w:szCs w:val="20"/>
        </w:rPr>
      </w:pPr>
    </w:p>
    <w:p w:rsidR="00483488" w:rsidRPr="002945D0" w:rsidRDefault="00483488" w:rsidP="00036D71">
      <w:pPr>
        <w:ind w:right="3438"/>
        <w:rPr>
          <w:rFonts w:cs="Arial"/>
          <w:b/>
          <w:szCs w:val="20"/>
        </w:rPr>
      </w:pPr>
    </w:p>
    <w:p w:rsidR="00483488" w:rsidRPr="002945D0" w:rsidRDefault="00483488" w:rsidP="00036D71">
      <w:pPr>
        <w:ind w:right="3438"/>
        <w:rPr>
          <w:rFonts w:cs="Arial"/>
          <w:b/>
          <w:szCs w:val="20"/>
        </w:rPr>
      </w:pPr>
    </w:p>
    <w:p w:rsidR="00483488" w:rsidRPr="002945D0" w:rsidRDefault="00483488" w:rsidP="00036D71">
      <w:pPr>
        <w:ind w:right="3438"/>
        <w:rPr>
          <w:rFonts w:cs="Arial"/>
          <w:b/>
          <w:szCs w:val="20"/>
        </w:rPr>
      </w:pPr>
    </w:p>
    <w:p w:rsidR="00483488" w:rsidRPr="002945D0" w:rsidRDefault="00483488" w:rsidP="00036D71">
      <w:pPr>
        <w:ind w:right="3438"/>
        <w:rPr>
          <w:rFonts w:cs="Arial"/>
          <w:b/>
          <w:szCs w:val="20"/>
        </w:rPr>
      </w:pPr>
    </w:p>
    <w:p w:rsidR="00483488" w:rsidRPr="002945D0" w:rsidRDefault="00483488" w:rsidP="00036D71">
      <w:pPr>
        <w:ind w:right="3438"/>
        <w:rPr>
          <w:rFonts w:cs="Arial"/>
          <w:b/>
          <w:szCs w:val="20"/>
        </w:rPr>
      </w:pPr>
    </w:p>
    <w:p w:rsidR="00483488" w:rsidRPr="002945D0" w:rsidRDefault="00483488" w:rsidP="00036D71">
      <w:pPr>
        <w:ind w:right="3438"/>
        <w:rPr>
          <w:rFonts w:cs="Arial"/>
          <w:b/>
          <w:szCs w:val="20"/>
        </w:rPr>
      </w:pPr>
    </w:p>
    <w:p w:rsidR="00036D71" w:rsidRPr="002945D0" w:rsidRDefault="00036D71" w:rsidP="00036D71">
      <w:pPr>
        <w:ind w:right="3438"/>
        <w:rPr>
          <w:rFonts w:cs="Arial"/>
          <w:b/>
          <w:szCs w:val="20"/>
        </w:rPr>
      </w:pPr>
    </w:p>
    <w:p w:rsidR="00036D71" w:rsidRPr="002945D0" w:rsidRDefault="00036D71" w:rsidP="00036D71">
      <w:pPr>
        <w:ind w:right="3438"/>
        <w:rPr>
          <w:rFonts w:cs="Arial"/>
          <w:b/>
          <w:szCs w:val="20"/>
        </w:rPr>
      </w:pPr>
    </w:p>
    <w:p w:rsidR="00036D71" w:rsidRPr="002945D0" w:rsidRDefault="00036D71" w:rsidP="00036D71">
      <w:pPr>
        <w:ind w:right="3438"/>
        <w:rPr>
          <w:rFonts w:cs="Arial"/>
          <w:b/>
          <w:szCs w:val="20"/>
        </w:rPr>
      </w:pPr>
    </w:p>
    <w:p w:rsidR="00036D71" w:rsidRPr="002945D0" w:rsidRDefault="00036D71" w:rsidP="00036D71">
      <w:pPr>
        <w:ind w:right="3438"/>
        <w:rPr>
          <w:rFonts w:cs="Arial"/>
          <w:b/>
          <w:szCs w:val="20"/>
        </w:rPr>
      </w:pPr>
    </w:p>
    <w:p w:rsidR="00036D71" w:rsidRPr="002945D0" w:rsidRDefault="00036D71" w:rsidP="00036D71">
      <w:pPr>
        <w:ind w:right="3438"/>
        <w:rPr>
          <w:rFonts w:cs="Arial"/>
          <w:b/>
          <w:szCs w:val="20"/>
        </w:rPr>
      </w:pPr>
    </w:p>
    <w:p w:rsidR="00036D71" w:rsidRPr="002945D0" w:rsidRDefault="00036D71" w:rsidP="00036D71">
      <w:pPr>
        <w:ind w:right="3438"/>
        <w:rPr>
          <w:rFonts w:cs="Arial"/>
          <w:b/>
          <w:szCs w:val="20"/>
        </w:rPr>
      </w:pPr>
    </w:p>
    <w:p w:rsidR="00036D71" w:rsidRPr="002945D0" w:rsidRDefault="00036D71" w:rsidP="00036D71">
      <w:pPr>
        <w:ind w:right="3438"/>
        <w:rPr>
          <w:rFonts w:cs="Arial"/>
          <w:b/>
          <w:szCs w:val="20"/>
        </w:rPr>
      </w:pPr>
    </w:p>
    <w:p w:rsidR="00B144D2" w:rsidRPr="002945D0" w:rsidRDefault="00B144D2" w:rsidP="00036D71">
      <w:pPr>
        <w:ind w:right="3438"/>
        <w:rPr>
          <w:rFonts w:cs="Arial"/>
          <w:b/>
          <w:szCs w:val="20"/>
        </w:rPr>
      </w:pPr>
    </w:p>
    <w:p w:rsidR="00B144D2" w:rsidRPr="002945D0" w:rsidRDefault="00B144D2" w:rsidP="00036D71">
      <w:pPr>
        <w:ind w:right="3438"/>
        <w:rPr>
          <w:rFonts w:cs="Arial"/>
          <w:b/>
          <w:szCs w:val="20"/>
        </w:rPr>
      </w:pPr>
    </w:p>
    <w:p w:rsidR="00B144D2" w:rsidRPr="002945D0" w:rsidRDefault="00B144D2" w:rsidP="00036D71">
      <w:pPr>
        <w:ind w:right="3438"/>
        <w:rPr>
          <w:rFonts w:cs="Arial"/>
          <w:b/>
          <w:szCs w:val="20"/>
        </w:rPr>
      </w:pPr>
    </w:p>
    <w:p w:rsidR="00B144D2" w:rsidRPr="002945D0" w:rsidRDefault="00B144D2" w:rsidP="00036D71">
      <w:pPr>
        <w:ind w:right="3438"/>
        <w:rPr>
          <w:rFonts w:cs="Arial"/>
          <w:b/>
          <w:szCs w:val="20"/>
        </w:rPr>
      </w:pPr>
    </w:p>
    <w:p w:rsidR="00036D71" w:rsidRPr="002945D0" w:rsidRDefault="00036D71" w:rsidP="00036D71">
      <w:pPr>
        <w:ind w:right="3438"/>
        <w:rPr>
          <w:rFonts w:cs="Arial"/>
          <w:b/>
          <w:szCs w:val="20"/>
        </w:rPr>
      </w:pPr>
    </w:p>
    <w:p w:rsidR="00036D71" w:rsidRPr="002945D0" w:rsidRDefault="00036D71" w:rsidP="00036D71">
      <w:pPr>
        <w:ind w:right="3438"/>
        <w:rPr>
          <w:rFonts w:cs="Arial"/>
          <w:b/>
          <w:szCs w:val="20"/>
        </w:rPr>
      </w:pPr>
    </w:p>
    <w:p w:rsidR="00036D71" w:rsidRPr="002945D0" w:rsidRDefault="00195C6A" w:rsidP="00036D71">
      <w:pPr>
        <w:ind w:right="3438"/>
        <w:rPr>
          <w:rFonts w:eastAsia="MS Mincho" w:cs="Arial"/>
          <w:szCs w:val="20"/>
          <w:lang w:eastAsia="ja-JP"/>
        </w:rPr>
      </w:pPr>
      <w:r w:rsidRPr="002945D0">
        <w:rPr>
          <w:rFonts w:eastAsia="MS Mincho" w:cs="Arial"/>
          <w:noProof/>
          <w:color w:val="0000FF"/>
          <w:szCs w:val="20"/>
          <w:lang w:eastAsia="ca-ES"/>
        </w:rPr>
        <w:drawing>
          <wp:inline distT="0" distB="0" distL="0" distR="0" wp14:anchorId="13DB4CD7" wp14:editId="5F1F863B">
            <wp:extent cx="838200" cy="295275"/>
            <wp:effectExtent l="0" t="0" r="0" b="9525"/>
            <wp:docPr id="1" name="Imatge 1" descr="Llicència de Creative Commons">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licència de Creative Common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sidR="00036D71" w:rsidRPr="002945D0">
        <w:rPr>
          <w:rFonts w:eastAsia="MS Mincho" w:cs="Arial"/>
          <w:szCs w:val="20"/>
          <w:lang w:eastAsia="ja-JP"/>
        </w:rPr>
        <w:br/>
        <w:t xml:space="preserve">Aquesta obra està subjecta a una llicència de </w:t>
      </w:r>
      <w:hyperlink r:id="rId15" w:history="1">
        <w:r w:rsidR="00036D71" w:rsidRPr="002945D0">
          <w:rPr>
            <w:rFonts w:eastAsia="MS Mincho" w:cs="Arial"/>
            <w:color w:val="0000FF"/>
            <w:szCs w:val="20"/>
            <w:u w:val="single"/>
            <w:lang w:eastAsia="ja-JP"/>
          </w:rPr>
          <w:t>Reconeixement-NoComercial-SenseObraDerivada 3.0 Espanya de Creative Commons</w:t>
        </w:r>
      </w:hyperlink>
    </w:p>
    <w:p w:rsidR="00467708" w:rsidRPr="002945D0" w:rsidRDefault="00036D71" w:rsidP="0020378B">
      <w:pPr>
        <w:ind w:right="3438"/>
        <w:rPr>
          <w:rFonts w:cs="Arial"/>
        </w:rPr>
      </w:pPr>
      <w:r w:rsidRPr="002945D0">
        <w:rPr>
          <w:rFonts w:cs="Arial"/>
          <w:b/>
          <w:szCs w:val="20"/>
        </w:rPr>
        <w:br w:type="page"/>
      </w:r>
    </w:p>
    <w:p w:rsidR="006931A4" w:rsidRPr="002945D0" w:rsidRDefault="006931A4" w:rsidP="00B144D2">
      <w:pPr>
        <w:tabs>
          <w:tab w:val="left" w:pos="2400"/>
          <w:tab w:val="center" w:pos="4252"/>
        </w:tabs>
        <w:jc w:val="left"/>
        <w:rPr>
          <w:szCs w:val="20"/>
        </w:rPr>
        <w:sectPr w:rsidR="006931A4" w:rsidRPr="002945D0" w:rsidSect="00483488">
          <w:footerReference w:type="first" r:id="rId16"/>
          <w:pgSz w:w="11907" w:h="16840" w:code="9"/>
          <w:pgMar w:top="1418" w:right="1701" w:bottom="1418" w:left="1701" w:header="709" w:footer="709" w:gutter="0"/>
          <w:pgNumType w:fmt="lowerRoman"/>
          <w:cols w:space="708"/>
          <w:titlePg/>
          <w:docGrid w:linePitch="360"/>
        </w:sectPr>
      </w:pPr>
    </w:p>
    <w:p w:rsidR="00481598" w:rsidRPr="002945D0" w:rsidRDefault="00B144D2" w:rsidP="00B144D2">
      <w:pPr>
        <w:tabs>
          <w:tab w:val="left" w:pos="2400"/>
          <w:tab w:val="center" w:pos="4252"/>
        </w:tabs>
        <w:jc w:val="left"/>
        <w:rPr>
          <w:b/>
        </w:rPr>
      </w:pPr>
      <w:r w:rsidRPr="002945D0">
        <w:rPr>
          <w:szCs w:val="20"/>
        </w:rPr>
        <w:lastRenderedPageBreak/>
        <w:tab/>
      </w:r>
      <w:r w:rsidRPr="002945D0">
        <w:rPr>
          <w:szCs w:val="20"/>
        </w:rPr>
        <w:tab/>
      </w:r>
      <w:r w:rsidR="00E0218D" w:rsidRPr="002945D0">
        <w:rPr>
          <w:b/>
        </w:rPr>
        <w:t>FITXA DEL TREBALL</w:t>
      </w:r>
      <w:r w:rsidR="005065C6" w:rsidRPr="002945D0">
        <w:rPr>
          <w:b/>
        </w:rPr>
        <w:t xml:space="preserve"> FINAL</w:t>
      </w:r>
    </w:p>
    <w:p w:rsidR="00B144D2" w:rsidRPr="002945D0" w:rsidRDefault="00B144D2">
      <w:pPr>
        <w:rPr>
          <w:rFonts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08"/>
        <w:gridCol w:w="4937"/>
      </w:tblGrid>
      <w:tr w:rsidR="00B144D2" w:rsidRPr="002945D0" w:rsidTr="00F96BEB">
        <w:tc>
          <w:tcPr>
            <w:tcW w:w="3708" w:type="dxa"/>
            <w:tcBorders>
              <w:top w:val="single" w:sz="18" w:space="0" w:color="auto"/>
              <w:left w:val="single" w:sz="18" w:space="0" w:color="auto"/>
            </w:tcBorders>
            <w:vAlign w:val="center"/>
          </w:tcPr>
          <w:p w:rsidR="00B144D2" w:rsidRPr="002945D0" w:rsidRDefault="00B144D2" w:rsidP="00F96BEB">
            <w:pPr>
              <w:spacing w:before="120" w:after="120"/>
              <w:jc w:val="right"/>
              <w:rPr>
                <w:rFonts w:cs="Arial"/>
                <w:b/>
              </w:rPr>
            </w:pPr>
            <w:r w:rsidRPr="002945D0">
              <w:rPr>
                <w:rFonts w:cs="Arial"/>
                <w:b/>
              </w:rPr>
              <w:t>Títol del treball</w:t>
            </w:r>
            <w:r w:rsidR="007536BF" w:rsidRPr="002945D0">
              <w:rPr>
                <w:rFonts w:cs="Arial"/>
                <w:b/>
              </w:rPr>
              <w:t>:</w:t>
            </w:r>
          </w:p>
        </w:tc>
        <w:tc>
          <w:tcPr>
            <w:tcW w:w="4937" w:type="dxa"/>
            <w:tcBorders>
              <w:top w:val="single" w:sz="18" w:space="0" w:color="auto"/>
              <w:right w:val="single" w:sz="18" w:space="0" w:color="auto"/>
            </w:tcBorders>
            <w:shd w:val="clear" w:color="auto" w:fill="E6E6E6"/>
            <w:vAlign w:val="center"/>
          </w:tcPr>
          <w:p w:rsidR="00B144D2" w:rsidRPr="002945D0" w:rsidRDefault="002F5B18" w:rsidP="00F96BEB">
            <w:pPr>
              <w:spacing w:before="120" w:after="120"/>
              <w:rPr>
                <w:rFonts w:cs="Arial"/>
                <w:i/>
              </w:rPr>
            </w:pPr>
            <w:r w:rsidRPr="002945D0">
              <w:rPr>
                <w:rFonts w:cs="Arial"/>
                <w:i/>
              </w:rPr>
              <w:t>CÀLCUL DE LA MIDA MOSTRAL A ESTUDIS METAGENÒMICS</w:t>
            </w:r>
          </w:p>
        </w:tc>
      </w:tr>
      <w:tr w:rsidR="00B144D2" w:rsidRPr="002945D0" w:rsidTr="00F96BEB">
        <w:tc>
          <w:tcPr>
            <w:tcW w:w="3708" w:type="dxa"/>
            <w:tcBorders>
              <w:left w:val="single" w:sz="18" w:space="0" w:color="auto"/>
            </w:tcBorders>
            <w:vAlign w:val="center"/>
          </w:tcPr>
          <w:p w:rsidR="00B144D2" w:rsidRPr="002945D0" w:rsidRDefault="001D77E3" w:rsidP="001D77E3">
            <w:pPr>
              <w:spacing w:before="120" w:after="120"/>
              <w:jc w:val="right"/>
              <w:rPr>
                <w:rFonts w:cs="Arial"/>
                <w:b/>
              </w:rPr>
            </w:pPr>
            <w:r w:rsidRPr="002945D0">
              <w:rPr>
                <w:rFonts w:cs="Arial"/>
                <w:b/>
              </w:rPr>
              <w:t>Nom de l’autor:</w:t>
            </w:r>
          </w:p>
        </w:tc>
        <w:tc>
          <w:tcPr>
            <w:tcW w:w="4937" w:type="dxa"/>
            <w:tcBorders>
              <w:right w:val="single" w:sz="18" w:space="0" w:color="auto"/>
            </w:tcBorders>
            <w:shd w:val="clear" w:color="auto" w:fill="E6E6E6"/>
            <w:vAlign w:val="center"/>
          </w:tcPr>
          <w:p w:rsidR="00B144D2" w:rsidRPr="002945D0" w:rsidRDefault="002F5B18" w:rsidP="00F96BEB">
            <w:pPr>
              <w:spacing w:before="120" w:after="120"/>
              <w:rPr>
                <w:rFonts w:cs="Arial"/>
                <w:i/>
              </w:rPr>
            </w:pPr>
            <w:r w:rsidRPr="002945D0">
              <w:rPr>
                <w:rFonts w:cs="Arial"/>
                <w:i/>
              </w:rPr>
              <w:t>Esteve Llop Vallverdú</w:t>
            </w:r>
          </w:p>
        </w:tc>
      </w:tr>
      <w:tr w:rsidR="00B144D2" w:rsidRPr="002945D0" w:rsidTr="00F96BEB">
        <w:tc>
          <w:tcPr>
            <w:tcW w:w="3708" w:type="dxa"/>
            <w:tcBorders>
              <w:left w:val="single" w:sz="18" w:space="0" w:color="auto"/>
            </w:tcBorders>
            <w:vAlign w:val="center"/>
          </w:tcPr>
          <w:p w:rsidR="00B144D2" w:rsidRPr="002945D0" w:rsidRDefault="00B144D2" w:rsidP="009F1268">
            <w:pPr>
              <w:spacing w:before="120" w:after="120"/>
              <w:jc w:val="right"/>
              <w:rPr>
                <w:rFonts w:cs="Arial"/>
                <w:b/>
              </w:rPr>
            </w:pPr>
            <w:r w:rsidRPr="002945D0">
              <w:rPr>
                <w:rFonts w:cs="Arial"/>
                <w:b/>
              </w:rPr>
              <w:t xml:space="preserve">Nom del </w:t>
            </w:r>
            <w:r w:rsidR="009F1268" w:rsidRPr="002945D0">
              <w:rPr>
                <w:rFonts w:cs="Arial"/>
                <w:b/>
              </w:rPr>
              <w:t>consultor</w:t>
            </w:r>
            <w:r w:rsidR="00402794" w:rsidRPr="002945D0">
              <w:rPr>
                <w:rFonts w:cs="Arial"/>
                <w:b/>
              </w:rPr>
              <w:t>/a</w:t>
            </w:r>
            <w:r w:rsidR="007536BF" w:rsidRPr="002945D0">
              <w:rPr>
                <w:rFonts w:cs="Arial"/>
                <w:b/>
              </w:rPr>
              <w:t>:</w:t>
            </w:r>
          </w:p>
        </w:tc>
        <w:tc>
          <w:tcPr>
            <w:tcW w:w="4937" w:type="dxa"/>
            <w:tcBorders>
              <w:right w:val="single" w:sz="18" w:space="0" w:color="auto"/>
            </w:tcBorders>
            <w:shd w:val="clear" w:color="auto" w:fill="E6E6E6"/>
            <w:vAlign w:val="center"/>
          </w:tcPr>
          <w:p w:rsidR="00B144D2" w:rsidRPr="002945D0" w:rsidRDefault="002F5B18" w:rsidP="00F96BEB">
            <w:pPr>
              <w:spacing w:before="120" w:after="120"/>
              <w:rPr>
                <w:rFonts w:cs="Arial"/>
                <w:i/>
              </w:rPr>
            </w:pPr>
            <w:r w:rsidRPr="002945D0">
              <w:rPr>
                <w:rFonts w:cs="Arial"/>
                <w:i/>
              </w:rPr>
              <w:t>Antonio Monleon Getino</w:t>
            </w:r>
          </w:p>
        </w:tc>
      </w:tr>
      <w:tr w:rsidR="001D77E3" w:rsidRPr="002945D0" w:rsidTr="00F96BEB">
        <w:tc>
          <w:tcPr>
            <w:tcW w:w="3708" w:type="dxa"/>
            <w:tcBorders>
              <w:left w:val="single" w:sz="18" w:space="0" w:color="auto"/>
            </w:tcBorders>
            <w:vAlign w:val="center"/>
          </w:tcPr>
          <w:p w:rsidR="001D77E3" w:rsidRPr="002945D0" w:rsidRDefault="001D77E3" w:rsidP="001D77E3">
            <w:pPr>
              <w:spacing w:before="120" w:after="120"/>
              <w:jc w:val="right"/>
              <w:rPr>
                <w:rFonts w:cs="Arial"/>
                <w:b/>
              </w:rPr>
            </w:pPr>
            <w:r w:rsidRPr="002945D0">
              <w:rPr>
                <w:rFonts w:cs="Arial"/>
                <w:b/>
              </w:rPr>
              <w:t>Nom del PRA:</w:t>
            </w:r>
          </w:p>
        </w:tc>
        <w:tc>
          <w:tcPr>
            <w:tcW w:w="4937" w:type="dxa"/>
            <w:tcBorders>
              <w:right w:val="single" w:sz="18" w:space="0" w:color="auto"/>
            </w:tcBorders>
            <w:shd w:val="clear" w:color="auto" w:fill="E6E6E6"/>
            <w:vAlign w:val="center"/>
          </w:tcPr>
          <w:p w:rsidR="001D77E3" w:rsidRPr="002945D0" w:rsidRDefault="002F5B18" w:rsidP="00F96BEB">
            <w:pPr>
              <w:spacing w:before="120" w:after="120"/>
              <w:rPr>
                <w:rFonts w:cs="Arial"/>
                <w:i/>
              </w:rPr>
            </w:pPr>
            <w:r w:rsidRPr="002945D0">
              <w:rPr>
                <w:rFonts w:cs="Arial"/>
                <w:i/>
              </w:rPr>
              <w:t>Alexandre Sánchez Pla</w:t>
            </w:r>
          </w:p>
        </w:tc>
      </w:tr>
      <w:tr w:rsidR="00B144D2" w:rsidRPr="002945D0" w:rsidTr="00F96BEB">
        <w:tc>
          <w:tcPr>
            <w:tcW w:w="3708" w:type="dxa"/>
            <w:tcBorders>
              <w:left w:val="single" w:sz="18" w:space="0" w:color="auto"/>
            </w:tcBorders>
            <w:vAlign w:val="center"/>
          </w:tcPr>
          <w:p w:rsidR="00B144D2" w:rsidRPr="002945D0" w:rsidRDefault="00B144D2" w:rsidP="00F96BEB">
            <w:pPr>
              <w:spacing w:before="120" w:after="120"/>
              <w:jc w:val="right"/>
              <w:rPr>
                <w:rFonts w:cs="Arial"/>
                <w:b/>
              </w:rPr>
            </w:pPr>
            <w:r w:rsidRPr="002945D0">
              <w:rPr>
                <w:rFonts w:cs="Arial"/>
                <w:b/>
              </w:rPr>
              <w:t>Data de l</w:t>
            </w:r>
            <w:r w:rsidR="007536BF" w:rsidRPr="002945D0">
              <w:rPr>
                <w:rFonts w:cs="Arial"/>
                <w:b/>
              </w:rPr>
              <w:t>liurament (mm/aaaa):</w:t>
            </w:r>
          </w:p>
        </w:tc>
        <w:tc>
          <w:tcPr>
            <w:tcW w:w="4937" w:type="dxa"/>
            <w:tcBorders>
              <w:right w:val="single" w:sz="18" w:space="0" w:color="auto"/>
            </w:tcBorders>
            <w:shd w:val="clear" w:color="auto" w:fill="E6E6E6"/>
            <w:vAlign w:val="center"/>
          </w:tcPr>
          <w:p w:rsidR="00B144D2" w:rsidRPr="002945D0" w:rsidRDefault="002F5B18" w:rsidP="00F96BEB">
            <w:pPr>
              <w:spacing w:before="120" w:after="120"/>
              <w:rPr>
                <w:rFonts w:cs="Arial"/>
                <w:i/>
              </w:rPr>
            </w:pPr>
            <w:r w:rsidRPr="002945D0">
              <w:rPr>
                <w:rFonts w:cs="Arial"/>
                <w:i/>
              </w:rPr>
              <w:t>05/2017</w:t>
            </w:r>
          </w:p>
        </w:tc>
      </w:tr>
      <w:tr w:rsidR="00CE1C05" w:rsidRPr="002945D0" w:rsidTr="00F96BEB">
        <w:tc>
          <w:tcPr>
            <w:tcW w:w="3708" w:type="dxa"/>
            <w:tcBorders>
              <w:left w:val="single" w:sz="18" w:space="0" w:color="auto"/>
            </w:tcBorders>
            <w:vAlign w:val="center"/>
          </w:tcPr>
          <w:p w:rsidR="00CE1C05" w:rsidRPr="002945D0" w:rsidRDefault="00CE1C05" w:rsidP="00F96BEB">
            <w:pPr>
              <w:spacing w:before="120" w:after="120"/>
              <w:jc w:val="right"/>
              <w:rPr>
                <w:rFonts w:cs="Arial"/>
                <w:b/>
              </w:rPr>
            </w:pPr>
            <w:r w:rsidRPr="002945D0">
              <w:rPr>
                <w:rFonts w:cs="Arial"/>
                <w:b/>
              </w:rPr>
              <w:t>Titulació o programa:</w:t>
            </w:r>
          </w:p>
        </w:tc>
        <w:tc>
          <w:tcPr>
            <w:tcW w:w="4937" w:type="dxa"/>
            <w:tcBorders>
              <w:right w:val="single" w:sz="18" w:space="0" w:color="auto"/>
            </w:tcBorders>
            <w:shd w:val="clear" w:color="auto" w:fill="E6E6E6"/>
            <w:vAlign w:val="center"/>
          </w:tcPr>
          <w:p w:rsidR="00CE1C05" w:rsidRPr="002945D0" w:rsidRDefault="002F5B18" w:rsidP="00F96BEB">
            <w:pPr>
              <w:spacing w:before="120" w:after="120"/>
              <w:rPr>
                <w:rFonts w:cs="Arial"/>
                <w:i/>
              </w:rPr>
            </w:pPr>
            <w:r w:rsidRPr="002945D0">
              <w:rPr>
                <w:rFonts w:cs="Arial"/>
                <w:i/>
              </w:rPr>
              <w:t>Màster universitari en Bioinformàtica i bioestadística</w:t>
            </w:r>
          </w:p>
        </w:tc>
      </w:tr>
      <w:tr w:rsidR="00CE1C05" w:rsidRPr="002945D0" w:rsidTr="00F96BEB">
        <w:tc>
          <w:tcPr>
            <w:tcW w:w="3708" w:type="dxa"/>
            <w:tcBorders>
              <w:left w:val="single" w:sz="18" w:space="0" w:color="auto"/>
            </w:tcBorders>
            <w:vAlign w:val="center"/>
          </w:tcPr>
          <w:p w:rsidR="00CE1C05" w:rsidRPr="002945D0" w:rsidRDefault="00CE1C05" w:rsidP="00F96BEB">
            <w:pPr>
              <w:spacing w:before="120" w:after="120"/>
              <w:jc w:val="right"/>
              <w:rPr>
                <w:rFonts w:cs="Arial"/>
                <w:b/>
              </w:rPr>
            </w:pPr>
            <w:r w:rsidRPr="002945D0">
              <w:rPr>
                <w:rFonts w:cs="Arial"/>
                <w:b/>
              </w:rPr>
              <w:t>Àrea del Treball Final:</w:t>
            </w:r>
          </w:p>
        </w:tc>
        <w:tc>
          <w:tcPr>
            <w:tcW w:w="4937" w:type="dxa"/>
            <w:tcBorders>
              <w:right w:val="single" w:sz="18" w:space="0" w:color="auto"/>
            </w:tcBorders>
            <w:shd w:val="clear" w:color="auto" w:fill="E6E6E6"/>
            <w:vAlign w:val="center"/>
          </w:tcPr>
          <w:p w:rsidR="00CE1C05" w:rsidRPr="002945D0" w:rsidRDefault="002F5B18" w:rsidP="00F96BEB">
            <w:pPr>
              <w:spacing w:before="120" w:after="120"/>
              <w:rPr>
                <w:rFonts w:cs="Arial"/>
                <w:i/>
              </w:rPr>
            </w:pPr>
            <w:r w:rsidRPr="002945D0">
              <w:rPr>
                <w:rFonts w:cs="Arial"/>
                <w:i/>
              </w:rPr>
              <w:t>TFM-Estadística i bioinformàtica</w:t>
            </w:r>
          </w:p>
        </w:tc>
      </w:tr>
      <w:tr w:rsidR="00CE1C05" w:rsidRPr="002945D0" w:rsidTr="00F96BEB">
        <w:tc>
          <w:tcPr>
            <w:tcW w:w="3708" w:type="dxa"/>
            <w:tcBorders>
              <w:left w:val="single" w:sz="18" w:space="0" w:color="auto"/>
            </w:tcBorders>
            <w:vAlign w:val="center"/>
          </w:tcPr>
          <w:p w:rsidR="00CE1C05" w:rsidRPr="002945D0" w:rsidRDefault="00CE1C05" w:rsidP="00F96BEB">
            <w:pPr>
              <w:spacing w:before="120" w:after="120"/>
              <w:jc w:val="right"/>
              <w:rPr>
                <w:rFonts w:cs="Arial"/>
                <w:b/>
              </w:rPr>
            </w:pPr>
            <w:r w:rsidRPr="002945D0">
              <w:rPr>
                <w:rFonts w:cs="Arial"/>
                <w:b/>
              </w:rPr>
              <w:t>Idioma del treball:</w:t>
            </w:r>
          </w:p>
        </w:tc>
        <w:tc>
          <w:tcPr>
            <w:tcW w:w="4937" w:type="dxa"/>
            <w:tcBorders>
              <w:right w:val="single" w:sz="18" w:space="0" w:color="auto"/>
            </w:tcBorders>
            <w:shd w:val="clear" w:color="auto" w:fill="E6E6E6"/>
            <w:vAlign w:val="center"/>
          </w:tcPr>
          <w:p w:rsidR="00CE1C05" w:rsidRPr="002945D0" w:rsidRDefault="00CE1C05" w:rsidP="002F5B18">
            <w:pPr>
              <w:spacing w:before="120" w:after="120"/>
              <w:rPr>
                <w:rFonts w:cs="Arial"/>
                <w:i/>
              </w:rPr>
            </w:pPr>
            <w:r w:rsidRPr="002945D0">
              <w:rPr>
                <w:rFonts w:cs="Arial"/>
                <w:i/>
              </w:rPr>
              <w:t>Català</w:t>
            </w:r>
          </w:p>
        </w:tc>
      </w:tr>
      <w:tr w:rsidR="00CE1C05" w:rsidRPr="002945D0" w:rsidTr="00F96BEB">
        <w:tc>
          <w:tcPr>
            <w:tcW w:w="3708" w:type="dxa"/>
            <w:tcBorders>
              <w:left w:val="single" w:sz="18" w:space="0" w:color="auto"/>
            </w:tcBorders>
            <w:vAlign w:val="center"/>
          </w:tcPr>
          <w:p w:rsidR="00CE1C05" w:rsidRPr="002945D0" w:rsidRDefault="00CE1C05" w:rsidP="00F96BEB">
            <w:pPr>
              <w:spacing w:before="120" w:after="120"/>
              <w:jc w:val="right"/>
              <w:rPr>
                <w:rFonts w:cs="Arial"/>
                <w:b/>
              </w:rPr>
            </w:pPr>
            <w:r w:rsidRPr="002945D0">
              <w:rPr>
                <w:rFonts w:cs="Arial"/>
                <w:b/>
              </w:rPr>
              <w:t>Paraules clau</w:t>
            </w:r>
          </w:p>
        </w:tc>
        <w:tc>
          <w:tcPr>
            <w:tcW w:w="4937" w:type="dxa"/>
            <w:tcBorders>
              <w:right w:val="single" w:sz="18" w:space="0" w:color="auto"/>
            </w:tcBorders>
            <w:shd w:val="clear" w:color="auto" w:fill="E6E6E6"/>
            <w:vAlign w:val="center"/>
          </w:tcPr>
          <w:p w:rsidR="004742D0" w:rsidRPr="002945D0" w:rsidRDefault="004742D0" w:rsidP="00CE1C05">
            <w:pPr>
              <w:spacing w:before="120" w:after="120"/>
              <w:rPr>
                <w:rFonts w:cs="Arial"/>
                <w:i/>
              </w:rPr>
            </w:pPr>
            <w:r w:rsidRPr="002945D0">
              <w:rPr>
                <w:rFonts w:cs="Arial"/>
                <w:i/>
              </w:rPr>
              <w:t>Diversitat microbiana, rarefacció, models bayesians</w:t>
            </w:r>
          </w:p>
        </w:tc>
      </w:tr>
      <w:tr w:rsidR="007536BF" w:rsidRPr="002945D0" w:rsidTr="00F96BEB">
        <w:tc>
          <w:tcPr>
            <w:tcW w:w="8645" w:type="dxa"/>
            <w:gridSpan w:val="2"/>
            <w:tcBorders>
              <w:top w:val="double" w:sz="4" w:space="0" w:color="auto"/>
              <w:left w:val="single" w:sz="18" w:space="0" w:color="auto"/>
              <w:right w:val="single" w:sz="18" w:space="0" w:color="auto"/>
            </w:tcBorders>
            <w:vAlign w:val="center"/>
          </w:tcPr>
          <w:p w:rsidR="007536BF" w:rsidRPr="002945D0" w:rsidRDefault="007536BF" w:rsidP="00F96BEB">
            <w:pPr>
              <w:spacing w:before="120" w:after="120"/>
              <w:rPr>
                <w:rFonts w:cs="Arial"/>
              </w:rPr>
            </w:pPr>
            <w:r w:rsidRPr="002945D0">
              <w:rPr>
                <w:rFonts w:cs="Arial"/>
                <w:b/>
              </w:rPr>
              <w:t>Resum del Treball (màxim 250 paraules):</w:t>
            </w:r>
            <w:r w:rsidR="00CE1C05" w:rsidRPr="002945D0">
              <w:rPr>
                <w:rFonts w:cs="Arial"/>
                <w:b/>
              </w:rPr>
              <w:t xml:space="preserve"> </w:t>
            </w:r>
            <w:r w:rsidR="00CE1C05" w:rsidRPr="002945D0">
              <w:rPr>
                <w:rFonts w:cs="Arial"/>
                <w:i/>
              </w:rPr>
              <w:t>Amb la finalitat, context d’aplicació, metodologia, resultats i conclusions del treball</w:t>
            </w:r>
          </w:p>
        </w:tc>
      </w:tr>
      <w:tr w:rsidR="007536BF" w:rsidRPr="002945D0" w:rsidTr="00F96BEB">
        <w:tc>
          <w:tcPr>
            <w:tcW w:w="8645" w:type="dxa"/>
            <w:gridSpan w:val="2"/>
            <w:tcBorders>
              <w:left w:val="single" w:sz="18" w:space="0" w:color="auto"/>
              <w:right w:val="single" w:sz="18" w:space="0" w:color="auto"/>
            </w:tcBorders>
            <w:shd w:val="clear" w:color="auto" w:fill="E6E6E6"/>
            <w:vAlign w:val="center"/>
          </w:tcPr>
          <w:p w:rsidR="005D2242" w:rsidRPr="002945D0" w:rsidRDefault="008167A4" w:rsidP="00F96BEB">
            <w:pPr>
              <w:spacing w:before="120" w:after="120"/>
              <w:rPr>
                <w:rFonts w:cs="Arial"/>
              </w:rPr>
            </w:pPr>
            <w:r w:rsidRPr="002945D0">
              <w:rPr>
                <w:rFonts w:cs="Arial"/>
              </w:rPr>
              <w:t>L’estudi de dades metagenòmiques suposa un repte a l’hora de definir quin ha de ser el tamany òptim de les mostres per tal de poder obs</w:t>
            </w:r>
            <w:r w:rsidR="00A866F9" w:rsidRPr="002945D0">
              <w:rPr>
                <w:rFonts w:cs="Arial"/>
              </w:rPr>
              <w:t>ervar la riquesa específica present.</w:t>
            </w:r>
          </w:p>
          <w:p w:rsidR="00A866F9" w:rsidRPr="002945D0" w:rsidRDefault="00A866F9" w:rsidP="00F96BEB">
            <w:pPr>
              <w:spacing w:before="120" w:after="120"/>
              <w:rPr>
                <w:rFonts w:cs="Arial"/>
              </w:rPr>
            </w:pPr>
            <w:r w:rsidRPr="002945D0">
              <w:rPr>
                <w:rFonts w:cs="Arial"/>
              </w:rPr>
              <w:t>La metodologia aplicada en estudis d’ecologia es basen en diferents mètodes, dels quals destaca l’aplicació de models de rarefacció, per tal d’estimar la riquesa específica presen en una comunitat o hàbitat. Prenen</w:t>
            </w:r>
            <w:r w:rsidR="0050794D" w:rsidRPr="002945D0">
              <w:rPr>
                <w:rFonts w:cs="Arial"/>
              </w:rPr>
              <w:t>t</w:t>
            </w:r>
            <w:r w:rsidRPr="002945D0">
              <w:rPr>
                <w:rFonts w:cs="Arial"/>
              </w:rPr>
              <w:t xml:space="preserve"> com a base el model clàssic de rarefacció, es planteja definir un model basat en mètodes bayesians per fer l’estimació de la riquesa específica en mostres metagenòmiques</w:t>
            </w:r>
            <w:r w:rsidR="00FB2781" w:rsidRPr="002945D0">
              <w:rPr>
                <w:rFonts w:cs="Arial"/>
              </w:rPr>
              <w:t>, sovint sense espècies conegudes però integrades per unitats taxonòmiques funcionals (OTUs)</w:t>
            </w:r>
            <w:r w:rsidRPr="002945D0">
              <w:rPr>
                <w:rFonts w:cs="Arial"/>
              </w:rPr>
              <w:t>.</w:t>
            </w:r>
          </w:p>
          <w:p w:rsidR="00A866F9" w:rsidRPr="002945D0" w:rsidRDefault="00A866F9" w:rsidP="00F96BEB">
            <w:pPr>
              <w:spacing w:before="120" w:after="120"/>
              <w:rPr>
                <w:rFonts w:cs="Arial"/>
              </w:rPr>
            </w:pPr>
            <w:r w:rsidRPr="002945D0">
              <w:rPr>
                <w:rFonts w:cs="Arial"/>
              </w:rPr>
              <w:t>S’han simulat matrius de dades a partir de distribucions Diri</w:t>
            </w:r>
            <w:r w:rsidR="006D239A" w:rsidRPr="002945D0">
              <w:rPr>
                <w:rFonts w:cs="Arial"/>
              </w:rPr>
              <w:t>t</w:t>
            </w:r>
            <w:r w:rsidRPr="002945D0">
              <w:rPr>
                <w:rFonts w:cs="Arial"/>
              </w:rPr>
              <w:t>chlet-multinomials, que presenten unes característiques semblants a les matrius metagenomiques. S’ha aplicat el mètode clàssic de rarefacció i un mètode bayesià de rarefacció desenvolupat recentment. S’han definit diferents escenaris en base als paràmetres de la distribució</w:t>
            </w:r>
            <w:r w:rsidR="00FB2781" w:rsidRPr="002945D0">
              <w:rPr>
                <w:rFonts w:cs="Arial"/>
              </w:rPr>
              <w:t xml:space="preserve">: </w:t>
            </w:r>
            <w:r w:rsidR="00D56B86">
              <w:rPr>
                <w:rFonts w:cs="Arial"/>
              </w:rPr>
              <w:t xml:space="preserve">riquesa específica, </w:t>
            </w:r>
            <w:r w:rsidR="00FB2781" w:rsidRPr="002945D0">
              <w:rPr>
                <w:rFonts w:cs="Arial"/>
              </w:rPr>
              <w:t>nombre de rèpliques i abundància de les OTUs</w:t>
            </w:r>
            <w:r w:rsidRPr="002945D0">
              <w:rPr>
                <w:rFonts w:cs="Arial"/>
              </w:rPr>
              <w:t>.</w:t>
            </w:r>
          </w:p>
          <w:p w:rsidR="00FB2781" w:rsidRPr="002945D0" w:rsidRDefault="00A866F9" w:rsidP="00F96BEB">
            <w:pPr>
              <w:spacing w:before="120" w:after="120"/>
              <w:rPr>
                <w:rFonts w:cs="Arial"/>
              </w:rPr>
            </w:pPr>
            <w:r w:rsidRPr="002945D0">
              <w:rPr>
                <w:rFonts w:cs="Arial"/>
              </w:rPr>
              <w:t>El mètode de</w:t>
            </w:r>
            <w:r w:rsidR="00FB2781" w:rsidRPr="002945D0">
              <w:rPr>
                <w:rFonts w:cs="Arial"/>
              </w:rPr>
              <w:t xml:space="preserve"> </w:t>
            </w:r>
            <w:r w:rsidRPr="002945D0">
              <w:rPr>
                <w:rFonts w:cs="Arial"/>
              </w:rPr>
              <w:t xml:space="preserve">rarefacció bayesià ha resultat més eficient per </w:t>
            </w:r>
            <w:r w:rsidR="00FB2781" w:rsidRPr="002945D0">
              <w:rPr>
                <w:rFonts w:cs="Arial"/>
              </w:rPr>
              <w:t>mostres</w:t>
            </w:r>
            <w:r w:rsidRPr="002945D0">
              <w:rPr>
                <w:rFonts w:cs="Arial"/>
              </w:rPr>
              <w:t xml:space="preserve"> amb una elevada </w:t>
            </w:r>
            <w:r w:rsidR="00FB2781" w:rsidRPr="002945D0">
              <w:rPr>
                <w:rFonts w:cs="Arial"/>
              </w:rPr>
              <w:t xml:space="preserve">riquesa específica, mentre que el mètode clàssic de rarefacció sembla més adient per mostres </w:t>
            </w:r>
            <w:r w:rsidR="00D56B86">
              <w:rPr>
                <w:rFonts w:cs="Arial"/>
              </w:rPr>
              <w:t>amb menys diversitat</w:t>
            </w:r>
            <w:r w:rsidR="00FB2781" w:rsidRPr="002945D0">
              <w:rPr>
                <w:rFonts w:cs="Arial"/>
              </w:rPr>
              <w:t>.</w:t>
            </w:r>
            <w:r w:rsidRPr="002945D0">
              <w:rPr>
                <w:rFonts w:cs="Arial"/>
              </w:rPr>
              <w:t xml:space="preserve"> </w:t>
            </w:r>
            <w:r w:rsidR="00FB2781" w:rsidRPr="002945D0">
              <w:rPr>
                <w:rFonts w:cs="Arial"/>
              </w:rPr>
              <w:t>Per altra banda, el mètode bayesià ha resultat m</w:t>
            </w:r>
            <w:r w:rsidR="00D56B86">
              <w:rPr>
                <w:rFonts w:cs="Arial"/>
              </w:rPr>
              <w:t>és sensible a les variacions de</w:t>
            </w:r>
            <w:r w:rsidR="00FB2781" w:rsidRPr="002945D0">
              <w:rPr>
                <w:rFonts w:cs="Arial"/>
              </w:rPr>
              <w:t>l nombre de rèpliques i a l’abundància. L’esforç de mostreig també ha resultat respondre a</w:t>
            </w:r>
            <w:r w:rsidR="00D56B86">
              <w:rPr>
                <w:rFonts w:cs="Arial"/>
              </w:rPr>
              <w:t xml:space="preserve"> aquests </w:t>
            </w:r>
            <w:r w:rsidR="00FB2781" w:rsidRPr="002945D0">
              <w:rPr>
                <w:rFonts w:cs="Arial"/>
              </w:rPr>
              <w:t xml:space="preserve">paràmetres, sobretot al nombre de rèpliques sent significativament </w:t>
            </w:r>
            <w:r w:rsidR="00FB2781" w:rsidRPr="002945D0">
              <w:rPr>
                <w:rFonts w:cs="Arial"/>
              </w:rPr>
              <w:lastRenderedPageBreak/>
              <w:t>menor quan hi ha poques rèpliques.</w:t>
            </w:r>
          </w:p>
          <w:p w:rsidR="005D2242" w:rsidRPr="002945D0" w:rsidRDefault="005D2242" w:rsidP="00F96BEB">
            <w:pPr>
              <w:spacing w:before="120" w:after="120"/>
              <w:rPr>
                <w:rFonts w:cs="Arial"/>
              </w:rPr>
            </w:pPr>
          </w:p>
        </w:tc>
      </w:tr>
      <w:tr w:rsidR="007536BF" w:rsidRPr="002945D0" w:rsidTr="00F96BEB">
        <w:tc>
          <w:tcPr>
            <w:tcW w:w="8645" w:type="dxa"/>
            <w:gridSpan w:val="2"/>
            <w:tcBorders>
              <w:left w:val="single" w:sz="18" w:space="0" w:color="auto"/>
              <w:right w:val="single" w:sz="18" w:space="0" w:color="auto"/>
            </w:tcBorders>
            <w:vAlign w:val="center"/>
          </w:tcPr>
          <w:p w:rsidR="007536BF" w:rsidRPr="002945D0" w:rsidRDefault="007536BF" w:rsidP="00F96BEB">
            <w:pPr>
              <w:spacing w:before="120" w:after="120"/>
              <w:rPr>
                <w:rFonts w:cs="Arial"/>
              </w:rPr>
            </w:pPr>
            <w:r w:rsidRPr="002945D0">
              <w:rPr>
                <w:rFonts w:cs="Arial"/>
                <w:b/>
              </w:rPr>
              <w:lastRenderedPageBreak/>
              <w:t xml:space="preserve">  Abstract (in English, 250 words or less):</w:t>
            </w:r>
          </w:p>
        </w:tc>
      </w:tr>
      <w:tr w:rsidR="007536BF" w:rsidRPr="002945D0" w:rsidTr="00F96BEB">
        <w:tc>
          <w:tcPr>
            <w:tcW w:w="8645" w:type="dxa"/>
            <w:gridSpan w:val="2"/>
            <w:tcBorders>
              <w:left w:val="single" w:sz="18" w:space="0" w:color="auto"/>
              <w:bottom w:val="single" w:sz="18" w:space="0" w:color="auto"/>
              <w:right w:val="single" w:sz="18" w:space="0" w:color="auto"/>
            </w:tcBorders>
            <w:shd w:val="clear" w:color="auto" w:fill="E6E6E6"/>
            <w:vAlign w:val="center"/>
          </w:tcPr>
          <w:p w:rsidR="0050794D" w:rsidRPr="002945D0" w:rsidRDefault="0050794D" w:rsidP="0050794D">
            <w:pPr>
              <w:spacing w:before="120" w:after="120"/>
              <w:rPr>
                <w:rFonts w:cs="Arial"/>
              </w:rPr>
            </w:pPr>
            <w:r w:rsidRPr="002945D0">
              <w:rPr>
                <w:rFonts w:cs="Arial"/>
              </w:rPr>
              <w:t>Analysing metagenomic data represents a challenge in terms of selecting the optimal sampling size in order to achieve species richness within microbioms.</w:t>
            </w:r>
          </w:p>
          <w:p w:rsidR="0050794D" w:rsidRPr="002945D0" w:rsidRDefault="0050794D" w:rsidP="0050794D">
            <w:pPr>
              <w:spacing w:before="120" w:after="120"/>
              <w:rPr>
                <w:rFonts w:cs="Arial"/>
              </w:rPr>
            </w:pPr>
            <w:r w:rsidRPr="002945D0">
              <w:rPr>
                <w:rFonts w:cs="Arial"/>
              </w:rPr>
              <w:t>Methodology suitable for ecological studies is based on several protocols. Among them, rarefaction has become more popular for estimating species richness in communities or environments. Using classical rarefaction methods, the aim is to define a model based on bayesian methods to estimate species richness from metagenomic samples. Those data lacks taxonomical identification, but they use to be compiled within operative taxonomical units (OTUs).</w:t>
            </w:r>
          </w:p>
          <w:p w:rsidR="0050794D" w:rsidRPr="002945D0" w:rsidRDefault="0050794D" w:rsidP="0050794D">
            <w:pPr>
              <w:spacing w:before="120" w:after="120"/>
              <w:rPr>
                <w:rFonts w:cs="Arial"/>
              </w:rPr>
            </w:pPr>
            <w:r w:rsidRPr="002945D0">
              <w:rPr>
                <w:rFonts w:cs="Arial"/>
              </w:rPr>
              <w:t>Several matrices have been generated applying a Diri</w:t>
            </w:r>
            <w:r w:rsidR="006D239A" w:rsidRPr="002945D0">
              <w:rPr>
                <w:rFonts w:cs="Arial"/>
              </w:rPr>
              <w:t>tch</w:t>
            </w:r>
            <w:r w:rsidRPr="002945D0">
              <w:rPr>
                <w:rFonts w:cs="Arial"/>
              </w:rPr>
              <w:t xml:space="preserve">let-multinomial distribution, which generates data with similar distribution </w:t>
            </w:r>
            <w:r w:rsidR="006D239A" w:rsidRPr="002945D0">
              <w:rPr>
                <w:rFonts w:cs="Arial"/>
              </w:rPr>
              <w:t>described in metagenomic matrices. Classical rarefaction methodology and a newly described bayesian rarefaction method have been applied to simulated data. Additionaly, several scenarios were generated by modifying parameters used to generated Diritchlet-multinomial distributions, namely</w:t>
            </w:r>
            <w:r w:rsidR="00D56B86">
              <w:rPr>
                <w:rFonts w:cs="Arial"/>
              </w:rPr>
              <w:t xml:space="preserve"> species richness,</w:t>
            </w:r>
            <w:r w:rsidR="006D239A" w:rsidRPr="002945D0">
              <w:rPr>
                <w:rFonts w:cs="Arial"/>
              </w:rPr>
              <w:t xml:space="preserve"> number of simulations and OTUs’ abundance.</w:t>
            </w:r>
          </w:p>
          <w:p w:rsidR="0050794D" w:rsidRPr="002945D0" w:rsidRDefault="006D239A" w:rsidP="0050794D">
            <w:pPr>
              <w:spacing w:before="120" w:after="120"/>
              <w:rPr>
                <w:rFonts w:cs="Arial"/>
              </w:rPr>
            </w:pPr>
            <w:r w:rsidRPr="002945D0">
              <w:rPr>
                <w:rFonts w:cs="Arial"/>
              </w:rPr>
              <w:t>The bayesian rarefaction method has</w:t>
            </w:r>
            <w:r w:rsidR="00D56B86">
              <w:rPr>
                <w:rFonts w:cs="Arial"/>
              </w:rPr>
              <w:t xml:space="preserve"> succeed in estimating more effic</w:t>
            </w:r>
            <w:r w:rsidRPr="002945D0">
              <w:rPr>
                <w:rFonts w:cs="Arial"/>
              </w:rPr>
              <w:t xml:space="preserve">iently </w:t>
            </w:r>
            <w:r w:rsidR="00D56B86">
              <w:rPr>
                <w:rFonts w:cs="Arial"/>
              </w:rPr>
              <w:t>to highly</w:t>
            </w:r>
            <w:r w:rsidRPr="002945D0">
              <w:rPr>
                <w:rFonts w:cs="Arial"/>
              </w:rPr>
              <w:t xml:space="preserve"> </w:t>
            </w:r>
            <w:r w:rsidR="00D56B86">
              <w:rPr>
                <w:rFonts w:cs="Arial"/>
              </w:rPr>
              <w:t>species-richness</w:t>
            </w:r>
            <w:r w:rsidRPr="002945D0">
              <w:rPr>
                <w:rFonts w:cs="Arial"/>
              </w:rPr>
              <w:t xml:space="preserve"> complexe samples. On the contrary, classical rarefaction was more suitable for less diverse samples. The </w:t>
            </w:r>
            <w:r w:rsidR="00D56B86">
              <w:rPr>
                <w:rFonts w:cs="Arial"/>
              </w:rPr>
              <w:t>bayesian</w:t>
            </w:r>
            <w:r w:rsidRPr="002945D0">
              <w:rPr>
                <w:rFonts w:cs="Arial"/>
              </w:rPr>
              <w:t xml:space="preserve"> method was more sensitive to changes in distribution parameters, mainly to the number of simulations, as well to abundance. Sampling effort also reacts to parameters, basically to number of simulations. The effort to estimate the 95% richness was lower when the number of simulation was also low.</w:t>
            </w:r>
          </w:p>
          <w:p w:rsidR="007536BF" w:rsidRPr="002945D0" w:rsidRDefault="007536BF" w:rsidP="0050794D">
            <w:pPr>
              <w:spacing w:line="300" w:lineRule="atLeast"/>
              <w:rPr>
                <w:rFonts w:cs="Arial"/>
              </w:rPr>
            </w:pPr>
          </w:p>
        </w:tc>
      </w:tr>
    </w:tbl>
    <w:p w:rsidR="00D41EF4" w:rsidRPr="002945D0" w:rsidRDefault="00D41EF4">
      <w:pPr>
        <w:rPr>
          <w:rFonts w:cs="Arial"/>
          <w:szCs w:val="20"/>
        </w:rPr>
        <w:sectPr w:rsidR="00D41EF4" w:rsidRPr="002945D0" w:rsidSect="006931A4">
          <w:footerReference w:type="default" r:id="rId17"/>
          <w:footerReference w:type="first" r:id="rId18"/>
          <w:pgSz w:w="11907" w:h="16840" w:code="9"/>
          <w:pgMar w:top="1418" w:right="1701" w:bottom="1418" w:left="1701" w:header="709" w:footer="709" w:gutter="0"/>
          <w:pgNumType w:fmt="lowerRoman" w:start="1"/>
          <w:cols w:space="708"/>
          <w:titlePg/>
          <w:docGrid w:linePitch="360"/>
        </w:sectPr>
      </w:pPr>
    </w:p>
    <w:p w:rsidR="007E5E0A" w:rsidRPr="002945D0" w:rsidRDefault="007E5E0A" w:rsidP="007E5E0A">
      <w:pPr>
        <w:tabs>
          <w:tab w:val="num" w:pos="360"/>
        </w:tabs>
        <w:ind w:left="360" w:hanging="360"/>
        <w:jc w:val="left"/>
        <w:rPr>
          <w:rFonts w:cs="Arial"/>
          <w:szCs w:val="20"/>
        </w:rPr>
      </w:pPr>
    </w:p>
    <w:p w:rsidR="007A4E95" w:rsidRPr="002945D0" w:rsidRDefault="007A4E95" w:rsidP="00A45771">
      <w:pPr>
        <w:tabs>
          <w:tab w:val="num" w:pos="360"/>
        </w:tabs>
        <w:ind w:left="360" w:hanging="360"/>
        <w:jc w:val="center"/>
        <w:rPr>
          <w:rFonts w:cs="Arial"/>
          <w:b/>
          <w:sz w:val="28"/>
          <w:szCs w:val="28"/>
        </w:rPr>
      </w:pPr>
      <w:r w:rsidRPr="002945D0">
        <w:rPr>
          <w:rFonts w:cs="Arial"/>
          <w:b/>
          <w:sz w:val="28"/>
          <w:szCs w:val="28"/>
        </w:rPr>
        <w:t>Índex</w:t>
      </w:r>
    </w:p>
    <w:p w:rsidR="00A45771" w:rsidRPr="002945D0" w:rsidRDefault="00A45771" w:rsidP="006C573F">
      <w:pPr>
        <w:tabs>
          <w:tab w:val="num" w:pos="360"/>
        </w:tabs>
        <w:spacing w:line="360" w:lineRule="auto"/>
        <w:ind w:left="360" w:hanging="360"/>
        <w:jc w:val="left"/>
        <w:rPr>
          <w:rFonts w:cs="Arial"/>
        </w:rPr>
      </w:pPr>
    </w:p>
    <w:p w:rsidR="00A45771" w:rsidRPr="002945D0" w:rsidRDefault="00A45771" w:rsidP="00862E9E">
      <w:pPr>
        <w:tabs>
          <w:tab w:val="num" w:pos="360"/>
        </w:tabs>
        <w:spacing w:line="360" w:lineRule="auto"/>
        <w:ind w:left="360" w:hanging="360"/>
        <w:jc w:val="left"/>
        <w:rPr>
          <w:rFonts w:cs="Arial"/>
        </w:rPr>
      </w:pPr>
    </w:p>
    <w:p w:rsidR="00862E9E" w:rsidRPr="002945D0" w:rsidRDefault="007A4E95" w:rsidP="00862E9E">
      <w:pPr>
        <w:pStyle w:val="IDC1"/>
        <w:tabs>
          <w:tab w:val="right" w:leader="dot" w:pos="8495"/>
        </w:tabs>
        <w:spacing w:line="360" w:lineRule="auto"/>
        <w:rPr>
          <w:rFonts w:ascii="Times New Roman" w:eastAsia="MS Mincho" w:hAnsi="Times New Roman"/>
          <w:lang w:eastAsia="ja-JP"/>
        </w:rPr>
      </w:pPr>
      <w:r w:rsidRPr="002945D0">
        <w:rPr>
          <w:rFonts w:cs="Arial"/>
        </w:rPr>
        <w:fldChar w:fldCharType="begin"/>
      </w:r>
      <w:r w:rsidRPr="002945D0">
        <w:rPr>
          <w:rFonts w:cs="Arial"/>
        </w:rPr>
        <w:instrText xml:space="preserve"> </w:instrText>
      </w:r>
      <w:r w:rsidR="003E7982" w:rsidRPr="002945D0">
        <w:rPr>
          <w:rFonts w:cs="Arial"/>
        </w:rPr>
        <w:instrText>TOC</w:instrText>
      </w:r>
      <w:r w:rsidRPr="002945D0">
        <w:rPr>
          <w:rFonts w:cs="Arial"/>
        </w:rPr>
        <w:instrText xml:space="preserve"> \o "1-2" \h \z \u </w:instrText>
      </w:r>
      <w:r w:rsidRPr="002945D0">
        <w:rPr>
          <w:rFonts w:cs="Arial"/>
        </w:rPr>
        <w:fldChar w:fldCharType="separate"/>
      </w:r>
      <w:hyperlink w:anchor="_Toc318813117" w:history="1">
        <w:r w:rsidR="00862E9E" w:rsidRPr="002945D0">
          <w:rPr>
            <w:rStyle w:val="Enlla"/>
          </w:rPr>
          <w:t>1. Introducció</w:t>
        </w:r>
        <w:r w:rsidR="00862E9E" w:rsidRPr="002945D0">
          <w:rPr>
            <w:webHidden/>
          </w:rPr>
          <w:tab/>
        </w:r>
        <w:r w:rsidR="00862E9E" w:rsidRPr="002945D0">
          <w:rPr>
            <w:webHidden/>
          </w:rPr>
          <w:fldChar w:fldCharType="begin"/>
        </w:r>
        <w:r w:rsidR="00862E9E" w:rsidRPr="002945D0">
          <w:rPr>
            <w:webHidden/>
          </w:rPr>
          <w:instrText xml:space="preserve"> </w:instrText>
        </w:r>
        <w:r w:rsidR="003E7982" w:rsidRPr="002945D0">
          <w:rPr>
            <w:webHidden/>
          </w:rPr>
          <w:instrText>PAGEREF</w:instrText>
        </w:r>
        <w:r w:rsidR="00862E9E" w:rsidRPr="002945D0">
          <w:rPr>
            <w:webHidden/>
          </w:rPr>
          <w:instrText xml:space="preserve"> _Toc318813117 \h </w:instrText>
        </w:r>
        <w:r w:rsidR="00862E9E" w:rsidRPr="002945D0">
          <w:rPr>
            <w:webHidden/>
          </w:rPr>
        </w:r>
        <w:r w:rsidR="00862E9E" w:rsidRPr="002945D0">
          <w:rPr>
            <w:webHidden/>
          </w:rPr>
          <w:fldChar w:fldCharType="separate"/>
        </w:r>
        <w:r w:rsidR="002F05CB" w:rsidRPr="002945D0">
          <w:rPr>
            <w:webHidden/>
          </w:rPr>
          <w:t>1</w:t>
        </w:r>
        <w:r w:rsidR="00862E9E" w:rsidRPr="002945D0">
          <w:rPr>
            <w:webHidden/>
          </w:rPr>
          <w:fldChar w:fldCharType="end"/>
        </w:r>
      </w:hyperlink>
    </w:p>
    <w:p w:rsidR="00862E9E" w:rsidRPr="002945D0" w:rsidRDefault="00D25B5D" w:rsidP="00862E9E">
      <w:pPr>
        <w:pStyle w:val="IDC2"/>
        <w:tabs>
          <w:tab w:val="right" w:leader="dot" w:pos="8495"/>
        </w:tabs>
        <w:spacing w:line="360" w:lineRule="auto"/>
        <w:rPr>
          <w:rFonts w:ascii="Times New Roman" w:eastAsia="MS Mincho" w:hAnsi="Times New Roman"/>
          <w:lang w:eastAsia="ja-JP"/>
        </w:rPr>
      </w:pPr>
      <w:hyperlink w:anchor="_Toc318813118" w:history="1">
        <w:r w:rsidR="00862E9E" w:rsidRPr="002945D0">
          <w:rPr>
            <w:rStyle w:val="Enlla"/>
          </w:rPr>
          <w:t>1.1 Context i justificació del Treball</w:t>
        </w:r>
        <w:r w:rsidR="00862E9E" w:rsidRPr="002945D0">
          <w:rPr>
            <w:webHidden/>
          </w:rPr>
          <w:tab/>
        </w:r>
        <w:r w:rsidR="00862E9E" w:rsidRPr="002945D0">
          <w:rPr>
            <w:webHidden/>
          </w:rPr>
          <w:fldChar w:fldCharType="begin"/>
        </w:r>
        <w:r w:rsidR="00862E9E" w:rsidRPr="002945D0">
          <w:rPr>
            <w:webHidden/>
          </w:rPr>
          <w:instrText xml:space="preserve"> </w:instrText>
        </w:r>
        <w:r w:rsidR="003E7982" w:rsidRPr="002945D0">
          <w:rPr>
            <w:webHidden/>
          </w:rPr>
          <w:instrText>PAGEREF</w:instrText>
        </w:r>
        <w:r w:rsidR="00862E9E" w:rsidRPr="002945D0">
          <w:rPr>
            <w:webHidden/>
          </w:rPr>
          <w:instrText xml:space="preserve"> _Toc318813118 \h </w:instrText>
        </w:r>
        <w:r w:rsidR="00862E9E" w:rsidRPr="002945D0">
          <w:rPr>
            <w:webHidden/>
          </w:rPr>
        </w:r>
        <w:r w:rsidR="00862E9E" w:rsidRPr="002945D0">
          <w:rPr>
            <w:webHidden/>
          </w:rPr>
          <w:fldChar w:fldCharType="separate"/>
        </w:r>
        <w:r w:rsidR="002F05CB" w:rsidRPr="002945D0">
          <w:rPr>
            <w:webHidden/>
          </w:rPr>
          <w:t>1</w:t>
        </w:r>
        <w:r w:rsidR="00862E9E" w:rsidRPr="002945D0">
          <w:rPr>
            <w:webHidden/>
          </w:rPr>
          <w:fldChar w:fldCharType="end"/>
        </w:r>
      </w:hyperlink>
    </w:p>
    <w:p w:rsidR="00862E9E" w:rsidRPr="002945D0" w:rsidRDefault="00D25B5D" w:rsidP="00862E9E">
      <w:pPr>
        <w:pStyle w:val="IDC2"/>
        <w:tabs>
          <w:tab w:val="right" w:leader="dot" w:pos="8495"/>
        </w:tabs>
        <w:spacing w:line="360" w:lineRule="auto"/>
        <w:rPr>
          <w:rFonts w:ascii="Times New Roman" w:eastAsia="MS Mincho" w:hAnsi="Times New Roman"/>
          <w:lang w:eastAsia="ja-JP"/>
        </w:rPr>
      </w:pPr>
      <w:hyperlink w:anchor="_Toc318813119" w:history="1">
        <w:r w:rsidR="00862E9E" w:rsidRPr="002945D0">
          <w:rPr>
            <w:rStyle w:val="Enlla"/>
          </w:rPr>
          <w:t>1.2 Objectius del Treball</w:t>
        </w:r>
        <w:r w:rsidR="00862E9E" w:rsidRPr="002945D0">
          <w:rPr>
            <w:webHidden/>
          </w:rPr>
          <w:tab/>
        </w:r>
        <w:r w:rsidR="00862E9E" w:rsidRPr="002945D0">
          <w:rPr>
            <w:webHidden/>
          </w:rPr>
          <w:fldChar w:fldCharType="begin"/>
        </w:r>
        <w:r w:rsidR="00862E9E" w:rsidRPr="002945D0">
          <w:rPr>
            <w:webHidden/>
          </w:rPr>
          <w:instrText xml:space="preserve"> </w:instrText>
        </w:r>
        <w:r w:rsidR="003E7982" w:rsidRPr="002945D0">
          <w:rPr>
            <w:webHidden/>
          </w:rPr>
          <w:instrText>PAGEREF</w:instrText>
        </w:r>
        <w:r w:rsidR="00862E9E" w:rsidRPr="002945D0">
          <w:rPr>
            <w:webHidden/>
          </w:rPr>
          <w:instrText xml:space="preserve"> _Toc318813119 \h </w:instrText>
        </w:r>
        <w:r w:rsidR="00862E9E" w:rsidRPr="002945D0">
          <w:rPr>
            <w:webHidden/>
          </w:rPr>
        </w:r>
        <w:r w:rsidR="00862E9E" w:rsidRPr="002945D0">
          <w:rPr>
            <w:webHidden/>
          </w:rPr>
          <w:fldChar w:fldCharType="separate"/>
        </w:r>
        <w:r w:rsidR="002F05CB" w:rsidRPr="002945D0">
          <w:rPr>
            <w:webHidden/>
          </w:rPr>
          <w:t>1</w:t>
        </w:r>
        <w:r w:rsidR="00862E9E" w:rsidRPr="002945D0">
          <w:rPr>
            <w:webHidden/>
          </w:rPr>
          <w:fldChar w:fldCharType="end"/>
        </w:r>
      </w:hyperlink>
    </w:p>
    <w:p w:rsidR="00862E9E" w:rsidRPr="002945D0" w:rsidRDefault="00D25B5D" w:rsidP="00862E9E">
      <w:pPr>
        <w:pStyle w:val="IDC2"/>
        <w:tabs>
          <w:tab w:val="right" w:leader="dot" w:pos="8495"/>
        </w:tabs>
        <w:spacing w:line="360" w:lineRule="auto"/>
        <w:rPr>
          <w:rFonts w:ascii="Times New Roman" w:eastAsia="MS Mincho" w:hAnsi="Times New Roman"/>
          <w:lang w:eastAsia="ja-JP"/>
        </w:rPr>
      </w:pPr>
      <w:hyperlink w:anchor="_Toc318813120" w:history="1">
        <w:r w:rsidR="00862E9E" w:rsidRPr="002945D0">
          <w:rPr>
            <w:rStyle w:val="Enlla"/>
          </w:rPr>
          <w:t>1.3 Enfocament i mètode seguit</w:t>
        </w:r>
        <w:r w:rsidR="00862E9E" w:rsidRPr="002945D0">
          <w:rPr>
            <w:webHidden/>
          </w:rPr>
          <w:tab/>
        </w:r>
        <w:r w:rsidR="00862E9E" w:rsidRPr="002945D0">
          <w:rPr>
            <w:webHidden/>
          </w:rPr>
          <w:fldChar w:fldCharType="begin"/>
        </w:r>
        <w:r w:rsidR="00862E9E" w:rsidRPr="002945D0">
          <w:rPr>
            <w:webHidden/>
          </w:rPr>
          <w:instrText xml:space="preserve"> </w:instrText>
        </w:r>
        <w:r w:rsidR="003E7982" w:rsidRPr="002945D0">
          <w:rPr>
            <w:webHidden/>
          </w:rPr>
          <w:instrText>PAGEREF</w:instrText>
        </w:r>
        <w:r w:rsidR="00862E9E" w:rsidRPr="002945D0">
          <w:rPr>
            <w:webHidden/>
          </w:rPr>
          <w:instrText xml:space="preserve"> _Toc318813120 \h </w:instrText>
        </w:r>
        <w:r w:rsidR="00862E9E" w:rsidRPr="002945D0">
          <w:rPr>
            <w:webHidden/>
          </w:rPr>
        </w:r>
        <w:r w:rsidR="00862E9E" w:rsidRPr="002945D0">
          <w:rPr>
            <w:webHidden/>
          </w:rPr>
          <w:fldChar w:fldCharType="separate"/>
        </w:r>
        <w:r w:rsidR="002F05CB" w:rsidRPr="002945D0">
          <w:rPr>
            <w:webHidden/>
          </w:rPr>
          <w:t>1</w:t>
        </w:r>
        <w:r w:rsidR="00862E9E" w:rsidRPr="002945D0">
          <w:rPr>
            <w:webHidden/>
          </w:rPr>
          <w:fldChar w:fldCharType="end"/>
        </w:r>
      </w:hyperlink>
    </w:p>
    <w:p w:rsidR="00862E9E" w:rsidRPr="002945D0" w:rsidRDefault="00D25B5D" w:rsidP="00862E9E">
      <w:pPr>
        <w:pStyle w:val="IDC2"/>
        <w:tabs>
          <w:tab w:val="right" w:leader="dot" w:pos="8495"/>
        </w:tabs>
        <w:spacing w:line="360" w:lineRule="auto"/>
        <w:rPr>
          <w:rFonts w:ascii="Times New Roman" w:eastAsia="MS Mincho" w:hAnsi="Times New Roman"/>
          <w:lang w:eastAsia="ja-JP"/>
        </w:rPr>
      </w:pPr>
      <w:hyperlink w:anchor="_Toc318813121" w:history="1">
        <w:r w:rsidR="00862E9E" w:rsidRPr="002945D0">
          <w:rPr>
            <w:rStyle w:val="Enlla"/>
          </w:rPr>
          <w:t xml:space="preserve">1.4 Planificació del </w:t>
        </w:r>
        <w:r w:rsidR="004156E9" w:rsidRPr="002945D0">
          <w:rPr>
            <w:rStyle w:val="Enlla"/>
          </w:rPr>
          <w:t>Treball</w:t>
        </w:r>
        <w:r w:rsidR="00862E9E" w:rsidRPr="002945D0">
          <w:rPr>
            <w:webHidden/>
          </w:rPr>
          <w:tab/>
        </w:r>
        <w:r w:rsidR="00862E9E" w:rsidRPr="002945D0">
          <w:rPr>
            <w:webHidden/>
          </w:rPr>
          <w:fldChar w:fldCharType="begin"/>
        </w:r>
        <w:r w:rsidR="00862E9E" w:rsidRPr="002945D0">
          <w:rPr>
            <w:webHidden/>
          </w:rPr>
          <w:instrText xml:space="preserve"> </w:instrText>
        </w:r>
        <w:r w:rsidR="003E7982" w:rsidRPr="002945D0">
          <w:rPr>
            <w:webHidden/>
          </w:rPr>
          <w:instrText>PAGEREF</w:instrText>
        </w:r>
        <w:r w:rsidR="00862E9E" w:rsidRPr="002945D0">
          <w:rPr>
            <w:webHidden/>
          </w:rPr>
          <w:instrText xml:space="preserve"> _Toc318813121 \h </w:instrText>
        </w:r>
        <w:r w:rsidR="00862E9E" w:rsidRPr="002945D0">
          <w:rPr>
            <w:webHidden/>
          </w:rPr>
        </w:r>
        <w:r w:rsidR="00862E9E" w:rsidRPr="002945D0">
          <w:rPr>
            <w:webHidden/>
          </w:rPr>
          <w:fldChar w:fldCharType="separate"/>
        </w:r>
        <w:r w:rsidR="002F05CB" w:rsidRPr="002945D0">
          <w:rPr>
            <w:webHidden/>
          </w:rPr>
          <w:t>1</w:t>
        </w:r>
        <w:r w:rsidR="00862E9E" w:rsidRPr="002945D0">
          <w:rPr>
            <w:webHidden/>
          </w:rPr>
          <w:fldChar w:fldCharType="end"/>
        </w:r>
      </w:hyperlink>
    </w:p>
    <w:p w:rsidR="00862E9E" w:rsidRPr="002945D0" w:rsidRDefault="00D25B5D" w:rsidP="00862E9E">
      <w:pPr>
        <w:pStyle w:val="IDC2"/>
        <w:tabs>
          <w:tab w:val="right" w:leader="dot" w:pos="8495"/>
        </w:tabs>
        <w:spacing w:line="360" w:lineRule="auto"/>
        <w:rPr>
          <w:rFonts w:ascii="Times New Roman" w:eastAsia="MS Mincho" w:hAnsi="Times New Roman"/>
          <w:lang w:eastAsia="ja-JP"/>
        </w:rPr>
      </w:pPr>
      <w:hyperlink w:anchor="_Toc318813122" w:history="1">
        <w:r w:rsidR="00862E9E" w:rsidRPr="002945D0">
          <w:rPr>
            <w:rStyle w:val="Enlla"/>
          </w:rPr>
          <w:t>1.5 Breu sumari de productes obtinguts</w:t>
        </w:r>
        <w:r w:rsidR="00862E9E" w:rsidRPr="002945D0">
          <w:rPr>
            <w:webHidden/>
          </w:rPr>
          <w:tab/>
        </w:r>
        <w:r w:rsidR="00862E9E" w:rsidRPr="002945D0">
          <w:rPr>
            <w:webHidden/>
          </w:rPr>
          <w:fldChar w:fldCharType="begin"/>
        </w:r>
        <w:r w:rsidR="00862E9E" w:rsidRPr="002945D0">
          <w:rPr>
            <w:webHidden/>
          </w:rPr>
          <w:instrText xml:space="preserve"> </w:instrText>
        </w:r>
        <w:r w:rsidR="003E7982" w:rsidRPr="002945D0">
          <w:rPr>
            <w:webHidden/>
          </w:rPr>
          <w:instrText>PAGEREF</w:instrText>
        </w:r>
        <w:r w:rsidR="00862E9E" w:rsidRPr="002945D0">
          <w:rPr>
            <w:webHidden/>
          </w:rPr>
          <w:instrText xml:space="preserve"> _Toc318813122 \h </w:instrText>
        </w:r>
        <w:r w:rsidR="00862E9E" w:rsidRPr="002945D0">
          <w:rPr>
            <w:webHidden/>
          </w:rPr>
        </w:r>
        <w:r w:rsidR="00862E9E" w:rsidRPr="002945D0">
          <w:rPr>
            <w:webHidden/>
          </w:rPr>
          <w:fldChar w:fldCharType="separate"/>
        </w:r>
        <w:r w:rsidR="002F05CB" w:rsidRPr="002945D0">
          <w:rPr>
            <w:webHidden/>
          </w:rPr>
          <w:t>2</w:t>
        </w:r>
        <w:r w:rsidR="00862E9E" w:rsidRPr="002945D0">
          <w:rPr>
            <w:webHidden/>
          </w:rPr>
          <w:fldChar w:fldCharType="end"/>
        </w:r>
      </w:hyperlink>
    </w:p>
    <w:p w:rsidR="00862E9E" w:rsidRPr="002945D0" w:rsidRDefault="00D25B5D" w:rsidP="00862E9E">
      <w:pPr>
        <w:pStyle w:val="IDC2"/>
        <w:tabs>
          <w:tab w:val="right" w:leader="dot" w:pos="8495"/>
        </w:tabs>
        <w:spacing w:line="360" w:lineRule="auto"/>
        <w:rPr>
          <w:rFonts w:ascii="Times New Roman" w:eastAsia="MS Mincho" w:hAnsi="Times New Roman"/>
          <w:lang w:eastAsia="ja-JP"/>
        </w:rPr>
      </w:pPr>
      <w:hyperlink w:anchor="_Toc318813123" w:history="1">
        <w:r w:rsidR="00862E9E" w:rsidRPr="002945D0">
          <w:rPr>
            <w:rStyle w:val="Enlla"/>
          </w:rPr>
          <w:t>1.6 Breu descripció dels altres capítols de la memòria</w:t>
        </w:r>
        <w:r w:rsidR="00862E9E" w:rsidRPr="002945D0">
          <w:rPr>
            <w:webHidden/>
          </w:rPr>
          <w:tab/>
        </w:r>
        <w:r w:rsidR="00862E9E" w:rsidRPr="002945D0">
          <w:rPr>
            <w:webHidden/>
          </w:rPr>
          <w:fldChar w:fldCharType="begin"/>
        </w:r>
        <w:r w:rsidR="00862E9E" w:rsidRPr="002945D0">
          <w:rPr>
            <w:webHidden/>
          </w:rPr>
          <w:instrText xml:space="preserve"> </w:instrText>
        </w:r>
        <w:r w:rsidR="003E7982" w:rsidRPr="002945D0">
          <w:rPr>
            <w:webHidden/>
          </w:rPr>
          <w:instrText>PAGEREF</w:instrText>
        </w:r>
        <w:r w:rsidR="00862E9E" w:rsidRPr="002945D0">
          <w:rPr>
            <w:webHidden/>
          </w:rPr>
          <w:instrText xml:space="preserve"> _Toc318813123 \h </w:instrText>
        </w:r>
        <w:r w:rsidR="00862E9E" w:rsidRPr="002945D0">
          <w:rPr>
            <w:webHidden/>
          </w:rPr>
        </w:r>
        <w:r w:rsidR="00862E9E" w:rsidRPr="002945D0">
          <w:rPr>
            <w:webHidden/>
          </w:rPr>
          <w:fldChar w:fldCharType="separate"/>
        </w:r>
        <w:r w:rsidR="002F05CB" w:rsidRPr="002945D0">
          <w:rPr>
            <w:webHidden/>
          </w:rPr>
          <w:t>3</w:t>
        </w:r>
        <w:r w:rsidR="00862E9E" w:rsidRPr="002945D0">
          <w:rPr>
            <w:webHidden/>
          </w:rPr>
          <w:fldChar w:fldCharType="end"/>
        </w:r>
      </w:hyperlink>
    </w:p>
    <w:p w:rsidR="00862E9E" w:rsidRPr="002945D0" w:rsidRDefault="00D25B5D" w:rsidP="00862E9E">
      <w:pPr>
        <w:pStyle w:val="IDC1"/>
        <w:tabs>
          <w:tab w:val="right" w:leader="dot" w:pos="8495"/>
        </w:tabs>
        <w:spacing w:line="360" w:lineRule="auto"/>
        <w:rPr>
          <w:rFonts w:ascii="Times New Roman" w:eastAsia="MS Mincho" w:hAnsi="Times New Roman"/>
          <w:lang w:eastAsia="ja-JP"/>
        </w:rPr>
      </w:pPr>
      <w:hyperlink w:anchor="_Toc318813124" w:history="1">
        <w:r w:rsidR="00862E9E" w:rsidRPr="002945D0">
          <w:rPr>
            <w:rStyle w:val="Enlla"/>
          </w:rPr>
          <w:t>2. Resta de capítols</w:t>
        </w:r>
        <w:r w:rsidR="00862E9E" w:rsidRPr="002945D0">
          <w:rPr>
            <w:webHidden/>
          </w:rPr>
          <w:tab/>
        </w:r>
        <w:r w:rsidR="00862E9E" w:rsidRPr="002945D0">
          <w:rPr>
            <w:webHidden/>
          </w:rPr>
          <w:fldChar w:fldCharType="begin"/>
        </w:r>
        <w:r w:rsidR="00862E9E" w:rsidRPr="002945D0">
          <w:rPr>
            <w:webHidden/>
          </w:rPr>
          <w:instrText xml:space="preserve"> </w:instrText>
        </w:r>
        <w:r w:rsidR="003E7982" w:rsidRPr="002945D0">
          <w:rPr>
            <w:webHidden/>
          </w:rPr>
          <w:instrText>PAGEREF</w:instrText>
        </w:r>
        <w:r w:rsidR="00862E9E" w:rsidRPr="002945D0">
          <w:rPr>
            <w:webHidden/>
          </w:rPr>
          <w:instrText xml:space="preserve"> _Toc318813124 \h </w:instrText>
        </w:r>
        <w:r w:rsidR="00862E9E" w:rsidRPr="002945D0">
          <w:rPr>
            <w:webHidden/>
          </w:rPr>
        </w:r>
        <w:r w:rsidR="00862E9E" w:rsidRPr="002945D0">
          <w:rPr>
            <w:webHidden/>
          </w:rPr>
          <w:fldChar w:fldCharType="separate"/>
        </w:r>
        <w:r w:rsidR="002F05CB" w:rsidRPr="002945D0">
          <w:rPr>
            <w:webHidden/>
          </w:rPr>
          <w:t>4</w:t>
        </w:r>
        <w:r w:rsidR="00862E9E" w:rsidRPr="002945D0">
          <w:rPr>
            <w:webHidden/>
          </w:rPr>
          <w:fldChar w:fldCharType="end"/>
        </w:r>
      </w:hyperlink>
    </w:p>
    <w:p w:rsidR="00862E9E" w:rsidRPr="002945D0" w:rsidRDefault="00D25B5D" w:rsidP="00862E9E">
      <w:pPr>
        <w:pStyle w:val="IDC1"/>
        <w:tabs>
          <w:tab w:val="right" w:leader="dot" w:pos="8495"/>
        </w:tabs>
        <w:spacing w:line="360" w:lineRule="auto"/>
        <w:rPr>
          <w:rFonts w:ascii="Times New Roman" w:eastAsia="MS Mincho" w:hAnsi="Times New Roman"/>
          <w:lang w:eastAsia="ja-JP"/>
        </w:rPr>
      </w:pPr>
      <w:hyperlink w:anchor="_Toc318813125" w:history="1">
        <w:r w:rsidR="00862E9E" w:rsidRPr="002945D0">
          <w:rPr>
            <w:rStyle w:val="Enlla"/>
          </w:rPr>
          <w:t>3. Conclusions</w:t>
        </w:r>
        <w:r w:rsidR="00862E9E" w:rsidRPr="002945D0">
          <w:rPr>
            <w:webHidden/>
          </w:rPr>
          <w:tab/>
        </w:r>
        <w:r w:rsidR="00862E9E" w:rsidRPr="002945D0">
          <w:rPr>
            <w:webHidden/>
          </w:rPr>
          <w:fldChar w:fldCharType="begin"/>
        </w:r>
        <w:r w:rsidR="00862E9E" w:rsidRPr="002945D0">
          <w:rPr>
            <w:webHidden/>
          </w:rPr>
          <w:instrText xml:space="preserve"> </w:instrText>
        </w:r>
        <w:r w:rsidR="003E7982" w:rsidRPr="002945D0">
          <w:rPr>
            <w:webHidden/>
          </w:rPr>
          <w:instrText>PAGEREF</w:instrText>
        </w:r>
        <w:r w:rsidR="00862E9E" w:rsidRPr="002945D0">
          <w:rPr>
            <w:webHidden/>
          </w:rPr>
          <w:instrText xml:space="preserve"> _Toc318813125 \h </w:instrText>
        </w:r>
        <w:r w:rsidR="00862E9E" w:rsidRPr="002945D0">
          <w:rPr>
            <w:webHidden/>
          </w:rPr>
        </w:r>
        <w:r w:rsidR="00862E9E" w:rsidRPr="002945D0">
          <w:rPr>
            <w:webHidden/>
          </w:rPr>
          <w:fldChar w:fldCharType="separate"/>
        </w:r>
        <w:r w:rsidR="002F05CB" w:rsidRPr="002945D0">
          <w:rPr>
            <w:webHidden/>
          </w:rPr>
          <w:t>14</w:t>
        </w:r>
        <w:r w:rsidR="00862E9E" w:rsidRPr="002945D0">
          <w:rPr>
            <w:webHidden/>
          </w:rPr>
          <w:fldChar w:fldCharType="end"/>
        </w:r>
      </w:hyperlink>
    </w:p>
    <w:p w:rsidR="00862E9E" w:rsidRPr="002945D0" w:rsidRDefault="00D25B5D" w:rsidP="00862E9E">
      <w:pPr>
        <w:pStyle w:val="IDC1"/>
        <w:tabs>
          <w:tab w:val="right" w:leader="dot" w:pos="8495"/>
        </w:tabs>
        <w:spacing w:line="360" w:lineRule="auto"/>
        <w:rPr>
          <w:rFonts w:ascii="Times New Roman" w:eastAsia="MS Mincho" w:hAnsi="Times New Roman"/>
          <w:lang w:eastAsia="ja-JP"/>
        </w:rPr>
      </w:pPr>
      <w:hyperlink w:anchor="_Toc318813126" w:history="1">
        <w:r w:rsidR="00862E9E" w:rsidRPr="002945D0">
          <w:rPr>
            <w:rStyle w:val="Enlla"/>
          </w:rPr>
          <w:t>4. Glossari</w:t>
        </w:r>
        <w:r w:rsidR="00862E9E" w:rsidRPr="002945D0">
          <w:rPr>
            <w:webHidden/>
          </w:rPr>
          <w:tab/>
        </w:r>
        <w:r w:rsidR="00862E9E" w:rsidRPr="002945D0">
          <w:rPr>
            <w:webHidden/>
          </w:rPr>
          <w:fldChar w:fldCharType="begin"/>
        </w:r>
        <w:r w:rsidR="00862E9E" w:rsidRPr="002945D0">
          <w:rPr>
            <w:webHidden/>
          </w:rPr>
          <w:instrText xml:space="preserve"> </w:instrText>
        </w:r>
        <w:r w:rsidR="003E7982" w:rsidRPr="002945D0">
          <w:rPr>
            <w:webHidden/>
          </w:rPr>
          <w:instrText>PAGEREF</w:instrText>
        </w:r>
        <w:r w:rsidR="00862E9E" w:rsidRPr="002945D0">
          <w:rPr>
            <w:webHidden/>
          </w:rPr>
          <w:instrText xml:space="preserve"> _Toc318813126 \h </w:instrText>
        </w:r>
        <w:r w:rsidR="00862E9E" w:rsidRPr="002945D0">
          <w:rPr>
            <w:webHidden/>
          </w:rPr>
        </w:r>
        <w:r w:rsidR="00862E9E" w:rsidRPr="002945D0">
          <w:rPr>
            <w:webHidden/>
          </w:rPr>
          <w:fldChar w:fldCharType="separate"/>
        </w:r>
        <w:r w:rsidR="002F05CB" w:rsidRPr="002945D0">
          <w:rPr>
            <w:webHidden/>
          </w:rPr>
          <w:t>15</w:t>
        </w:r>
        <w:r w:rsidR="00862E9E" w:rsidRPr="002945D0">
          <w:rPr>
            <w:webHidden/>
          </w:rPr>
          <w:fldChar w:fldCharType="end"/>
        </w:r>
      </w:hyperlink>
    </w:p>
    <w:p w:rsidR="00862E9E" w:rsidRPr="002945D0" w:rsidRDefault="00D25B5D" w:rsidP="00862E9E">
      <w:pPr>
        <w:pStyle w:val="IDC1"/>
        <w:tabs>
          <w:tab w:val="right" w:leader="dot" w:pos="8495"/>
        </w:tabs>
        <w:spacing w:line="360" w:lineRule="auto"/>
        <w:rPr>
          <w:rFonts w:ascii="Times New Roman" w:eastAsia="MS Mincho" w:hAnsi="Times New Roman"/>
          <w:lang w:eastAsia="ja-JP"/>
        </w:rPr>
      </w:pPr>
      <w:hyperlink w:anchor="_Toc318813127" w:history="1">
        <w:r w:rsidR="00862E9E" w:rsidRPr="002945D0">
          <w:rPr>
            <w:rStyle w:val="Enlla"/>
          </w:rPr>
          <w:t>5. Bibliografia</w:t>
        </w:r>
        <w:r w:rsidR="00862E9E" w:rsidRPr="002945D0">
          <w:rPr>
            <w:webHidden/>
          </w:rPr>
          <w:tab/>
        </w:r>
        <w:r w:rsidR="00862E9E" w:rsidRPr="002945D0">
          <w:rPr>
            <w:webHidden/>
          </w:rPr>
          <w:fldChar w:fldCharType="begin"/>
        </w:r>
        <w:r w:rsidR="00862E9E" w:rsidRPr="002945D0">
          <w:rPr>
            <w:webHidden/>
          </w:rPr>
          <w:instrText xml:space="preserve"> </w:instrText>
        </w:r>
        <w:r w:rsidR="003E7982" w:rsidRPr="002945D0">
          <w:rPr>
            <w:webHidden/>
          </w:rPr>
          <w:instrText>PAGEREF</w:instrText>
        </w:r>
        <w:r w:rsidR="00862E9E" w:rsidRPr="002945D0">
          <w:rPr>
            <w:webHidden/>
          </w:rPr>
          <w:instrText xml:space="preserve"> _Toc318813127 \h </w:instrText>
        </w:r>
        <w:r w:rsidR="00862E9E" w:rsidRPr="002945D0">
          <w:rPr>
            <w:webHidden/>
          </w:rPr>
        </w:r>
        <w:r w:rsidR="00862E9E" w:rsidRPr="002945D0">
          <w:rPr>
            <w:webHidden/>
          </w:rPr>
          <w:fldChar w:fldCharType="separate"/>
        </w:r>
        <w:r w:rsidR="002F05CB" w:rsidRPr="002945D0">
          <w:rPr>
            <w:webHidden/>
          </w:rPr>
          <w:t>16</w:t>
        </w:r>
        <w:r w:rsidR="00862E9E" w:rsidRPr="002945D0">
          <w:rPr>
            <w:webHidden/>
          </w:rPr>
          <w:fldChar w:fldCharType="end"/>
        </w:r>
      </w:hyperlink>
    </w:p>
    <w:p w:rsidR="00862E9E" w:rsidRPr="002945D0" w:rsidRDefault="00D25B5D" w:rsidP="00862E9E">
      <w:pPr>
        <w:pStyle w:val="IDC1"/>
        <w:tabs>
          <w:tab w:val="right" w:leader="dot" w:pos="8495"/>
        </w:tabs>
        <w:spacing w:line="360" w:lineRule="auto"/>
        <w:rPr>
          <w:rFonts w:ascii="Times New Roman" w:eastAsia="MS Mincho" w:hAnsi="Times New Roman"/>
          <w:lang w:eastAsia="ja-JP"/>
        </w:rPr>
      </w:pPr>
      <w:hyperlink w:anchor="_Toc318813128" w:history="1">
        <w:r w:rsidR="00862E9E" w:rsidRPr="002945D0">
          <w:rPr>
            <w:rStyle w:val="Enlla"/>
          </w:rPr>
          <w:t>6. Annexos</w:t>
        </w:r>
        <w:r w:rsidR="00862E9E" w:rsidRPr="002945D0">
          <w:rPr>
            <w:webHidden/>
          </w:rPr>
          <w:tab/>
        </w:r>
        <w:r w:rsidR="00862E9E" w:rsidRPr="002945D0">
          <w:rPr>
            <w:webHidden/>
          </w:rPr>
          <w:fldChar w:fldCharType="begin"/>
        </w:r>
        <w:r w:rsidR="00862E9E" w:rsidRPr="002945D0">
          <w:rPr>
            <w:webHidden/>
          </w:rPr>
          <w:instrText xml:space="preserve"> </w:instrText>
        </w:r>
        <w:r w:rsidR="003E7982" w:rsidRPr="002945D0">
          <w:rPr>
            <w:webHidden/>
          </w:rPr>
          <w:instrText>PAGEREF</w:instrText>
        </w:r>
        <w:r w:rsidR="00862E9E" w:rsidRPr="002945D0">
          <w:rPr>
            <w:webHidden/>
          </w:rPr>
          <w:instrText xml:space="preserve"> _Toc318813128 \h </w:instrText>
        </w:r>
        <w:r w:rsidR="00862E9E" w:rsidRPr="002945D0">
          <w:rPr>
            <w:webHidden/>
          </w:rPr>
        </w:r>
        <w:r w:rsidR="00862E9E" w:rsidRPr="002945D0">
          <w:rPr>
            <w:webHidden/>
          </w:rPr>
          <w:fldChar w:fldCharType="separate"/>
        </w:r>
        <w:r w:rsidR="002F05CB" w:rsidRPr="002945D0">
          <w:rPr>
            <w:webHidden/>
          </w:rPr>
          <w:t>18</w:t>
        </w:r>
        <w:r w:rsidR="00862E9E" w:rsidRPr="002945D0">
          <w:rPr>
            <w:webHidden/>
          </w:rPr>
          <w:fldChar w:fldCharType="end"/>
        </w:r>
      </w:hyperlink>
    </w:p>
    <w:p w:rsidR="00C054D3" w:rsidRPr="002945D0" w:rsidRDefault="007A4E95" w:rsidP="00862E9E">
      <w:pPr>
        <w:tabs>
          <w:tab w:val="num" w:pos="360"/>
        </w:tabs>
        <w:spacing w:line="360" w:lineRule="auto"/>
        <w:jc w:val="left"/>
        <w:rPr>
          <w:rFonts w:cs="Arial"/>
        </w:rPr>
      </w:pPr>
      <w:r w:rsidRPr="002945D0">
        <w:rPr>
          <w:rFonts w:cs="Arial"/>
        </w:rPr>
        <w:fldChar w:fldCharType="end"/>
      </w:r>
    </w:p>
    <w:p w:rsidR="00C054D3" w:rsidRPr="002945D0" w:rsidRDefault="00C054D3" w:rsidP="00C054D3">
      <w:pPr>
        <w:tabs>
          <w:tab w:val="num" w:pos="360"/>
        </w:tabs>
        <w:spacing w:line="360" w:lineRule="auto"/>
        <w:jc w:val="left"/>
        <w:rPr>
          <w:rFonts w:cs="Arial"/>
        </w:rPr>
      </w:pPr>
      <w:r w:rsidRPr="002945D0">
        <w:rPr>
          <w:rFonts w:cs="Arial"/>
        </w:rPr>
        <w:br w:type="page"/>
      </w:r>
    </w:p>
    <w:p w:rsidR="00C054D3" w:rsidRPr="002945D0" w:rsidRDefault="00C054D3" w:rsidP="00C054D3">
      <w:pPr>
        <w:tabs>
          <w:tab w:val="num" w:pos="360"/>
        </w:tabs>
        <w:spacing w:line="360" w:lineRule="auto"/>
        <w:jc w:val="center"/>
        <w:rPr>
          <w:rFonts w:cs="Arial"/>
          <w:b/>
        </w:rPr>
      </w:pPr>
      <w:r w:rsidRPr="002945D0">
        <w:rPr>
          <w:rFonts w:cs="Arial"/>
          <w:b/>
        </w:rPr>
        <w:lastRenderedPageBreak/>
        <w:t>Llista de figures</w:t>
      </w:r>
    </w:p>
    <w:p w:rsidR="00C054D3" w:rsidRPr="002945D0" w:rsidRDefault="00C054D3" w:rsidP="00C054D3">
      <w:pPr>
        <w:tabs>
          <w:tab w:val="num" w:pos="360"/>
        </w:tabs>
        <w:spacing w:line="360" w:lineRule="auto"/>
        <w:jc w:val="left"/>
        <w:rPr>
          <w:rFonts w:cs="Arial"/>
        </w:rPr>
      </w:pPr>
    </w:p>
    <w:p w:rsidR="00211B3E" w:rsidRDefault="00F52640">
      <w:pPr>
        <w:pStyle w:val="ndexdillustracions"/>
        <w:tabs>
          <w:tab w:val="right" w:leader="dot" w:pos="8495"/>
        </w:tabs>
        <w:rPr>
          <w:rFonts w:asciiTheme="minorHAnsi" w:eastAsiaTheme="minorEastAsia" w:hAnsiTheme="minorHAnsi" w:cstheme="minorBidi"/>
          <w:noProof/>
          <w:sz w:val="22"/>
          <w:szCs w:val="22"/>
          <w:lang w:eastAsia="ca-ES"/>
        </w:rPr>
      </w:pPr>
      <w:r w:rsidRPr="002945D0">
        <w:rPr>
          <w:rFonts w:cs="Arial"/>
        </w:rPr>
        <w:fldChar w:fldCharType="begin"/>
      </w:r>
      <w:r w:rsidRPr="002945D0">
        <w:rPr>
          <w:rFonts w:cs="Arial"/>
        </w:rPr>
        <w:instrText xml:space="preserve"> TOC \n \p " " \h \z \c "Il·lustració" </w:instrText>
      </w:r>
      <w:r w:rsidRPr="002945D0">
        <w:rPr>
          <w:rFonts w:cs="Arial"/>
        </w:rPr>
        <w:fldChar w:fldCharType="separate"/>
      </w:r>
      <w:hyperlink r:id="rId19" w:anchor="_Toc484606520" w:history="1">
        <w:r w:rsidR="00211B3E" w:rsidRPr="00493034">
          <w:rPr>
            <w:rStyle w:val="Enlla"/>
            <w:noProof/>
          </w:rPr>
          <w:t xml:space="preserve">Figura 1. Exemple de les corbes generades per la funció </w:t>
        </w:r>
        <w:r w:rsidR="00211B3E" w:rsidRPr="00493034">
          <w:rPr>
            <w:rStyle w:val="Enlla"/>
            <w:i/>
            <w:noProof/>
          </w:rPr>
          <w:t>MetagenSample.size.H</w:t>
        </w:r>
        <w:r w:rsidR="00211B3E" w:rsidRPr="00493034">
          <w:rPr>
            <w:rStyle w:val="Enlla"/>
            <w:noProof/>
          </w:rPr>
          <w:t>. El model genera les corbes de rarefacció clàssica i bayesiana a més del model de predicció. També inclou l’histograma d’abundàncies dels diferents OTUs.</w:t>
        </w:r>
      </w:hyperlink>
    </w:p>
    <w:p w:rsidR="00211B3E" w:rsidRDefault="00D25B5D">
      <w:pPr>
        <w:pStyle w:val="ndexdillustracions"/>
        <w:tabs>
          <w:tab w:val="right" w:leader="dot" w:pos="8495"/>
        </w:tabs>
        <w:rPr>
          <w:rFonts w:asciiTheme="minorHAnsi" w:eastAsiaTheme="minorEastAsia" w:hAnsiTheme="minorHAnsi" w:cstheme="minorBidi"/>
          <w:noProof/>
          <w:sz w:val="22"/>
          <w:szCs w:val="22"/>
          <w:lang w:eastAsia="ca-ES"/>
        </w:rPr>
      </w:pPr>
      <w:hyperlink r:id="rId20" w:anchor="_Toc484606521" w:history="1">
        <w:r w:rsidR="00211B3E" w:rsidRPr="00493034">
          <w:rPr>
            <w:rStyle w:val="Enlla"/>
            <w:noProof/>
          </w:rPr>
          <w:t>Figura 2. Distribució dels valors de l’estimació obtinguda per rarefacció clàssica (dalt), bayesiana (mig), i el nombre màxim predit d’espècies (baix) fetes per als diferents valors d’abundància d’OTUs per a una mostra amb un valor inicial de 50 OTUs</w:t>
        </w:r>
      </w:hyperlink>
    </w:p>
    <w:p w:rsidR="00211B3E" w:rsidRDefault="00D25B5D">
      <w:pPr>
        <w:pStyle w:val="ndexdillustracions"/>
        <w:tabs>
          <w:tab w:val="right" w:leader="dot" w:pos="8495"/>
        </w:tabs>
        <w:rPr>
          <w:rFonts w:asciiTheme="minorHAnsi" w:eastAsiaTheme="minorEastAsia" w:hAnsiTheme="minorHAnsi" w:cstheme="minorBidi"/>
          <w:noProof/>
          <w:sz w:val="22"/>
          <w:szCs w:val="22"/>
          <w:lang w:eastAsia="ca-ES"/>
        </w:rPr>
      </w:pPr>
      <w:hyperlink r:id="rId21" w:anchor="_Toc484606522" w:history="1">
        <w:r w:rsidR="00211B3E" w:rsidRPr="00493034">
          <w:rPr>
            <w:rStyle w:val="Enlla"/>
            <w:noProof/>
          </w:rPr>
          <w:t>Figura 3 Distribució dels valors de l’estimació obtinguda per rarefacció clàssica (dalt), bayesiana (mig), i el nombre màxim predit d’espècies (baix) fetes per als diferents valors d’abundància d’OTUs per una mostra amb un valor inicial de 100 OTUs.</w:t>
        </w:r>
      </w:hyperlink>
    </w:p>
    <w:p w:rsidR="00211B3E" w:rsidRDefault="00D25B5D">
      <w:pPr>
        <w:pStyle w:val="ndexdillustracions"/>
        <w:tabs>
          <w:tab w:val="right" w:leader="dot" w:pos="8495"/>
        </w:tabs>
        <w:rPr>
          <w:rFonts w:asciiTheme="minorHAnsi" w:eastAsiaTheme="minorEastAsia" w:hAnsiTheme="minorHAnsi" w:cstheme="minorBidi"/>
          <w:noProof/>
          <w:sz w:val="22"/>
          <w:szCs w:val="22"/>
          <w:lang w:eastAsia="ca-ES"/>
        </w:rPr>
      </w:pPr>
      <w:hyperlink r:id="rId22" w:anchor="_Toc484606523" w:history="1">
        <w:r w:rsidR="00211B3E" w:rsidRPr="00493034">
          <w:rPr>
            <w:rStyle w:val="Enlla"/>
            <w:noProof/>
          </w:rPr>
          <w:t>Figura 4. Distribució dels valors de l’estimació obtinguda per rarefacció clàssica (dalt), bayesiana (mig), i el nombre màxim predit d’espècies (baix) segons el nombre de rèpliques fetes per una mostra amb un valor inicial de 250 OTUs</w:t>
        </w:r>
      </w:hyperlink>
    </w:p>
    <w:p w:rsidR="00211B3E" w:rsidRDefault="00D25B5D">
      <w:pPr>
        <w:pStyle w:val="ndexdillustracions"/>
        <w:tabs>
          <w:tab w:val="right" w:leader="dot" w:pos="8495"/>
        </w:tabs>
        <w:rPr>
          <w:rFonts w:asciiTheme="minorHAnsi" w:eastAsiaTheme="minorEastAsia" w:hAnsiTheme="minorHAnsi" w:cstheme="minorBidi"/>
          <w:noProof/>
          <w:sz w:val="22"/>
          <w:szCs w:val="22"/>
          <w:lang w:eastAsia="ca-ES"/>
        </w:rPr>
      </w:pPr>
      <w:hyperlink r:id="rId23" w:anchor="_Toc484606524" w:history="1">
        <w:r w:rsidR="00211B3E" w:rsidRPr="00493034">
          <w:rPr>
            <w:rStyle w:val="Enlla"/>
            <w:noProof/>
          </w:rPr>
          <w:t>Figura 5. Distribució del valor de l’esforç de mostreig per obtenir el 95 de la riquesa específica estimada per rarefacció bayesiana (dalt) o el 95% de la màxima riquesa específica predita (baix) en base al nombre de rèpliques de la mostra amb un nombre inicial de 50 OTUs.</w:t>
        </w:r>
      </w:hyperlink>
    </w:p>
    <w:p w:rsidR="00C054D3" w:rsidRPr="002945D0" w:rsidRDefault="00F52640" w:rsidP="00C054D3">
      <w:pPr>
        <w:tabs>
          <w:tab w:val="num" w:pos="360"/>
        </w:tabs>
        <w:spacing w:line="360" w:lineRule="auto"/>
        <w:jc w:val="left"/>
        <w:rPr>
          <w:rFonts w:cs="Arial"/>
        </w:rPr>
      </w:pPr>
      <w:r w:rsidRPr="002945D0">
        <w:rPr>
          <w:rFonts w:cs="Arial"/>
        </w:rPr>
        <w:fldChar w:fldCharType="end"/>
      </w:r>
    </w:p>
    <w:p w:rsidR="00C054D3" w:rsidRPr="002945D0" w:rsidRDefault="00C054D3" w:rsidP="00C054D3">
      <w:pPr>
        <w:tabs>
          <w:tab w:val="num" w:pos="360"/>
        </w:tabs>
        <w:spacing w:line="360" w:lineRule="auto"/>
        <w:jc w:val="left"/>
        <w:rPr>
          <w:rFonts w:cs="Arial"/>
        </w:rPr>
        <w:sectPr w:rsidR="00C054D3" w:rsidRPr="002945D0" w:rsidSect="006931A4">
          <w:footerReference w:type="default" r:id="rId24"/>
          <w:footerReference w:type="first" r:id="rId25"/>
          <w:pgSz w:w="11907" w:h="16840" w:code="9"/>
          <w:pgMar w:top="1418" w:right="1701" w:bottom="1418" w:left="1701" w:header="709" w:footer="709" w:gutter="0"/>
          <w:pgNumType w:fmt="lowerRoman"/>
          <w:cols w:space="708"/>
          <w:titlePg/>
          <w:docGrid w:linePitch="360"/>
        </w:sectPr>
      </w:pPr>
    </w:p>
    <w:p w:rsidR="007E5E0A" w:rsidRPr="002945D0" w:rsidRDefault="007E5E0A" w:rsidP="007A4E95">
      <w:pPr>
        <w:tabs>
          <w:tab w:val="num" w:pos="360"/>
        </w:tabs>
        <w:jc w:val="left"/>
        <w:rPr>
          <w:rFonts w:cs="Arial"/>
          <w:szCs w:val="20"/>
        </w:rPr>
      </w:pPr>
    </w:p>
    <w:p w:rsidR="007E5E0A" w:rsidRPr="002945D0" w:rsidRDefault="007E5E0A" w:rsidP="007E5E0A">
      <w:pPr>
        <w:tabs>
          <w:tab w:val="num" w:pos="360"/>
        </w:tabs>
        <w:ind w:left="360" w:hanging="360"/>
        <w:jc w:val="left"/>
        <w:rPr>
          <w:rFonts w:cs="Arial"/>
          <w:szCs w:val="20"/>
        </w:rPr>
      </w:pPr>
    </w:p>
    <w:p w:rsidR="00B144D2" w:rsidRPr="002945D0" w:rsidRDefault="00B144D2">
      <w:pPr>
        <w:rPr>
          <w:rFonts w:cs="Arial"/>
          <w:szCs w:val="20"/>
        </w:rPr>
      </w:pPr>
    </w:p>
    <w:p w:rsidR="0099135C" w:rsidRPr="002945D0" w:rsidRDefault="0099135C">
      <w:pPr>
        <w:rPr>
          <w:rFonts w:cs="Arial"/>
          <w:szCs w:val="20"/>
        </w:rPr>
      </w:pPr>
    </w:p>
    <w:p w:rsidR="0099135C" w:rsidRPr="002945D0" w:rsidRDefault="0099135C" w:rsidP="006551AD">
      <w:pPr>
        <w:pStyle w:val="Ttol1"/>
        <w:rPr>
          <w:szCs w:val="20"/>
        </w:rPr>
      </w:pPr>
      <w:bookmarkStart w:id="0" w:name="_Toc306971759"/>
      <w:bookmarkStart w:id="1" w:name="_Toc318813117"/>
      <w:r w:rsidRPr="002945D0">
        <w:rPr>
          <w:szCs w:val="20"/>
        </w:rPr>
        <w:t>1. Introducció</w:t>
      </w:r>
      <w:bookmarkEnd w:id="0"/>
      <w:bookmarkEnd w:id="1"/>
    </w:p>
    <w:p w:rsidR="0099135C" w:rsidRPr="002945D0" w:rsidRDefault="0099135C">
      <w:pPr>
        <w:rPr>
          <w:rFonts w:cs="Arial"/>
          <w:szCs w:val="20"/>
        </w:rPr>
      </w:pPr>
    </w:p>
    <w:p w:rsidR="006635A5" w:rsidRPr="002945D0" w:rsidRDefault="006635A5">
      <w:pPr>
        <w:rPr>
          <w:rFonts w:cs="Arial"/>
          <w:szCs w:val="20"/>
        </w:rPr>
      </w:pPr>
    </w:p>
    <w:p w:rsidR="0099135C" w:rsidRPr="002945D0" w:rsidRDefault="006551AD" w:rsidP="006551AD">
      <w:pPr>
        <w:pStyle w:val="Ttol2"/>
      </w:pPr>
      <w:bookmarkStart w:id="2" w:name="_Toc306971760"/>
      <w:bookmarkStart w:id="3" w:name="_Toc318813118"/>
      <w:r w:rsidRPr="002945D0">
        <w:t xml:space="preserve">1.1 </w:t>
      </w:r>
      <w:r w:rsidR="006635A5" w:rsidRPr="002945D0">
        <w:t>Context i j</w:t>
      </w:r>
      <w:r w:rsidR="0099135C" w:rsidRPr="002945D0">
        <w:t>ustificació del Treball</w:t>
      </w:r>
      <w:bookmarkEnd w:id="2"/>
      <w:bookmarkEnd w:id="3"/>
    </w:p>
    <w:p w:rsidR="007A4E95" w:rsidRPr="002945D0" w:rsidRDefault="007A4E95" w:rsidP="007A4E95"/>
    <w:p w:rsidR="00111F7A" w:rsidRPr="002945D0" w:rsidRDefault="00111F7A" w:rsidP="00111F7A">
      <w:pPr>
        <w:pStyle w:val="Default"/>
        <w:spacing w:after="53"/>
        <w:jc w:val="both"/>
        <w:rPr>
          <w:color w:val="auto"/>
        </w:rPr>
      </w:pPr>
      <w:r w:rsidRPr="002945D0">
        <w:rPr>
          <w:color w:val="auto"/>
        </w:rPr>
        <w:t xml:space="preserve">Aquest TFM vol estudiar com es pot definir la mida mostral òptima en estudis metagenòmics perquè sigui representativa d’una població. I així poder discernir entre poblacions, i també esbrinar quina és la diversitat d’organismes presents en una població. En base a dades disponibles tant per part de l’equip de recerca com a la xarxa, s’aplicaran diferents </w:t>
      </w:r>
      <w:r w:rsidR="00D25B5D">
        <w:rPr>
          <w:color w:val="auto"/>
        </w:rPr>
        <w:t>algorisme</w:t>
      </w:r>
      <w:r w:rsidRPr="002945D0">
        <w:rPr>
          <w:color w:val="auto"/>
        </w:rPr>
        <w:t>s i tractaments estadístics que permetin assolir els objectius que es plantegen.</w:t>
      </w:r>
    </w:p>
    <w:p w:rsidR="00111F7A" w:rsidRPr="002945D0" w:rsidRDefault="00111F7A" w:rsidP="00111F7A">
      <w:pPr>
        <w:pStyle w:val="Default"/>
        <w:jc w:val="both"/>
        <w:rPr>
          <w:color w:val="auto"/>
        </w:rPr>
      </w:pPr>
      <w:r w:rsidRPr="002945D0">
        <w:rPr>
          <w:color w:val="auto"/>
        </w:rPr>
        <w:t>El fet de decidir-me per aquest tema de TFM es deu a que bona part de la recerca que faig se situa en l’àmbit de l’ecologia, bàsicament en l’aplicació de la biodiversitat com a indicadora de condicions ambientals. El tema toca aspectes comuns amb la meva experiència prèvia, si més no en el seu plantejament teòric, però varia l’escala a la qual es treballa.</w:t>
      </w:r>
    </w:p>
    <w:p w:rsidR="00B351DC" w:rsidRPr="002945D0" w:rsidRDefault="00B351DC" w:rsidP="00B351DC">
      <w:pPr>
        <w:ind w:left="705"/>
      </w:pPr>
    </w:p>
    <w:p w:rsidR="0099135C" w:rsidRPr="002945D0" w:rsidRDefault="006551AD" w:rsidP="006551AD">
      <w:pPr>
        <w:pStyle w:val="Ttol2"/>
      </w:pPr>
      <w:bookmarkStart w:id="4" w:name="_Toc306971761"/>
      <w:bookmarkStart w:id="5" w:name="_Toc318813119"/>
      <w:r w:rsidRPr="002945D0">
        <w:t xml:space="preserve">1.2 </w:t>
      </w:r>
      <w:r w:rsidR="0099135C" w:rsidRPr="002945D0">
        <w:t>Objectius del Treball</w:t>
      </w:r>
      <w:bookmarkEnd w:id="4"/>
      <w:bookmarkEnd w:id="5"/>
    </w:p>
    <w:p w:rsidR="007A4E95" w:rsidRPr="002945D0" w:rsidRDefault="007A4E95" w:rsidP="007A4E95"/>
    <w:p w:rsidR="00111F7A" w:rsidRPr="002945D0" w:rsidRDefault="00111F7A" w:rsidP="00111F7A">
      <w:pPr>
        <w:pStyle w:val="Default"/>
        <w:spacing w:after="50"/>
        <w:jc w:val="both"/>
        <w:rPr>
          <w:color w:val="auto"/>
        </w:rPr>
      </w:pPr>
      <w:r w:rsidRPr="002945D0">
        <w:rPr>
          <w:color w:val="auto"/>
        </w:rPr>
        <w:t>Els  o</w:t>
      </w:r>
      <w:r w:rsidRPr="002945D0">
        <w:rPr>
          <w:bCs/>
          <w:color w:val="auto"/>
        </w:rPr>
        <w:t>bjectius generals que es plantegen són:</w:t>
      </w:r>
    </w:p>
    <w:p w:rsidR="00111F7A" w:rsidRPr="002945D0" w:rsidRDefault="00111F7A" w:rsidP="00111F7A">
      <w:pPr>
        <w:pStyle w:val="Default"/>
        <w:spacing w:after="50"/>
        <w:ind w:left="567" w:hanging="283"/>
        <w:jc w:val="both"/>
        <w:rPr>
          <w:color w:val="auto"/>
        </w:rPr>
      </w:pPr>
      <w:r w:rsidRPr="002945D0">
        <w:rPr>
          <w:color w:val="auto"/>
        </w:rPr>
        <w:t xml:space="preserve">1. Aplicar </w:t>
      </w:r>
      <w:r w:rsidR="00D25B5D">
        <w:rPr>
          <w:color w:val="auto"/>
        </w:rPr>
        <w:t>algorisme</w:t>
      </w:r>
      <w:r w:rsidRPr="002945D0">
        <w:rPr>
          <w:color w:val="auto"/>
        </w:rPr>
        <w:t>s i rutines per calcular la mida mostral òptima per separar poblacions a partir de dades metagenòmiques.</w:t>
      </w:r>
    </w:p>
    <w:p w:rsidR="00111F7A" w:rsidRPr="002945D0" w:rsidRDefault="00111F7A" w:rsidP="00111F7A">
      <w:pPr>
        <w:pStyle w:val="Default"/>
        <w:spacing w:after="50"/>
        <w:ind w:left="567" w:hanging="283"/>
        <w:jc w:val="both"/>
        <w:rPr>
          <w:color w:val="auto"/>
        </w:rPr>
      </w:pPr>
      <w:r w:rsidRPr="002945D0">
        <w:rPr>
          <w:color w:val="auto"/>
        </w:rPr>
        <w:t>2. Obtenir la màxima biodiversitat possible quan es tracti d’una única població.</w:t>
      </w:r>
    </w:p>
    <w:p w:rsidR="0099135C" w:rsidRPr="002945D0" w:rsidRDefault="006551AD" w:rsidP="006551AD">
      <w:pPr>
        <w:pStyle w:val="Ttol2"/>
      </w:pPr>
      <w:bookmarkStart w:id="6" w:name="_Toc306971762"/>
      <w:bookmarkStart w:id="7" w:name="_Toc318813120"/>
      <w:r w:rsidRPr="002945D0">
        <w:t xml:space="preserve">1.3 </w:t>
      </w:r>
      <w:r w:rsidR="0099135C" w:rsidRPr="002945D0">
        <w:t>Enfocament i mètode seguit</w:t>
      </w:r>
      <w:bookmarkEnd w:id="6"/>
      <w:bookmarkEnd w:id="7"/>
    </w:p>
    <w:p w:rsidR="007A4E95" w:rsidRPr="002945D0" w:rsidRDefault="007A4E95" w:rsidP="007A4E95"/>
    <w:p w:rsidR="0020378B" w:rsidRPr="002945D0" w:rsidRDefault="0020378B" w:rsidP="0020378B">
      <w:pPr>
        <w:pStyle w:val="Default"/>
        <w:jc w:val="both"/>
        <w:rPr>
          <w:color w:val="auto"/>
        </w:rPr>
      </w:pPr>
      <w:r w:rsidRPr="002945D0">
        <w:rPr>
          <w:color w:val="auto"/>
        </w:rPr>
        <w:t>Les estratègies per dur a terme aquest treball s’han basat en desenvolupar simulacions de dades metagenòmiques a partir de distribucions de probabilitat Diritchlet-Multinomial i de barreges d’aquestes amb altres per imitar les diverses circumstàncies que ens podem trobar amb matrius metagenòmiques. Aquestes matrius de dades han estat</w:t>
      </w:r>
      <w:r w:rsidR="00D25B5D">
        <w:rPr>
          <w:color w:val="auto"/>
        </w:rPr>
        <w:t xml:space="preserve"> estudiades aplicant nous algori</w:t>
      </w:r>
      <w:r w:rsidRPr="002945D0">
        <w:rPr>
          <w:color w:val="auto"/>
        </w:rPr>
        <w:t>tmes descrits per l’equip de rec</w:t>
      </w:r>
      <w:r w:rsidR="00D25B5D">
        <w:rPr>
          <w:color w:val="auto"/>
        </w:rPr>
        <w:t>er</w:t>
      </w:r>
      <w:r w:rsidRPr="002945D0">
        <w:rPr>
          <w:color w:val="auto"/>
        </w:rPr>
        <w:t xml:space="preserve">ca del tutor del treball. Posteriorment, un cop validats els </w:t>
      </w:r>
      <w:r w:rsidR="00D25B5D">
        <w:rPr>
          <w:color w:val="auto"/>
        </w:rPr>
        <w:t>algorisme</w:t>
      </w:r>
      <w:r w:rsidRPr="002945D0">
        <w:rPr>
          <w:color w:val="auto"/>
        </w:rPr>
        <w:t>s amb les simulacions es procedirà a aplicar-los a matrius de dades disponibles a diverses llibreries o facilitades pel tutor.</w:t>
      </w:r>
    </w:p>
    <w:p w:rsidR="006635A5" w:rsidRPr="002945D0" w:rsidRDefault="006635A5" w:rsidP="007A4E95"/>
    <w:p w:rsidR="0099135C" w:rsidRPr="002945D0" w:rsidRDefault="006551AD" w:rsidP="006551AD">
      <w:pPr>
        <w:pStyle w:val="Ttol2"/>
      </w:pPr>
      <w:bookmarkStart w:id="8" w:name="_Toc306971763"/>
      <w:bookmarkStart w:id="9" w:name="_Toc318813121"/>
      <w:r w:rsidRPr="002945D0">
        <w:t xml:space="preserve">1.4 </w:t>
      </w:r>
      <w:r w:rsidR="0099135C" w:rsidRPr="002945D0">
        <w:t xml:space="preserve">Planificació del </w:t>
      </w:r>
      <w:r w:rsidR="004156E9" w:rsidRPr="002945D0">
        <w:t>Treball</w:t>
      </w:r>
      <w:bookmarkEnd w:id="8"/>
      <w:bookmarkEnd w:id="9"/>
    </w:p>
    <w:p w:rsidR="007A4E95" w:rsidRPr="002945D0" w:rsidRDefault="007A4E95" w:rsidP="007A4E95"/>
    <w:p w:rsidR="00042108" w:rsidRPr="002945D0" w:rsidRDefault="00585AC5" w:rsidP="00585AC5">
      <w:pPr>
        <w:rPr>
          <w:bCs/>
        </w:rPr>
      </w:pPr>
      <w:r w:rsidRPr="002945D0">
        <w:t>Els recursos necessaris per dur a terme aquest treball corresponen a eines informàtiques, tant pel que fa a equipament com a programari, per tal de poder fer les tasques previstes. Les tasques previstes han estat:</w:t>
      </w:r>
    </w:p>
    <w:p w:rsidR="00042108" w:rsidRPr="002945D0" w:rsidRDefault="00042108" w:rsidP="00042108">
      <w:pPr>
        <w:pStyle w:val="Default"/>
        <w:spacing w:after="50"/>
        <w:ind w:left="567" w:hanging="283"/>
        <w:jc w:val="both"/>
        <w:rPr>
          <w:color w:val="auto"/>
        </w:rPr>
      </w:pPr>
      <w:r w:rsidRPr="002945D0">
        <w:rPr>
          <w:color w:val="auto"/>
        </w:rPr>
        <w:t xml:space="preserve">a) Recerca bibliogràfica </w:t>
      </w:r>
    </w:p>
    <w:p w:rsidR="00042108" w:rsidRPr="002945D0" w:rsidRDefault="00042108" w:rsidP="00042108">
      <w:pPr>
        <w:pStyle w:val="Default"/>
        <w:spacing w:after="50"/>
        <w:ind w:left="567" w:hanging="283"/>
        <w:jc w:val="both"/>
        <w:rPr>
          <w:color w:val="auto"/>
        </w:rPr>
      </w:pPr>
      <w:r w:rsidRPr="002945D0">
        <w:rPr>
          <w:color w:val="auto"/>
        </w:rPr>
        <w:t>b) Compilació de matrius de dades metagenòmiques</w:t>
      </w:r>
    </w:p>
    <w:p w:rsidR="00042108" w:rsidRPr="002945D0" w:rsidRDefault="00042108" w:rsidP="00042108">
      <w:pPr>
        <w:pStyle w:val="Default"/>
        <w:spacing w:after="50"/>
        <w:ind w:left="567" w:hanging="283"/>
        <w:jc w:val="both"/>
        <w:rPr>
          <w:color w:val="auto"/>
        </w:rPr>
      </w:pPr>
      <w:r w:rsidRPr="002945D0">
        <w:rPr>
          <w:color w:val="auto"/>
        </w:rPr>
        <w:t>c) Generació de les simulacions</w:t>
      </w:r>
    </w:p>
    <w:p w:rsidR="00042108" w:rsidRPr="002945D0" w:rsidRDefault="00042108" w:rsidP="00042108">
      <w:pPr>
        <w:pStyle w:val="Default"/>
        <w:spacing w:after="50"/>
        <w:ind w:left="567" w:hanging="283"/>
        <w:jc w:val="both"/>
        <w:rPr>
          <w:color w:val="auto"/>
        </w:rPr>
      </w:pPr>
      <w:r w:rsidRPr="002945D0">
        <w:rPr>
          <w:color w:val="auto"/>
        </w:rPr>
        <w:t xml:space="preserve">d) Implementació de les rutines i </w:t>
      </w:r>
      <w:r w:rsidR="00D25B5D">
        <w:rPr>
          <w:color w:val="auto"/>
        </w:rPr>
        <w:t>algorisme</w:t>
      </w:r>
      <w:r w:rsidRPr="002945D0">
        <w:rPr>
          <w:color w:val="auto"/>
        </w:rPr>
        <w:t>s a les simulacions</w:t>
      </w:r>
    </w:p>
    <w:p w:rsidR="00042108" w:rsidRPr="002945D0" w:rsidRDefault="00042108" w:rsidP="00042108">
      <w:pPr>
        <w:pStyle w:val="Default"/>
        <w:spacing w:after="50"/>
        <w:ind w:left="567" w:hanging="283"/>
        <w:jc w:val="both"/>
        <w:rPr>
          <w:color w:val="auto"/>
        </w:rPr>
      </w:pPr>
      <w:r w:rsidRPr="002945D0">
        <w:rPr>
          <w:color w:val="auto"/>
        </w:rPr>
        <w:lastRenderedPageBreak/>
        <w:t xml:space="preserve">e) Validació dels </w:t>
      </w:r>
      <w:r w:rsidR="00D25B5D">
        <w:rPr>
          <w:color w:val="auto"/>
        </w:rPr>
        <w:t>algorisme</w:t>
      </w:r>
      <w:r w:rsidRPr="002945D0">
        <w:rPr>
          <w:color w:val="auto"/>
        </w:rPr>
        <w:t>s en les dades metagenòmiques compilades</w:t>
      </w:r>
    </w:p>
    <w:p w:rsidR="00042108" w:rsidRPr="002945D0" w:rsidRDefault="00042108" w:rsidP="00042108">
      <w:pPr>
        <w:pStyle w:val="Default"/>
        <w:spacing w:after="50"/>
        <w:ind w:left="567" w:hanging="283"/>
        <w:jc w:val="both"/>
        <w:rPr>
          <w:color w:val="auto"/>
        </w:rPr>
      </w:pPr>
      <w:r w:rsidRPr="002945D0">
        <w:rPr>
          <w:color w:val="auto"/>
        </w:rPr>
        <w:t>f) Elaboració de la memòria final</w:t>
      </w:r>
    </w:p>
    <w:p w:rsidR="00042108" w:rsidRPr="002945D0" w:rsidRDefault="00042108" w:rsidP="00042108">
      <w:pPr>
        <w:pStyle w:val="Default"/>
        <w:spacing w:after="50"/>
        <w:ind w:left="567" w:hanging="283"/>
        <w:jc w:val="both"/>
        <w:rPr>
          <w:color w:val="auto"/>
        </w:rPr>
      </w:pPr>
      <w:r w:rsidRPr="002945D0">
        <w:rPr>
          <w:color w:val="auto"/>
        </w:rPr>
        <w:t>e) Elaboració de la presentació</w:t>
      </w:r>
    </w:p>
    <w:p w:rsidR="00042108" w:rsidRPr="002945D0" w:rsidRDefault="00042108" w:rsidP="00042108">
      <w:pPr>
        <w:pStyle w:val="Default"/>
        <w:spacing w:after="50"/>
        <w:ind w:left="567" w:hanging="283"/>
        <w:jc w:val="both"/>
        <w:rPr>
          <w:color w:val="auto"/>
        </w:rPr>
      </w:pPr>
    </w:p>
    <w:p w:rsidR="00042108" w:rsidRPr="002945D0" w:rsidRDefault="00585AC5" w:rsidP="00585AC5">
      <w:pPr>
        <w:pStyle w:val="Default"/>
        <w:spacing w:after="50"/>
        <w:jc w:val="both"/>
        <w:rPr>
          <w:color w:val="auto"/>
        </w:rPr>
      </w:pPr>
      <w:r w:rsidRPr="002945D0">
        <w:rPr>
          <w:color w:val="auto"/>
        </w:rPr>
        <w:t>La temporització establerta per desenvolupar les tasques es va distribuir al llarg del periode docent.</w:t>
      </w:r>
    </w:p>
    <w:p w:rsidR="00042108" w:rsidRPr="002945D0" w:rsidRDefault="00042108" w:rsidP="00042108">
      <w:pPr>
        <w:pStyle w:val="Default"/>
        <w:spacing w:after="50"/>
        <w:jc w:val="both"/>
        <w:rPr>
          <w:color w:val="auto"/>
        </w:rPr>
      </w:pPr>
    </w:p>
    <w:tbl>
      <w:tblPr>
        <w:tblStyle w:val="Taulaambquadrcula"/>
        <w:tblW w:w="8329" w:type="dxa"/>
        <w:jc w:val="center"/>
        <w:tblInd w:w="108" w:type="dxa"/>
        <w:tblLook w:val="04A0" w:firstRow="1" w:lastRow="0" w:firstColumn="1" w:lastColumn="0" w:noHBand="0" w:noVBand="1"/>
      </w:tblPr>
      <w:tblGrid>
        <w:gridCol w:w="3072"/>
        <w:gridCol w:w="937"/>
        <w:gridCol w:w="847"/>
        <w:gridCol w:w="863"/>
        <w:gridCol w:w="847"/>
        <w:gridCol w:w="863"/>
        <w:gridCol w:w="900"/>
      </w:tblGrid>
      <w:tr w:rsidR="00042108" w:rsidRPr="002945D0" w:rsidTr="00585AC5">
        <w:trPr>
          <w:jc w:val="center"/>
        </w:trPr>
        <w:tc>
          <w:tcPr>
            <w:tcW w:w="3072" w:type="dxa"/>
            <w:tcBorders>
              <w:top w:val="nil"/>
              <w:left w:val="nil"/>
              <w:bottom w:val="nil"/>
            </w:tcBorders>
          </w:tcPr>
          <w:p w:rsidR="00042108" w:rsidRPr="002945D0" w:rsidRDefault="00042108" w:rsidP="007F7748">
            <w:pPr>
              <w:pStyle w:val="Default"/>
              <w:spacing w:after="50"/>
              <w:jc w:val="center"/>
              <w:rPr>
                <w:color w:val="auto"/>
              </w:rPr>
            </w:pPr>
          </w:p>
        </w:tc>
        <w:tc>
          <w:tcPr>
            <w:tcW w:w="937" w:type="dxa"/>
            <w:tcBorders>
              <w:bottom w:val="single" w:sz="4" w:space="0" w:color="auto"/>
            </w:tcBorders>
            <w:vAlign w:val="center"/>
          </w:tcPr>
          <w:p w:rsidR="00042108" w:rsidRPr="002945D0" w:rsidRDefault="00042108" w:rsidP="007F7748">
            <w:pPr>
              <w:pStyle w:val="Default"/>
              <w:spacing w:after="50"/>
              <w:jc w:val="center"/>
              <w:rPr>
                <w:color w:val="auto"/>
              </w:rPr>
            </w:pPr>
            <w:r w:rsidRPr="002945D0">
              <w:rPr>
                <w:color w:val="auto"/>
              </w:rPr>
              <w:t>MARÇ</w:t>
            </w:r>
          </w:p>
        </w:tc>
        <w:tc>
          <w:tcPr>
            <w:tcW w:w="1710" w:type="dxa"/>
            <w:gridSpan w:val="2"/>
            <w:tcBorders>
              <w:bottom w:val="single" w:sz="4" w:space="0" w:color="auto"/>
            </w:tcBorders>
            <w:vAlign w:val="center"/>
          </w:tcPr>
          <w:p w:rsidR="00042108" w:rsidRPr="002945D0" w:rsidRDefault="00042108" w:rsidP="007F7748">
            <w:pPr>
              <w:pStyle w:val="Default"/>
              <w:spacing w:after="50"/>
              <w:jc w:val="center"/>
              <w:rPr>
                <w:color w:val="auto"/>
              </w:rPr>
            </w:pPr>
            <w:r w:rsidRPr="002945D0">
              <w:rPr>
                <w:color w:val="auto"/>
              </w:rPr>
              <w:t>ABRIL</w:t>
            </w:r>
          </w:p>
        </w:tc>
        <w:tc>
          <w:tcPr>
            <w:tcW w:w="1710" w:type="dxa"/>
            <w:gridSpan w:val="2"/>
            <w:tcBorders>
              <w:bottom w:val="single" w:sz="4" w:space="0" w:color="auto"/>
            </w:tcBorders>
            <w:vAlign w:val="center"/>
          </w:tcPr>
          <w:p w:rsidR="00042108" w:rsidRPr="002945D0" w:rsidRDefault="00042108" w:rsidP="007F7748">
            <w:pPr>
              <w:pStyle w:val="Default"/>
              <w:spacing w:after="50"/>
              <w:jc w:val="center"/>
              <w:rPr>
                <w:color w:val="auto"/>
              </w:rPr>
            </w:pPr>
            <w:r w:rsidRPr="002945D0">
              <w:rPr>
                <w:color w:val="auto"/>
              </w:rPr>
              <w:t>MAIG</w:t>
            </w:r>
          </w:p>
        </w:tc>
        <w:tc>
          <w:tcPr>
            <w:tcW w:w="900" w:type="dxa"/>
            <w:tcBorders>
              <w:bottom w:val="single" w:sz="4" w:space="0" w:color="auto"/>
            </w:tcBorders>
          </w:tcPr>
          <w:p w:rsidR="00042108" w:rsidRPr="002945D0" w:rsidRDefault="00042108" w:rsidP="007F7748">
            <w:pPr>
              <w:pStyle w:val="Default"/>
              <w:spacing w:after="50"/>
              <w:jc w:val="center"/>
              <w:rPr>
                <w:color w:val="auto"/>
              </w:rPr>
            </w:pPr>
            <w:r w:rsidRPr="002945D0">
              <w:rPr>
                <w:color w:val="auto"/>
              </w:rPr>
              <w:t>JUNY</w:t>
            </w:r>
          </w:p>
        </w:tc>
      </w:tr>
      <w:tr w:rsidR="00042108" w:rsidRPr="002945D0" w:rsidTr="00585AC5">
        <w:trPr>
          <w:jc w:val="center"/>
        </w:trPr>
        <w:tc>
          <w:tcPr>
            <w:tcW w:w="3072" w:type="dxa"/>
            <w:tcBorders>
              <w:top w:val="nil"/>
              <w:left w:val="nil"/>
              <w:bottom w:val="single" w:sz="4" w:space="0" w:color="auto"/>
            </w:tcBorders>
          </w:tcPr>
          <w:p w:rsidR="00042108" w:rsidRPr="002945D0" w:rsidRDefault="00042108" w:rsidP="007F7748">
            <w:pPr>
              <w:pStyle w:val="Default"/>
              <w:spacing w:after="50"/>
              <w:jc w:val="center"/>
              <w:rPr>
                <w:color w:val="auto"/>
              </w:rPr>
            </w:pPr>
          </w:p>
        </w:tc>
        <w:tc>
          <w:tcPr>
            <w:tcW w:w="937" w:type="dxa"/>
            <w:tcBorders>
              <w:bottom w:val="single" w:sz="4" w:space="0" w:color="auto"/>
            </w:tcBorders>
          </w:tcPr>
          <w:p w:rsidR="00042108" w:rsidRPr="002945D0" w:rsidRDefault="00042108" w:rsidP="007F7748">
            <w:pPr>
              <w:pStyle w:val="Default"/>
              <w:spacing w:after="50"/>
              <w:jc w:val="center"/>
              <w:rPr>
                <w:color w:val="auto"/>
              </w:rPr>
            </w:pPr>
            <w:r w:rsidRPr="002945D0">
              <w:rPr>
                <w:color w:val="auto"/>
              </w:rPr>
              <w:t>15-31</w:t>
            </w:r>
          </w:p>
        </w:tc>
        <w:tc>
          <w:tcPr>
            <w:tcW w:w="847" w:type="dxa"/>
            <w:tcBorders>
              <w:bottom w:val="single" w:sz="4" w:space="0" w:color="auto"/>
            </w:tcBorders>
          </w:tcPr>
          <w:p w:rsidR="00042108" w:rsidRPr="002945D0" w:rsidRDefault="00042108" w:rsidP="007F7748">
            <w:pPr>
              <w:pStyle w:val="Default"/>
              <w:spacing w:after="50"/>
              <w:jc w:val="center"/>
              <w:rPr>
                <w:color w:val="auto"/>
              </w:rPr>
            </w:pPr>
            <w:r w:rsidRPr="002945D0">
              <w:rPr>
                <w:color w:val="auto"/>
              </w:rPr>
              <w:t>1-15</w:t>
            </w:r>
          </w:p>
        </w:tc>
        <w:tc>
          <w:tcPr>
            <w:tcW w:w="863" w:type="dxa"/>
            <w:tcBorders>
              <w:bottom w:val="single" w:sz="4" w:space="0" w:color="auto"/>
            </w:tcBorders>
          </w:tcPr>
          <w:p w:rsidR="00042108" w:rsidRPr="002945D0" w:rsidRDefault="00042108" w:rsidP="007F7748">
            <w:pPr>
              <w:pStyle w:val="Default"/>
              <w:spacing w:after="50"/>
              <w:jc w:val="center"/>
              <w:rPr>
                <w:color w:val="auto"/>
              </w:rPr>
            </w:pPr>
            <w:r w:rsidRPr="002945D0">
              <w:rPr>
                <w:color w:val="auto"/>
              </w:rPr>
              <w:t>16-30</w:t>
            </w:r>
          </w:p>
        </w:tc>
        <w:tc>
          <w:tcPr>
            <w:tcW w:w="847" w:type="dxa"/>
            <w:tcBorders>
              <w:bottom w:val="single" w:sz="4" w:space="0" w:color="auto"/>
            </w:tcBorders>
          </w:tcPr>
          <w:p w:rsidR="00042108" w:rsidRPr="002945D0" w:rsidRDefault="00042108" w:rsidP="007F7748">
            <w:pPr>
              <w:pStyle w:val="Default"/>
              <w:spacing w:after="50"/>
              <w:jc w:val="center"/>
              <w:rPr>
                <w:color w:val="auto"/>
              </w:rPr>
            </w:pPr>
            <w:r w:rsidRPr="002945D0">
              <w:rPr>
                <w:color w:val="auto"/>
              </w:rPr>
              <w:t>1-15</w:t>
            </w:r>
          </w:p>
        </w:tc>
        <w:tc>
          <w:tcPr>
            <w:tcW w:w="863" w:type="dxa"/>
            <w:tcBorders>
              <w:bottom w:val="single" w:sz="4" w:space="0" w:color="auto"/>
            </w:tcBorders>
          </w:tcPr>
          <w:p w:rsidR="00042108" w:rsidRPr="002945D0" w:rsidRDefault="00042108" w:rsidP="007F7748">
            <w:pPr>
              <w:pStyle w:val="Default"/>
              <w:spacing w:after="50"/>
              <w:jc w:val="center"/>
              <w:rPr>
                <w:color w:val="auto"/>
              </w:rPr>
            </w:pPr>
            <w:r w:rsidRPr="002945D0">
              <w:rPr>
                <w:color w:val="auto"/>
              </w:rPr>
              <w:t>16-31</w:t>
            </w:r>
          </w:p>
        </w:tc>
        <w:tc>
          <w:tcPr>
            <w:tcW w:w="900" w:type="dxa"/>
            <w:tcBorders>
              <w:bottom w:val="single" w:sz="4" w:space="0" w:color="auto"/>
            </w:tcBorders>
          </w:tcPr>
          <w:p w:rsidR="00042108" w:rsidRPr="002945D0" w:rsidRDefault="00042108" w:rsidP="007F7748">
            <w:pPr>
              <w:pStyle w:val="Default"/>
              <w:spacing w:after="50"/>
              <w:jc w:val="center"/>
              <w:rPr>
                <w:color w:val="auto"/>
              </w:rPr>
            </w:pPr>
            <w:r w:rsidRPr="002945D0">
              <w:rPr>
                <w:color w:val="auto"/>
              </w:rPr>
              <w:t>1-21</w:t>
            </w:r>
          </w:p>
        </w:tc>
      </w:tr>
      <w:tr w:rsidR="00042108" w:rsidRPr="002945D0" w:rsidTr="00585AC5">
        <w:trPr>
          <w:jc w:val="center"/>
        </w:trPr>
        <w:tc>
          <w:tcPr>
            <w:tcW w:w="3072" w:type="dxa"/>
            <w:tcBorders>
              <w:top w:val="single" w:sz="4" w:space="0" w:color="auto"/>
              <w:left w:val="nil"/>
              <w:bottom w:val="nil"/>
              <w:right w:val="nil"/>
            </w:tcBorders>
          </w:tcPr>
          <w:p w:rsidR="00042108" w:rsidRPr="002945D0" w:rsidRDefault="00042108" w:rsidP="007F7748">
            <w:pPr>
              <w:pStyle w:val="Default"/>
              <w:spacing w:after="50"/>
              <w:rPr>
                <w:color w:val="auto"/>
              </w:rPr>
            </w:pPr>
            <w:r w:rsidRPr="002945D0">
              <w:rPr>
                <w:color w:val="auto"/>
              </w:rPr>
              <w:t>a) Recerca bibliogràfica</w:t>
            </w:r>
          </w:p>
        </w:tc>
        <w:tc>
          <w:tcPr>
            <w:tcW w:w="937" w:type="dxa"/>
            <w:tcBorders>
              <w:top w:val="single" w:sz="4" w:space="0" w:color="auto"/>
              <w:left w:val="nil"/>
              <w:bottom w:val="nil"/>
              <w:right w:val="nil"/>
            </w:tcBorders>
            <w:shd w:val="clear" w:color="auto" w:fill="A6A6A6" w:themeFill="background1" w:themeFillShade="A6"/>
          </w:tcPr>
          <w:p w:rsidR="00042108" w:rsidRPr="002945D0" w:rsidRDefault="00042108" w:rsidP="007F7748">
            <w:pPr>
              <w:pStyle w:val="Default"/>
              <w:spacing w:after="50"/>
              <w:rPr>
                <w:color w:val="auto"/>
              </w:rPr>
            </w:pPr>
          </w:p>
        </w:tc>
        <w:tc>
          <w:tcPr>
            <w:tcW w:w="847" w:type="dxa"/>
            <w:tcBorders>
              <w:top w:val="single" w:sz="4" w:space="0" w:color="auto"/>
              <w:left w:val="nil"/>
              <w:bottom w:val="nil"/>
              <w:right w:val="nil"/>
            </w:tcBorders>
          </w:tcPr>
          <w:p w:rsidR="00042108" w:rsidRPr="002945D0" w:rsidRDefault="00042108" w:rsidP="007F7748">
            <w:pPr>
              <w:pStyle w:val="Default"/>
              <w:spacing w:after="50"/>
              <w:rPr>
                <w:color w:val="auto"/>
              </w:rPr>
            </w:pPr>
          </w:p>
        </w:tc>
        <w:tc>
          <w:tcPr>
            <w:tcW w:w="863" w:type="dxa"/>
            <w:tcBorders>
              <w:top w:val="single" w:sz="4" w:space="0" w:color="auto"/>
              <w:left w:val="nil"/>
              <w:bottom w:val="nil"/>
              <w:right w:val="nil"/>
            </w:tcBorders>
          </w:tcPr>
          <w:p w:rsidR="00042108" w:rsidRPr="002945D0" w:rsidRDefault="00042108" w:rsidP="007F7748">
            <w:pPr>
              <w:pStyle w:val="Default"/>
              <w:spacing w:after="50"/>
              <w:rPr>
                <w:color w:val="auto"/>
              </w:rPr>
            </w:pPr>
          </w:p>
        </w:tc>
        <w:tc>
          <w:tcPr>
            <w:tcW w:w="847" w:type="dxa"/>
            <w:tcBorders>
              <w:top w:val="single" w:sz="4" w:space="0" w:color="auto"/>
              <w:left w:val="nil"/>
              <w:bottom w:val="nil"/>
              <w:right w:val="nil"/>
            </w:tcBorders>
          </w:tcPr>
          <w:p w:rsidR="00042108" w:rsidRPr="002945D0" w:rsidRDefault="00042108" w:rsidP="007F7748">
            <w:pPr>
              <w:pStyle w:val="Default"/>
              <w:spacing w:after="50"/>
              <w:rPr>
                <w:color w:val="auto"/>
              </w:rPr>
            </w:pPr>
          </w:p>
        </w:tc>
        <w:tc>
          <w:tcPr>
            <w:tcW w:w="863" w:type="dxa"/>
            <w:tcBorders>
              <w:top w:val="single" w:sz="4" w:space="0" w:color="auto"/>
              <w:left w:val="nil"/>
              <w:bottom w:val="nil"/>
              <w:right w:val="nil"/>
            </w:tcBorders>
          </w:tcPr>
          <w:p w:rsidR="00042108" w:rsidRPr="002945D0" w:rsidRDefault="00042108" w:rsidP="007F7748">
            <w:pPr>
              <w:pStyle w:val="Default"/>
              <w:spacing w:after="50"/>
              <w:rPr>
                <w:color w:val="auto"/>
              </w:rPr>
            </w:pPr>
          </w:p>
        </w:tc>
        <w:tc>
          <w:tcPr>
            <w:tcW w:w="900" w:type="dxa"/>
            <w:tcBorders>
              <w:top w:val="single" w:sz="4" w:space="0" w:color="auto"/>
              <w:left w:val="nil"/>
              <w:bottom w:val="nil"/>
              <w:right w:val="nil"/>
            </w:tcBorders>
          </w:tcPr>
          <w:p w:rsidR="00042108" w:rsidRPr="002945D0" w:rsidRDefault="00042108" w:rsidP="007F7748">
            <w:pPr>
              <w:pStyle w:val="Default"/>
              <w:spacing w:after="50"/>
              <w:rPr>
                <w:color w:val="auto"/>
              </w:rPr>
            </w:pPr>
          </w:p>
        </w:tc>
      </w:tr>
      <w:tr w:rsidR="00042108" w:rsidRPr="002945D0" w:rsidTr="00585AC5">
        <w:trPr>
          <w:jc w:val="center"/>
        </w:trPr>
        <w:tc>
          <w:tcPr>
            <w:tcW w:w="3072" w:type="dxa"/>
            <w:tcBorders>
              <w:top w:val="nil"/>
              <w:left w:val="nil"/>
              <w:bottom w:val="nil"/>
              <w:right w:val="nil"/>
            </w:tcBorders>
          </w:tcPr>
          <w:p w:rsidR="00042108" w:rsidRPr="002945D0" w:rsidRDefault="00042108" w:rsidP="007F7748">
            <w:pPr>
              <w:pStyle w:val="Default"/>
              <w:spacing w:after="50"/>
              <w:rPr>
                <w:color w:val="auto"/>
              </w:rPr>
            </w:pPr>
            <w:r w:rsidRPr="002945D0">
              <w:rPr>
                <w:color w:val="auto"/>
              </w:rPr>
              <w:t>b) Compilació de matrius de dades metagenòmiques</w:t>
            </w:r>
          </w:p>
        </w:tc>
        <w:tc>
          <w:tcPr>
            <w:tcW w:w="937" w:type="dxa"/>
            <w:tcBorders>
              <w:top w:val="nil"/>
              <w:left w:val="nil"/>
              <w:bottom w:val="nil"/>
              <w:right w:val="nil"/>
            </w:tcBorders>
            <w:shd w:val="clear" w:color="auto" w:fill="A6A6A6" w:themeFill="background1" w:themeFillShade="A6"/>
          </w:tcPr>
          <w:p w:rsidR="00042108" w:rsidRPr="002945D0" w:rsidRDefault="00042108" w:rsidP="007F7748">
            <w:pPr>
              <w:pStyle w:val="Default"/>
              <w:spacing w:after="50"/>
              <w:rPr>
                <w:color w:val="auto"/>
              </w:rPr>
            </w:pPr>
          </w:p>
        </w:tc>
        <w:tc>
          <w:tcPr>
            <w:tcW w:w="847" w:type="dxa"/>
            <w:tcBorders>
              <w:top w:val="nil"/>
              <w:left w:val="nil"/>
              <w:bottom w:val="nil"/>
              <w:right w:val="nil"/>
            </w:tcBorders>
            <w:shd w:val="clear" w:color="auto" w:fill="A6A6A6" w:themeFill="background1" w:themeFillShade="A6"/>
          </w:tcPr>
          <w:p w:rsidR="00042108" w:rsidRPr="002945D0" w:rsidRDefault="00042108" w:rsidP="007F7748">
            <w:pPr>
              <w:pStyle w:val="Default"/>
              <w:spacing w:after="50"/>
              <w:rPr>
                <w:color w:val="auto"/>
              </w:rPr>
            </w:pPr>
          </w:p>
        </w:tc>
        <w:tc>
          <w:tcPr>
            <w:tcW w:w="863" w:type="dxa"/>
            <w:tcBorders>
              <w:top w:val="nil"/>
              <w:left w:val="nil"/>
              <w:bottom w:val="nil"/>
              <w:right w:val="nil"/>
            </w:tcBorders>
          </w:tcPr>
          <w:p w:rsidR="00042108" w:rsidRPr="002945D0" w:rsidRDefault="00042108" w:rsidP="007F7748">
            <w:pPr>
              <w:pStyle w:val="Default"/>
              <w:spacing w:after="50"/>
              <w:rPr>
                <w:color w:val="auto"/>
              </w:rPr>
            </w:pPr>
          </w:p>
        </w:tc>
        <w:tc>
          <w:tcPr>
            <w:tcW w:w="847" w:type="dxa"/>
            <w:tcBorders>
              <w:top w:val="nil"/>
              <w:left w:val="nil"/>
              <w:bottom w:val="nil"/>
              <w:right w:val="nil"/>
            </w:tcBorders>
          </w:tcPr>
          <w:p w:rsidR="00042108" w:rsidRPr="002945D0" w:rsidRDefault="00042108" w:rsidP="007F7748">
            <w:pPr>
              <w:pStyle w:val="Default"/>
              <w:spacing w:after="50"/>
              <w:rPr>
                <w:color w:val="auto"/>
              </w:rPr>
            </w:pPr>
          </w:p>
        </w:tc>
        <w:tc>
          <w:tcPr>
            <w:tcW w:w="863" w:type="dxa"/>
            <w:tcBorders>
              <w:top w:val="nil"/>
              <w:left w:val="nil"/>
              <w:bottom w:val="nil"/>
              <w:right w:val="nil"/>
            </w:tcBorders>
          </w:tcPr>
          <w:p w:rsidR="00042108" w:rsidRPr="002945D0" w:rsidRDefault="00042108" w:rsidP="007F7748">
            <w:pPr>
              <w:pStyle w:val="Default"/>
              <w:spacing w:after="50"/>
              <w:rPr>
                <w:color w:val="auto"/>
              </w:rPr>
            </w:pPr>
          </w:p>
        </w:tc>
        <w:tc>
          <w:tcPr>
            <w:tcW w:w="900" w:type="dxa"/>
            <w:tcBorders>
              <w:top w:val="nil"/>
              <w:left w:val="nil"/>
              <w:bottom w:val="nil"/>
              <w:right w:val="nil"/>
            </w:tcBorders>
          </w:tcPr>
          <w:p w:rsidR="00042108" w:rsidRPr="002945D0" w:rsidRDefault="00042108" w:rsidP="007F7748">
            <w:pPr>
              <w:pStyle w:val="Default"/>
              <w:spacing w:after="50"/>
              <w:rPr>
                <w:color w:val="auto"/>
              </w:rPr>
            </w:pPr>
          </w:p>
        </w:tc>
      </w:tr>
      <w:tr w:rsidR="00042108" w:rsidRPr="002945D0" w:rsidTr="00585AC5">
        <w:trPr>
          <w:jc w:val="center"/>
        </w:trPr>
        <w:tc>
          <w:tcPr>
            <w:tcW w:w="3072" w:type="dxa"/>
            <w:tcBorders>
              <w:top w:val="nil"/>
              <w:left w:val="nil"/>
              <w:bottom w:val="nil"/>
              <w:right w:val="nil"/>
            </w:tcBorders>
          </w:tcPr>
          <w:p w:rsidR="00042108" w:rsidRPr="002945D0" w:rsidRDefault="00042108" w:rsidP="007F7748">
            <w:pPr>
              <w:pStyle w:val="Default"/>
              <w:spacing w:after="50"/>
              <w:rPr>
                <w:color w:val="auto"/>
              </w:rPr>
            </w:pPr>
            <w:r w:rsidRPr="002945D0">
              <w:rPr>
                <w:color w:val="auto"/>
              </w:rPr>
              <w:t>c) Generació de les simulacions</w:t>
            </w:r>
          </w:p>
        </w:tc>
        <w:tc>
          <w:tcPr>
            <w:tcW w:w="937" w:type="dxa"/>
            <w:tcBorders>
              <w:top w:val="nil"/>
              <w:left w:val="nil"/>
              <w:bottom w:val="nil"/>
              <w:right w:val="nil"/>
            </w:tcBorders>
          </w:tcPr>
          <w:p w:rsidR="00042108" w:rsidRPr="002945D0" w:rsidRDefault="00042108" w:rsidP="007F7748">
            <w:pPr>
              <w:pStyle w:val="Default"/>
              <w:spacing w:after="50"/>
              <w:rPr>
                <w:color w:val="auto"/>
              </w:rPr>
            </w:pPr>
          </w:p>
        </w:tc>
        <w:tc>
          <w:tcPr>
            <w:tcW w:w="847" w:type="dxa"/>
            <w:tcBorders>
              <w:top w:val="nil"/>
              <w:left w:val="nil"/>
              <w:bottom w:val="nil"/>
              <w:right w:val="nil"/>
            </w:tcBorders>
            <w:shd w:val="clear" w:color="auto" w:fill="A6A6A6" w:themeFill="background1" w:themeFillShade="A6"/>
          </w:tcPr>
          <w:p w:rsidR="00042108" w:rsidRPr="002945D0" w:rsidRDefault="00042108" w:rsidP="007F7748">
            <w:pPr>
              <w:pStyle w:val="Default"/>
              <w:spacing w:after="50"/>
              <w:rPr>
                <w:color w:val="auto"/>
              </w:rPr>
            </w:pPr>
          </w:p>
        </w:tc>
        <w:tc>
          <w:tcPr>
            <w:tcW w:w="863" w:type="dxa"/>
            <w:tcBorders>
              <w:top w:val="nil"/>
              <w:left w:val="nil"/>
              <w:bottom w:val="nil"/>
              <w:right w:val="nil"/>
            </w:tcBorders>
            <w:shd w:val="clear" w:color="auto" w:fill="A6A6A6" w:themeFill="background1" w:themeFillShade="A6"/>
          </w:tcPr>
          <w:p w:rsidR="00042108" w:rsidRPr="002945D0" w:rsidRDefault="00042108" w:rsidP="007F7748">
            <w:pPr>
              <w:pStyle w:val="Default"/>
              <w:spacing w:after="50"/>
              <w:rPr>
                <w:color w:val="auto"/>
              </w:rPr>
            </w:pPr>
          </w:p>
        </w:tc>
        <w:tc>
          <w:tcPr>
            <w:tcW w:w="847" w:type="dxa"/>
            <w:tcBorders>
              <w:top w:val="nil"/>
              <w:left w:val="nil"/>
              <w:bottom w:val="nil"/>
              <w:right w:val="nil"/>
            </w:tcBorders>
          </w:tcPr>
          <w:p w:rsidR="00042108" w:rsidRPr="002945D0" w:rsidRDefault="00042108" w:rsidP="007F7748">
            <w:pPr>
              <w:pStyle w:val="Default"/>
              <w:spacing w:after="50"/>
              <w:rPr>
                <w:color w:val="auto"/>
              </w:rPr>
            </w:pPr>
          </w:p>
        </w:tc>
        <w:tc>
          <w:tcPr>
            <w:tcW w:w="863" w:type="dxa"/>
            <w:tcBorders>
              <w:top w:val="nil"/>
              <w:left w:val="nil"/>
              <w:bottom w:val="nil"/>
              <w:right w:val="nil"/>
            </w:tcBorders>
          </w:tcPr>
          <w:p w:rsidR="00042108" w:rsidRPr="002945D0" w:rsidRDefault="00042108" w:rsidP="007F7748">
            <w:pPr>
              <w:pStyle w:val="Default"/>
              <w:spacing w:after="50"/>
              <w:rPr>
                <w:color w:val="auto"/>
              </w:rPr>
            </w:pPr>
          </w:p>
        </w:tc>
        <w:tc>
          <w:tcPr>
            <w:tcW w:w="900" w:type="dxa"/>
            <w:tcBorders>
              <w:top w:val="nil"/>
              <w:left w:val="nil"/>
              <w:bottom w:val="nil"/>
              <w:right w:val="nil"/>
            </w:tcBorders>
          </w:tcPr>
          <w:p w:rsidR="00042108" w:rsidRPr="002945D0" w:rsidRDefault="00042108" w:rsidP="007F7748">
            <w:pPr>
              <w:pStyle w:val="Default"/>
              <w:spacing w:after="50"/>
              <w:rPr>
                <w:color w:val="auto"/>
              </w:rPr>
            </w:pPr>
          </w:p>
        </w:tc>
      </w:tr>
      <w:tr w:rsidR="00042108" w:rsidRPr="002945D0" w:rsidTr="00585AC5">
        <w:trPr>
          <w:jc w:val="center"/>
        </w:trPr>
        <w:tc>
          <w:tcPr>
            <w:tcW w:w="3072" w:type="dxa"/>
            <w:tcBorders>
              <w:top w:val="nil"/>
              <w:left w:val="nil"/>
              <w:bottom w:val="nil"/>
              <w:right w:val="nil"/>
            </w:tcBorders>
          </w:tcPr>
          <w:p w:rsidR="00042108" w:rsidRPr="002945D0" w:rsidRDefault="00042108" w:rsidP="007F7748">
            <w:pPr>
              <w:pStyle w:val="Default"/>
              <w:spacing w:after="50"/>
              <w:rPr>
                <w:color w:val="auto"/>
              </w:rPr>
            </w:pPr>
            <w:r w:rsidRPr="002945D0">
              <w:rPr>
                <w:color w:val="auto"/>
              </w:rPr>
              <w:t xml:space="preserve">d) Implementació de les rutines i </w:t>
            </w:r>
            <w:r w:rsidR="00D25B5D">
              <w:rPr>
                <w:color w:val="auto"/>
              </w:rPr>
              <w:t>algorisme</w:t>
            </w:r>
            <w:r w:rsidRPr="002945D0">
              <w:rPr>
                <w:color w:val="auto"/>
              </w:rPr>
              <w:t>s a les simulacions</w:t>
            </w:r>
          </w:p>
        </w:tc>
        <w:tc>
          <w:tcPr>
            <w:tcW w:w="937" w:type="dxa"/>
            <w:tcBorders>
              <w:top w:val="nil"/>
              <w:left w:val="nil"/>
              <w:bottom w:val="nil"/>
              <w:right w:val="nil"/>
            </w:tcBorders>
          </w:tcPr>
          <w:p w:rsidR="00042108" w:rsidRPr="002945D0" w:rsidRDefault="00042108" w:rsidP="007F7748">
            <w:pPr>
              <w:pStyle w:val="Default"/>
              <w:spacing w:after="50"/>
              <w:rPr>
                <w:color w:val="auto"/>
              </w:rPr>
            </w:pPr>
          </w:p>
        </w:tc>
        <w:tc>
          <w:tcPr>
            <w:tcW w:w="847" w:type="dxa"/>
            <w:tcBorders>
              <w:top w:val="nil"/>
              <w:left w:val="nil"/>
              <w:bottom w:val="nil"/>
              <w:right w:val="nil"/>
            </w:tcBorders>
            <w:shd w:val="clear" w:color="auto" w:fill="A6A6A6" w:themeFill="background1" w:themeFillShade="A6"/>
          </w:tcPr>
          <w:p w:rsidR="00042108" w:rsidRPr="002945D0" w:rsidRDefault="00042108" w:rsidP="007F7748">
            <w:pPr>
              <w:pStyle w:val="Default"/>
              <w:spacing w:after="50"/>
              <w:rPr>
                <w:color w:val="auto"/>
              </w:rPr>
            </w:pPr>
          </w:p>
        </w:tc>
        <w:tc>
          <w:tcPr>
            <w:tcW w:w="863" w:type="dxa"/>
            <w:tcBorders>
              <w:top w:val="nil"/>
              <w:left w:val="nil"/>
              <w:bottom w:val="nil"/>
              <w:right w:val="nil"/>
            </w:tcBorders>
            <w:shd w:val="clear" w:color="auto" w:fill="A6A6A6" w:themeFill="background1" w:themeFillShade="A6"/>
          </w:tcPr>
          <w:p w:rsidR="00042108" w:rsidRPr="002945D0" w:rsidRDefault="00042108" w:rsidP="007F7748">
            <w:pPr>
              <w:pStyle w:val="Default"/>
              <w:spacing w:after="50"/>
              <w:rPr>
                <w:color w:val="auto"/>
              </w:rPr>
            </w:pPr>
          </w:p>
        </w:tc>
        <w:tc>
          <w:tcPr>
            <w:tcW w:w="847" w:type="dxa"/>
            <w:tcBorders>
              <w:top w:val="nil"/>
              <w:left w:val="nil"/>
              <w:bottom w:val="nil"/>
              <w:right w:val="nil"/>
            </w:tcBorders>
          </w:tcPr>
          <w:p w:rsidR="00042108" w:rsidRPr="002945D0" w:rsidRDefault="00042108" w:rsidP="007F7748">
            <w:pPr>
              <w:pStyle w:val="Default"/>
              <w:spacing w:after="50"/>
              <w:rPr>
                <w:color w:val="auto"/>
              </w:rPr>
            </w:pPr>
          </w:p>
        </w:tc>
        <w:tc>
          <w:tcPr>
            <w:tcW w:w="863" w:type="dxa"/>
            <w:tcBorders>
              <w:top w:val="nil"/>
              <w:left w:val="nil"/>
              <w:bottom w:val="nil"/>
              <w:right w:val="nil"/>
            </w:tcBorders>
          </w:tcPr>
          <w:p w:rsidR="00042108" w:rsidRPr="002945D0" w:rsidRDefault="00042108" w:rsidP="007F7748">
            <w:pPr>
              <w:pStyle w:val="Default"/>
              <w:spacing w:after="50"/>
              <w:rPr>
                <w:color w:val="auto"/>
              </w:rPr>
            </w:pPr>
          </w:p>
        </w:tc>
        <w:tc>
          <w:tcPr>
            <w:tcW w:w="900" w:type="dxa"/>
            <w:tcBorders>
              <w:top w:val="nil"/>
              <w:left w:val="nil"/>
              <w:bottom w:val="nil"/>
              <w:right w:val="nil"/>
            </w:tcBorders>
          </w:tcPr>
          <w:p w:rsidR="00042108" w:rsidRPr="002945D0" w:rsidRDefault="00042108" w:rsidP="007F7748">
            <w:pPr>
              <w:pStyle w:val="Default"/>
              <w:spacing w:after="50"/>
              <w:rPr>
                <w:color w:val="auto"/>
              </w:rPr>
            </w:pPr>
          </w:p>
        </w:tc>
      </w:tr>
      <w:tr w:rsidR="00042108" w:rsidRPr="002945D0" w:rsidTr="00585AC5">
        <w:trPr>
          <w:jc w:val="center"/>
        </w:trPr>
        <w:tc>
          <w:tcPr>
            <w:tcW w:w="3072" w:type="dxa"/>
            <w:tcBorders>
              <w:top w:val="nil"/>
              <w:left w:val="nil"/>
              <w:bottom w:val="nil"/>
              <w:right w:val="nil"/>
            </w:tcBorders>
          </w:tcPr>
          <w:p w:rsidR="00042108" w:rsidRPr="002945D0" w:rsidRDefault="00042108" w:rsidP="007F7748">
            <w:pPr>
              <w:pStyle w:val="Default"/>
              <w:spacing w:after="50"/>
              <w:rPr>
                <w:color w:val="auto"/>
              </w:rPr>
            </w:pPr>
            <w:r w:rsidRPr="002945D0">
              <w:rPr>
                <w:color w:val="auto"/>
              </w:rPr>
              <w:t xml:space="preserve">e) Validació dels </w:t>
            </w:r>
            <w:r w:rsidR="00D25B5D">
              <w:rPr>
                <w:color w:val="auto"/>
              </w:rPr>
              <w:t>algorisme</w:t>
            </w:r>
            <w:r w:rsidRPr="002945D0">
              <w:rPr>
                <w:color w:val="auto"/>
              </w:rPr>
              <w:t>s en les dades metagenòmiques compilades</w:t>
            </w:r>
          </w:p>
        </w:tc>
        <w:tc>
          <w:tcPr>
            <w:tcW w:w="937" w:type="dxa"/>
            <w:tcBorders>
              <w:top w:val="nil"/>
              <w:left w:val="nil"/>
              <w:bottom w:val="nil"/>
              <w:right w:val="nil"/>
            </w:tcBorders>
          </w:tcPr>
          <w:p w:rsidR="00042108" w:rsidRPr="002945D0" w:rsidRDefault="00042108" w:rsidP="007F7748">
            <w:pPr>
              <w:pStyle w:val="Default"/>
              <w:spacing w:after="50"/>
              <w:rPr>
                <w:color w:val="auto"/>
              </w:rPr>
            </w:pPr>
          </w:p>
        </w:tc>
        <w:tc>
          <w:tcPr>
            <w:tcW w:w="847" w:type="dxa"/>
            <w:tcBorders>
              <w:top w:val="nil"/>
              <w:left w:val="nil"/>
              <w:bottom w:val="nil"/>
              <w:right w:val="nil"/>
            </w:tcBorders>
          </w:tcPr>
          <w:p w:rsidR="00042108" w:rsidRPr="002945D0" w:rsidRDefault="00042108" w:rsidP="007F7748">
            <w:pPr>
              <w:pStyle w:val="Default"/>
              <w:spacing w:after="50"/>
              <w:rPr>
                <w:color w:val="auto"/>
              </w:rPr>
            </w:pPr>
          </w:p>
        </w:tc>
        <w:tc>
          <w:tcPr>
            <w:tcW w:w="863" w:type="dxa"/>
            <w:tcBorders>
              <w:top w:val="nil"/>
              <w:left w:val="nil"/>
              <w:bottom w:val="nil"/>
              <w:right w:val="nil"/>
            </w:tcBorders>
            <w:shd w:val="clear" w:color="auto" w:fill="A6A6A6" w:themeFill="background1" w:themeFillShade="A6"/>
          </w:tcPr>
          <w:p w:rsidR="00042108" w:rsidRPr="002945D0" w:rsidRDefault="00042108" w:rsidP="007F7748">
            <w:pPr>
              <w:pStyle w:val="Default"/>
              <w:spacing w:after="50"/>
              <w:rPr>
                <w:color w:val="auto"/>
              </w:rPr>
            </w:pPr>
          </w:p>
        </w:tc>
        <w:tc>
          <w:tcPr>
            <w:tcW w:w="847" w:type="dxa"/>
            <w:tcBorders>
              <w:top w:val="nil"/>
              <w:left w:val="nil"/>
              <w:bottom w:val="nil"/>
              <w:right w:val="nil"/>
            </w:tcBorders>
            <w:shd w:val="clear" w:color="auto" w:fill="A6A6A6" w:themeFill="background1" w:themeFillShade="A6"/>
          </w:tcPr>
          <w:p w:rsidR="00042108" w:rsidRPr="002945D0" w:rsidRDefault="00042108" w:rsidP="007F7748">
            <w:pPr>
              <w:pStyle w:val="Default"/>
              <w:spacing w:after="50"/>
              <w:rPr>
                <w:color w:val="auto"/>
              </w:rPr>
            </w:pPr>
          </w:p>
        </w:tc>
        <w:tc>
          <w:tcPr>
            <w:tcW w:w="863" w:type="dxa"/>
            <w:tcBorders>
              <w:top w:val="nil"/>
              <w:left w:val="nil"/>
              <w:bottom w:val="nil"/>
              <w:right w:val="nil"/>
            </w:tcBorders>
          </w:tcPr>
          <w:p w:rsidR="00042108" w:rsidRPr="002945D0" w:rsidRDefault="00042108" w:rsidP="007F7748">
            <w:pPr>
              <w:pStyle w:val="Default"/>
              <w:spacing w:after="50"/>
              <w:rPr>
                <w:color w:val="auto"/>
              </w:rPr>
            </w:pPr>
          </w:p>
        </w:tc>
        <w:tc>
          <w:tcPr>
            <w:tcW w:w="900" w:type="dxa"/>
            <w:tcBorders>
              <w:top w:val="nil"/>
              <w:left w:val="nil"/>
              <w:bottom w:val="nil"/>
              <w:right w:val="nil"/>
            </w:tcBorders>
          </w:tcPr>
          <w:p w:rsidR="00042108" w:rsidRPr="002945D0" w:rsidRDefault="00042108" w:rsidP="007F7748">
            <w:pPr>
              <w:pStyle w:val="Default"/>
              <w:spacing w:after="50"/>
              <w:rPr>
                <w:color w:val="auto"/>
              </w:rPr>
            </w:pPr>
          </w:p>
        </w:tc>
      </w:tr>
      <w:tr w:rsidR="00042108" w:rsidRPr="002945D0" w:rsidTr="00585AC5">
        <w:trPr>
          <w:jc w:val="center"/>
        </w:trPr>
        <w:tc>
          <w:tcPr>
            <w:tcW w:w="3072" w:type="dxa"/>
            <w:tcBorders>
              <w:top w:val="nil"/>
              <w:left w:val="nil"/>
              <w:bottom w:val="nil"/>
              <w:right w:val="nil"/>
            </w:tcBorders>
          </w:tcPr>
          <w:p w:rsidR="00042108" w:rsidRPr="002945D0" w:rsidRDefault="00042108" w:rsidP="007F7748">
            <w:pPr>
              <w:pStyle w:val="Default"/>
              <w:spacing w:after="50"/>
              <w:rPr>
                <w:color w:val="auto"/>
              </w:rPr>
            </w:pPr>
            <w:r w:rsidRPr="002945D0">
              <w:rPr>
                <w:color w:val="auto"/>
              </w:rPr>
              <w:t>f) Elaboració de la memòria final</w:t>
            </w:r>
          </w:p>
        </w:tc>
        <w:tc>
          <w:tcPr>
            <w:tcW w:w="937" w:type="dxa"/>
            <w:tcBorders>
              <w:top w:val="nil"/>
              <w:left w:val="nil"/>
              <w:bottom w:val="nil"/>
              <w:right w:val="nil"/>
            </w:tcBorders>
          </w:tcPr>
          <w:p w:rsidR="00042108" w:rsidRPr="002945D0" w:rsidRDefault="00042108" w:rsidP="007F7748">
            <w:pPr>
              <w:pStyle w:val="Default"/>
              <w:spacing w:after="50"/>
              <w:rPr>
                <w:color w:val="auto"/>
              </w:rPr>
            </w:pPr>
          </w:p>
        </w:tc>
        <w:tc>
          <w:tcPr>
            <w:tcW w:w="847" w:type="dxa"/>
            <w:tcBorders>
              <w:top w:val="nil"/>
              <w:left w:val="nil"/>
              <w:bottom w:val="nil"/>
              <w:right w:val="nil"/>
            </w:tcBorders>
          </w:tcPr>
          <w:p w:rsidR="00042108" w:rsidRPr="002945D0" w:rsidRDefault="00042108" w:rsidP="007F7748">
            <w:pPr>
              <w:pStyle w:val="Default"/>
              <w:spacing w:after="50"/>
              <w:rPr>
                <w:color w:val="auto"/>
              </w:rPr>
            </w:pPr>
          </w:p>
        </w:tc>
        <w:tc>
          <w:tcPr>
            <w:tcW w:w="863" w:type="dxa"/>
            <w:tcBorders>
              <w:top w:val="nil"/>
              <w:left w:val="nil"/>
              <w:bottom w:val="nil"/>
              <w:right w:val="nil"/>
            </w:tcBorders>
          </w:tcPr>
          <w:p w:rsidR="00042108" w:rsidRPr="002945D0" w:rsidRDefault="00042108" w:rsidP="007F7748">
            <w:pPr>
              <w:pStyle w:val="Default"/>
              <w:spacing w:after="50"/>
              <w:rPr>
                <w:color w:val="auto"/>
              </w:rPr>
            </w:pPr>
          </w:p>
        </w:tc>
        <w:tc>
          <w:tcPr>
            <w:tcW w:w="847" w:type="dxa"/>
            <w:tcBorders>
              <w:top w:val="nil"/>
              <w:left w:val="nil"/>
              <w:bottom w:val="nil"/>
              <w:right w:val="nil"/>
            </w:tcBorders>
            <w:shd w:val="clear" w:color="auto" w:fill="A6A6A6" w:themeFill="background1" w:themeFillShade="A6"/>
          </w:tcPr>
          <w:p w:rsidR="00042108" w:rsidRPr="002945D0" w:rsidRDefault="00042108" w:rsidP="007F7748">
            <w:pPr>
              <w:pStyle w:val="Default"/>
              <w:spacing w:after="50"/>
              <w:rPr>
                <w:color w:val="auto"/>
              </w:rPr>
            </w:pPr>
          </w:p>
        </w:tc>
        <w:tc>
          <w:tcPr>
            <w:tcW w:w="863" w:type="dxa"/>
            <w:tcBorders>
              <w:top w:val="nil"/>
              <w:left w:val="nil"/>
              <w:bottom w:val="nil"/>
              <w:right w:val="nil"/>
            </w:tcBorders>
            <w:shd w:val="clear" w:color="auto" w:fill="A6A6A6" w:themeFill="background1" w:themeFillShade="A6"/>
          </w:tcPr>
          <w:p w:rsidR="00042108" w:rsidRPr="002945D0" w:rsidRDefault="00042108" w:rsidP="007F7748">
            <w:pPr>
              <w:pStyle w:val="Default"/>
              <w:spacing w:after="50"/>
              <w:rPr>
                <w:color w:val="auto"/>
              </w:rPr>
            </w:pPr>
          </w:p>
        </w:tc>
        <w:tc>
          <w:tcPr>
            <w:tcW w:w="900" w:type="dxa"/>
            <w:tcBorders>
              <w:top w:val="nil"/>
              <w:left w:val="nil"/>
              <w:bottom w:val="nil"/>
              <w:right w:val="nil"/>
            </w:tcBorders>
          </w:tcPr>
          <w:p w:rsidR="00042108" w:rsidRPr="002945D0" w:rsidRDefault="00042108" w:rsidP="007F7748">
            <w:pPr>
              <w:pStyle w:val="Default"/>
              <w:spacing w:after="50"/>
              <w:rPr>
                <w:color w:val="auto"/>
              </w:rPr>
            </w:pPr>
          </w:p>
        </w:tc>
      </w:tr>
      <w:tr w:rsidR="00042108" w:rsidRPr="002945D0" w:rsidTr="00585AC5">
        <w:trPr>
          <w:jc w:val="center"/>
        </w:trPr>
        <w:tc>
          <w:tcPr>
            <w:tcW w:w="3072" w:type="dxa"/>
            <w:tcBorders>
              <w:top w:val="nil"/>
              <w:left w:val="nil"/>
              <w:bottom w:val="single" w:sz="4" w:space="0" w:color="auto"/>
              <w:right w:val="nil"/>
            </w:tcBorders>
          </w:tcPr>
          <w:p w:rsidR="00042108" w:rsidRPr="002945D0" w:rsidRDefault="00042108" w:rsidP="007F7748">
            <w:pPr>
              <w:pStyle w:val="Default"/>
              <w:spacing w:after="50"/>
              <w:ind w:left="34" w:hanging="34"/>
              <w:rPr>
                <w:color w:val="auto"/>
              </w:rPr>
            </w:pPr>
            <w:r w:rsidRPr="002945D0">
              <w:rPr>
                <w:color w:val="auto"/>
              </w:rPr>
              <w:t>e) Elaboració de la presentació</w:t>
            </w:r>
          </w:p>
        </w:tc>
        <w:tc>
          <w:tcPr>
            <w:tcW w:w="937" w:type="dxa"/>
            <w:tcBorders>
              <w:top w:val="nil"/>
              <w:left w:val="nil"/>
              <w:bottom w:val="single" w:sz="4" w:space="0" w:color="auto"/>
              <w:right w:val="nil"/>
            </w:tcBorders>
          </w:tcPr>
          <w:p w:rsidR="00042108" w:rsidRPr="002945D0" w:rsidRDefault="00042108" w:rsidP="007F7748">
            <w:pPr>
              <w:pStyle w:val="Default"/>
              <w:spacing w:after="50"/>
              <w:rPr>
                <w:color w:val="auto"/>
              </w:rPr>
            </w:pPr>
          </w:p>
        </w:tc>
        <w:tc>
          <w:tcPr>
            <w:tcW w:w="847" w:type="dxa"/>
            <w:tcBorders>
              <w:top w:val="nil"/>
              <w:left w:val="nil"/>
              <w:bottom w:val="single" w:sz="4" w:space="0" w:color="auto"/>
              <w:right w:val="nil"/>
            </w:tcBorders>
          </w:tcPr>
          <w:p w:rsidR="00042108" w:rsidRPr="002945D0" w:rsidRDefault="00042108" w:rsidP="007F7748">
            <w:pPr>
              <w:pStyle w:val="Default"/>
              <w:spacing w:after="50"/>
              <w:rPr>
                <w:color w:val="auto"/>
              </w:rPr>
            </w:pPr>
          </w:p>
        </w:tc>
        <w:tc>
          <w:tcPr>
            <w:tcW w:w="863" w:type="dxa"/>
            <w:tcBorders>
              <w:top w:val="nil"/>
              <w:left w:val="nil"/>
              <w:bottom w:val="single" w:sz="4" w:space="0" w:color="auto"/>
              <w:right w:val="nil"/>
            </w:tcBorders>
          </w:tcPr>
          <w:p w:rsidR="00042108" w:rsidRPr="002945D0" w:rsidRDefault="00042108" w:rsidP="007F7748">
            <w:pPr>
              <w:pStyle w:val="Default"/>
              <w:spacing w:after="50"/>
              <w:rPr>
                <w:color w:val="auto"/>
              </w:rPr>
            </w:pPr>
          </w:p>
        </w:tc>
        <w:tc>
          <w:tcPr>
            <w:tcW w:w="847" w:type="dxa"/>
            <w:tcBorders>
              <w:top w:val="nil"/>
              <w:left w:val="nil"/>
              <w:bottom w:val="single" w:sz="4" w:space="0" w:color="auto"/>
              <w:right w:val="nil"/>
            </w:tcBorders>
          </w:tcPr>
          <w:p w:rsidR="00042108" w:rsidRPr="002945D0" w:rsidRDefault="00042108" w:rsidP="007F7748">
            <w:pPr>
              <w:pStyle w:val="Default"/>
              <w:spacing w:after="50"/>
              <w:rPr>
                <w:color w:val="auto"/>
              </w:rPr>
            </w:pPr>
          </w:p>
        </w:tc>
        <w:tc>
          <w:tcPr>
            <w:tcW w:w="863" w:type="dxa"/>
            <w:tcBorders>
              <w:top w:val="nil"/>
              <w:left w:val="nil"/>
              <w:bottom w:val="single" w:sz="4" w:space="0" w:color="auto"/>
              <w:right w:val="nil"/>
            </w:tcBorders>
            <w:shd w:val="clear" w:color="auto" w:fill="A6A6A6" w:themeFill="background1" w:themeFillShade="A6"/>
          </w:tcPr>
          <w:p w:rsidR="00042108" w:rsidRPr="002945D0" w:rsidRDefault="00042108" w:rsidP="007F7748">
            <w:pPr>
              <w:pStyle w:val="Default"/>
              <w:spacing w:after="50"/>
              <w:rPr>
                <w:color w:val="auto"/>
              </w:rPr>
            </w:pPr>
          </w:p>
        </w:tc>
        <w:tc>
          <w:tcPr>
            <w:tcW w:w="900" w:type="dxa"/>
            <w:tcBorders>
              <w:top w:val="nil"/>
              <w:left w:val="nil"/>
              <w:bottom w:val="single" w:sz="4" w:space="0" w:color="auto"/>
              <w:right w:val="nil"/>
            </w:tcBorders>
            <w:shd w:val="clear" w:color="auto" w:fill="A6A6A6" w:themeFill="background1" w:themeFillShade="A6"/>
          </w:tcPr>
          <w:p w:rsidR="00042108" w:rsidRPr="002945D0" w:rsidRDefault="00042108" w:rsidP="007F7748">
            <w:pPr>
              <w:pStyle w:val="Default"/>
              <w:spacing w:after="50"/>
              <w:rPr>
                <w:color w:val="auto"/>
              </w:rPr>
            </w:pPr>
          </w:p>
        </w:tc>
      </w:tr>
    </w:tbl>
    <w:p w:rsidR="00042108" w:rsidRPr="002945D0" w:rsidRDefault="00042108" w:rsidP="00042108">
      <w:pPr>
        <w:pStyle w:val="Default"/>
        <w:spacing w:after="50"/>
        <w:ind w:left="567" w:hanging="283"/>
        <w:jc w:val="both"/>
        <w:rPr>
          <w:color w:val="auto"/>
        </w:rPr>
      </w:pPr>
    </w:p>
    <w:p w:rsidR="00042108" w:rsidRPr="002945D0" w:rsidRDefault="00585AC5" w:rsidP="00585AC5">
      <w:pPr>
        <w:pStyle w:val="Default"/>
        <w:jc w:val="both"/>
        <w:rPr>
          <w:b/>
          <w:bCs/>
          <w:color w:val="auto"/>
        </w:rPr>
      </w:pPr>
      <w:r w:rsidRPr="002945D0">
        <w:rPr>
          <w:color w:val="auto"/>
        </w:rPr>
        <w:t>Es van definir una sèrie de fites per poder valorar l’acompliment del calendari establert:</w:t>
      </w:r>
    </w:p>
    <w:p w:rsidR="00042108" w:rsidRPr="002945D0" w:rsidRDefault="00042108" w:rsidP="00042108">
      <w:pPr>
        <w:pStyle w:val="Default"/>
        <w:spacing w:before="120" w:after="60"/>
        <w:ind w:left="568" w:hanging="284"/>
        <w:jc w:val="both"/>
        <w:rPr>
          <w:color w:val="auto"/>
        </w:rPr>
      </w:pPr>
      <w:r w:rsidRPr="002945D0">
        <w:rPr>
          <w:color w:val="auto"/>
        </w:rPr>
        <w:t>Fita 1 – 5 d’abril de 2017, compilació de dades genòmiques i generació de simulacions</w:t>
      </w:r>
    </w:p>
    <w:p w:rsidR="00042108" w:rsidRPr="002945D0" w:rsidRDefault="00042108" w:rsidP="00042108">
      <w:pPr>
        <w:pStyle w:val="Default"/>
        <w:spacing w:after="60"/>
        <w:ind w:left="568" w:hanging="284"/>
        <w:jc w:val="both"/>
        <w:rPr>
          <w:color w:val="auto"/>
        </w:rPr>
      </w:pPr>
      <w:r w:rsidRPr="002945D0">
        <w:rPr>
          <w:color w:val="auto"/>
        </w:rPr>
        <w:t xml:space="preserve">Fita 2 – 10 de maig de 2017, implementació de rutines i </w:t>
      </w:r>
      <w:r w:rsidR="00D25B5D">
        <w:rPr>
          <w:color w:val="auto"/>
        </w:rPr>
        <w:t>algorisme</w:t>
      </w:r>
      <w:r w:rsidRPr="002945D0">
        <w:rPr>
          <w:color w:val="auto"/>
        </w:rPr>
        <w:t>s a les simulacions i validació en dades metagenòmiques</w:t>
      </w:r>
    </w:p>
    <w:p w:rsidR="00042108" w:rsidRPr="002945D0" w:rsidRDefault="00042108" w:rsidP="00042108">
      <w:pPr>
        <w:pStyle w:val="Default"/>
        <w:spacing w:after="60"/>
        <w:ind w:left="568" w:hanging="284"/>
        <w:jc w:val="both"/>
        <w:rPr>
          <w:color w:val="auto"/>
        </w:rPr>
      </w:pPr>
      <w:r w:rsidRPr="002945D0">
        <w:rPr>
          <w:color w:val="auto"/>
        </w:rPr>
        <w:t>Fita 3 – 24 de maig de 2017, entrega de la memòria final</w:t>
      </w:r>
    </w:p>
    <w:p w:rsidR="00042108" w:rsidRPr="002945D0" w:rsidRDefault="00585AC5" w:rsidP="00585AC5">
      <w:pPr>
        <w:pStyle w:val="Default"/>
        <w:spacing w:after="60"/>
        <w:jc w:val="both"/>
        <w:rPr>
          <w:color w:val="auto"/>
        </w:rPr>
      </w:pPr>
      <w:r w:rsidRPr="002945D0">
        <w:rPr>
          <w:color w:val="auto"/>
        </w:rPr>
        <w:t>Malauradament, la disponibilitat de temps no ha permès assolir l’acompliment de la temporització i ha calgut fer una revisió i simplificació dels objectius d’aquest treball.</w:t>
      </w:r>
    </w:p>
    <w:p w:rsidR="006635A5" w:rsidRPr="002945D0" w:rsidRDefault="006635A5" w:rsidP="007A4E95"/>
    <w:p w:rsidR="0099135C" w:rsidRPr="002945D0" w:rsidRDefault="006551AD" w:rsidP="006551AD">
      <w:pPr>
        <w:pStyle w:val="Ttol2"/>
      </w:pPr>
      <w:bookmarkStart w:id="10" w:name="_Toc306971764"/>
      <w:bookmarkStart w:id="11" w:name="_Toc318813122"/>
      <w:r w:rsidRPr="002945D0">
        <w:t xml:space="preserve">1.5 </w:t>
      </w:r>
      <w:r w:rsidR="0099135C" w:rsidRPr="002945D0">
        <w:t>Breu sumari de productes obtinguts</w:t>
      </w:r>
      <w:bookmarkEnd w:id="10"/>
      <w:bookmarkEnd w:id="11"/>
    </w:p>
    <w:p w:rsidR="007A4E95" w:rsidRPr="002945D0" w:rsidRDefault="007A4E95" w:rsidP="007A4E95"/>
    <w:p w:rsidR="00042108" w:rsidRPr="002945D0" w:rsidRDefault="00042108" w:rsidP="00042108">
      <w:pPr>
        <w:pStyle w:val="Default"/>
        <w:spacing w:before="120" w:after="60"/>
        <w:jc w:val="both"/>
        <w:rPr>
          <w:color w:val="auto"/>
        </w:rPr>
      </w:pPr>
      <w:r w:rsidRPr="002945D0">
        <w:rPr>
          <w:color w:val="auto"/>
        </w:rPr>
        <w:t xml:space="preserve">Els resultats que s’esperaven amb aquest projecte es van concretar en tres lliurables: </w:t>
      </w:r>
    </w:p>
    <w:p w:rsidR="00042108" w:rsidRPr="002945D0" w:rsidRDefault="00042108" w:rsidP="00042108">
      <w:pPr>
        <w:pStyle w:val="Default"/>
        <w:spacing w:after="53"/>
        <w:ind w:left="709" w:hanging="425"/>
        <w:jc w:val="both"/>
        <w:rPr>
          <w:color w:val="auto"/>
        </w:rPr>
      </w:pPr>
      <w:r w:rsidRPr="002945D0">
        <w:rPr>
          <w:color w:val="auto"/>
        </w:rPr>
        <w:t>--. Memòria final</w:t>
      </w:r>
    </w:p>
    <w:p w:rsidR="00042108" w:rsidRPr="002945D0" w:rsidRDefault="00042108" w:rsidP="00042108">
      <w:pPr>
        <w:pStyle w:val="Default"/>
        <w:spacing w:after="53"/>
        <w:ind w:left="709" w:hanging="425"/>
        <w:jc w:val="both"/>
        <w:rPr>
          <w:color w:val="auto"/>
        </w:rPr>
      </w:pPr>
      <w:r w:rsidRPr="002945D0">
        <w:rPr>
          <w:color w:val="auto"/>
        </w:rPr>
        <w:lastRenderedPageBreak/>
        <w:t xml:space="preserve">--. Producte, és esperable poder redactar un article que inclogui els resultats més rellevants, així com si s’ha pogut desenvolupar un software corresponent dels </w:t>
      </w:r>
      <w:r w:rsidR="00D25B5D">
        <w:rPr>
          <w:color w:val="auto"/>
        </w:rPr>
        <w:t>algorisme</w:t>
      </w:r>
      <w:r w:rsidRPr="002945D0">
        <w:rPr>
          <w:color w:val="auto"/>
        </w:rPr>
        <w:t>s aplicats.</w:t>
      </w:r>
    </w:p>
    <w:p w:rsidR="00042108" w:rsidRPr="002945D0" w:rsidRDefault="00042108" w:rsidP="00042108">
      <w:pPr>
        <w:pStyle w:val="Default"/>
        <w:ind w:left="709" w:hanging="425"/>
        <w:jc w:val="both"/>
        <w:rPr>
          <w:color w:val="auto"/>
        </w:rPr>
      </w:pPr>
      <w:r w:rsidRPr="002945D0">
        <w:rPr>
          <w:color w:val="auto"/>
        </w:rPr>
        <w:t>--. Presentació virtual</w:t>
      </w:r>
    </w:p>
    <w:p w:rsidR="001A092B" w:rsidRPr="002945D0" w:rsidRDefault="002D1CCF" w:rsidP="002D1CCF">
      <w:pPr>
        <w:spacing w:before="120" w:after="60"/>
      </w:pPr>
      <w:r w:rsidRPr="002945D0">
        <w:t>Els canvis en la disponibilitat temporal per dur a terme aquest treball han suposat que no s’hagi plantejat l‘elaboració de l’article proposat.</w:t>
      </w:r>
    </w:p>
    <w:p w:rsidR="002D1CCF" w:rsidRPr="002945D0" w:rsidRDefault="002D1CCF" w:rsidP="007A4E95"/>
    <w:p w:rsidR="0099135C" w:rsidRPr="002945D0" w:rsidRDefault="006551AD" w:rsidP="006551AD">
      <w:pPr>
        <w:pStyle w:val="Ttol2"/>
      </w:pPr>
      <w:bookmarkStart w:id="12" w:name="_Toc306971765"/>
      <w:bookmarkStart w:id="13" w:name="_Toc318813123"/>
      <w:r w:rsidRPr="002945D0">
        <w:t xml:space="preserve">1.6 </w:t>
      </w:r>
      <w:r w:rsidR="0099135C" w:rsidRPr="002945D0">
        <w:t>Breu descripció dels altres capítols de la memòria</w:t>
      </w:r>
      <w:bookmarkEnd w:id="12"/>
      <w:bookmarkEnd w:id="13"/>
    </w:p>
    <w:p w:rsidR="00B351DC" w:rsidRPr="002945D0" w:rsidRDefault="00B351DC" w:rsidP="0099135C">
      <w:pPr>
        <w:rPr>
          <w:rFonts w:cs="Arial"/>
          <w:szCs w:val="20"/>
        </w:rPr>
      </w:pPr>
    </w:p>
    <w:p w:rsidR="00111F7A" w:rsidRPr="002945D0" w:rsidRDefault="002D1CCF" w:rsidP="002D1CCF">
      <w:pPr>
        <w:pStyle w:val="Default"/>
        <w:spacing w:before="120" w:after="60"/>
        <w:jc w:val="both"/>
        <w:rPr>
          <w:color w:val="auto"/>
        </w:rPr>
      </w:pPr>
      <w:r w:rsidRPr="002945D0">
        <w:rPr>
          <w:color w:val="auto"/>
        </w:rPr>
        <w:t>La memòria</w:t>
      </w:r>
      <w:r w:rsidR="00111F7A" w:rsidRPr="002945D0">
        <w:rPr>
          <w:color w:val="auto"/>
        </w:rPr>
        <w:t xml:space="preserve"> consta de tres parts ben delimitades. La primera part consistirá en la context</w:t>
      </w:r>
      <w:r w:rsidRPr="002945D0">
        <w:rPr>
          <w:color w:val="auto"/>
        </w:rPr>
        <w:t>ualització del</w:t>
      </w:r>
      <w:r w:rsidR="00111F7A" w:rsidRPr="002945D0">
        <w:rPr>
          <w:color w:val="auto"/>
        </w:rPr>
        <w:t>s coneixement</w:t>
      </w:r>
      <w:r w:rsidRPr="002945D0">
        <w:rPr>
          <w:color w:val="auto"/>
        </w:rPr>
        <w:t xml:space="preserve">s previs sobre el tema. </w:t>
      </w:r>
      <w:r w:rsidR="00111F7A" w:rsidRPr="002945D0">
        <w:rPr>
          <w:color w:val="auto"/>
        </w:rPr>
        <w:t>La segona part de</w:t>
      </w:r>
      <w:r w:rsidRPr="002945D0">
        <w:rPr>
          <w:color w:val="auto"/>
        </w:rPr>
        <w:t xml:space="preserve"> </w:t>
      </w:r>
      <w:r w:rsidR="00111F7A" w:rsidRPr="002945D0">
        <w:rPr>
          <w:color w:val="auto"/>
        </w:rPr>
        <w:t>l</w:t>
      </w:r>
      <w:r w:rsidRPr="002945D0">
        <w:rPr>
          <w:color w:val="auto"/>
        </w:rPr>
        <w:t>a</w:t>
      </w:r>
      <w:r w:rsidR="00111F7A" w:rsidRPr="002945D0">
        <w:rPr>
          <w:color w:val="auto"/>
        </w:rPr>
        <w:t xml:space="preserve"> </w:t>
      </w:r>
      <w:r w:rsidRPr="002945D0">
        <w:rPr>
          <w:color w:val="auto"/>
        </w:rPr>
        <w:t xml:space="preserve">memòria </w:t>
      </w:r>
      <w:r w:rsidR="00111F7A" w:rsidRPr="002945D0">
        <w:rPr>
          <w:color w:val="auto"/>
        </w:rPr>
        <w:t xml:space="preserve">se centrarà en la </w:t>
      </w:r>
      <w:r w:rsidRPr="002945D0">
        <w:rPr>
          <w:color w:val="auto"/>
        </w:rPr>
        <w:t xml:space="preserve">metodologia aplicada per a la </w:t>
      </w:r>
      <w:r w:rsidR="00111F7A" w:rsidRPr="002945D0">
        <w:rPr>
          <w:color w:val="auto"/>
        </w:rPr>
        <w:t xml:space="preserve">generació de simulacions de dades metagenòmiques i la implementació de les rutines i </w:t>
      </w:r>
      <w:r w:rsidR="00D25B5D">
        <w:rPr>
          <w:color w:val="auto"/>
        </w:rPr>
        <w:t>algorisme</w:t>
      </w:r>
      <w:r w:rsidR="00111F7A" w:rsidRPr="002945D0">
        <w:rPr>
          <w:color w:val="auto"/>
        </w:rPr>
        <w:t>s en aquestes simulacions, amb l’objectiu de determinar quina</w:t>
      </w:r>
      <w:r w:rsidRPr="002945D0">
        <w:rPr>
          <w:color w:val="auto"/>
        </w:rPr>
        <w:t xml:space="preserve"> és la mida mostral òptima</w:t>
      </w:r>
      <w:r w:rsidR="00111F7A" w:rsidRPr="002945D0">
        <w:rPr>
          <w:color w:val="auto"/>
        </w:rPr>
        <w:t xml:space="preserve">. Finalment, </w:t>
      </w:r>
      <w:r w:rsidRPr="002945D0">
        <w:rPr>
          <w:color w:val="auto"/>
        </w:rPr>
        <w:t xml:space="preserve">el tercer capítol recull els </w:t>
      </w:r>
      <w:r w:rsidR="00111F7A" w:rsidRPr="002945D0">
        <w:rPr>
          <w:color w:val="auto"/>
        </w:rPr>
        <w:t>resultats obtinguts,</w:t>
      </w:r>
      <w:r w:rsidRPr="002945D0">
        <w:rPr>
          <w:color w:val="auto"/>
        </w:rPr>
        <w:t xml:space="preserve"> a partir de l’aplicació dels diferents</w:t>
      </w:r>
      <w:r w:rsidR="00D25B5D">
        <w:rPr>
          <w:color w:val="auto"/>
        </w:rPr>
        <w:t xml:space="preserve"> algoritmes sobre les simulacions</w:t>
      </w:r>
      <w:r w:rsidR="00111F7A" w:rsidRPr="002945D0">
        <w:rPr>
          <w:color w:val="auto"/>
        </w:rPr>
        <w:t>.</w:t>
      </w:r>
    </w:p>
    <w:p w:rsidR="0099135C" w:rsidRPr="002945D0" w:rsidRDefault="00A45771" w:rsidP="0099135C">
      <w:pPr>
        <w:rPr>
          <w:rFonts w:cs="Arial"/>
          <w:szCs w:val="20"/>
        </w:rPr>
      </w:pPr>
      <w:r w:rsidRPr="002945D0">
        <w:rPr>
          <w:rFonts w:cs="Arial"/>
          <w:szCs w:val="20"/>
        </w:rPr>
        <w:br w:type="page"/>
      </w:r>
      <w:bookmarkStart w:id="14" w:name="_GoBack"/>
      <w:bookmarkEnd w:id="14"/>
    </w:p>
    <w:p w:rsidR="0099135C" w:rsidRPr="002945D0" w:rsidRDefault="001B3092" w:rsidP="006551AD">
      <w:pPr>
        <w:pStyle w:val="Ttol1"/>
        <w:rPr>
          <w:szCs w:val="20"/>
        </w:rPr>
      </w:pPr>
      <w:bookmarkStart w:id="15" w:name="_Toc306971766"/>
      <w:bookmarkStart w:id="16" w:name="_Toc318813124"/>
      <w:r w:rsidRPr="002945D0">
        <w:rPr>
          <w:szCs w:val="20"/>
        </w:rPr>
        <w:lastRenderedPageBreak/>
        <w:t>2</w:t>
      </w:r>
      <w:r w:rsidR="0099135C" w:rsidRPr="002945D0">
        <w:rPr>
          <w:szCs w:val="20"/>
        </w:rPr>
        <w:t xml:space="preserve">. </w:t>
      </w:r>
      <w:r w:rsidR="005D2242" w:rsidRPr="002945D0">
        <w:rPr>
          <w:szCs w:val="20"/>
        </w:rPr>
        <w:t>R</w:t>
      </w:r>
      <w:r w:rsidR="0099135C" w:rsidRPr="002945D0">
        <w:rPr>
          <w:szCs w:val="20"/>
        </w:rPr>
        <w:t>esta de capítols</w:t>
      </w:r>
      <w:bookmarkEnd w:id="15"/>
      <w:bookmarkEnd w:id="16"/>
    </w:p>
    <w:p w:rsidR="004742D0" w:rsidRPr="002945D0" w:rsidRDefault="004742D0" w:rsidP="004742D0"/>
    <w:p w:rsidR="00C054D3" w:rsidRPr="002945D0" w:rsidRDefault="00D21FFE" w:rsidP="00D21FFE">
      <w:pPr>
        <w:pStyle w:val="Ttol2"/>
      </w:pPr>
      <w:r w:rsidRPr="002945D0">
        <w:t>2.1.</w:t>
      </w:r>
      <w:r w:rsidR="00D46998" w:rsidRPr="002945D0">
        <w:t>Introducció</w:t>
      </w:r>
    </w:p>
    <w:p w:rsidR="00D46998" w:rsidRPr="002945D0" w:rsidRDefault="00661F3E" w:rsidP="00CE0AB4">
      <w:r w:rsidRPr="002945D0">
        <w:t xml:space="preserve">A primer vista, la riquesa específica </w:t>
      </w:r>
      <w:r w:rsidR="00925270" w:rsidRPr="002945D0">
        <w:t xml:space="preserve">seria el mètode per mesurar </w:t>
      </w:r>
      <w:r w:rsidR="00D56B86">
        <w:t xml:space="preserve">la diversitat d’un hàbitat </w:t>
      </w:r>
      <w:r w:rsidR="00925270" w:rsidRPr="002945D0">
        <w:t>m</w:t>
      </w:r>
      <w:r w:rsidR="00EC6734" w:rsidRPr="002945D0">
        <w:t>és simple i intuï</w:t>
      </w:r>
      <w:r w:rsidR="00925270" w:rsidRPr="002945D0">
        <w:t xml:space="preserve">tiu. La riquesa específica es defineix com el nombre d’espècies que s’observa en un conjunt </w:t>
      </w:r>
      <w:r w:rsidR="00EC6734" w:rsidRPr="002945D0">
        <w:t>[</w:t>
      </w:r>
      <w:r w:rsidR="00925270" w:rsidRPr="002945D0">
        <w:t>1</w:t>
      </w:r>
      <w:r w:rsidR="00EC6734" w:rsidRPr="002945D0">
        <w:t>]</w:t>
      </w:r>
      <w:r w:rsidR="00925270" w:rsidRPr="002945D0">
        <w:t xml:space="preserve">. </w:t>
      </w:r>
      <w:r w:rsidR="00D46998" w:rsidRPr="002945D0">
        <w:t xml:space="preserve">El coneixement de la diversitat és un dels elements importants en els estudis d’ecologia. </w:t>
      </w:r>
      <w:r w:rsidR="00131FB7" w:rsidRPr="002945D0">
        <w:t>U</w:t>
      </w:r>
      <w:r w:rsidR="00D46998" w:rsidRPr="002945D0">
        <w:t>na de les conseqüències d’aix</w:t>
      </w:r>
      <w:r w:rsidR="003C5FF6" w:rsidRPr="002945D0">
        <w:t>ò ha estat un especial inter</w:t>
      </w:r>
      <w:r w:rsidR="00294C3B" w:rsidRPr="002945D0">
        <w:t>è</w:t>
      </w:r>
      <w:r w:rsidR="003C5FF6" w:rsidRPr="002945D0">
        <w:t>s en estimar la riquesa d’espècies</w:t>
      </w:r>
      <w:r w:rsidR="00294C3B" w:rsidRPr="002945D0">
        <w:t>,</w:t>
      </w:r>
      <w:r w:rsidR="003C5FF6" w:rsidRPr="002945D0">
        <w:t xml:space="preserve"> </w:t>
      </w:r>
      <w:r w:rsidR="00294C3B" w:rsidRPr="002945D0">
        <w:t xml:space="preserve">sobretot d’aquells </w:t>
      </w:r>
      <w:r w:rsidR="003C5FF6" w:rsidRPr="002945D0">
        <w:t>hàbitats</w:t>
      </w:r>
      <w:r w:rsidR="00294C3B" w:rsidRPr="002945D0">
        <w:t xml:space="preserve"> amb una elevada diversitat aparent, i sovint rics en</w:t>
      </w:r>
      <w:r w:rsidR="003C5FF6" w:rsidRPr="002945D0">
        <w:t xml:space="preserve"> grups taxonòmics més mancats d’informació</w:t>
      </w:r>
      <w:r w:rsidR="00294C3B" w:rsidRPr="002945D0">
        <w:t xml:space="preserve">. L’estudi de la diversitat es planteja </w:t>
      </w:r>
      <w:r w:rsidR="00131FB7" w:rsidRPr="002945D0">
        <w:t>en base als individus o bé en base a la mostra</w:t>
      </w:r>
      <w:r w:rsidR="007F41CF" w:rsidRPr="002945D0">
        <w:t xml:space="preserve"> [</w:t>
      </w:r>
      <w:r w:rsidR="00925270" w:rsidRPr="002945D0">
        <w:t>2</w:t>
      </w:r>
      <w:r w:rsidR="007F41CF" w:rsidRPr="002945D0">
        <w:t>]</w:t>
      </w:r>
      <w:r w:rsidR="00131FB7" w:rsidRPr="002945D0">
        <w:t>.</w:t>
      </w:r>
      <w:r w:rsidRPr="002945D0">
        <w:t xml:space="preserve"> </w:t>
      </w:r>
      <w:r w:rsidR="00131FB7" w:rsidRPr="002945D0">
        <w:t xml:space="preserve">Si ens basem en individus, </w:t>
      </w:r>
      <w:r w:rsidR="007F41CF" w:rsidRPr="002945D0">
        <w:t xml:space="preserve">es </w:t>
      </w:r>
      <w:r w:rsidR="00294C3B" w:rsidRPr="002945D0">
        <w:t>mesura la riquesa específica, entesa com el nombre d’espècies presents</w:t>
      </w:r>
      <w:r w:rsidR="007F41CF" w:rsidRPr="002945D0">
        <w:t>, sovint especificada</w:t>
      </w:r>
      <w:r w:rsidR="00294C3B" w:rsidRPr="002945D0">
        <w:t xml:space="preserve"> com a índexos que pretenen compensar l’efecte del motreig en la riquesa. </w:t>
      </w:r>
      <w:r w:rsidR="007F41CF" w:rsidRPr="002945D0">
        <w:t>La mesura fonamentada en la mostra ens permet fer</w:t>
      </w:r>
      <w:r w:rsidR="00294C3B" w:rsidRPr="002945D0">
        <w:t xml:space="preserve"> l’estimació de la riquesa</w:t>
      </w:r>
      <w:r w:rsidR="00131FB7" w:rsidRPr="002945D0">
        <w:t>, amb l‘objectiu de representar la diversitat global d’un hàbitat</w:t>
      </w:r>
      <w:r w:rsidR="007F41CF" w:rsidRPr="002945D0">
        <w:t>.</w:t>
      </w:r>
    </w:p>
    <w:p w:rsidR="007F41CF" w:rsidRPr="002945D0" w:rsidRDefault="007F41CF" w:rsidP="00CE0AB4">
      <w:r w:rsidRPr="002945D0">
        <w:t>L’estimació de la riquesa específica es pot dur a terme en base a tres po</w:t>
      </w:r>
      <w:r w:rsidR="006E7127" w:rsidRPr="002945D0">
        <w:t>s</w:t>
      </w:r>
      <w:r w:rsidRPr="002945D0">
        <w:t>sibles aproximacions: corbes d’acumulació d’espècies, aspecte de la distribució de les espècies, altrament coneguts com a mètodes paramètrics, o bé per mètodes no paramèt</w:t>
      </w:r>
      <w:r w:rsidR="006E7127" w:rsidRPr="002945D0">
        <w:t>r</w:t>
      </w:r>
      <w:r w:rsidRPr="002945D0">
        <w:t>ics [</w:t>
      </w:r>
      <w:r w:rsidR="00925270" w:rsidRPr="002945D0">
        <w:t>3</w:t>
      </w:r>
      <w:r w:rsidRPr="002945D0">
        <w:t xml:space="preserve">, </w:t>
      </w:r>
      <w:r w:rsidR="00925270" w:rsidRPr="002945D0">
        <w:t>4</w:t>
      </w:r>
      <w:r w:rsidRPr="002945D0">
        <w:t>]</w:t>
      </w:r>
      <w:r w:rsidR="00FD5D5E" w:rsidRPr="002945D0">
        <w:t>. Un dels inconvenients més importants a tenir en compte quan es fa l’estimació de la riquesa específica és la seva dependència respecte de l’esforç de mostreig. S’entén l’esforç de mostreig com el nombre de mostres que cal fer per trobar una nova espècie per a la riquesa</w:t>
      </w:r>
      <w:r w:rsidR="00925270" w:rsidRPr="002945D0">
        <w:t>. A</w:t>
      </w:r>
      <w:r w:rsidR="00661F3E" w:rsidRPr="002945D0">
        <w:t>questa informació</w:t>
      </w:r>
      <w:r w:rsidR="00925270" w:rsidRPr="002945D0">
        <w:t xml:space="preserve"> pot ser important per tal de fer comparacions adequades de la riquesa entre localitats diferents</w:t>
      </w:r>
      <w:r w:rsidR="00661F3E" w:rsidRPr="002945D0">
        <w:t xml:space="preserve"> [</w:t>
      </w:r>
      <w:r w:rsidR="00925270" w:rsidRPr="002945D0">
        <w:t>5</w:t>
      </w:r>
      <w:r w:rsidR="00661F3E" w:rsidRPr="002945D0">
        <w:t>]</w:t>
      </w:r>
      <w:r w:rsidR="00925270" w:rsidRPr="002945D0">
        <w:t>.</w:t>
      </w:r>
    </w:p>
    <w:p w:rsidR="004A4BB9" w:rsidRPr="002945D0" w:rsidRDefault="00F634AA" w:rsidP="00CE0AB4">
      <w:r w:rsidRPr="002945D0">
        <w:t>Enfront de les corbes d’acumulació, que ens permeten inferir sobre la diversitat específica conegut el conjunt d’espècies, les corbes de r</w:t>
      </w:r>
      <w:r w:rsidR="00EC6734" w:rsidRPr="002945D0">
        <w:t>arefacció</w:t>
      </w:r>
      <w:r w:rsidRPr="002945D0">
        <w:t xml:space="preserve"> permeten estimar la riquesa d’una mostra a partir de la informació recollida segons el nombre d’espècies que es van observant. Rarefacció requereix que les espècies es distribueixin de manera aleatòria</w:t>
      </w:r>
      <w:r w:rsidR="00CE0AB4" w:rsidRPr="002945D0">
        <w:t xml:space="preserve"> [6</w:t>
      </w:r>
      <w:r w:rsidR="00274053" w:rsidRPr="002945D0">
        <w:t>], tot i que el més habitual sigui que les espècies tendeixen a agrupar-se. En aquestes circumstàncies la riquesa específica tendeix a ser sobrestimada. Per altra banda, l’estimació pot ser esbiaixada si el mostreig és inadequat o bé les mostres procedeixen de localitats amb distribució de l’abundància molt diferents.</w:t>
      </w:r>
    </w:p>
    <w:p w:rsidR="004E2097" w:rsidRPr="002945D0" w:rsidRDefault="004A4BB9" w:rsidP="00CE0AB4">
      <w:r w:rsidRPr="002945D0">
        <w:t>Per tant, un dels factors importants en estudis de diversitat és conèixer la mida de la mostra</w:t>
      </w:r>
      <w:r w:rsidR="00B933D8" w:rsidRPr="002945D0">
        <w:t xml:space="preserve"> i quan</w:t>
      </w:r>
      <w:r w:rsidR="007831C0">
        <w:t xml:space="preserve">t </w:t>
      </w:r>
      <w:r w:rsidR="00B933D8" w:rsidRPr="002945D0">
        <w:t>esforç de mostreig cal fer</w:t>
      </w:r>
      <w:r w:rsidRPr="002945D0">
        <w:t xml:space="preserve"> per tal de poder tenir un estimació el màxim d’acurada. Si estudiem un hàbitat concret la major dificultat rau en saber quantes espècies no han estat observades, i per tant si l’esforç de mostreig ha estat suficient. Si bé aquest punt és fàcilment avaluable en ecosistemes macroscòpics, quan passem a avaluar ecosistemes micr</w:t>
      </w:r>
      <w:r w:rsidR="00B933D8" w:rsidRPr="002945D0">
        <w:t>obians la metodologia es complica. Per una banda, per la dificultat d’identificar les espècies, fins ara limitat a aquelles espècies capaces de crèixer en medis de cultiu. Però això implicava que no es pogués assolir un coneixement de</w:t>
      </w:r>
      <w:r w:rsidR="004742D0" w:rsidRPr="002945D0">
        <w:t xml:space="preserve"> </w:t>
      </w:r>
      <w:r w:rsidR="00B933D8" w:rsidRPr="002945D0">
        <w:t>la diversitat</w:t>
      </w:r>
      <w:r w:rsidR="004742D0" w:rsidRPr="002945D0">
        <w:t>,</w:t>
      </w:r>
      <w:r w:rsidR="00B933D8" w:rsidRPr="002945D0">
        <w:t xml:space="preserve"> ja que molts dels organismes presents en aquests hàbitats no són capaços de crèixer en el medis convencials. La solució a aquestes </w:t>
      </w:r>
      <w:r w:rsidR="007831C0">
        <w:t>dificultats l’ha</w:t>
      </w:r>
      <w:r w:rsidR="00B933D8" w:rsidRPr="002945D0">
        <w:t xml:space="preserve"> </w:t>
      </w:r>
      <w:r w:rsidR="007831C0">
        <w:t xml:space="preserve">aportat </w:t>
      </w:r>
      <w:r w:rsidR="00B933D8" w:rsidRPr="002945D0">
        <w:t xml:space="preserve">en bona part la metagenòmica. </w:t>
      </w:r>
      <w:r w:rsidR="004742D0" w:rsidRPr="002945D0">
        <w:t xml:space="preserve">La metagenòmica </w:t>
      </w:r>
      <w:r w:rsidR="007831C0">
        <w:t>correspon a l’aplicació d’</w:t>
      </w:r>
      <w:r w:rsidR="004742D0" w:rsidRPr="002945D0">
        <w:t xml:space="preserve">un conjunt de tècniques genòmiques, com ara </w:t>
      </w:r>
      <w:r w:rsidR="005C26B7" w:rsidRPr="002945D0">
        <w:rPr>
          <w:i/>
        </w:rPr>
        <w:t>whole-genome shotgun</w:t>
      </w:r>
      <w:r w:rsidR="005C26B7" w:rsidRPr="002945D0">
        <w:t xml:space="preserve"> </w:t>
      </w:r>
      <w:r w:rsidR="005C26B7" w:rsidRPr="002945D0">
        <w:rPr>
          <w:i/>
        </w:rPr>
        <w:t>sequencing</w:t>
      </w:r>
      <w:r w:rsidR="005C26B7" w:rsidRPr="002945D0">
        <w:t xml:space="preserve"> (WGS)</w:t>
      </w:r>
      <w:r w:rsidR="00CE0AB4" w:rsidRPr="002945D0">
        <w:t>,</w:t>
      </w:r>
      <w:r w:rsidR="005C26B7" w:rsidRPr="002945D0">
        <w:rPr>
          <w:i/>
        </w:rPr>
        <w:t xml:space="preserve"> next-generation sequencing</w:t>
      </w:r>
      <w:r w:rsidR="005C26B7" w:rsidRPr="002945D0">
        <w:t xml:space="preserve"> (NGS</w:t>
      </w:r>
      <w:r w:rsidR="004742D0" w:rsidRPr="002945D0">
        <w:t xml:space="preserve">), o eines basades en microarrays; </w:t>
      </w:r>
      <w:r w:rsidR="00CE0AB4" w:rsidRPr="002945D0">
        <w:t>aixi com un conjunt d’</w:t>
      </w:r>
      <w:r w:rsidR="004742D0" w:rsidRPr="002945D0">
        <w:t xml:space="preserve">eines bioinformàtiques </w:t>
      </w:r>
      <w:r w:rsidR="005C26B7" w:rsidRPr="002945D0">
        <w:t xml:space="preserve">per poder manipular el </w:t>
      </w:r>
      <w:r w:rsidR="00CE0AB4" w:rsidRPr="002945D0">
        <w:t>volum</w:t>
      </w:r>
      <w:r w:rsidR="005C26B7" w:rsidRPr="002945D0">
        <w:t xml:space="preserve"> de dades que generen</w:t>
      </w:r>
      <w:r w:rsidR="007831C0">
        <w:t xml:space="preserve">. Això ha de </w:t>
      </w:r>
      <w:r w:rsidR="004742D0" w:rsidRPr="002945D0">
        <w:t>permet</w:t>
      </w:r>
      <w:r w:rsidR="005C26B7" w:rsidRPr="002945D0">
        <w:t>re</w:t>
      </w:r>
      <w:r w:rsidR="004742D0" w:rsidRPr="002945D0">
        <w:t xml:space="preserve"> </w:t>
      </w:r>
      <w:r w:rsidR="00CE0AB4" w:rsidRPr="002945D0">
        <w:t xml:space="preserve">discernir quin </w:t>
      </w:r>
      <w:r w:rsidR="00CE0AB4" w:rsidRPr="002945D0">
        <w:lastRenderedPageBreak/>
        <w:t>és e</w:t>
      </w:r>
      <w:r w:rsidR="005C26B7" w:rsidRPr="002945D0">
        <w:t>l</w:t>
      </w:r>
      <w:r w:rsidR="004742D0" w:rsidRPr="002945D0">
        <w:t xml:space="preserve"> conjunt de microorganismes que integren una comunitat microbiana [7</w:t>
      </w:r>
      <w:r w:rsidR="00CE0AB4" w:rsidRPr="002945D0">
        <w:t>,</w:t>
      </w:r>
      <w:r w:rsidR="004742D0" w:rsidRPr="002945D0">
        <w:t xml:space="preserve"> 8</w:t>
      </w:r>
      <w:r w:rsidR="005C26B7" w:rsidRPr="002945D0">
        <w:t>, 9</w:t>
      </w:r>
      <w:r w:rsidR="004E4872" w:rsidRPr="002945D0">
        <w:t>, 10</w:t>
      </w:r>
      <w:r w:rsidR="004742D0" w:rsidRPr="002945D0">
        <w:t>].</w:t>
      </w:r>
    </w:p>
    <w:p w:rsidR="00226C15" w:rsidRPr="002945D0" w:rsidRDefault="00226C15" w:rsidP="00CE0AB4">
      <w:r w:rsidRPr="002945D0">
        <w:t xml:space="preserve">La unitat taxonòmica utilitzada en metagenòmica difereix del concepte convencial d’espècie. La diferenciació taxonòmica es basa en </w:t>
      </w:r>
      <w:r w:rsidR="008E28E4" w:rsidRPr="002945D0">
        <w:t>la seqüència genètica de l’ADN</w:t>
      </w:r>
      <w:r w:rsidR="007831C0">
        <w:t>, sobretot</w:t>
      </w:r>
      <w:r w:rsidR="008E28E4" w:rsidRPr="002945D0">
        <w:t xml:space="preserve"> ribosòmic</w:t>
      </w:r>
      <w:r w:rsidR="007831C0">
        <w:t>,</w:t>
      </w:r>
      <w:r w:rsidR="008E28E4" w:rsidRPr="002945D0">
        <w:t xml:space="preserve"> i la semblança amb altres seqüències presents a partir d’un llindar sobre un percentatge de semblança [10]. Això requereix d’un plantejament bioinformàtic prou acurat que permeti fer una diferenciació fiable i una agrupació de les diferents OTUs per poder </w:t>
      </w:r>
      <w:r w:rsidR="00CE0AB4" w:rsidRPr="002945D0">
        <w:t>definir l’abundància de cada una d’elles i poder estimar de manera fidedigna la diversitat del medi estudiat.</w:t>
      </w:r>
      <w:r w:rsidR="008E28E4" w:rsidRPr="002945D0">
        <w:t xml:space="preserve"> </w:t>
      </w:r>
    </w:p>
    <w:p w:rsidR="00844F1A" w:rsidRPr="002945D0" w:rsidRDefault="004E2097" w:rsidP="00CE0AB4">
      <w:r w:rsidRPr="002945D0">
        <w:t xml:space="preserve">La mida mostral segueix sent un problema per resoldre en els estudis metagenòmics. L’elaboració d’inventaris exhaustius de comunitats microbianes resulta impracticable o massa car, i el coneixement de la diversitat present a la microbiota basada en mostrejos metagenòmics requereix d’una estimació molt acurada. Per altra banda, és important saber com </w:t>
      </w:r>
      <w:r w:rsidR="00844F1A" w:rsidRPr="002945D0">
        <w:t xml:space="preserve">una mostra representa de manera </w:t>
      </w:r>
      <w:r w:rsidRPr="002945D0">
        <w:t xml:space="preserve">fiable </w:t>
      </w:r>
      <w:r w:rsidR="00844F1A" w:rsidRPr="002945D0">
        <w:t xml:space="preserve">la veritable diversitat d’una comunitat. </w:t>
      </w:r>
    </w:p>
    <w:p w:rsidR="004E2097" w:rsidRPr="002945D0" w:rsidRDefault="00844F1A" w:rsidP="00CE0AB4">
      <w:r w:rsidRPr="002945D0">
        <w:t>Determinar la mida mostral és important</w:t>
      </w:r>
      <w:r w:rsidR="00AF413B" w:rsidRPr="002945D0">
        <w:t>. S</w:t>
      </w:r>
      <w:r w:rsidRPr="002945D0">
        <w:t>i el nombre de mostres és inadequat, no observarem diferències entre els diferents grups de les mostres, o bé observarem poques OTUs. En canvi, si el nombre de mostres és massa gran, el cost i el temps necessari per fer les anàlisis incrementarà</w:t>
      </w:r>
      <w:r w:rsidR="007A6DBE" w:rsidRPr="002945D0">
        <w:t>.</w:t>
      </w:r>
      <w:r w:rsidRPr="002945D0">
        <w:t xml:space="preserve"> </w:t>
      </w:r>
      <w:r w:rsidR="000E28B3" w:rsidRPr="002945D0">
        <w:t>És important tenir en compte que la mida mostral depèn de la variança que hi hagi entre les mostres.</w:t>
      </w:r>
    </w:p>
    <w:p w:rsidR="001A16D2" w:rsidRPr="002945D0" w:rsidRDefault="003D4F27" w:rsidP="00CE0AB4">
      <w:r w:rsidRPr="002945D0">
        <w:t>L’ús de la metagenòmica per estudiar la diversitat de la microbiota condiciona com definim la distribució d’abundàncies de les espècies. Per una banda, cal tenir present que els valors observats acostumen a estar truncats</w:t>
      </w:r>
      <w:r w:rsidR="002E0AFA" w:rsidRPr="002945D0">
        <w:t>, és a dir que OTUs amb zeros no són observades. Per altra banda, la distribució d’abundàncies pot seguir diferents distribucions. Malauradament, cap dels models clàssics de la distribució d’abundàncies d’espècies (log-sèries, sèries geomètriques, log-normal) són útils amb comunitats microbianes complexes, sobretot en estats variables d’alteració (de pertorbats a no pertorbats) o emprobriment (rics a pobres) [11]</w:t>
      </w:r>
      <w:r w:rsidR="001A16D2" w:rsidRPr="002945D0">
        <w:t>. Per tant, un altre punt, amb una dificultat matemàtica intrínseca, té a veure amb quin tipus de distribución de probablitats s’ajusta a les matrius metagenòmiques (espècies, abundàncies, mostres i comunitats), no només per a un mostra senzilla (espècies vs abundància), on seria interessant estudiar la seva distribució d’abundànc</w:t>
      </w:r>
      <w:r w:rsidR="007831C0">
        <w:t>ies d’espècies. Una possible ca</w:t>
      </w:r>
      <w:r w:rsidR="001A16D2" w:rsidRPr="002945D0">
        <w:t>usa que expliqui aquesta dificultat es deuria a la manca d’homogeneïtat de les comunitats microbianes. Aquestes comunitats microbianes sovint es composen de subpoblacions o comunitats que estableixen una relació genètica particular per a cada individu en el temps i l’espai.</w:t>
      </w:r>
    </w:p>
    <w:p w:rsidR="004E2097" w:rsidRPr="002945D0" w:rsidRDefault="00BB5004" w:rsidP="00CE0AB4">
      <w:r w:rsidRPr="002945D0">
        <w:t xml:space="preserve">Prenent en consideració la dificultat esmentada anteriorment, contrastarem el mètode clàssic de rarefacció, amb una aproximació aplicant un </w:t>
      </w:r>
      <w:r w:rsidR="00D25B5D">
        <w:t>algorisme</w:t>
      </w:r>
      <w:r w:rsidRPr="002945D0">
        <w:t xml:space="preserve"> bayesià per estimar quantes mostres serien necessàries per assolir un 95% del nombre màxim d’espècies esperades.</w:t>
      </w:r>
    </w:p>
    <w:p w:rsidR="00BB5004" w:rsidRPr="002945D0" w:rsidRDefault="00BB5004" w:rsidP="006C0BF1"/>
    <w:p w:rsidR="000803F6" w:rsidRPr="002945D0" w:rsidRDefault="00BB5004" w:rsidP="000803F6">
      <w:r w:rsidRPr="002945D0">
        <w:br w:type="column"/>
      </w:r>
    </w:p>
    <w:p w:rsidR="00AF413B" w:rsidRPr="002945D0" w:rsidRDefault="00AF413B" w:rsidP="000803F6">
      <w:pPr>
        <w:pStyle w:val="Ttol2"/>
      </w:pPr>
      <w:r w:rsidRPr="002945D0">
        <w:t>2.2 Metodologia</w:t>
      </w:r>
    </w:p>
    <w:p w:rsidR="00AF413B" w:rsidRPr="002945D0" w:rsidRDefault="00AF413B" w:rsidP="00AF413B"/>
    <w:p w:rsidR="00085A0B" w:rsidRPr="002945D0" w:rsidRDefault="00085A0B" w:rsidP="00AF413B">
      <w:r w:rsidRPr="002945D0">
        <w:t xml:space="preserve">La comparació entre rarefacció </w:t>
      </w:r>
      <w:r w:rsidR="007831C0">
        <w:t xml:space="preserve">clàssica </w:t>
      </w:r>
      <w:r w:rsidRPr="002945D0">
        <w:t>i el mètode bayesià s’ha dut a terme en matrius metagenòmiques simulades. Les dades de les matrius han estat generades aplicant una distribució Diri</w:t>
      </w:r>
      <w:r w:rsidR="005271FF" w:rsidRPr="002945D0">
        <w:t>t</w:t>
      </w:r>
      <w:r w:rsidRPr="002945D0">
        <w:t>chlet multinomial</w:t>
      </w:r>
      <w:r w:rsidR="005271FF" w:rsidRPr="002945D0">
        <w:t xml:space="preserve"> </w:t>
      </w:r>
      <w:r w:rsidR="007831C0">
        <w:t>amb</w:t>
      </w:r>
      <w:r w:rsidR="005271FF" w:rsidRPr="002945D0">
        <w:t xml:space="preserve"> el paquet </w:t>
      </w:r>
      <w:r w:rsidR="005271FF" w:rsidRPr="002945D0">
        <w:rPr>
          <w:i/>
        </w:rPr>
        <w:t>LearnBayes</w:t>
      </w:r>
      <w:r w:rsidR="005271FF" w:rsidRPr="002945D0">
        <w:t xml:space="preserve"> [12]</w:t>
      </w:r>
      <w:r w:rsidRPr="002945D0">
        <w:t>. Aquesta distribució conjuga una distribució Diri</w:t>
      </w:r>
      <w:r w:rsidR="005271FF" w:rsidRPr="002945D0">
        <w:t>t</w:t>
      </w:r>
      <w:r w:rsidRPr="002945D0">
        <w:t>chlet i una distribució multinomial</w:t>
      </w:r>
      <w:r w:rsidR="005271FF" w:rsidRPr="002945D0">
        <w:t>, i mostra una semblança amb les matrius metagenòmiques generades a partir de mostrejos reals</w:t>
      </w:r>
      <w:r w:rsidR="00BE5E80" w:rsidRPr="002945D0">
        <w:t>. Els paràmetres que cal definir són el nombre d’espècies o OTUs (</w:t>
      </w:r>
      <w:r w:rsidR="00BE5E80" w:rsidRPr="002945D0">
        <w:rPr>
          <w:i/>
        </w:rPr>
        <w:t>nsites</w:t>
      </w:r>
      <w:r w:rsidR="00BE5E80" w:rsidRPr="002945D0">
        <w:t>), el nombre de rèpliques (</w:t>
      </w:r>
      <w:r w:rsidR="00BE5E80" w:rsidRPr="002945D0">
        <w:rPr>
          <w:i/>
        </w:rPr>
        <w:t>nsimulac</w:t>
      </w:r>
      <w:r w:rsidR="00BE5E80" w:rsidRPr="002945D0">
        <w:t>) i l’abundància (</w:t>
      </w:r>
      <w:r w:rsidR="00BE5E80" w:rsidRPr="002945D0">
        <w:rPr>
          <w:i/>
        </w:rPr>
        <w:t>ab.total</w:t>
      </w:r>
      <w:r w:rsidR="00BE5E80" w:rsidRPr="002945D0">
        <w:t>), entesa com el nombre d’individus per OTU. S’han generat tres diferents escenaris per a cada paràmetre. Pel que fa al nombre d’OTUs, s’han aplicat valors de 50, 100 i 250, per poder contrastar diferents situacions de riquesa específica. Les diferents situacions per al nombre de rèpliques ha estat 5, 10 i 25. Els tres casos d’abundància han estat 100, 250 i 500. El script presenta el següent format:</w:t>
      </w:r>
    </w:p>
    <w:p w:rsidR="007878C8" w:rsidRPr="002945D0" w:rsidRDefault="007878C8" w:rsidP="00AF413B"/>
    <w:p w:rsidR="007F7748" w:rsidRPr="002945D0" w:rsidRDefault="007F7748" w:rsidP="007F7748">
      <w:pPr>
        <w:ind w:firstLine="1560"/>
        <w:rPr>
          <w:i/>
        </w:rPr>
      </w:pPr>
      <w:r w:rsidRPr="002945D0">
        <w:rPr>
          <w:i/>
        </w:rPr>
        <w:t>library(Learnbayes)</w:t>
      </w:r>
    </w:p>
    <w:p w:rsidR="00BE5E80" w:rsidRPr="002945D0" w:rsidRDefault="00BE5E80" w:rsidP="007F7748">
      <w:pPr>
        <w:ind w:firstLine="1560"/>
        <w:rPr>
          <w:i/>
        </w:rPr>
      </w:pPr>
      <w:r w:rsidRPr="002945D0">
        <w:rPr>
          <w:i/>
        </w:rPr>
        <w:t>nsites&lt;-</w:t>
      </w:r>
      <w:r w:rsidR="007F7748" w:rsidRPr="002945D0">
        <w:rPr>
          <w:i/>
        </w:rPr>
        <w:t>xxx</w:t>
      </w:r>
    </w:p>
    <w:p w:rsidR="00BE5E80" w:rsidRPr="002945D0" w:rsidRDefault="00BE5E80" w:rsidP="007F7748">
      <w:pPr>
        <w:ind w:firstLine="1560"/>
        <w:rPr>
          <w:i/>
        </w:rPr>
      </w:pPr>
      <w:r w:rsidRPr="002945D0">
        <w:rPr>
          <w:i/>
        </w:rPr>
        <w:t>nsimulac&lt;-</w:t>
      </w:r>
      <w:r w:rsidR="007F7748" w:rsidRPr="002945D0">
        <w:rPr>
          <w:i/>
        </w:rPr>
        <w:t>y</w:t>
      </w:r>
    </w:p>
    <w:p w:rsidR="00BE5E80" w:rsidRPr="002945D0" w:rsidRDefault="00BE5E80" w:rsidP="007F7748">
      <w:pPr>
        <w:ind w:firstLine="1560"/>
        <w:rPr>
          <w:i/>
        </w:rPr>
      </w:pPr>
      <w:r w:rsidRPr="002945D0">
        <w:rPr>
          <w:i/>
        </w:rPr>
        <w:t>ab.total&lt;-</w:t>
      </w:r>
      <w:r w:rsidR="007F7748" w:rsidRPr="002945D0">
        <w:rPr>
          <w:i/>
        </w:rPr>
        <w:t>zzz</w:t>
      </w:r>
    </w:p>
    <w:p w:rsidR="00BE5E80" w:rsidRPr="002945D0" w:rsidRDefault="00BE5E80" w:rsidP="007F7748">
      <w:pPr>
        <w:ind w:firstLine="1560"/>
        <w:rPr>
          <w:i/>
        </w:rPr>
      </w:pPr>
    </w:p>
    <w:p w:rsidR="00BE5E80" w:rsidRPr="002945D0" w:rsidRDefault="00BE5E80" w:rsidP="007F7748">
      <w:pPr>
        <w:ind w:firstLine="1560"/>
        <w:rPr>
          <w:i/>
        </w:rPr>
      </w:pPr>
      <w:r w:rsidRPr="002945D0">
        <w:rPr>
          <w:i/>
        </w:rPr>
        <w:t>ppp &lt;- rdirichlet(1, par = rep(1, nsites))</w:t>
      </w:r>
    </w:p>
    <w:p w:rsidR="00BE5E80" w:rsidRPr="002945D0" w:rsidRDefault="00BE5E80" w:rsidP="007F7748">
      <w:pPr>
        <w:ind w:firstLine="1560"/>
        <w:rPr>
          <w:i/>
        </w:rPr>
      </w:pPr>
      <w:r w:rsidRPr="002945D0">
        <w:rPr>
          <w:i/>
        </w:rPr>
        <w:t>ppp</w:t>
      </w:r>
    </w:p>
    <w:p w:rsidR="00BE5E80" w:rsidRPr="002945D0" w:rsidRDefault="00BE5E80" w:rsidP="007F7748">
      <w:pPr>
        <w:ind w:firstLine="1560"/>
        <w:rPr>
          <w:i/>
        </w:rPr>
      </w:pPr>
      <w:r w:rsidRPr="002945D0">
        <w:rPr>
          <w:i/>
        </w:rPr>
        <w:t>matriu &lt;- array(0, dim=c(nsites, nsimulac))</w:t>
      </w:r>
    </w:p>
    <w:p w:rsidR="00BE5E80" w:rsidRPr="002945D0" w:rsidRDefault="00BE5E80" w:rsidP="007F7748">
      <w:pPr>
        <w:ind w:firstLine="1560"/>
        <w:rPr>
          <w:i/>
        </w:rPr>
      </w:pPr>
      <w:r w:rsidRPr="002945D0">
        <w:rPr>
          <w:i/>
        </w:rPr>
        <w:t>for(i in 1:nsimulac){</w:t>
      </w:r>
    </w:p>
    <w:p w:rsidR="00BE5E80" w:rsidRPr="002945D0" w:rsidRDefault="00BE5E80" w:rsidP="007F7748">
      <w:pPr>
        <w:ind w:firstLine="1560"/>
        <w:rPr>
          <w:i/>
        </w:rPr>
      </w:pPr>
      <w:r w:rsidRPr="002945D0">
        <w:rPr>
          <w:i/>
        </w:rPr>
        <w:t xml:space="preserve">  X &lt;- as.vector(rmultinom(1, size =ab.total , prob = ppp))</w:t>
      </w:r>
    </w:p>
    <w:p w:rsidR="00BE5E80" w:rsidRPr="002945D0" w:rsidRDefault="00BE5E80" w:rsidP="007F7748">
      <w:pPr>
        <w:ind w:firstLine="1560"/>
        <w:rPr>
          <w:i/>
        </w:rPr>
      </w:pPr>
      <w:r w:rsidRPr="002945D0">
        <w:rPr>
          <w:i/>
        </w:rPr>
        <w:t xml:space="preserve">  matriu[,i]&lt;-X</w:t>
      </w:r>
    </w:p>
    <w:p w:rsidR="00BE5E80" w:rsidRPr="002945D0" w:rsidRDefault="00BE5E80" w:rsidP="007F7748">
      <w:pPr>
        <w:ind w:firstLine="1560"/>
        <w:rPr>
          <w:i/>
        </w:rPr>
      </w:pPr>
      <w:r w:rsidRPr="002945D0">
        <w:rPr>
          <w:i/>
        </w:rPr>
        <w:t xml:space="preserve">  N &lt;- sum(X)</w:t>
      </w:r>
    </w:p>
    <w:p w:rsidR="00BE5E80" w:rsidRPr="002945D0" w:rsidRDefault="00BE5E80" w:rsidP="007F7748">
      <w:pPr>
        <w:ind w:firstLine="1560"/>
        <w:rPr>
          <w:i/>
        </w:rPr>
      </w:pPr>
      <w:r w:rsidRPr="002945D0">
        <w:rPr>
          <w:i/>
        </w:rPr>
        <w:t>}</w:t>
      </w:r>
    </w:p>
    <w:p w:rsidR="00BE5E80" w:rsidRPr="002945D0" w:rsidRDefault="007878C8" w:rsidP="007F7748">
      <w:pPr>
        <w:ind w:firstLine="1560"/>
        <w:rPr>
          <w:i/>
        </w:rPr>
      </w:pPr>
      <w:r w:rsidRPr="002945D0">
        <w:rPr>
          <w:i/>
        </w:rPr>
        <w:t>M</w:t>
      </w:r>
      <w:r w:rsidR="00BE5E80" w:rsidRPr="002945D0">
        <w:rPr>
          <w:i/>
        </w:rPr>
        <w:t>atriu</w:t>
      </w:r>
    </w:p>
    <w:p w:rsidR="007878C8" w:rsidRPr="002945D0" w:rsidRDefault="007878C8" w:rsidP="007F7748">
      <w:pPr>
        <w:ind w:firstLine="1560"/>
        <w:rPr>
          <w:i/>
        </w:rPr>
      </w:pPr>
    </w:p>
    <w:p w:rsidR="007F7748" w:rsidRPr="002945D0" w:rsidRDefault="007F7748" w:rsidP="00BE5E80">
      <w:r w:rsidRPr="002945D0">
        <w:t xml:space="preserve">S’han generat 27 matrius diferents, de cada una d’elles s’ha calculat la seva rarefacció aplicant la funció </w:t>
      </w:r>
      <w:r w:rsidRPr="002945D0">
        <w:rPr>
          <w:i/>
        </w:rPr>
        <w:t>specaccum</w:t>
      </w:r>
      <w:r w:rsidRPr="002945D0">
        <w:t xml:space="preserve">() del paquet </w:t>
      </w:r>
      <w:r w:rsidRPr="002945D0">
        <w:rPr>
          <w:i/>
        </w:rPr>
        <w:t>vegan</w:t>
      </w:r>
      <w:r w:rsidRPr="002945D0">
        <w:t xml:space="preserve"> [13]. </w:t>
      </w:r>
      <w:r w:rsidR="006C0BF1">
        <w:t>A més, p</w:t>
      </w:r>
      <w:r w:rsidRPr="002945D0">
        <w:t xml:space="preserve">er cada matriu s’ha calculat el nombre estimat d’OTUs i el nombre màxim predit aplicant un </w:t>
      </w:r>
      <w:r w:rsidR="00D25B5D">
        <w:t>algorisme</w:t>
      </w:r>
      <w:r w:rsidRPr="002945D0">
        <w:t xml:space="preserve"> bayesià utilitzant un mètode de MCMC. Aquest </w:t>
      </w:r>
      <w:r w:rsidR="00D25B5D">
        <w:t>algorisme</w:t>
      </w:r>
      <w:r w:rsidRPr="002945D0">
        <w:t xml:space="preserve"> ve definit en la funció </w:t>
      </w:r>
      <w:r w:rsidRPr="002945D0">
        <w:rPr>
          <w:i/>
        </w:rPr>
        <w:t>MetagenSample.size.H</w:t>
      </w:r>
      <w:r w:rsidRPr="002945D0">
        <w:t xml:space="preserve">(), </w:t>
      </w:r>
      <w:r w:rsidR="006C0BF1">
        <w:t>establerta</w:t>
      </w:r>
      <w:r w:rsidRPr="002945D0">
        <w:t xml:space="preserve"> a partir d’una llibreria </w:t>
      </w:r>
      <w:r w:rsidR="005C19A2" w:rsidRPr="002945D0">
        <w:t xml:space="preserve">descrita per discriminar grups dins de matrius metagenòmiques [14]. </w:t>
      </w:r>
      <w:r w:rsidR="00A92153">
        <w:t xml:space="preserve">La funció inclou en el seu conjunt de comandes tant el model clàssic de rarefacció definit per </w:t>
      </w:r>
      <w:r w:rsidR="00A92153">
        <w:rPr>
          <w:i/>
        </w:rPr>
        <w:t>specaccum</w:t>
      </w:r>
      <w:r w:rsidR="00A92153">
        <w:t xml:space="preserve"> com el model bayesià. </w:t>
      </w:r>
      <w:r w:rsidR="005C19A2" w:rsidRPr="002945D0">
        <w:t>La funció contempla dos possibles situacions, que les probabilitats de presència de les OTUs siguin iguals, o bé que les probabilitats siguin semblants a les obs</w:t>
      </w:r>
      <w:r w:rsidR="00A92153">
        <w:t>e</w:t>
      </w:r>
      <w:r w:rsidR="005C19A2" w:rsidRPr="002945D0">
        <w:t>rvades. Aquesta funció també inclou en el seu script les comandes per calcular la rarefacció de la matriu estudiada</w:t>
      </w:r>
      <w:r w:rsidR="00BF650C" w:rsidRPr="002945D0">
        <w:t>.</w:t>
      </w:r>
    </w:p>
    <w:p w:rsidR="00BB5004" w:rsidRPr="002945D0" w:rsidRDefault="005C19A2" w:rsidP="00AF413B">
      <w:r w:rsidRPr="002945D0">
        <w:t>La funció genera les c</w:t>
      </w:r>
      <w:r w:rsidR="00BF650C" w:rsidRPr="002945D0">
        <w:t>orb</w:t>
      </w:r>
      <w:r w:rsidRPr="002945D0">
        <w:t>es de rarefacció, així com els valors estimats i màxim predit amb el corresponent esforç de mostreig que caldria fer per assolir el 90, 95 i 99 % de la riquesa estimada o predita. Aquesta estimació l’obté aplicant mètode loess</w:t>
      </w:r>
      <w:r w:rsidR="005A7D5C" w:rsidRPr="002945D0">
        <w:t xml:space="preserve"> sobre un model logístic.</w:t>
      </w:r>
    </w:p>
    <w:p w:rsidR="00BF650C" w:rsidRPr="002945D0" w:rsidRDefault="00BF650C" w:rsidP="00AF413B">
      <w:r w:rsidRPr="002945D0">
        <w:t>El script per a un escenari concret tindria la següent rutina de comandes:</w:t>
      </w:r>
    </w:p>
    <w:p w:rsidR="007878C8" w:rsidRPr="002945D0" w:rsidRDefault="007878C8" w:rsidP="00AF413B"/>
    <w:p w:rsidR="00BF650C" w:rsidRPr="002945D0" w:rsidRDefault="007878C8" w:rsidP="007878C8">
      <w:pPr>
        <w:ind w:firstLine="1560"/>
        <w:rPr>
          <w:i/>
        </w:rPr>
      </w:pPr>
      <w:r w:rsidRPr="002945D0">
        <w:rPr>
          <w:i/>
        </w:rPr>
        <w:lastRenderedPageBreak/>
        <w:t>library(R2jags)</w:t>
      </w:r>
    </w:p>
    <w:p w:rsidR="00BF650C" w:rsidRPr="002945D0" w:rsidRDefault="00BF650C" w:rsidP="007878C8">
      <w:pPr>
        <w:ind w:firstLine="1560"/>
        <w:rPr>
          <w:i/>
        </w:rPr>
      </w:pPr>
      <w:r w:rsidRPr="002945D0">
        <w:rPr>
          <w:i/>
        </w:rPr>
        <w:t>library(vegan)</w:t>
      </w:r>
    </w:p>
    <w:p w:rsidR="00BF650C" w:rsidRPr="002945D0" w:rsidRDefault="00BF650C" w:rsidP="007878C8">
      <w:pPr>
        <w:ind w:firstLine="1560"/>
        <w:rPr>
          <w:i/>
        </w:rPr>
      </w:pPr>
      <w:r w:rsidRPr="002945D0">
        <w:rPr>
          <w:i/>
        </w:rPr>
        <w:t>library(proto)</w:t>
      </w:r>
    </w:p>
    <w:p w:rsidR="00BF650C" w:rsidRPr="002945D0" w:rsidRDefault="00BF650C" w:rsidP="007878C8">
      <w:pPr>
        <w:ind w:firstLine="1560"/>
        <w:rPr>
          <w:i/>
        </w:rPr>
      </w:pPr>
      <w:r w:rsidRPr="002945D0">
        <w:rPr>
          <w:i/>
        </w:rPr>
        <w:t>library(nls2)</w:t>
      </w:r>
    </w:p>
    <w:p w:rsidR="00BF650C" w:rsidRPr="002945D0" w:rsidRDefault="00BF650C" w:rsidP="007878C8">
      <w:pPr>
        <w:ind w:firstLine="1560"/>
        <w:rPr>
          <w:i/>
        </w:rPr>
      </w:pPr>
      <w:r w:rsidRPr="002945D0">
        <w:rPr>
          <w:i/>
        </w:rPr>
        <w:t>library(ggtern)</w:t>
      </w:r>
    </w:p>
    <w:p w:rsidR="00BF650C" w:rsidRPr="002945D0" w:rsidRDefault="00BF650C" w:rsidP="007878C8">
      <w:pPr>
        <w:ind w:firstLine="1560"/>
        <w:rPr>
          <w:i/>
        </w:rPr>
      </w:pPr>
      <w:r w:rsidRPr="002945D0">
        <w:rPr>
          <w:i/>
        </w:rPr>
        <w:t>library(LearnBayes)</w:t>
      </w:r>
    </w:p>
    <w:p w:rsidR="00BF650C" w:rsidRPr="002945D0" w:rsidRDefault="00BF650C" w:rsidP="007878C8">
      <w:pPr>
        <w:ind w:firstLine="1560"/>
        <w:rPr>
          <w:i/>
        </w:rPr>
      </w:pPr>
      <w:r w:rsidRPr="002945D0">
        <w:rPr>
          <w:i/>
        </w:rPr>
        <w:t>library(BDSbiost3)</w:t>
      </w:r>
    </w:p>
    <w:p w:rsidR="007878C8" w:rsidRPr="002945D0" w:rsidRDefault="007878C8" w:rsidP="007878C8">
      <w:pPr>
        <w:ind w:firstLine="1560"/>
        <w:rPr>
          <w:i/>
        </w:rPr>
      </w:pPr>
    </w:p>
    <w:p w:rsidR="00BF650C" w:rsidRPr="002945D0" w:rsidRDefault="00BF650C" w:rsidP="007878C8">
      <w:pPr>
        <w:ind w:firstLine="1560"/>
        <w:rPr>
          <w:i/>
        </w:rPr>
      </w:pPr>
      <w:r w:rsidRPr="002945D0">
        <w:rPr>
          <w:i/>
        </w:rPr>
        <w:t xml:space="preserve">## nOTU=50 Repl=5 Abund=100 </w:t>
      </w:r>
    </w:p>
    <w:p w:rsidR="00BF650C" w:rsidRPr="002945D0" w:rsidRDefault="00BF650C" w:rsidP="007878C8">
      <w:pPr>
        <w:ind w:firstLine="1560"/>
        <w:rPr>
          <w:i/>
        </w:rPr>
      </w:pPr>
      <w:r w:rsidRPr="002945D0">
        <w:rPr>
          <w:i/>
        </w:rPr>
        <w:t>nsites&lt;-50</w:t>
      </w:r>
    </w:p>
    <w:p w:rsidR="00BF650C" w:rsidRPr="002945D0" w:rsidRDefault="00BF650C" w:rsidP="007878C8">
      <w:pPr>
        <w:ind w:firstLine="1560"/>
        <w:rPr>
          <w:i/>
        </w:rPr>
      </w:pPr>
      <w:r w:rsidRPr="002945D0">
        <w:rPr>
          <w:i/>
        </w:rPr>
        <w:t>nsimulac&lt;-5</w:t>
      </w:r>
    </w:p>
    <w:p w:rsidR="00BF650C" w:rsidRPr="002945D0" w:rsidRDefault="00BF650C" w:rsidP="007878C8">
      <w:pPr>
        <w:ind w:firstLine="1560"/>
        <w:rPr>
          <w:i/>
        </w:rPr>
      </w:pPr>
      <w:r w:rsidRPr="002945D0">
        <w:rPr>
          <w:i/>
        </w:rPr>
        <w:t>ab.total&lt;-100</w:t>
      </w:r>
    </w:p>
    <w:p w:rsidR="00BF650C" w:rsidRPr="002945D0" w:rsidRDefault="00BF650C" w:rsidP="007878C8">
      <w:pPr>
        <w:ind w:firstLine="1560"/>
        <w:rPr>
          <w:i/>
        </w:rPr>
      </w:pPr>
    </w:p>
    <w:p w:rsidR="00BF650C" w:rsidRPr="002945D0" w:rsidRDefault="00BF650C" w:rsidP="007878C8">
      <w:pPr>
        <w:ind w:firstLine="1560"/>
        <w:rPr>
          <w:i/>
        </w:rPr>
      </w:pPr>
      <w:r w:rsidRPr="002945D0">
        <w:rPr>
          <w:i/>
        </w:rPr>
        <w:t>ppp &lt;- rdirichlet(1, par = rep(1, nsites))</w:t>
      </w:r>
    </w:p>
    <w:p w:rsidR="00BF650C" w:rsidRPr="002945D0" w:rsidRDefault="00BF650C" w:rsidP="007878C8">
      <w:pPr>
        <w:ind w:firstLine="1560"/>
        <w:rPr>
          <w:i/>
        </w:rPr>
      </w:pPr>
      <w:r w:rsidRPr="002945D0">
        <w:rPr>
          <w:i/>
        </w:rPr>
        <w:t>matriu &lt;- array(0, dim=c(nsites, nsimulac))</w:t>
      </w:r>
    </w:p>
    <w:p w:rsidR="00BF650C" w:rsidRPr="002945D0" w:rsidRDefault="00BF650C" w:rsidP="007878C8">
      <w:pPr>
        <w:ind w:firstLine="1560"/>
        <w:rPr>
          <w:i/>
        </w:rPr>
      </w:pPr>
      <w:r w:rsidRPr="002945D0">
        <w:rPr>
          <w:i/>
        </w:rPr>
        <w:t>for(i in 1:nsimulac){</w:t>
      </w:r>
    </w:p>
    <w:p w:rsidR="00BF650C" w:rsidRPr="002945D0" w:rsidRDefault="00BF650C" w:rsidP="007878C8">
      <w:pPr>
        <w:ind w:firstLine="1560"/>
        <w:rPr>
          <w:i/>
        </w:rPr>
      </w:pPr>
      <w:r w:rsidRPr="002945D0">
        <w:rPr>
          <w:i/>
        </w:rPr>
        <w:t xml:space="preserve">  X &lt;- as.vector(rmultinom(1, size =ab.total , prob = ppp))</w:t>
      </w:r>
    </w:p>
    <w:p w:rsidR="00BF650C" w:rsidRPr="002945D0" w:rsidRDefault="00BF650C" w:rsidP="007878C8">
      <w:pPr>
        <w:ind w:firstLine="1560"/>
        <w:rPr>
          <w:i/>
        </w:rPr>
      </w:pPr>
      <w:r w:rsidRPr="002945D0">
        <w:rPr>
          <w:i/>
        </w:rPr>
        <w:t xml:space="preserve">  matriu[,i]&lt;-X</w:t>
      </w:r>
    </w:p>
    <w:p w:rsidR="00BF650C" w:rsidRPr="002945D0" w:rsidRDefault="00BF650C" w:rsidP="007878C8">
      <w:pPr>
        <w:ind w:firstLine="1560"/>
        <w:rPr>
          <w:i/>
        </w:rPr>
      </w:pPr>
      <w:r w:rsidRPr="002945D0">
        <w:rPr>
          <w:i/>
        </w:rPr>
        <w:t xml:space="preserve">  N &lt;- sum(X)</w:t>
      </w:r>
    </w:p>
    <w:p w:rsidR="00BF650C" w:rsidRPr="002945D0" w:rsidRDefault="00BF650C" w:rsidP="007878C8">
      <w:pPr>
        <w:ind w:firstLine="1560"/>
        <w:rPr>
          <w:i/>
        </w:rPr>
      </w:pPr>
      <w:r w:rsidRPr="002945D0">
        <w:rPr>
          <w:i/>
        </w:rPr>
        <w:t>}</w:t>
      </w:r>
    </w:p>
    <w:p w:rsidR="00BF650C" w:rsidRPr="002945D0" w:rsidRDefault="00BF650C" w:rsidP="007878C8">
      <w:pPr>
        <w:ind w:firstLine="1560"/>
        <w:rPr>
          <w:i/>
        </w:rPr>
      </w:pPr>
      <w:r w:rsidRPr="002945D0">
        <w:rPr>
          <w:i/>
        </w:rPr>
        <w:t>matriu</w:t>
      </w:r>
    </w:p>
    <w:p w:rsidR="00BF650C" w:rsidRPr="002945D0" w:rsidRDefault="00BF650C" w:rsidP="007878C8">
      <w:pPr>
        <w:ind w:firstLine="1560"/>
        <w:rPr>
          <w:i/>
        </w:rPr>
      </w:pPr>
    </w:p>
    <w:p w:rsidR="00BF650C" w:rsidRPr="002945D0" w:rsidRDefault="00BF650C" w:rsidP="007878C8">
      <w:pPr>
        <w:ind w:left="1560" w:firstLine="0"/>
        <w:rPr>
          <w:i/>
        </w:rPr>
      </w:pPr>
      <w:r w:rsidRPr="002945D0">
        <w:rPr>
          <w:i/>
        </w:rPr>
        <w:t>MetagenSample.size.H(matriu, quart.cut=0.3,type=T,model.probability=1)</w:t>
      </w:r>
    </w:p>
    <w:p w:rsidR="007878C8" w:rsidRPr="002945D0" w:rsidRDefault="007878C8" w:rsidP="007878C8">
      <w:pPr>
        <w:ind w:left="1560" w:firstLine="0"/>
        <w:rPr>
          <w:i/>
        </w:rPr>
      </w:pPr>
    </w:p>
    <w:p w:rsidR="007878C8" w:rsidRPr="002945D0" w:rsidRDefault="007878C8" w:rsidP="00BF650C">
      <w:r w:rsidRPr="002945D0">
        <w:t>En tots els casos s’ha considerat el model on totes les OTUs tenen la mateixa pro</w:t>
      </w:r>
      <w:r w:rsidR="00A92153">
        <w:t>b</w:t>
      </w:r>
      <w:r w:rsidRPr="002945D0">
        <w:t>abilitat d’ésser presents en la mostra.</w:t>
      </w:r>
    </w:p>
    <w:p w:rsidR="005A7D5C" w:rsidRPr="002945D0" w:rsidRDefault="005A7D5C" w:rsidP="00AF413B">
      <w:r w:rsidRPr="002945D0">
        <w:t xml:space="preserve">Els valors obtinguts pel que fa a la rarefacció </w:t>
      </w:r>
      <w:r w:rsidR="009A34C8">
        <w:t xml:space="preserve">clàssica </w:t>
      </w:r>
      <w:r w:rsidRPr="002945D0">
        <w:t>i al valor estimat de la riquesa pel mètode bayesià han estat comparats entre ells per veure quin escenari proposat generava una millor predicció.</w:t>
      </w:r>
      <w:r w:rsidR="00BF650C" w:rsidRPr="002945D0">
        <w:t xml:space="preserve"> </w:t>
      </w:r>
      <w:r w:rsidR="00E91FC1" w:rsidRPr="002945D0">
        <w:t>Per a cada valor del número d’OTU</w:t>
      </w:r>
      <w:r w:rsidR="00A12CF7">
        <w:t>s</w:t>
      </w:r>
      <w:r w:rsidR="00E91FC1" w:rsidRPr="002945D0">
        <w:t>, s’</w:t>
      </w:r>
      <w:r w:rsidR="00BF650C" w:rsidRPr="002945D0">
        <w:t>han aplicat anàlisis de</w:t>
      </w:r>
      <w:r w:rsidR="00E91FC1" w:rsidRPr="002945D0">
        <w:t xml:space="preserve"> </w:t>
      </w:r>
      <w:r w:rsidR="00BF650C" w:rsidRPr="002945D0">
        <w:t>la variança (anova) d’</w:t>
      </w:r>
      <w:r w:rsidR="00E91FC1" w:rsidRPr="002945D0">
        <w:t xml:space="preserve">un </w:t>
      </w:r>
      <w:r w:rsidR="00BF650C" w:rsidRPr="002945D0">
        <w:t>factor per veure quin paràmetre: nombre de rèpliques o abundància, incedeixen més en el nombre estimat d’espècies i l’esforç de mostreig necessari per assolir aquell</w:t>
      </w:r>
      <w:r w:rsidR="00E91FC1" w:rsidRPr="002945D0">
        <w:t>s valors.</w:t>
      </w:r>
    </w:p>
    <w:p w:rsidR="005A7D5C" w:rsidRPr="002945D0" w:rsidRDefault="005A7D5C" w:rsidP="00AF413B">
      <w:r w:rsidRPr="002945D0">
        <w:t>Els càlculs han estat desenvolupats amb el paquet estadístic R [15]</w:t>
      </w:r>
      <w:r w:rsidR="00BF650C" w:rsidRPr="002945D0">
        <w:t>.</w:t>
      </w:r>
    </w:p>
    <w:p w:rsidR="00BB5004" w:rsidRPr="002945D0" w:rsidRDefault="00E91FC1" w:rsidP="00AF413B">
      <w:r w:rsidRPr="002945D0">
        <w:br w:type="column"/>
      </w:r>
    </w:p>
    <w:p w:rsidR="00AF413B" w:rsidRPr="002945D0" w:rsidRDefault="00AF413B" w:rsidP="00AF413B">
      <w:pPr>
        <w:pStyle w:val="Ttol2"/>
      </w:pPr>
      <w:r w:rsidRPr="002945D0">
        <w:t>2.3 Resultats</w:t>
      </w:r>
    </w:p>
    <w:p w:rsidR="00AF413B" w:rsidRPr="002945D0" w:rsidRDefault="001F1125" w:rsidP="00AF413B">
      <w:r w:rsidRPr="002945D0">
        <w:rPr>
          <w:noProof/>
          <w:lang w:eastAsia="ca-ES"/>
        </w:rPr>
        <mc:AlternateContent>
          <mc:Choice Requires="wpg">
            <w:drawing>
              <wp:anchor distT="0" distB="0" distL="114300" distR="114300" simplePos="0" relativeHeight="251658752" behindDoc="0" locked="0" layoutInCell="1" allowOverlap="1" wp14:anchorId="576D7321" wp14:editId="1CE68FD5">
                <wp:simplePos x="0" y="0"/>
                <wp:positionH relativeFrom="margin">
                  <wp:align>center</wp:align>
                </wp:positionH>
                <wp:positionV relativeFrom="paragraph">
                  <wp:posOffset>1035050</wp:posOffset>
                </wp:positionV>
                <wp:extent cx="5400675" cy="4230370"/>
                <wp:effectExtent l="0" t="0" r="9525" b="0"/>
                <wp:wrapTopAndBottom/>
                <wp:docPr id="11" name="Agrupa 11"/>
                <wp:cNvGraphicFramePr/>
                <a:graphic xmlns:a="http://schemas.openxmlformats.org/drawingml/2006/main">
                  <a:graphicData uri="http://schemas.microsoft.com/office/word/2010/wordprocessingGroup">
                    <wpg:wgp>
                      <wpg:cNvGrpSpPr/>
                      <wpg:grpSpPr>
                        <a:xfrm>
                          <a:off x="0" y="0"/>
                          <a:ext cx="5400675" cy="4230370"/>
                          <a:chOff x="0" y="0"/>
                          <a:chExt cx="5400675" cy="4230693"/>
                        </a:xfrm>
                      </wpg:grpSpPr>
                      <pic:pic xmlns:pic="http://schemas.openxmlformats.org/drawingml/2006/picture">
                        <pic:nvPicPr>
                          <pic:cNvPr id="3" name="Imatge 3"/>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136" cy="3709358"/>
                          </a:xfrm>
                          <a:prstGeom prst="rect">
                            <a:avLst/>
                          </a:prstGeom>
                          <a:noFill/>
                          <a:ln>
                            <a:noFill/>
                          </a:ln>
                        </pic:spPr>
                      </pic:pic>
                      <wps:wsp>
                        <wps:cNvPr id="4" name="Quadre de text 4"/>
                        <wps:cNvSpPr txBox="1"/>
                        <wps:spPr>
                          <a:xfrm>
                            <a:off x="0" y="3709358"/>
                            <a:ext cx="5400675" cy="521335"/>
                          </a:xfrm>
                          <a:prstGeom prst="rect">
                            <a:avLst/>
                          </a:prstGeom>
                          <a:solidFill>
                            <a:prstClr val="white"/>
                          </a:solidFill>
                          <a:ln>
                            <a:noFill/>
                          </a:ln>
                          <a:effectLst/>
                        </wps:spPr>
                        <wps:txbx>
                          <w:txbxContent>
                            <w:p w:rsidR="00D25B5D" w:rsidRPr="00AA4352" w:rsidRDefault="00D25B5D" w:rsidP="002C6971">
                              <w:pPr>
                                <w:pStyle w:val="Llegenda"/>
                                <w:ind w:left="426" w:hanging="426"/>
                                <w:rPr>
                                  <w:noProof/>
                                  <w:sz w:val="24"/>
                                  <w:szCs w:val="24"/>
                                </w:rPr>
                              </w:pPr>
                              <w:bookmarkStart w:id="17" w:name="_Toc484606520"/>
                              <w:r>
                                <w:t xml:space="preserve">Figura </w:t>
                              </w:r>
                              <w:fldSimple w:instr=" SEQ Il·lustració \* ARABIC ">
                                <w:r>
                                  <w:rPr>
                                    <w:noProof/>
                                  </w:rPr>
                                  <w:t>1</w:t>
                                </w:r>
                              </w:fldSimple>
                              <w:r>
                                <w:t xml:space="preserve">. Exemple de les corbes generades per la funció </w:t>
                              </w:r>
                              <w:r w:rsidRPr="007F7748">
                                <w:rPr>
                                  <w:i/>
                                </w:rPr>
                                <w:t>MetagenSample.size.H</w:t>
                              </w:r>
                              <w:r>
                                <w:t>. El model genera les corbes de rarefacció clàssica i bayesiana a més del model de predicció. També inclou l’histograma d’abundàncies dels diferents OTUs.</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Agrupa 11" o:spid="_x0000_s1026" style="position:absolute;left:0;text-align:left;margin-left:0;margin-top:81.5pt;width:425.25pt;height:333.1pt;z-index:251658752;mso-position-horizontal:center;mso-position-horizontal-relative:margin" coordsize="54006,4230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tge 3" o:spid="_x0000_s1027" type="#_x0000_t75" style="position:absolute;width:54001;height:3709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Cg7tLDAAAA2gAAAA8AAABkcnMvZG93bnJldi54bWxEj09rwkAUxO9Cv8PyCr3pxhSCpK4iBUF6&#10;a/4cvD2yr0k0+3ab3Wr89l1B8DjMzG+Y9XYyg7jQ6HvLCpaLBARxY3XPrYKq3M9XIHxA1jhYJgU3&#10;8rDdvMzWmGt75W+6FKEVEcI+RwVdCC6X0jcdGfQL64ij92NHgyHKsZV6xGuEm0GmSZJJgz3HhQ4d&#10;fXbUnIs/oyC9ufqrKPvy91S7+pil1fKUVUq9vU67DxCBpvAMP9oHreAd7lfiDZCb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sKDu0sMAAADaAAAADwAAAAAAAAAAAAAAAACf&#10;AgAAZHJzL2Rvd25yZXYueG1sUEsFBgAAAAAEAAQA9wAAAI8DAAAAAA==&#10;">
                  <v:imagedata r:id="rId27" o:title=""/>
                  <v:path arrowok="t"/>
                </v:shape>
                <v:shapetype id="_x0000_t202" coordsize="21600,21600" o:spt="202" path="m,l,21600r21600,l21600,xe">
                  <v:stroke joinstyle="miter"/>
                  <v:path gradientshapeok="t" o:connecttype="rect"/>
                </v:shapetype>
                <v:shape id="Quadre de text 4" o:spid="_x0000_s1028" type="#_x0000_t202" style="position:absolute;top:37093;width:54006;height:5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FnPMUA&#10;AADaAAAADwAAAGRycy9kb3ducmV2LnhtbESPQWsCMRSE7wX/Q3gFL0Wz2kXK1igiLbS9iFsv3h6b&#10;52bbzcuSZHX77xtB8DjMzDfMcj3YVpzJh8axgtk0A0FcOd1wreDw/T55AREissbWMSn4owDr1ehh&#10;iYV2F97TuYy1SBAOBSowMXaFlKEyZDFMXUecvJPzFmOSvpba4yXBbSvnWbaQFhtOCwY72hqqfsve&#10;Ktjlx5156k9vX5v82X8e+u3ipy6VGj8Om1cQkYZ4D9/aH1pBDtcr6QbI1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8oWc8xQAAANoAAAAPAAAAAAAAAAAAAAAAAJgCAABkcnMv&#10;ZG93bnJldi54bWxQSwUGAAAAAAQABAD1AAAAigMAAAAA&#10;" stroked="f">
                  <v:textbox style="mso-fit-shape-to-text:t" inset="0,0,0,0">
                    <w:txbxContent>
                      <w:p w:rsidR="00D25B5D" w:rsidRPr="00AA4352" w:rsidRDefault="00D25B5D" w:rsidP="002C6971">
                        <w:pPr>
                          <w:pStyle w:val="Llegenda"/>
                          <w:ind w:left="426" w:hanging="426"/>
                          <w:rPr>
                            <w:noProof/>
                            <w:sz w:val="24"/>
                            <w:szCs w:val="24"/>
                          </w:rPr>
                        </w:pPr>
                        <w:bookmarkStart w:id="18" w:name="_Toc484606520"/>
                        <w:r>
                          <w:t xml:space="preserve">Figura </w:t>
                        </w:r>
                        <w:fldSimple w:instr=" SEQ Il·lustració \* ARABIC ">
                          <w:r>
                            <w:rPr>
                              <w:noProof/>
                            </w:rPr>
                            <w:t>1</w:t>
                          </w:r>
                        </w:fldSimple>
                        <w:r>
                          <w:t xml:space="preserve">. Exemple de les corbes generades per la funció </w:t>
                        </w:r>
                        <w:r w:rsidRPr="007F7748">
                          <w:rPr>
                            <w:i/>
                          </w:rPr>
                          <w:t>MetagenSample.size.H</w:t>
                        </w:r>
                        <w:r>
                          <w:t>. El model genera les corbes de rarefacció clàssica i bayesiana a més del model de predicció. També inclou l’histograma d’abundàncies dels diferents OTUs.</w:t>
                        </w:r>
                        <w:bookmarkEnd w:id="18"/>
                      </w:p>
                    </w:txbxContent>
                  </v:textbox>
                </v:shape>
                <w10:wrap type="topAndBottom" anchorx="margin"/>
              </v:group>
            </w:pict>
          </mc:Fallback>
        </mc:AlternateContent>
      </w:r>
      <w:r w:rsidR="00E91FC1" w:rsidRPr="002945D0">
        <w:t xml:space="preserve">La funció </w:t>
      </w:r>
      <w:r w:rsidR="00E91FC1" w:rsidRPr="002945D0">
        <w:rPr>
          <w:i/>
        </w:rPr>
        <w:t>MetagenSample.size.H</w:t>
      </w:r>
      <w:r w:rsidR="00E91FC1" w:rsidRPr="002945D0">
        <w:t>() genera, a banda dels valors estimats pel que fa a rarefacció i el model bayesià,</w:t>
      </w:r>
      <w:r w:rsidR="00C13ACC" w:rsidRPr="002945D0">
        <w:t xml:space="preserve"> així com els valors d’esforç mostral</w:t>
      </w:r>
      <w:r w:rsidR="00D12B03" w:rsidRPr="002945D0">
        <w:t xml:space="preserve"> (Taula 1)</w:t>
      </w:r>
      <w:r w:rsidR="00C13ACC" w:rsidRPr="002945D0">
        <w:t xml:space="preserve">, </w:t>
      </w:r>
      <w:r w:rsidR="00E91FC1" w:rsidRPr="002945D0">
        <w:t>les corbes corresponents</w:t>
      </w:r>
      <w:r w:rsidR="00C91DFE" w:rsidRPr="002945D0">
        <w:t xml:space="preserve"> pels diferents models.</w:t>
      </w:r>
      <w:r w:rsidR="009854AE" w:rsidRPr="002945D0">
        <w:t xml:space="preserve"> La Figura 1 recull l’exemple de les corbes i l’histograma d’abundància corresponents a l’escenari de 100 OTUs, amb 5 rèpliques i abundàncies de 100 individus per OTU.</w:t>
      </w:r>
    </w:p>
    <w:p w:rsidR="00C91DFE" w:rsidRPr="002945D0" w:rsidRDefault="00C91DFE" w:rsidP="00AF413B"/>
    <w:p w:rsidR="00C12532" w:rsidRPr="002945D0" w:rsidRDefault="00C12532" w:rsidP="00AF413B">
      <w:r w:rsidRPr="002945D0">
        <w:t>El número inicial d’OTU</w:t>
      </w:r>
      <w:r w:rsidR="007B74A3">
        <w:t>s</w:t>
      </w:r>
      <w:r w:rsidRPr="002945D0">
        <w:t xml:space="preserve"> mostra un efecte sobre l’estimació del nombre total. Si el número d’OTU</w:t>
      </w:r>
      <w:r w:rsidR="007B74A3">
        <w:t>s</w:t>
      </w:r>
      <w:r w:rsidRPr="002945D0">
        <w:t xml:space="preserve"> és baix (50, en el nostre cas), la rarefacció clàssica estima millor la diversitat específica que la rarefacció bayesiana, que la subestima lleugerament. Però quan s’incrementa el nombre d’OTUs identificades, en les situacions on el número inicial d’OTUs és 100 o 250, la rarefacció clàssica subestima la diversitat específica repecte de la rarefacció bayesiana. Els valors estimats són sensiblement menors amb el càlcul realitzat amb el model cl</w:t>
      </w:r>
      <w:r w:rsidR="007B74A3">
        <w:t>àssic que amb el model bayesià.</w:t>
      </w:r>
    </w:p>
    <w:p w:rsidR="0047063D" w:rsidRPr="002945D0" w:rsidRDefault="00CB0551" w:rsidP="00D12B03">
      <w:r w:rsidRPr="002945D0">
        <w:t>L’anàlisi de variances pels diferents escenaris mostra que l’abundància d’individus i el nombre de rèpliques tenen un efecte sobre els valors estimats de rarefacció</w:t>
      </w:r>
      <w:r w:rsidR="00C22A93" w:rsidRPr="002945D0">
        <w:t xml:space="preserve"> clàssica </w:t>
      </w:r>
      <w:r w:rsidR="003E6711" w:rsidRPr="002945D0">
        <w:t>i bayesiana com també en l’</w:t>
      </w:r>
      <w:r w:rsidR="005A71FE" w:rsidRPr="002945D0">
        <w:t>esforç.</w:t>
      </w:r>
      <w:r w:rsidR="00F85514" w:rsidRPr="002945D0">
        <w:t xml:space="preserve"> Els resultats de les diferents anàlisis es troben recollits a l’annex</w:t>
      </w:r>
      <w:r w:rsidR="009A34C8">
        <w:t xml:space="preserve"> 6.1.</w:t>
      </w:r>
    </w:p>
    <w:p w:rsidR="00C91DFE" w:rsidRPr="002945D0" w:rsidRDefault="0047063D" w:rsidP="00D12B03">
      <w:r w:rsidRPr="002945D0">
        <w:t>L’abundància té un efect</w:t>
      </w:r>
      <w:r w:rsidR="007B74A3">
        <w:t>e</w:t>
      </w:r>
      <w:r w:rsidRPr="002945D0">
        <w:t xml:space="preserve"> diferenciat segons del nombre inicial d’OTUs de l’escenari triat. Quan el nombre d’OTUs inicial és 50, </w:t>
      </w:r>
      <w:r w:rsidR="00F85514" w:rsidRPr="002945D0">
        <w:t xml:space="preserve">l’efecte de l’abundància no és estadísticament significatiu, però s’observa que </w:t>
      </w:r>
      <w:r w:rsidRPr="002945D0">
        <w:t>l’increment en l’abundància suposa una subestimació per la rarefacció bayesiana</w:t>
      </w:r>
      <w:r w:rsidR="00F85514" w:rsidRPr="002945D0">
        <w:t xml:space="preserve"> (Figura 2). Si es pren 100 com a valor inicial d’OTUs, l’efecte de l’abundància és </w:t>
      </w:r>
      <w:r w:rsidR="00F85514" w:rsidRPr="002945D0">
        <w:lastRenderedPageBreak/>
        <w:t xml:space="preserve">significatiu estadísticament, però manté el mateix patró que amb un valor inicial d’OTUs més baix. L’increment en l’abundància porta a una subestimació de la </w:t>
      </w:r>
      <w:r w:rsidR="002C6971" w:rsidRPr="002945D0">
        <w:t>riquesa</w:t>
      </w:r>
      <w:r w:rsidR="00F85514" w:rsidRPr="002945D0">
        <w:t xml:space="preserve"> específica de la mostra (Figura 3). </w:t>
      </w:r>
      <w:r w:rsidR="002C6971" w:rsidRPr="002945D0">
        <w:t>Aquest mateix patró s’observa, pel que fa a l’efecte de</w:t>
      </w:r>
      <w:r w:rsidR="00871924">
        <w:t xml:space="preserve"> </w:t>
      </w:r>
      <w:r w:rsidR="002C6971" w:rsidRPr="002945D0">
        <w:t>l’abundància en l’estimació de riquesa específica, amb un valor inicial de 2</w:t>
      </w:r>
      <w:r w:rsidR="009A34C8">
        <w:t>50</w:t>
      </w:r>
      <w:r w:rsidR="00B35D53">
        <w:t xml:space="preserve"> OTUs.</w:t>
      </w:r>
    </w:p>
    <w:p w:rsidR="00B35D53" w:rsidRPr="002945D0" w:rsidRDefault="00B35D53" w:rsidP="00B35D53">
      <w:r w:rsidRPr="002945D0">
        <w:t>Pel que fa l’esforç de mostreig, l’abundància no mostra cap diferència siginificativa que faci variar l’esforç, d’acord amb les anoves realitzades sobre els resultats (annexe 6.1). En els diferents escenaris establerts, l’increment en l’abundància també suposava un lleuger increment en l’esforç de mostreig.</w:t>
      </w:r>
    </w:p>
    <w:p w:rsidR="00572EF4" w:rsidRPr="002945D0" w:rsidRDefault="00572EF4" w:rsidP="00AF413B"/>
    <w:p w:rsidR="00572EF4" w:rsidRPr="002945D0" w:rsidRDefault="00572EF4" w:rsidP="00572EF4">
      <w:pPr>
        <w:pStyle w:val="Llegenda"/>
        <w:keepNext/>
        <w:ind w:firstLine="0"/>
      </w:pPr>
      <w:r w:rsidRPr="002945D0">
        <w:t xml:space="preserve">Taula </w:t>
      </w:r>
      <w:fldSimple w:instr=" SEQ Taula \* ARABIC ">
        <w:r w:rsidRPr="002945D0">
          <w:t>1</w:t>
        </w:r>
      </w:fldSimple>
      <w:r w:rsidRPr="002945D0">
        <w:t xml:space="preserve">. Valors de l’estimació del nombre d’OTUS aplicant la rarefacció clàssica i bayesiana, així com el </w:t>
      </w:r>
      <w:r w:rsidR="00CB0551" w:rsidRPr="002945D0">
        <w:t>valor de l’esfor</w:t>
      </w:r>
      <w:r w:rsidR="00871924">
        <w:t>ç</w:t>
      </w:r>
      <w:r w:rsidR="00CB0551" w:rsidRPr="002945D0">
        <w:t xml:space="preserve"> mostral necessari per assolir el 95% de l’estimació bayesiana (esforç mostral1) i el 95% de valor màxim predit pel model (esforç mostral2).</w:t>
      </w:r>
    </w:p>
    <w:tbl>
      <w:tblPr>
        <w:tblW w:w="8653" w:type="dxa"/>
        <w:tblInd w:w="55" w:type="dxa"/>
        <w:tblCellMar>
          <w:left w:w="70" w:type="dxa"/>
          <w:right w:w="70" w:type="dxa"/>
        </w:tblCellMar>
        <w:tblLook w:val="04A0" w:firstRow="1" w:lastRow="0" w:firstColumn="1" w:lastColumn="0" w:noHBand="0" w:noVBand="1"/>
      </w:tblPr>
      <w:tblGrid>
        <w:gridCol w:w="1008"/>
        <w:gridCol w:w="1101"/>
        <w:gridCol w:w="1282"/>
        <w:gridCol w:w="1173"/>
        <w:gridCol w:w="1125"/>
        <w:gridCol w:w="1028"/>
        <w:gridCol w:w="968"/>
        <w:gridCol w:w="968"/>
      </w:tblGrid>
      <w:tr w:rsidR="00572EF4" w:rsidRPr="002945D0" w:rsidTr="00572EF4">
        <w:trPr>
          <w:trHeight w:val="300"/>
        </w:trPr>
        <w:tc>
          <w:tcPr>
            <w:tcW w:w="1008" w:type="dxa"/>
            <w:tcBorders>
              <w:top w:val="nil"/>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Nombre d’OTUs</w:t>
            </w:r>
          </w:p>
        </w:tc>
        <w:tc>
          <w:tcPr>
            <w:tcW w:w="1101" w:type="dxa"/>
            <w:tcBorders>
              <w:top w:val="nil"/>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Rèpliques</w:t>
            </w:r>
          </w:p>
        </w:tc>
        <w:tc>
          <w:tcPr>
            <w:tcW w:w="1282" w:type="dxa"/>
            <w:tcBorders>
              <w:top w:val="nil"/>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Abundància</w:t>
            </w:r>
          </w:p>
        </w:tc>
        <w:tc>
          <w:tcPr>
            <w:tcW w:w="1173" w:type="dxa"/>
            <w:tcBorders>
              <w:top w:val="nil"/>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Rarefacció</w:t>
            </w:r>
          </w:p>
        </w:tc>
        <w:tc>
          <w:tcPr>
            <w:tcW w:w="1125" w:type="dxa"/>
            <w:tcBorders>
              <w:top w:val="nil"/>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Estimació bayesiana</w:t>
            </w:r>
          </w:p>
        </w:tc>
        <w:tc>
          <w:tcPr>
            <w:tcW w:w="1028" w:type="dxa"/>
            <w:tcBorders>
              <w:top w:val="nil"/>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Predicció màxima</w:t>
            </w:r>
          </w:p>
        </w:tc>
        <w:tc>
          <w:tcPr>
            <w:tcW w:w="968" w:type="dxa"/>
            <w:tcBorders>
              <w:top w:val="nil"/>
              <w:left w:val="nil"/>
              <w:bottom w:val="single" w:sz="4" w:space="0" w:color="auto"/>
              <w:right w:val="nil"/>
            </w:tcBorders>
            <w:shd w:val="clear" w:color="auto" w:fill="auto"/>
            <w:noWrap/>
            <w:vAlign w:val="center"/>
            <w:hideMark/>
          </w:tcPr>
          <w:p w:rsidR="00572EF4" w:rsidRPr="002945D0" w:rsidRDefault="00CB0551" w:rsidP="00572EF4">
            <w:pPr>
              <w:ind w:firstLine="0"/>
              <w:jc w:val="center"/>
              <w:rPr>
                <w:rFonts w:cs="Arial"/>
                <w:color w:val="000000"/>
                <w:sz w:val="20"/>
                <w:szCs w:val="20"/>
                <w:lang w:eastAsia="ca-ES"/>
              </w:rPr>
            </w:pPr>
            <w:r w:rsidRPr="002945D0">
              <w:rPr>
                <w:rFonts w:cs="Arial"/>
                <w:color w:val="000000"/>
                <w:sz w:val="20"/>
                <w:szCs w:val="20"/>
                <w:lang w:eastAsia="ca-ES"/>
              </w:rPr>
              <w:t>e</w:t>
            </w:r>
            <w:r w:rsidR="00572EF4" w:rsidRPr="002945D0">
              <w:rPr>
                <w:rFonts w:cs="Arial"/>
                <w:color w:val="000000"/>
                <w:sz w:val="20"/>
                <w:szCs w:val="20"/>
                <w:lang w:eastAsia="ca-ES"/>
              </w:rPr>
              <w:t>sforç mostral1</w:t>
            </w:r>
          </w:p>
        </w:tc>
        <w:tc>
          <w:tcPr>
            <w:tcW w:w="968" w:type="dxa"/>
            <w:tcBorders>
              <w:top w:val="nil"/>
              <w:left w:val="nil"/>
              <w:bottom w:val="single" w:sz="4" w:space="0" w:color="auto"/>
              <w:right w:val="nil"/>
            </w:tcBorders>
            <w:shd w:val="clear" w:color="auto" w:fill="auto"/>
            <w:noWrap/>
            <w:vAlign w:val="center"/>
            <w:hideMark/>
          </w:tcPr>
          <w:p w:rsidR="00572EF4" w:rsidRPr="002945D0" w:rsidRDefault="00CB0551" w:rsidP="00572EF4">
            <w:pPr>
              <w:ind w:firstLine="0"/>
              <w:jc w:val="center"/>
              <w:rPr>
                <w:rFonts w:cs="Arial"/>
                <w:color w:val="000000"/>
                <w:sz w:val="20"/>
                <w:szCs w:val="20"/>
                <w:lang w:eastAsia="ca-ES"/>
              </w:rPr>
            </w:pPr>
            <w:r w:rsidRPr="002945D0">
              <w:rPr>
                <w:rFonts w:cs="Arial"/>
                <w:color w:val="000000"/>
                <w:sz w:val="20"/>
                <w:szCs w:val="20"/>
                <w:lang w:eastAsia="ca-ES"/>
              </w:rPr>
              <w:t>e</w:t>
            </w:r>
            <w:r w:rsidR="00572EF4" w:rsidRPr="002945D0">
              <w:rPr>
                <w:rFonts w:cs="Arial"/>
                <w:color w:val="000000"/>
                <w:sz w:val="20"/>
                <w:szCs w:val="20"/>
                <w:lang w:eastAsia="ca-ES"/>
              </w:rPr>
              <w:t>sforç mostral2</w:t>
            </w:r>
          </w:p>
        </w:tc>
      </w:tr>
      <w:tr w:rsidR="00572EF4" w:rsidRPr="002945D0" w:rsidTr="00572EF4">
        <w:trPr>
          <w:trHeight w:val="300"/>
        </w:trPr>
        <w:tc>
          <w:tcPr>
            <w:tcW w:w="1008" w:type="dxa"/>
            <w:vMerge w:val="restart"/>
            <w:tcBorders>
              <w:top w:val="single" w:sz="4" w:space="0" w:color="auto"/>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50</w:t>
            </w:r>
          </w:p>
        </w:tc>
        <w:tc>
          <w:tcPr>
            <w:tcW w:w="1101" w:type="dxa"/>
            <w:vMerge w:val="restart"/>
            <w:tcBorders>
              <w:top w:val="single" w:sz="4" w:space="0" w:color="auto"/>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5</w:t>
            </w:r>
          </w:p>
        </w:tc>
        <w:tc>
          <w:tcPr>
            <w:tcW w:w="1282" w:type="dxa"/>
            <w:tcBorders>
              <w:top w:val="single" w:sz="4" w:space="0" w:color="auto"/>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100</w:t>
            </w:r>
          </w:p>
        </w:tc>
        <w:tc>
          <w:tcPr>
            <w:tcW w:w="1173" w:type="dxa"/>
            <w:tcBorders>
              <w:top w:val="single" w:sz="4" w:space="0" w:color="auto"/>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48</w:t>
            </w:r>
          </w:p>
        </w:tc>
        <w:tc>
          <w:tcPr>
            <w:tcW w:w="1125" w:type="dxa"/>
            <w:tcBorders>
              <w:top w:val="single" w:sz="4" w:space="0" w:color="auto"/>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48</w:t>
            </w:r>
          </w:p>
        </w:tc>
        <w:tc>
          <w:tcPr>
            <w:tcW w:w="1028" w:type="dxa"/>
            <w:tcBorders>
              <w:top w:val="single" w:sz="4" w:space="0" w:color="auto"/>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54,1</w:t>
            </w:r>
          </w:p>
        </w:tc>
        <w:tc>
          <w:tcPr>
            <w:tcW w:w="968" w:type="dxa"/>
            <w:tcBorders>
              <w:top w:val="single" w:sz="4" w:space="0" w:color="auto"/>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82</w:t>
            </w:r>
          </w:p>
        </w:tc>
        <w:tc>
          <w:tcPr>
            <w:tcW w:w="968" w:type="dxa"/>
            <w:tcBorders>
              <w:top w:val="single" w:sz="4" w:space="0" w:color="auto"/>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10,07</w:t>
            </w:r>
          </w:p>
        </w:tc>
      </w:tr>
      <w:tr w:rsidR="00572EF4" w:rsidRPr="002945D0" w:rsidTr="00572EF4">
        <w:trPr>
          <w:trHeight w:val="300"/>
        </w:trPr>
        <w:tc>
          <w:tcPr>
            <w:tcW w:w="1008" w:type="dxa"/>
            <w:vMerge/>
            <w:tcBorders>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101" w:type="dxa"/>
            <w:vMerge/>
            <w:tcBorders>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282"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50</w:t>
            </w:r>
          </w:p>
        </w:tc>
        <w:tc>
          <w:tcPr>
            <w:tcW w:w="1173"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48</w:t>
            </w:r>
          </w:p>
        </w:tc>
        <w:tc>
          <w:tcPr>
            <w:tcW w:w="1125"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43</w:t>
            </w:r>
          </w:p>
        </w:tc>
        <w:tc>
          <w:tcPr>
            <w:tcW w:w="102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43</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4,11</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4,91</w:t>
            </w:r>
          </w:p>
        </w:tc>
      </w:tr>
      <w:tr w:rsidR="00572EF4" w:rsidRPr="002945D0" w:rsidTr="00572EF4">
        <w:trPr>
          <w:trHeight w:val="300"/>
        </w:trPr>
        <w:tc>
          <w:tcPr>
            <w:tcW w:w="1008" w:type="dxa"/>
            <w:vMerge/>
            <w:tcBorders>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101" w:type="dxa"/>
            <w:vMerge/>
            <w:tcBorders>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282"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500</w:t>
            </w:r>
          </w:p>
        </w:tc>
        <w:tc>
          <w:tcPr>
            <w:tcW w:w="1173"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50</w:t>
            </w:r>
          </w:p>
        </w:tc>
        <w:tc>
          <w:tcPr>
            <w:tcW w:w="1125"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46</w:t>
            </w:r>
          </w:p>
        </w:tc>
        <w:tc>
          <w:tcPr>
            <w:tcW w:w="102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48,3</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3,93</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7,9</w:t>
            </w:r>
          </w:p>
        </w:tc>
      </w:tr>
      <w:tr w:rsidR="00572EF4" w:rsidRPr="002945D0" w:rsidTr="00572EF4">
        <w:trPr>
          <w:trHeight w:val="300"/>
        </w:trPr>
        <w:tc>
          <w:tcPr>
            <w:tcW w:w="1008" w:type="dxa"/>
            <w:vMerge/>
            <w:tcBorders>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101" w:type="dxa"/>
            <w:vMerge w:val="restart"/>
            <w:tcBorders>
              <w:top w:val="nil"/>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10</w:t>
            </w:r>
          </w:p>
        </w:tc>
        <w:tc>
          <w:tcPr>
            <w:tcW w:w="1282"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100</w:t>
            </w:r>
          </w:p>
        </w:tc>
        <w:tc>
          <w:tcPr>
            <w:tcW w:w="1173"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47</w:t>
            </w:r>
          </w:p>
        </w:tc>
        <w:tc>
          <w:tcPr>
            <w:tcW w:w="1125"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48,8</w:t>
            </w:r>
          </w:p>
        </w:tc>
        <w:tc>
          <w:tcPr>
            <w:tcW w:w="102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51</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3,7</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7,1</w:t>
            </w:r>
          </w:p>
        </w:tc>
      </w:tr>
      <w:tr w:rsidR="00572EF4" w:rsidRPr="002945D0" w:rsidTr="00572EF4">
        <w:trPr>
          <w:trHeight w:val="300"/>
        </w:trPr>
        <w:tc>
          <w:tcPr>
            <w:tcW w:w="1008" w:type="dxa"/>
            <w:vMerge/>
            <w:tcBorders>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101" w:type="dxa"/>
            <w:vMerge/>
            <w:tcBorders>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282"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50</w:t>
            </w:r>
          </w:p>
        </w:tc>
        <w:tc>
          <w:tcPr>
            <w:tcW w:w="1173"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49</w:t>
            </w:r>
          </w:p>
        </w:tc>
        <w:tc>
          <w:tcPr>
            <w:tcW w:w="1125"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47,1</w:t>
            </w:r>
          </w:p>
        </w:tc>
        <w:tc>
          <w:tcPr>
            <w:tcW w:w="102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49,8</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3,53</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7,65</w:t>
            </w:r>
          </w:p>
        </w:tc>
      </w:tr>
      <w:tr w:rsidR="00572EF4" w:rsidRPr="002945D0" w:rsidTr="00572EF4">
        <w:trPr>
          <w:trHeight w:val="300"/>
        </w:trPr>
        <w:tc>
          <w:tcPr>
            <w:tcW w:w="1008" w:type="dxa"/>
            <w:vMerge/>
            <w:tcBorders>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101" w:type="dxa"/>
            <w:vMerge/>
            <w:tcBorders>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282"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500</w:t>
            </w:r>
          </w:p>
        </w:tc>
        <w:tc>
          <w:tcPr>
            <w:tcW w:w="1173"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50</w:t>
            </w:r>
          </w:p>
        </w:tc>
        <w:tc>
          <w:tcPr>
            <w:tcW w:w="1125"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43,9</w:t>
            </w:r>
          </w:p>
        </w:tc>
        <w:tc>
          <w:tcPr>
            <w:tcW w:w="102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44</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4,5</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4,66</w:t>
            </w:r>
          </w:p>
        </w:tc>
      </w:tr>
      <w:tr w:rsidR="00572EF4" w:rsidRPr="002945D0" w:rsidTr="00572EF4">
        <w:trPr>
          <w:trHeight w:val="300"/>
        </w:trPr>
        <w:tc>
          <w:tcPr>
            <w:tcW w:w="1008" w:type="dxa"/>
            <w:vMerge/>
            <w:tcBorders>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101" w:type="dxa"/>
            <w:vMerge w:val="restart"/>
            <w:tcBorders>
              <w:top w:val="nil"/>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5</w:t>
            </w:r>
          </w:p>
        </w:tc>
        <w:tc>
          <w:tcPr>
            <w:tcW w:w="1282"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100</w:t>
            </w:r>
          </w:p>
        </w:tc>
        <w:tc>
          <w:tcPr>
            <w:tcW w:w="1173"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50</w:t>
            </w:r>
          </w:p>
        </w:tc>
        <w:tc>
          <w:tcPr>
            <w:tcW w:w="1125"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50</w:t>
            </w:r>
          </w:p>
        </w:tc>
        <w:tc>
          <w:tcPr>
            <w:tcW w:w="102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51,5</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6,2</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9,84</w:t>
            </w:r>
          </w:p>
        </w:tc>
      </w:tr>
      <w:tr w:rsidR="00572EF4" w:rsidRPr="002945D0" w:rsidTr="00572EF4">
        <w:trPr>
          <w:trHeight w:val="300"/>
        </w:trPr>
        <w:tc>
          <w:tcPr>
            <w:tcW w:w="1008" w:type="dxa"/>
            <w:vMerge/>
            <w:tcBorders>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101" w:type="dxa"/>
            <w:vMerge/>
            <w:tcBorders>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282" w:type="dxa"/>
            <w:tcBorders>
              <w:top w:val="nil"/>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50</w:t>
            </w:r>
          </w:p>
        </w:tc>
        <w:tc>
          <w:tcPr>
            <w:tcW w:w="1173" w:type="dxa"/>
            <w:tcBorders>
              <w:top w:val="nil"/>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49</w:t>
            </w:r>
          </w:p>
        </w:tc>
        <w:tc>
          <w:tcPr>
            <w:tcW w:w="1125" w:type="dxa"/>
            <w:tcBorders>
              <w:top w:val="nil"/>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47,4</w:t>
            </w:r>
          </w:p>
        </w:tc>
        <w:tc>
          <w:tcPr>
            <w:tcW w:w="1028" w:type="dxa"/>
            <w:tcBorders>
              <w:top w:val="nil"/>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47,4</w:t>
            </w:r>
          </w:p>
        </w:tc>
        <w:tc>
          <w:tcPr>
            <w:tcW w:w="968" w:type="dxa"/>
            <w:tcBorders>
              <w:top w:val="nil"/>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5,97</w:t>
            </w:r>
          </w:p>
        </w:tc>
        <w:tc>
          <w:tcPr>
            <w:tcW w:w="968" w:type="dxa"/>
            <w:tcBorders>
              <w:top w:val="nil"/>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6,06</w:t>
            </w:r>
          </w:p>
        </w:tc>
      </w:tr>
      <w:tr w:rsidR="00572EF4" w:rsidRPr="002945D0" w:rsidTr="00572EF4">
        <w:trPr>
          <w:trHeight w:val="300"/>
        </w:trPr>
        <w:tc>
          <w:tcPr>
            <w:tcW w:w="1008" w:type="dxa"/>
            <w:vMerge/>
            <w:tcBorders>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101" w:type="dxa"/>
            <w:vMerge/>
            <w:tcBorders>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282" w:type="dxa"/>
            <w:tcBorders>
              <w:top w:val="nil"/>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500</w:t>
            </w:r>
          </w:p>
        </w:tc>
        <w:tc>
          <w:tcPr>
            <w:tcW w:w="1173" w:type="dxa"/>
            <w:tcBorders>
              <w:top w:val="nil"/>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50</w:t>
            </w:r>
          </w:p>
        </w:tc>
        <w:tc>
          <w:tcPr>
            <w:tcW w:w="1125" w:type="dxa"/>
            <w:tcBorders>
              <w:top w:val="nil"/>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45,1</w:t>
            </w:r>
          </w:p>
        </w:tc>
        <w:tc>
          <w:tcPr>
            <w:tcW w:w="1028" w:type="dxa"/>
            <w:tcBorders>
              <w:top w:val="nil"/>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45,1</w:t>
            </w:r>
          </w:p>
        </w:tc>
        <w:tc>
          <w:tcPr>
            <w:tcW w:w="968" w:type="dxa"/>
            <w:tcBorders>
              <w:top w:val="nil"/>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9,3</w:t>
            </w:r>
          </w:p>
        </w:tc>
        <w:tc>
          <w:tcPr>
            <w:tcW w:w="968" w:type="dxa"/>
            <w:tcBorders>
              <w:top w:val="nil"/>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6,24</w:t>
            </w:r>
          </w:p>
        </w:tc>
      </w:tr>
      <w:tr w:rsidR="00572EF4" w:rsidRPr="002945D0" w:rsidTr="00572EF4">
        <w:trPr>
          <w:trHeight w:val="300"/>
        </w:trPr>
        <w:tc>
          <w:tcPr>
            <w:tcW w:w="1008" w:type="dxa"/>
            <w:vMerge w:val="restart"/>
            <w:tcBorders>
              <w:top w:val="single" w:sz="4" w:space="0" w:color="auto"/>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100</w:t>
            </w:r>
          </w:p>
        </w:tc>
        <w:tc>
          <w:tcPr>
            <w:tcW w:w="1101" w:type="dxa"/>
            <w:vMerge w:val="restart"/>
            <w:tcBorders>
              <w:top w:val="single" w:sz="4" w:space="0" w:color="auto"/>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5</w:t>
            </w:r>
          </w:p>
        </w:tc>
        <w:tc>
          <w:tcPr>
            <w:tcW w:w="1282" w:type="dxa"/>
            <w:tcBorders>
              <w:top w:val="single" w:sz="4" w:space="0" w:color="auto"/>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100</w:t>
            </w:r>
          </w:p>
        </w:tc>
        <w:tc>
          <w:tcPr>
            <w:tcW w:w="1173" w:type="dxa"/>
            <w:tcBorders>
              <w:top w:val="single" w:sz="4" w:space="0" w:color="auto"/>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88</w:t>
            </w:r>
          </w:p>
        </w:tc>
        <w:tc>
          <w:tcPr>
            <w:tcW w:w="1125" w:type="dxa"/>
            <w:tcBorders>
              <w:top w:val="single" w:sz="4" w:space="0" w:color="auto"/>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100</w:t>
            </w:r>
          </w:p>
        </w:tc>
        <w:tc>
          <w:tcPr>
            <w:tcW w:w="1028" w:type="dxa"/>
            <w:tcBorders>
              <w:top w:val="single" w:sz="4" w:space="0" w:color="auto"/>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114</w:t>
            </w:r>
          </w:p>
        </w:tc>
        <w:tc>
          <w:tcPr>
            <w:tcW w:w="968" w:type="dxa"/>
            <w:tcBorders>
              <w:top w:val="single" w:sz="4" w:space="0" w:color="auto"/>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3,06</w:t>
            </w:r>
          </w:p>
        </w:tc>
        <w:tc>
          <w:tcPr>
            <w:tcW w:w="968" w:type="dxa"/>
            <w:tcBorders>
              <w:top w:val="single" w:sz="4" w:space="0" w:color="auto"/>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11,67</w:t>
            </w:r>
          </w:p>
        </w:tc>
      </w:tr>
      <w:tr w:rsidR="00572EF4" w:rsidRPr="002945D0" w:rsidTr="00572EF4">
        <w:trPr>
          <w:trHeight w:val="300"/>
        </w:trPr>
        <w:tc>
          <w:tcPr>
            <w:tcW w:w="1008" w:type="dxa"/>
            <w:vMerge/>
            <w:tcBorders>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101" w:type="dxa"/>
            <w:vMerge/>
            <w:tcBorders>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282"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50</w:t>
            </w:r>
          </w:p>
        </w:tc>
        <w:tc>
          <w:tcPr>
            <w:tcW w:w="1173"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90</w:t>
            </w:r>
          </w:p>
        </w:tc>
        <w:tc>
          <w:tcPr>
            <w:tcW w:w="1125"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92</w:t>
            </w:r>
          </w:p>
        </w:tc>
        <w:tc>
          <w:tcPr>
            <w:tcW w:w="102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99,8</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3,54</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8,19</w:t>
            </w:r>
          </w:p>
        </w:tc>
      </w:tr>
      <w:tr w:rsidR="00572EF4" w:rsidRPr="002945D0" w:rsidTr="00572EF4">
        <w:trPr>
          <w:trHeight w:val="300"/>
        </w:trPr>
        <w:tc>
          <w:tcPr>
            <w:tcW w:w="1008" w:type="dxa"/>
            <w:vMerge/>
            <w:tcBorders>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101" w:type="dxa"/>
            <w:vMerge/>
            <w:tcBorders>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282"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500</w:t>
            </w:r>
          </w:p>
        </w:tc>
        <w:tc>
          <w:tcPr>
            <w:tcW w:w="1173"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95</w:t>
            </w:r>
          </w:p>
        </w:tc>
        <w:tc>
          <w:tcPr>
            <w:tcW w:w="1125"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86</w:t>
            </w:r>
          </w:p>
        </w:tc>
        <w:tc>
          <w:tcPr>
            <w:tcW w:w="102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91,4</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53</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5,73</w:t>
            </w:r>
          </w:p>
        </w:tc>
      </w:tr>
      <w:tr w:rsidR="00572EF4" w:rsidRPr="002945D0" w:rsidTr="00572EF4">
        <w:trPr>
          <w:trHeight w:val="300"/>
        </w:trPr>
        <w:tc>
          <w:tcPr>
            <w:tcW w:w="1008" w:type="dxa"/>
            <w:vMerge/>
            <w:tcBorders>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101" w:type="dxa"/>
            <w:vMerge w:val="restart"/>
            <w:tcBorders>
              <w:top w:val="nil"/>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10</w:t>
            </w:r>
          </w:p>
        </w:tc>
        <w:tc>
          <w:tcPr>
            <w:tcW w:w="1282"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100</w:t>
            </w:r>
          </w:p>
        </w:tc>
        <w:tc>
          <w:tcPr>
            <w:tcW w:w="1173"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88</w:t>
            </w:r>
          </w:p>
        </w:tc>
        <w:tc>
          <w:tcPr>
            <w:tcW w:w="1125"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100,1</w:t>
            </w:r>
          </w:p>
        </w:tc>
        <w:tc>
          <w:tcPr>
            <w:tcW w:w="102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106,8</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3,86</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9</w:t>
            </w:r>
          </w:p>
        </w:tc>
      </w:tr>
      <w:tr w:rsidR="00572EF4" w:rsidRPr="002945D0" w:rsidTr="00572EF4">
        <w:trPr>
          <w:trHeight w:val="300"/>
        </w:trPr>
        <w:tc>
          <w:tcPr>
            <w:tcW w:w="1008" w:type="dxa"/>
            <w:vMerge/>
            <w:tcBorders>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101" w:type="dxa"/>
            <w:vMerge/>
            <w:tcBorders>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282"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50</w:t>
            </w:r>
          </w:p>
        </w:tc>
        <w:tc>
          <w:tcPr>
            <w:tcW w:w="1173"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98</w:t>
            </w:r>
          </w:p>
        </w:tc>
        <w:tc>
          <w:tcPr>
            <w:tcW w:w="1125"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99,2</w:t>
            </w:r>
          </w:p>
        </w:tc>
        <w:tc>
          <w:tcPr>
            <w:tcW w:w="102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103,4</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5,56</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10,25</w:t>
            </w:r>
          </w:p>
        </w:tc>
      </w:tr>
      <w:tr w:rsidR="00572EF4" w:rsidRPr="002945D0" w:rsidTr="00572EF4">
        <w:trPr>
          <w:trHeight w:val="300"/>
        </w:trPr>
        <w:tc>
          <w:tcPr>
            <w:tcW w:w="1008" w:type="dxa"/>
            <w:vMerge/>
            <w:tcBorders>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101" w:type="dxa"/>
            <w:vMerge/>
            <w:tcBorders>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282"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500</w:t>
            </w:r>
          </w:p>
        </w:tc>
        <w:tc>
          <w:tcPr>
            <w:tcW w:w="1173"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97</w:t>
            </w:r>
          </w:p>
        </w:tc>
        <w:tc>
          <w:tcPr>
            <w:tcW w:w="1125"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91,1</w:t>
            </w:r>
          </w:p>
        </w:tc>
        <w:tc>
          <w:tcPr>
            <w:tcW w:w="102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94,8</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3,8</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7,01</w:t>
            </w:r>
          </w:p>
        </w:tc>
      </w:tr>
      <w:tr w:rsidR="00572EF4" w:rsidRPr="002945D0" w:rsidTr="00572EF4">
        <w:trPr>
          <w:trHeight w:val="300"/>
        </w:trPr>
        <w:tc>
          <w:tcPr>
            <w:tcW w:w="1008" w:type="dxa"/>
            <w:vMerge/>
            <w:tcBorders>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101" w:type="dxa"/>
            <w:vMerge w:val="restart"/>
            <w:tcBorders>
              <w:top w:val="nil"/>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5</w:t>
            </w:r>
          </w:p>
        </w:tc>
        <w:tc>
          <w:tcPr>
            <w:tcW w:w="1282"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100</w:t>
            </w:r>
          </w:p>
        </w:tc>
        <w:tc>
          <w:tcPr>
            <w:tcW w:w="1173"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97</w:t>
            </w:r>
          </w:p>
        </w:tc>
        <w:tc>
          <w:tcPr>
            <w:tcW w:w="1125"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103,4</w:t>
            </w:r>
          </w:p>
        </w:tc>
        <w:tc>
          <w:tcPr>
            <w:tcW w:w="102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103,4</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7,19</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6,72</w:t>
            </w:r>
          </w:p>
        </w:tc>
      </w:tr>
      <w:tr w:rsidR="00572EF4" w:rsidRPr="002945D0" w:rsidTr="00572EF4">
        <w:trPr>
          <w:trHeight w:val="300"/>
        </w:trPr>
        <w:tc>
          <w:tcPr>
            <w:tcW w:w="1008" w:type="dxa"/>
            <w:vMerge/>
            <w:tcBorders>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101" w:type="dxa"/>
            <w:vMerge/>
            <w:tcBorders>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282" w:type="dxa"/>
            <w:tcBorders>
              <w:top w:val="nil"/>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50</w:t>
            </w:r>
          </w:p>
        </w:tc>
        <w:tc>
          <w:tcPr>
            <w:tcW w:w="1173" w:type="dxa"/>
            <w:tcBorders>
              <w:top w:val="nil"/>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99</w:t>
            </w:r>
          </w:p>
        </w:tc>
        <w:tc>
          <w:tcPr>
            <w:tcW w:w="1125" w:type="dxa"/>
            <w:tcBorders>
              <w:top w:val="nil"/>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100,1</w:t>
            </w:r>
          </w:p>
        </w:tc>
        <w:tc>
          <w:tcPr>
            <w:tcW w:w="1028" w:type="dxa"/>
            <w:tcBorders>
              <w:top w:val="nil"/>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102,8</w:t>
            </w:r>
          </w:p>
        </w:tc>
        <w:tc>
          <w:tcPr>
            <w:tcW w:w="968" w:type="dxa"/>
            <w:tcBorders>
              <w:top w:val="nil"/>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6,05</w:t>
            </w:r>
          </w:p>
        </w:tc>
        <w:tc>
          <w:tcPr>
            <w:tcW w:w="968" w:type="dxa"/>
            <w:tcBorders>
              <w:top w:val="nil"/>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9,39</w:t>
            </w:r>
          </w:p>
        </w:tc>
      </w:tr>
      <w:tr w:rsidR="00572EF4" w:rsidRPr="002945D0" w:rsidTr="00572EF4">
        <w:trPr>
          <w:trHeight w:val="300"/>
        </w:trPr>
        <w:tc>
          <w:tcPr>
            <w:tcW w:w="1008" w:type="dxa"/>
            <w:vMerge/>
            <w:tcBorders>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101" w:type="dxa"/>
            <w:vMerge/>
            <w:tcBorders>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282" w:type="dxa"/>
            <w:tcBorders>
              <w:top w:val="nil"/>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500</w:t>
            </w:r>
          </w:p>
        </w:tc>
        <w:tc>
          <w:tcPr>
            <w:tcW w:w="1173" w:type="dxa"/>
            <w:tcBorders>
              <w:top w:val="nil"/>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97</w:t>
            </w:r>
          </w:p>
        </w:tc>
        <w:tc>
          <w:tcPr>
            <w:tcW w:w="1125" w:type="dxa"/>
            <w:tcBorders>
              <w:top w:val="nil"/>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93,8</w:t>
            </w:r>
          </w:p>
        </w:tc>
        <w:tc>
          <w:tcPr>
            <w:tcW w:w="1028" w:type="dxa"/>
            <w:tcBorders>
              <w:top w:val="nil"/>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94,5</w:t>
            </w:r>
          </w:p>
        </w:tc>
        <w:tc>
          <w:tcPr>
            <w:tcW w:w="968" w:type="dxa"/>
            <w:tcBorders>
              <w:top w:val="nil"/>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6,15</w:t>
            </w:r>
          </w:p>
        </w:tc>
        <w:tc>
          <w:tcPr>
            <w:tcW w:w="968" w:type="dxa"/>
            <w:tcBorders>
              <w:top w:val="nil"/>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7,04</w:t>
            </w:r>
          </w:p>
        </w:tc>
      </w:tr>
      <w:tr w:rsidR="00572EF4" w:rsidRPr="002945D0" w:rsidTr="00572EF4">
        <w:trPr>
          <w:trHeight w:val="300"/>
        </w:trPr>
        <w:tc>
          <w:tcPr>
            <w:tcW w:w="1008" w:type="dxa"/>
            <w:vMerge w:val="restart"/>
            <w:tcBorders>
              <w:top w:val="single" w:sz="4" w:space="0" w:color="auto"/>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50</w:t>
            </w:r>
          </w:p>
        </w:tc>
        <w:tc>
          <w:tcPr>
            <w:tcW w:w="1101" w:type="dxa"/>
            <w:vMerge w:val="restart"/>
            <w:tcBorders>
              <w:top w:val="single" w:sz="4" w:space="0" w:color="auto"/>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5</w:t>
            </w:r>
          </w:p>
        </w:tc>
        <w:tc>
          <w:tcPr>
            <w:tcW w:w="1282" w:type="dxa"/>
            <w:tcBorders>
              <w:top w:val="single" w:sz="4" w:space="0" w:color="auto"/>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100</w:t>
            </w:r>
          </w:p>
        </w:tc>
        <w:tc>
          <w:tcPr>
            <w:tcW w:w="1173" w:type="dxa"/>
            <w:tcBorders>
              <w:top w:val="single" w:sz="4" w:space="0" w:color="auto"/>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165</w:t>
            </w:r>
          </w:p>
        </w:tc>
        <w:tc>
          <w:tcPr>
            <w:tcW w:w="1125" w:type="dxa"/>
            <w:tcBorders>
              <w:top w:val="single" w:sz="4" w:space="0" w:color="auto"/>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48</w:t>
            </w:r>
          </w:p>
        </w:tc>
        <w:tc>
          <w:tcPr>
            <w:tcW w:w="1028" w:type="dxa"/>
            <w:tcBorders>
              <w:top w:val="single" w:sz="4" w:space="0" w:color="auto"/>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81,3</w:t>
            </w:r>
          </w:p>
        </w:tc>
        <w:tc>
          <w:tcPr>
            <w:tcW w:w="968" w:type="dxa"/>
            <w:tcBorders>
              <w:top w:val="single" w:sz="4" w:space="0" w:color="auto"/>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88</w:t>
            </w:r>
          </w:p>
        </w:tc>
        <w:tc>
          <w:tcPr>
            <w:tcW w:w="968" w:type="dxa"/>
            <w:tcBorders>
              <w:top w:val="single" w:sz="4" w:space="0" w:color="auto"/>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10,63</w:t>
            </w:r>
          </w:p>
        </w:tc>
      </w:tr>
      <w:tr w:rsidR="00572EF4" w:rsidRPr="002945D0" w:rsidTr="00572EF4">
        <w:trPr>
          <w:trHeight w:val="300"/>
        </w:trPr>
        <w:tc>
          <w:tcPr>
            <w:tcW w:w="1008" w:type="dxa"/>
            <w:vMerge/>
            <w:tcBorders>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101" w:type="dxa"/>
            <w:vMerge/>
            <w:tcBorders>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282"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50</w:t>
            </w:r>
          </w:p>
        </w:tc>
        <w:tc>
          <w:tcPr>
            <w:tcW w:w="1173"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09</w:t>
            </w:r>
          </w:p>
        </w:tc>
        <w:tc>
          <w:tcPr>
            <w:tcW w:w="1125"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50</w:t>
            </w:r>
          </w:p>
        </w:tc>
        <w:tc>
          <w:tcPr>
            <w:tcW w:w="102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79</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3,29</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10,92</w:t>
            </w:r>
          </w:p>
        </w:tc>
      </w:tr>
      <w:tr w:rsidR="00572EF4" w:rsidRPr="002945D0" w:rsidTr="00572EF4">
        <w:trPr>
          <w:trHeight w:val="300"/>
        </w:trPr>
        <w:tc>
          <w:tcPr>
            <w:tcW w:w="1008" w:type="dxa"/>
            <w:vMerge/>
            <w:tcBorders>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101" w:type="dxa"/>
            <w:vMerge/>
            <w:tcBorders>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282"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500</w:t>
            </w:r>
          </w:p>
        </w:tc>
        <w:tc>
          <w:tcPr>
            <w:tcW w:w="1173"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24</w:t>
            </w:r>
          </w:p>
        </w:tc>
        <w:tc>
          <w:tcPr>
            <w:tcW w:w="1125"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38</w:t>
            </w:r>
          </w:p>
        </w:tc>
        <w:tc>
          <w:tcPr>
            <w:tcW w:w="102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62</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3,15</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9,52</w:t>
            </w:r>
          </w:p>
        </w:tc>
      </w:tr>
      <w:tr w:rsidR="00572EF4" w:rsidRPr="002945D0" w:rsidTr="00572EF4">
        <w:trPr>
          <w:trHeight w:val="300"/>
        </w:trPr>
        <w:tc>
          <w:tcPr>
            <w:tcW w:w="1008" w:type="dxa"/>
            <w:vMerge/>
            <w:tcBorders>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101" w:type="dxa"/>
            <w:vMerge w:val="restart"/>
            <w:tcBorders>
              <w:top w:val="nil"/>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10</w:t>
            </w:r>
          </w:p>
        </w:tc>
        <w:tc>
          <w:tcPr>
            <w:tcW w:w="1282"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100</w:t>
            </w:r>
          </w:p>
        </w:tc>
        <w:tc>
          <w:tcPr>
            <w:tcW w:w="1173"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07</w:t>
            </w:r>
          </w:p>
        </w:tc>
        <w:tc>
          <w:tcPr>
            <w:tcW w:w="1125"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51,7</w:t>
            </w:r>
          </w:p>
        </w:tc>
        <w:tc>
          <w:tcPr>
            <w:tcW w:w="102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67</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3,65</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8,08</w:t>
            </w:r>
          </w:p>
        </w:tc>
      </w:tr>
      <w:tr w:rsidR="00572EF4" w:rsidRPr="002945D0" w:rsidTr="00572EF4">
        <w:trPr>
          <w:trHeight w:val="300"/>
        </w:trPr>
        <w:tc>
          <w:tcPr>
            <w:tcW w:w="1008" w:type="dxa"/>
            <w:vMerge/>
            <w:tcBorders>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101" w:type="dxa"/>
            <w:vMerge/>
            <w:tcBorders>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282"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50</w:t>
            </w:r>
          </w:p>
        </w:tc>
        <w:tc>
          <w:tcPr>
            <w:tcW w:w="1173"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27</w:t>
            </w:r>
          </w:p>
        </w:tc>
        <w:tc>
          <w:tcPr>
            <w:tcW w:w="1125"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50</w:t>
            </w:r>
          </w:p>
        </w:tc>
        <w:tc>
          <w:tcPr>
            <w:tcW w:w="102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67,1</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3,77</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8,92</w:t>
            </w:r>
          </w:p>
        </w:tc>
      </w:tr>
      <w:tr w:rsidR="00572EF4" w:rsidRPr="002945D0" w:rsidTr="00572EF4">
        <w:trPr>
          <w:trHeight w:val="300"/>
        </w:trPr>
        <w:tc>
          <w:tcPr>
            <w:tcW w:w="1008" w:type="dxa"/>
            <w:vMerge/>
            <w:tcBorders>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101" w:type="dxa"/>
            <w:vMerge/>
            <w:tcBorders>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282"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500</w:t>
            </w:r>
          </w:p>
        </w:tc>
        <w:tc>
          <w:tcPr>
            <w:tcW w:w="1173"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43</w:t>
            </w:r>
          </w:p>
        </w:tc>
        <w:tc>
          <w:tcPr>
            <w:tcW w:w="1125"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47</w:t>
            </w:r>
          </w:p>
        </w:tc>
        <w:tc>
          <w:tcPr>
            <w:tcW w:w="102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57,1</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5</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9,11</w:t>
            </w:r>
          </w:p>
        </w:tc>
      </w:tr>
      <w:tr w:rsidR="00572EF4" w:rsidRPr="002945D0" w:rsidTr="00572EF4">
        <w:trPr>
          <w:trHeight w:val="300"/>
        </w:trPr>
        <w:tc>
          <w:tcPr>
            <w:tcW w:w="1008" w:type="dxa"/>
            <w:vMerge/>
            <w:tcBorders>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101" w:type="dxa"/>
            <w:vMerge w:val="restart"/>
            <w:tcBorders>
              <w:top w:val="nil"/>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5</w:t>
            </w:r>
          </w:p>
        </w:tc>
        <w:tc>
          <w:tcPr>
            <w:tcW w:w="1282"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100</w:t>
            </w:r>
          </w:p>
        </w:tc>
        <w:tc>
          <w:tcPr>
            <w:tcW w:w="1173"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27</w:t>
            </w:r>
          </w:p>
        </w:tc>
        <w:tc>
          <w:tcPr>
            <w:tcW w:w="1125"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59</w:t>
            </w:r>
          </w:p>
        </w:tc>
        <w:tc>
          <w:tcPr>
            <w:tcW w:w="102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59</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7,36</w:t>
            </w:r>
          </w:p>
        </w:tc>
        <w:tc>
          <w:tcPr>
            <w:tcW w:w="968" w:type="dxa"/>
            <w:tcBorders>
              <w:top w:val="nil"/>
              <w:left w:val="nil"/>
              <w:bottom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6,59</w:t>
            </w:r>
          </w:p>
        </w:tc>
      </w:tr>
      <w:tr w:rsidR="00572EF4" w:rsidRPr="002945D0" w:rsidTr="00572EF4">
        <w:trPr>
          <w:trHeight w:val="300"/>
        </w:trPr>
        <w:tc>
          <w:tcPr>
            <w:tcW w:w="1008" w:type="dxa"/>
            <w:vMerge/>
            <w:tcBorders>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101" w:type="dxa"/>
            <w:vMerge/>
            <w:tcBorders>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282" w:type="dxa"/>
            <w:tcBorders>
              <w:top w:val="nil"/>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50</w:t>
            </w:r>
          </w:p>
        </w:tc>
        <w:tc>
          <w:tcPr>
            <w:tcW w:w="1173" w:type="dxa"/>
            <w:tcBorders>
              <w:top w:val="nil"/>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36</w:t>
            </w:r>
          </w:p>
        </w:tc>
        <w:tc>
          <w:tcPr>
            <w:tcW w:w="1125" w:type="dxa"/>
            <w:tcBorders>
              <w:top w:val="nil"/>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55,3</w:t>
            </w:r>
          </w:p>
        </w:tc>
        <w:tc>
          <w:tcPr>
            <w:tcW w:w="1028" w:type="dxa"/>
            <w:tcBorders>
              <w:top w:val="nil"/>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57,3</w:t>
            </w:r>
          </w:p>
        </w:tc>
        <w:tc>
          <w:tcPr>
            <w:tcW w:w="968" w:type="dxa"/>
            <w:tcBorders>
              <w:top w:val="nil"/>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6,3</w:t>
            </w:r>
          </w:p>
        </w:tc>
        <w:tc>
          <w:tcPr>
            <w:tcW w:w="968" w:type="dxa"/>
            <w:tcBorders>
              <w:top w:val="nil"/>
              <w:left w:val="nil"/>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7,23</w:t>
            </w:r>
          </w:p>
        </w:tc>
      </w:tr>
      <w:tr w:rsidR="00572EF4" w:rsidRPr="002945D0" w:rsidTr="00572EF4">
        <w:trPr>
          <w:trHeight w:val="300"/>
        </w:trPr>
        <w:tc>
          <w:tcPr>
            <w:tcW w:w="1008" w:type="dxa"/>
            <w:vMerge/>
            <w:tcBorders>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101" w:type="dxa"/>
            <w:vMerge/>
            <w:tcBorders>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p>
        </w:tc>
        <w:tc>
          <w:tcPr>
            <w:tcW w:w="1282" w:type="dxa"/>
            <w:tcBorders>
              <w:top w:val="nil"/>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500</w:t>
            </w:r>
          </w:p>
        </w:tc>
        <w:tc>
          <w:tcPr>
            <w:tcW w:w="1173" w:type="dxa"/>
            <w:tcBorders>
              <w:top w:val="nil"/>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47</w:t>
            </w:r>
          </w:p>
        </w:tc>
        <w:tc>
          <w:tcPr>
            <w:tcW w:w="1125" w:type="dxa"/>
            <w:tcBorders>
              <w:top w:val="nil"/>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48,8</w:t>
            </w:r>
          </w:p>
        </w:tc>
        <w:tc>
          <w:tcPr>
            <w:tcW w:w="1028" w:type="dxa"/>
            <w:tcBorders>
              <w:top w:val="nil"/>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254,1</w:t>
            </w:r>
          </w:p>
        </w:tc>
        <w:tc>
          <w:tcPr>
            <w:tcW w:w="968" w:type="dxa"/>
            <w:tcBorders>
              <w:top w:val="nil"/>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5,74</w:t>
            </w:r>
          </w:p>
        </w:tc>
        <w:tc>
          <w:tcPr>
            <w:tcW w:w="968" w:type="dxa"/>
            <w:tcBorders>
              <w:top w:val="nil"/>
              <w:left w:val="nil"/>
              <w:bottom w:val="single" w:sz="4" w:space="0" w:color="auto"/>
              <w:right w:val="nil"/>
            </w:tcBorders>
            <w:shd w:val="clear" w:color="auto" w:fill="auto"/>
            <w:noWrap/>
            <w:vAlign w:val="center"/>
            <w:hideMark/>
          </w:tcPr>
          <w:p w:rsidR="00572EF4" w:rsidRPr="002945D0" w:rsidRDefault="00572EF4" w:rsidP="00572EF4">
            <w:pPr>
              <w:ind w:firstLine="0"/>
              <w:jc w:val="center"/>
              <w:rPr>
                <w:rFonts w:cs="Arial"/>
                <w:color w:val="000000"/>
                <w:sz w:val="20"/>
                <w:szCs w:val="20"/>
                <w:lang w:eastAsia="ca-ES"/>
              </w:rPr>
            </w:pPr>
            <w:r w:rsidRPr="002945D0">
              <w:rPr>
                <w:rFonts w:cs="Arial"/>
                <w:color w:val="000000"/>
                <w:sz w:val="20"/>
                <w:szCs w:val="20"/>
                <w:lang w:eastAsia="ca-ES"/>
              </w:rPr>
              <w:t>8,2</w:t>
            </w:r>
          </w:p>
        </w:tc>
      </w:tr>
    </w:tbl>
    <w:p w:rsidR="00C91DFE" w:rsidRPr="002945D0" w:rsidRDefault="00C91DFE" w:rsidP="00AF413B"/>
    <w:p w:rsidR="002C6971" w:rsidRPr="002945D0" w:rsidRDefault="002C6971">
      <w:pPr>
        <w:rPr>
          <w:rFonts w:cs="Arial"/>
        </w:rPr>
      </w:pPr>
      <w:r w:rsidRPr="002945D0">
        <w:rPr>
          <w:rFonts w:cs="Arial"/>
        </w:rPr>
        <w:br w:type="column"/>
      </w:r>
    </w:p>
    <w:p w:rsidR="001457AF" w:rsidRPr="002945D0" w:rsidRDefault="001457AF" w:rsidP="001457AF">
      <w:pPr>
        <w:rPr>
          <w:rFonts w:cs="Arial"/>
        </w:rPr>
      </w:pPr>
      <w:r w:rsidRPr="002945D0">
        <w:rPr>
          <w:rFonts w:cs="Arial"/>
          <w:noProof/>
          <w:lang w:eastAsia="ca-ES"/>
        </w:rPr>
        <mc:AlternateContent>
          <mc:Choice Requires="wpg">
            <w:drawing>
              <wp:anchor distT="0" distB="0" distL="114300" distR="114300" simplePos="0" relativeHeight="251661824" behindDoc="0" locked="0" layoutInCell="1" allowOverlap="1" wp14:anchorId="5428A5DC" wp14:editId="366FCDB4">
                <wp:simplePos x="0" y="0"/>
                <wp:positionH relativeFrom="margin">
                  <wp:posOffset>452120</wp:posOffset>
                </wp:positionH>
                <wp:positionV relativeFrom="paragraph">
                  <wp:posOffset>162560</wp:posOffset>
                </wp:positionV>
                <wp:extent cx="4679950" cy="5388610"/>
                <wp:effectExtent l="0" t="0" r="6350" b="2540"/>
                <wp:wrapTopAndBottom/>
                <wp:docPr id="7" name="Agrupa 7"/>
                <wp:cNvGraphicFramePr/>
                <a:graphic xmlns:a="http://schemas.openxmlformats.org/drawingml/2006/main">
                  <a:graphicData uri="http://schemas.microsoft.com/office/word/2010/wordprocessingGroup">
                    <wpg:wgp>
                      <wpg:cNvGrpSpPr/>
                      <wpg:grpSpPr>
                        <a:xfrm>
                          <a:off x="0" y="0"/>
                          <a:ext cx="4679950" cy="5388610"/>
                          <a:chOff x="0" y="0"/>
                          <a:chExt cx="4679950" cy="5388610"/>
                        </a:xfrm>
                      </wpg:grpSpPr>
                      <pic:pic xmlns:pic="http://schemas.openxmlformats.org/drawingml/2006/picture">
                        <pic:nvPicPr>
                          <pic:cNvPr id="5" name="Imatge 5"/>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4675517" cy="4675517"/>
                          </a:xfrm>
                          <a:prstGeom prst="rect">
                            <a:avLst/>
                          </a:prstGeom>
                        </pic:spPr>
                      </pic:pic>
                      <wps:wsp>
                        <wps:cNvPr id="6" name="Quadre de text 6"/>
                        <wps:cNvSpPr txBox="1"/>
                        <wps:spPr>
                          <a:xfrm>
                            <a:off x="0" y="4735830"/>
                            <a:ext cx="4679950" cy="652780"/>
                          </a:xfrm>
                          <a:prstGeom prst="rect">
                            <a:avLst/>
                          </a:prstGeom>
                          <a:solidFill>
                            <a:prstClr val="white"/>
                          </a:solidFill>
                          <a:ln>
                            <a:noFill/>
                          </a:ln>
                          <a:effectLst/>
                        </wps:spPr>
                        <wps:txbx>
                          <w:txbxContent>
                            <w:p w:rsidR="00D25B5D" w:rsidRPr="00B07C0C" w:rsidRDefault="00D25B5D" w:rsidP="002C6971">
                              <w:pPr>
                                <w:pStyle w:val="Llegenda"/>
                                <w:ind w:left="426" w:hanging="426"/>
                                <w:rPr>
                                  <w:rFonts w:cs="Arial"/>
                                  <w:noProof/>
                                  <w:sz w:val="24"/>
                                  <w:szCs w:val="24"/>
                                </w:rPr>
                              </w:pPr>
                              <w:bookmarkStart w:id="19" w:name="_Toc484606521"/>
                              <w:r>
                                <w:t xml:space="preserve">Figura </w:t>
                              </w:r>
                              <w:fldSimple w:instr=" SEQ Il·lustració \* ARABIC ">
                                <w:r>
                                  <w:rPr>
                                    <w:noProof/>
                                  </w:rPr>
                                  <w:t>2</w:t>
                                </w:r>
                              </w:fldSimple>
                              <w:r>
                                <w:t>. Distribució dels valors de l’estimació obtinguda per rarefacció clàssica (dalt), bayesiana (mig), i el nombre màxim predit d’espècies (baix) fetes per als diferents valors d’abundància d’OTUs per a una mostra amb un valor inicial de 50 OTUs</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Agrupa 7" o:spid="_x0000_s1029" style="position:absolute;left:0;text-align:left;margin-left:35.6pt;margin-top:12.8pt;width:368.5pt;height:424.3pt;z-index:251661824;mso-position-horizontal-relative:margin" coordsize="46799,53886" o:gfxdata="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&#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10;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10;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10;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10;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10;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10;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&#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&#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&#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10;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10;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10;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10;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10;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10;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10;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10;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10;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&#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&#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10;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10;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10;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10;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10;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10;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10;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10;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10;//////////////////////////////////////////////////////////////////////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10;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10;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10;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10;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&#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&#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">
                <v:shape id="Imatge 5" o:spid="_x0000_s1030" type="#_x0000_t75" style="position:absolute;width:46755;height:467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Yq/wHDAAAA2gAAAA8AAABkcnMvZG93bnJldi54bWxEj0FrwkAUhO9C/8PyCt5006JSoqu0FSF4&#10;UquIt0f2mYRm34bd1cT++q4geBxm5htmtuhMLa7kfGVZwdswAUGcW11xoWD/sxp8gPABWWNtmRTc&#10;yMNi/tKbYapty1u67kIhIoR9igrKEJpUSp+XZNAPbUMcvbN1BkOUrpDaYRvhppbvSTKRBiuOCyU2&#10;9F1S/ru7GAWjZmOlWy+/5O10yLLlsf1zeqNU/7X7nIII1IVn+NHOtIIx3K/EGyDn/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ir/AcMAAADaAAAADwAAAAAAAAAAAAAAAACf&#10;AgAAZHJzL2Rvd25yZXYueG1sUEsFBgAAAAAEAAQA9wAAAI8DAAAAAA==&#10;">
                  <v:imagedata r:id="rId29" o:title=""/>
                  <v:path arrowok="t"/>
                </v:shape>
                <v:shape id="Quadre de text 6" o:spid="_x0000_s1031" type="#_x0000_t202" style="position:absolute;top:47358;width:46799;height:65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z9c0MUA&#10;AADaAAAADwAAAGRycy9kb3ducmV2LnhtbESPQWsCMRSE70L/Q3iFXkSzrbKUrVFEFGov0q0Xb4/N&#10;c7Pt5mVJsrr9940g9DjMzDfMYjXYVlzIh8axgudpBoK4crrhWsHxazd5BREissbWMSn4pQCr5cNo&#10;gYV2V/6kSxlrkSAcClRgYuwKKUNlyGKYuo44eWfnLcYkfS21x2uC21a+ZFkuLTacFgx2tDFU/ZS9&#10;VXCYnw5m3J+3H+v5zO+P/Sb/rkulnh6H9RuISEP8D9/b71pBDrcr6Qb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P1zQxQAAANoAAAAPAAAAAAAAAAAAAAAAAJgCAABkcnMv&#10;ZG93bnJldi54bWxQSwUGAAAAAAQABAD1AAAAigMAAAAA&#10;" stroked="f">
                  <v:textbox style="mso-fit-shape-to-text:t" inset="0,0,0,0">
                    <w:txbxContent>
                      <w:p w:rsidR="00D25B5D" w:rsidRPr="00B07C0C" w:rsidRDefault="00D25B5D" w:rsidP="002C6971">
                        <w:pPr>
                          <w:pStyle w:val="Llegenda"/>
                          <w:ind w:left="426" w:hanging="426"/>
                          <w:rPr>
                            <w:rFonts w:cs="Arial"/>
                            <w:noProof/>
                            <w:sz w:val="24"/>
                            <w:szCs w:val="24"/>
                          </w:rPr>
                        </w:pPr>
                        <w:bookmarkStart w:id="20" w:name="_Toc484606521"/>
                        <w:r>
                          <w:t xml:space="preserve">Figura </w:t>
                        </w:r>
                        <w:fldSimple w:instr=" SEQ Il·lustració \* ARABIC ">
                          <w:r>
                            <w:rPr>
                              <w:noProof/>
                            </w:rPr>
                            <w:t>2</w:t>
                          </w:r>
                        </w:fldSimple>
                        <w:r>
                          <w:t>. Distribució dels valors de l’estimació obtinguda per rarefacció clàssica (dalt), bayesiana (mig), i el nombre màxim predit d’espècies (baix) fetes per als diferents valors d’abundància d’OTUs per a una mostra amb un valor inicial de 50 OTUs</w:t>
                        </w:r>
                        <w:bookmarkEnd w:id="20"/>
                      </w:p>
                    </w:txbxContent>
                  </v:textbox>
                </v:shape>
                <w10:wrap type="topAndBottom" anchorx="margin"/>
              </v:group>
            </w:pict>
          </mc:Fallback>
        </mc:AlternateContent>
      </w:r>
    </w:p>
    <w:p w:rsidR="001457AF" w:rsidRPr="002945D0" w:rsidRDefault="001F1125" w:rsidP="001457AF">
      <w:pPr>
        <w:rPr>
          <w:rFonts w:cs="Arial"/>
        </w:rPr>
      </w:pPr>
      <w:r w:rsidRPr="002945D0">
        <w:rPr>
          <w:rFonts w:cs="Arial"/>
        </w:rPr>
        <w:t>El nombre de rèpliques mostra un efecte més interessant que l’abundància sobre</w:t>
      </w:r>
      <w:r w:rsidR="007722B1">
        <w:rPr>
          <w:rFonts w:cs="Arial"/>
        </w:rPr>
        <w:t xml:space="preserve"> les estimacions obtingudes pel</w:t>
      </w:r>
      <w:r w:rsidRPr="002945D0">
        <w:rPr>
          <w:rFonts w:cs="Arial"/>
        </w:rPr>
        <w:t xml:space="preserve"> model de</w:t>
      </w:r>
      <w:r w:rsidR="009A34C8">
        <w:rPr>
          <w:rFonts w:cs="Arial"/>
        </w:rPr>
        <w:t xml:space="preserve"> </w:t>
      </w:r>
      <w:r w:rsidRPr="002945D0">
        <w:rPr>
          <w:rFonts w:cs="Arial"/>
        </w:rPr>
        <w:t>rarefacció clàssic</w:t>
      </w:r>
      <w:r w:rsidR="007722B1">
        <w:rPr>
          <w:rFonts w:cs="Arial"/>
        </w:rPr>
        <w:t>a</w:t>
      </w:r>
      <w:r w:rsidRPr="002945D0">
        <w:rPr>
          <w:rFonts w:cs="Arial"/>
        </w:rPr>
        <w:t xml:space="preserve"> i </w:t>
      </w:r>
      <w:r w:rsidR="007722B1">
        <w:rPr>
          <w:rFonts w:cs="Arial"/>
        </w:rPr>
        <w:t>pel</w:t>
      </w:r>
      <w:r w:rsidR="007722B1" w:rsidRPr="002945D0">
        <w:rPr>
          <w:rFonts w:cs="Arial"/>
        </w:rPr>
        <w:t xml:space="preserve"> model de</w:t>
      </w:r>
      <w:r w:rsidR="007722B1">
        <w:rPr>
          <w:rFonts w:cs="Arial"/>
        </w:rPr>
        <w:t xml:space="preserve"> </w:t>
      </w:r>
      <w:r w:rsidR="007722B1" w:rsidRPr="002945D0">
        <w:rPr>
          <w:rFonts w:cs="Arial"/>
        </w:rPr>
        <w:t xml:space="preserve">rarefacció </w:t>
      </w:r>
      <w:r w:rsidR="007722B1">
        <w:rPr>
          <w:rFonts w:cs="Arial"/>
        </w:rPr>
        <w:t>bayesiana</w:t>
      </w:r>
      <w:r w:rsidRPr="002945D0">
        <w:rPr>
          <w:rFonts w:cs="Arial"/>
        </w:rPr>
        <w:t>. Aquest efect</w:t>
      </w:r>
      <w:r w:rsidR="007B74A3">
        <w:rPr>
          <w:rFonts w:cs="Arial"/>
        </w:rPr>
        <w:t>e</w:t>
      </w:r>
      <w:r w:rsidRPr="002945D0">
        <w:rPr>
          <w:rFonts w:cs="Arial"/>
        </w:rPr>
        <w:t xml:space="preserve"> és significatiu pels casos on el nombre inicial d’OTUs és mitjà o gran</w:t>
      </w:r>
      <w:r w:rsidR="00DF0672" w:rsidRPr="002945D0">
        <w:rPr>
          <w:rFonts w:cs="Arial"/>
        </w:rPr>
        <w:t xml:space="preserve">. </w:t>
      </w:r>
      <w:r w:rsidR="007722B1">
        <w:rPr>
          <w:rFonts w:cs="Arial"/>
        </w:rPr>
        <w:t>Quan inicialment tenim pocs OTU</w:t>
      </w:r>
      <w:r w:rsidR="00DF0672" w:rsidRPr="002945D0">
        <w:rPr>
          <w:rFonts w:cs="Arial"/>
        </w:rPr>
        <w:t xml:space="preserve">s (50), el nombre de rèpliques no afecta significativament al valor d‘estimació, ja sigui pel model clàssic o </w:t>
      </w:r>
      <w:r w:rsidR="007B74A3" w:rsidRPr="002945D0">
        <w:rPr>
          <w:rFonts w:cs="Arial"/>
        </w:rPr>
        <w:t xml:space="preserve">pel model </w:t>
      </w:r>
      <w:r w:rsidR="00DF0672" w:rsidRPr="002945D0">
        <w:rPr>
          <w:rFonts w:cs="Arial"/>
        </w:rPr>
        <w:t xml:space="preserve">bayesià de rarefacció. En canvi quan el nombre d’OTUs s’incrementa, un </w:t>
      </w:r>
      <w:r w:rsidR="003D02D1" w:rsidRPr="002945D0">
        <w:rPr>
          <w:rFonts w:cs="Arial"/>
        </w:rPr>
        <w:t>augment</w:t>
      </w:r>
      <w:r w:rsidR="00DF0672" w:rsidRPr="002945D0">
        <w:rPr>
          <w:rFonts w:cs="Arial"/>
        </w:rPr>
        <w:t xml:space="preserve"> en el nombre de rèpliques afavoreix que s’assoleixin valors superiors en l’estimació de la riquesa específica</w:t>
      </w:r>
      <w:r w:rsidR="003D02D1" w:rsidRPr="002945D0">
        <w:rPr>
          <w:rFonts w:cs="Arial"/>
        </w:rPr>
        <w:t>, ja sigui aplicant el model clàssic o el model bayesià de rarefacció (Figura 4)</w:t>
      </w:r>
      <w:r w:rsidR="00DF0672" w:rsidRPr="002945D0">
        <w:rPr>
          <w:rFonts w:cs="Arial"/>
        </w:rPr>
        <w:t xml:space="preserve">. </w:t>
      </w:r>
      <w:r w:rsidR="003D02D1" w:rsidRPr="002945D0">
        <w:rPr>
          <w:rFonts w:cs="Arial"/>
        </w:rPr>
        <w:t>El patró mostrat per l’escenari amb un valor inicial de 100 OTUs el segueixen tant el cas de 50 com el de 250 OTUs.</w:t>
      </w:r>
    </w:p>
    <w:p w:rsidR="001457AF" w:rsidRPr="002945D0" w:rsidRDefault="001457AF" w:rsidP="001457AF">
      <w:pPr>
        <w:rPr>
          <w:rFonts w:cs="Arial"/>
        </w:rPr>
      </w:pPr>
      <w:r w:rsidRPr="002945D0">
        <w:rPr>
          <w:rFonts w:cs="Arial"/>
        </w:rPr>
        <w:t>L’efecte del nombre de rèpliques sobre l’esforç de mostreig és significatiu a tots els escenaris definits (annexe 6.1), però només afecta a l’esforç de mostreig necessari per fer l’estimació aplicant la rarefacció bayesiana. La relació és directament proporcional, a més rèpliques de les mostres,</w:t>
      </w:r>
      <w:r w:rsidR="00227528">
        <w:rPr>
          <w:rFonts w:cs="Arial"/>
        </w:rPr>
        <w:t xml:space="preserve"> </w:t>
      </w:r>
      <w:r w:rsidRPr="002945D0">
        <w:rPr>
          <w:rFonts w:cs="Arial"/>
        </w:rPr>
        <w:t>cal un esforç més gran per assolir el 95% de la riquesa específica estimada</w:t>
      </w:r>
      <w:r w:rsidR="00AC357D" w:rsidRPr="002945D0">
        <w:rPr>
          <w:rFonts w:cs="Arial"/>
        </w:rPr>
        <w:t xml:space="preserve"> (Figura 5)</w:t>
      </w:r>
      <w:r w:rsidRPr="002945D0">
        <w:rPr>
          <w:rFonts w:cs="Arial"/>
        </w:rPr>
        <w:t>.</w:t>
      </w:r>
      <w:r w:rsidR="00AC357D" w:rsidRPr="002945D0">
        <w:rPr>
          <w:rFonts w:cs="Arial"/>
        </w:rPr>
        <w:t xml:space="preserve"> </w:t>
      </w:r>
      <w:r w:rsidR="00AC357D" w:rsidRPr="002945D0">
        <w:rPr>
          <w:rFonts w:cs="Arial"/>
        </w:rPr>
        <w:lastRenderedPageBreak/>
        <w:t>Aquest patró és comú per a tots els escenaris definits, independentment del nombre inicial d’OTUs de la mostra.</w:t>
      </w:r>
    </w:p>
    <w:p w:rsidR="002C6971" w:rsidRPr="002945D0" w:rsidRDefault="00F52640">
      <w:pPr>
        <w:rPr>
          <w:rFonts w:cs="Arial"/>
        </w:rPr>
      </w:pPr>
      <w:r w:rsidRPr="002945D0">
        <w:rPr>
          <w:rFonts w:cs="Arial"/>
        </w:rPr>
        <w:t>L’us de corbes d’acumulació d’espècies ha estat un recu</w:t>
      </w:r>
      <w:r w:rsidR="00890AE0" w:rsidRPr="002945D0">
        <w:rPr>
          <w:rFonts w:cs="Arial"/>
        </w:rPr>
        <w:t>r</w:t>
      </w:r>
      <w:r w:rsidRPr="002945D0">
        <w:rPr>
          <w:rFonts w:cs="Arial"/>
        </w:rPr>
        <w:t>s ha</w:t>
      </w:r>
      <w:r w:rsidR="00890AE0" w:rsidRPr="002945D0">
        <w:rPr>
          <w:rFonts w:cs="Arial"/>
        </w:rPr>
        <w:t>b</w:t>
      </w:r>
      <w:r w:rsidRPr="002945D0">
        <w:rPr>
          <w:rFonts w:cs="Arial"/>
        </w:rPr>
        <w:t>itual en estudis d’</w:t>
      </w:r>
      <w:r w:rsidR="00890AE0" w:rsidRPr="002945D0">
        <w:rPr>
          <w:rFonts w:cs="Arial"/>
        </w:rPr>
        <w:t>e</w:t>
      </w:r>
      <w:r w:rsidRPr="002945D0">
        <w:rPr>
          <w:rFonts w:cs="Arial"/>
        </w:rPr>
        <w:t>cologia convencial, però no és molt habitual fer-ho en estudis de metagenòmica</w:t>
      </w:r>
      <w:r w:rsidR="00890AE0" w:rsidRPr="002945D0">
        <w:rPr>
          <w:rFonts w:cs="Arial"/>
        </w:rPr>
        <w:t>. Valverde &amp; Mellado [16] constaten que l’aplicació de models clàssics d’estimació de la riquesa, com Chao1, en matrius metagenòmiques complexes en termes de diversitat suposa una sobreestimació de la riquesa específica. En el nostre cas la rarefacció clàssica sovint ha suposat una subestimació de la riquesa quan la matriu tendia a ser molt diversa. En canvi l’estimació feta amb el model de rarefacció bayesiana no sobrestimava en excés el valor de riquesa esperat a la mostra</w:t>
      </w:r>
      <w:r w:rsidR="002408AD" w:rsidRPr="002945D0">
        <w:rPr>
          <w:rFonts w:cs="Arial"/>
        </w:rPr>
        <w:t xml:space="preserve"> (Taula 1)</w:t>
      </w:r>
      <w:r w:rsidR="00890AE0" w:rsidRPr="002945D0">
        <w:rPr>
          <w:rFonts w:cs="Arial"/>
        </w:rPr>
        <w:t>.</w:t>
      </w:r>
    </w:p>
    <w:p w:rsidR="002C6971" w:rsidRPr="002945D0" w:rsidRDefault="00AC357D">
      <w:pPr>
        <w:rPr>
          <w:rFonts w:cs="Arial"/>
        </w:rPr>
      </w:pPr>
      <w:r w:rsidRPr="002945D0">
        <w:rPr>
          <w:rFonts w:cs="Arial"/>
          <w:noProof/>
          <w:lang w:eastAsia="ca-ES"/>
        </w:rPr>
        <mc:AlternateContent>
          <mc:Choice Requires="wpg">
            <w:drawing>
              <wp:anchor distT="0" distB="0" distL="114300" distR="114300" simplePos="0" relativeHeight="251665920" behindDoc="0" locked="0" layoutInCell="1" allowOverlap="1" wp14:anchorId="013BB782" wp14:editId="6AFB9D1D">
                <wp:simplePos x="0" y="0"/>
                <wp:positionH relativeFrom="column">
                  <wp:posOffset>360476</wp:posOffset>
                </wp:positionH>
                <wp:positionV relativeFrom="paragraph">
                  <wp:posOffset>321789</wp:posOffset>
                </wp:positionV>
                <wp:extent cx="4679950" cy="5198901"/>
                <wp:effectExtent l="0" t="0" r="6350" b="1905"/>
                <wp:wrapTopAndBottom/>
                <wp:docPr id="15" name="Agrupa 15"/>
                <wp:cNvGraphicFramePr/>
                <a:graphic xmlns:a="http://schemas.openxmlformats.org/drawingml/2006/main">
                  <a:graphicData uri="http://schemas.microsoft.com/office/word/2010/wordprocessingGroup">
                    <wpg:wgp>
                      <wpg:cNvGrpSpPr/>
                      <wpg:grpSpPr>
                        <a:xfrm>
                          <a:off x="0" y="0"/>
                          <a:ext cx="4679950" cy="5198901"/>
                          <a:chOff x="0" y="0"/>
                          <a:chExt cx="4679950" cy="5198901"/>
                        </a:xfrm>
                      </wpg:grpSpPr>
                      <pic:pic xmlns:pic="http://schemas.openxmlformats.org/drawingml/2006/picture">
                        <pic:nvPicPr>
                          <pic:cNvPr id="8" name="Imatge 8"/>
                          <pic:cNvPicPr>
                            <a:picLocks noChangeAspect="1"/>
                          </pic:cNvPicPr>
                        </pic:nvPicPr>
                        <pic:blipFill rotWithShape="1">
                          <a:blip r:embed="rId30">
                            <a:extLst>
                              <a:ext uri="{28A0092B-C50C-407E-A947-70E740481C1C}">
                                <a14:useLocalDpi xmlns:a14="http://schemas.microsoft.com/office/drawing/2010/main" val="0"/>
                              </a:ext>
                            </a:extLst>
                          </a:blip>
                          <a:srcRect t="4059"/>
                          <a:stretch/>
                        </pic:blipFill>
                        <pic:spPr bwMode="auto">
                          <a:xfrm>
                            <a:off x="0" y="0"/>
                            <a:ext cx="4675517" cy="4485736"/>
                          </a:xfrm>
                          <a:prstGeom prst="rect">
                            <a:avLst/>
                          </a:prstGeom>
                          <a:ln>
                            <a:noFill/>
                          </a:ln>
                          <a:extLst>
                            <a:ext uri="{53640926-AAD7-44D8-BBD7-CCE9431645EC}">
                              <a14:shadowObscured xmlns:a14="http://schemas.microsoft.com/office/drawing/2010/main"/>
                            </a:ext>
                          </a:extLst>
                        </pic:spPr>
                      </pic:pic>
                      <wps:wsp>
                        <wps:cNvPr id="9" name="Quadre de text 9"/>
                        <wps:cNvSpPr txBox="1"/>
                        <wps:spPr>
                          <a:xfrm>
                            <a:off x="0" y="4546121"/>
                            <a:ext cx="4679950" cy="652780"/>
                          </a:xfrm>
                          <a:prstGeom prst="rect">
                            <a:avLst/>
                          </a:prstGeom>
                          <a:solidFill>
                            <a:prstClr val="white"/>
                          </a:solidFill>
                          <a:ln>
                            <a:noFill/>
                          </a:ln>
                          <a:effectLst/>
                        </wps:spPr>
                        <wps:txbx>
                          <w:txbxContent>
                            <w:p w:rsidR="00D25B5D" w:rsidRPr="00085DB5" w:rsidRDefault="00D25B5D" w:rsidP="002C6971">
                              <w:pPr>
                                <w:pStyle w:val="Llegenda"/>
                                <w:ind w:left="426" w:hanging="426"/>
                                <w:rPr>
                                  <w:rFonts w:cs="Arial"/>
                                  <w:noProof/>
                                  <w:sz w:val="24"/>
                                  <w:szCs w:val="24"/>
                                </w:rPr>
                              </w:pPr>
                              <w:bookmarkStart w:id="21" w:name="_Toc484606522"/>
                              <w:r>
                                <w:t xml:space="preserve">Figura </w:t>
                              </w:r>
                              <w:fldSimple w:instr=" SEQ Il·lustració \* ARABIC ">
                                <w:r>
                                  <w:rPr>
                                    <w:noProof/>
                                  </w:rPr>
                                  <w:t>3</w:t>
                                </w:r>
                              </w:fldSimple>
                              <w:r w:rsidRPr="001F1125">
                                <w:t xml:space="preserve"> </w:t>
                              </w:r>
                              <w:r>
                                <w:t>Distribució dels valors de l’estimació obtinguda per rarefacció clàssica (dalt), bayesiana (mig), i el nombre màxim predit d’espècies (baix) fetes per als diferents valors d’abundància d’OTUs per una mostra amb un valor inicial de 100 OTUs.</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Agrupa 15" o:spid="_x0000_s1032" style="position:absolute;left:0;text-align:left;margin-left:28.4pt;margin-top:25.35pt;width:368.5pt;height:409.35pt;z-index:251665920" coordsize="46799,51989" o:gfxdata="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&#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&#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10;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10;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10;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&#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10;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10;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10;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10;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&#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10;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10;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10;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&#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&#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&#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10;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10;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10;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10;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0;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10;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10;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10;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&#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0;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0;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&#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&#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10;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0;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10;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10;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10;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10;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10;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10;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10;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10;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10;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0;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10;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&#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&#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">
                <v:shape id="Imatge 8" o:spid="_x0000_s1033" type="#_x0000_t75" style="position:absolute;width:46755;height:448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60yHm8AAAA2gAAAA8AAABkcnMvZG93bnJldi54bWxET89rwjAUvgv+D+EJu2k6wVGqUdxA2FXn&#10;weNr89Z0Ji8lydruv18OgseP7/fuMDkrBgqx86zgdVWAIG687rhVcP06LUsQMSFrtJ5JwR9FOOzn&#10;sx1W2o98puGSWpFDOFaowKTUV1LGxpDDuPI9cea+fXCYMgyt1AHHHO6sXBfFm3TYcW4w2NOHoeZ+&#10;+XUKPN4Mnn7q94bWm4BlGbzta6VeFtNxCyLRlJ7ih/tTK8hb85V8A+T+Hw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A+tMh5vAAAANoAAAAPAAAAAAAAAAAAAAAAAJ8CAABkcnMv&#10;ZG93bnJldi54bWxQSwUGAAAAAAQABAD3AAAAiAMAAAAA&#10;">
                  <v:imagedata r:id="rId31" o:title="" croptop="2660f"/>
                  <v:path arrowok="t"/>
                </v:shape>
                <v:shape id="Quadre de text 9" o:spid="_x0000_s1034" type="#_x0000_t202" style="position:absolute;top:45461;width:46799;height:65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DIosUA&#10;AADaAAAADwAAAGRycy9kb3ducmV2LnhtbESPQWsCMRSE70L/Q3gFL6LZtiK6GkWkQtuLdOvF22Pz&#10;3KzdvCxJVrf/vikUPA4z8w2z2vS2EVfyoXas4GmSgSAuna65UnD82o/nIEJE1tg4JgU/FGCzfhis&#10;MNfuxp90LWIlEoRDjgpMjG0uZSgNWQwT1xIn7+y8xZikr6T2eEtw28jnLJtJizWnBYMt7QyV30Vn&#10;FRymp4MZdefXj+30xb8fu93sUhVKDR/77RJEpD7ew//tN61gAX9X0g2Q6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oMiixQAAANoAAAAPAAAAAAAAAAAAAAAAAJgCAABkcnMv&#10;ZG93bnJldi54bWxQSwUGAAAAAAQABAD1AAAAigMAAAAA&#10;" stroked="f">
                  <v:textbox style="mso-fit-shape-to-text:t" inset="0,0,0,0">
                    <w:txbxContent>
                      <w:p w:rsidR="00D25B5D" w:rsidRPr="00085DB5" w:rsidRDefault="00D25B5D" w:rsidP="002C6971">
                        <w:pPr>
                          <w:pStyle w:val="Llegenda"/>
                          <w:ind w:left="426" w:hanging="426"/>
                          <w:rPr>
                            <w:rFonts w:cs="Arial"/>
                            <w:noProof/>
                            <w:sz w:val="24"/>
                            <w:szCs w:val="24"/>
                          </w:rPr>
                        </w:pPr>
                        <w:bookmarkStart w:id="22" w:name="_Toc484606522"/>
                        <w:r>
                          <w:t xml:space="preserve">Figura </w:t>
                        </w:r>
                        <w:fldSimple w:instr=" SEQ Il·lustració \* ARABIC ">
                          <w:r>
                            <w:rPr>
                              <w:noProof/>
                            </w:rPr>
                            <w:t>3</w:t>
                          </w:r>
                        </w:fldSimple>
                        <w:r w:rsidRPr="001F1125">
                          <w:t xml:space="preserve"> </w:t>
                        </w:r>
                        <w:r>
                          <w:t>Distribució dels valors de l’estimació obtinguda per rarefacció clàssica (dalt), bayesiana (mig), i el nombre màxim predit d’espècies (baix) fetes per als diferents valors d’abundància d’OTUs per una mostra amb un valor inicial de 100 OTUs.</w:t>
                        </w:r>
                        <w:bookmarkEnd w:id="22"/>
                      </w:p>
                    </w:txbxContent>
                  </v:textbox>
                </v:shape>
                <w10:wrap type="topAndBottom"/>
              </v:group>
            </w:pict>
          </mc:Fallback>
        </mc:AlternateContent>
      </w:r>
    </w:p>
    <w:p w:rsidR="002C6971" w:rsidRPr="002945D0" w:rsidRDefault="002C6971">
      <w:pPr>
        <w:rPr>
          <w:rFonts w:cs="Arial"/>
        </w:rPr>
      </w:pPr>
    </w:p>
    <w:p w:rsidR="002C6971" w:rsidRPr="002945D0" w:rsidRDefault="003D02D1">
      <w:pPr>
        <w:rPr>
          <w:rFonts w:cs="Arial"/>
        </w:rPr>
      </w:pPr>
      <w:r w:rsidRPr="002945D0">
        <w:rPr>
          <w:rFonts w:cs="Arial"/>
        </w:rPr>
        <w:br w:type="column"/>
      </w:r>
    </w:p>
    <w:p w:rsidR="003D02D1" w:rsidRPr="002945D0" w:rsidRDefault="00AC357D">
      <w:pPr>
        <w:rPr>
          <w:rFonts w:cs="Arial"/>
        </w:rPr>
      </w:pPr>
      <w:r w:rsidRPr="002945D0">
        <w:rPr>
          <w:rFonts w:cs="Arial"/>
          <w:noProof/>
          <w:lang w:eastAsia="ca-ES"/>
        </w:rPr>
        <mc:AlternateContent>
          <mc:Choice Requires="wpg">
            <w:drawing>
              <wp:anchor distT="0" distB="0" distL="114300" distR="114300" simplePos="0" relativeHeight="251670016" behindDoc="0" locked="0" layoutInCell="1" allowOverlap="1" wp14:anchorId="42C31F16" wp14:editId="528C78A4">
                <wp:simplePos x="0" y="0"/>
                <wp:positionH relativeFrom="column">
                  <wp:posOffset>377190</wp:posOffset>
                </wp:positionH>
                <wp:positionV relativeFrom="paragraph">
                  <wp:posOffset>295910</wp:posOffset>
                </wp:positionV>
                <wp:extent cx="4683760" cy="4918075"/>
                <wp:effectExtent l="0" t="0" r="2540" b="0"/>
                <wp:wrapTopAndBottom/>
                <wp:docPr id="16" name="Agrupa 16"/>
                <wp:cNvGraphicFramePr/>
                <a:graphic xmlns:a="http://schemas.openxmlformats.org/drawingml/2006/main">
                  <a:graphicData uri="http://schemas.microsoft.com/office/word/2010/wordprocessingGroup">
                    <wpg:wgp>
                      <wpg:cNvGrpSpPr/>
                      <wpg:grpSpPr>
                        <a:xfrm>
                          <a:off x="0" y="0"/>
                          <a:ext cx="4683760" cy="4918075"/>
                          <a:chOff x="0" y="0"/>
                          <a:chExt cx="4684144" cy="4920789"/>
                        </a:xfrm>
                      </wpg:grpSpPr>
                      <pic:pic xmlns:pic="http://schemas.openxmlformats.org/drawingml/2006/picture">
                        <pic:nvPicPr>
                          <pic:cNvPr id="12" name="Imatge 12"/>
                          <pic:cNvPicPr>
                            <a:picLocks noChangeAspect="1"/>
                          </pic:cNvPicPr>
                        </pic:nvPicPr>
                        <pic:blipFill rotWithShape="1">
                          <a:blip r:embed="rId32">
                            <a:extLst>
                              <a:ext uri="{28A0092B-C50C-407E-A947-70E740481C1C}">
                                <a14:useLocalDpi xmlns:a14="http://schemas.microsoft.com/office/drawing/2010/main" val="0"/>
                              </a:ext>
                            </a:extLst>
                          </a:blip>
                          <a:srcRect t="6273"/>
                          <a:stretch/>
                        </pic:blipFill>
                        <pic:spPr bwMode="auto">
                          <a:xfrm>
                            <a:off x="8627" y="0"/>
                            <a:ext cx="4675517" cy="4382219"/>
                          </a:xfrm>
                          <a:prstGeom prst="rect">
                            <a:avLst/>
                          </a:prstGeom>
                          <a:ln>
                            <a:noFill/>
                          </a:ln>
                          <a:extLst>
                            <a:ext uri="{53640926-AAD7-44D8-BBD7-CCE9431645EC}">
                              <a14:shadowObscured xmlns:a14="http://schemas.microsoft.com/office/drawing/2010/main"/>
                            </a:ext>
                          </a:extLst>
                        </pic:spPr>
                      </pic:pic>
                      <wps:wsp>
                        <wps:cNvPr id="13" name="Quadre de text 13"/>
                        <wps:cNvSpPr txBox="1"/>
                        <wps:spPr>
                          <a:xfrm>
                            <a:off x="0" y="4399454"/>
                            <a:ext cx="4679950" cy="521335"/>
                          </a:xfrm>
                          <a:prstGeom prst="rect">
                            <a:avLst/>
                          </a:prstGeom>
                          <a:solidFill>
                            <a:prstClr val="white"/>
                          </a:solidFill>
                          <a:ln>
                            <a:noFill/>
                          </a:ln>
                          <a:effectLst/>
                        </wps:spPr>
                        <wps:txbx>
                          <w:txbxContent>
                            <w:p w:rsidR="00D25B5D" w:rsidRPr="00304E55" w:rsidRDefault="00D25B5D" w:rsidP="00AC357D">
                              <w:pPr>
                                <w:pStyle w:val="Llegenda"/>
                                <w:ind w:left="426" w:hanging="426"/>
                                <w:rPr>
                                  <w:rFonts w:cs="Arial"/>
                                  <w:noProof/>
                                  <w:sz w:val="24"/>
                                  <w:szCs w:val="24"/>
                                </w:rPr>
                              </w:pPr>
                              <w:bookmarkStart w:id="23" w:name="_Toc484606523"/>
                              <w:r>
                                <w:t xml:space="preserve">Figura </w:t>
                              </w:r>
                              <w:fldSimple w:instr=" SEQ Il·lustració \* ARABIC ">
                                <w:r>
                                  <w:rPr>
                                    <w:noProof/>
                                  </w:rPr>
                                  <w:t>4</w:t>
                                </w:r>
                              </w:fldSimple>
                              <w:r>
                                <w:t>. Distribució dels valors de l’estimació obtinguda per rarefacció clàssica (dalt), bayesiana (mig), i el nombre màxim predit d’espècies (baix) segons el nombre de rèpliques fetes per una mostra amb un valor inicial de 250 OTUs</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id="Agrupa 16" o:spid="_x0000_s1035" style="position:absolute;left:0;text-align:left;margin-left:29.7pt;margin-top:23.3pt;width:368.8pt;height:387.25pt;z-index:251670016;mso-height-relative:margin" coordsize="46841,49207" o:gfxdata="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&#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&#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10;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&#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10;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10;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10;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10;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10;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&#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&#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&#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10;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&#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10;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10;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10;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10;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10;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&#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&#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10;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10;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10;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&#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10;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10;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10;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10;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&#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&#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">
                <v:shape id="Imatge 12" o:spid="_x0000_s1036" type="#_x0000_t75" style="position:absolute;left:86;width:46755;height:438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ySdXm/AAAA2wAAAA8AAABkcnMvZG93bnJldi54bWxET82KwjAQvi/4DmGEva2pIotUo4goiO5l&#10;1QcYk7EtNpPaxJp9eyMIe5uP73dmi2hr0VHrK8cKhoMMBLF2puJCwem4+ZqA8AHZYO2YFPyRh8W8&#10;9zHD3LgH/1J3CIVIIexzVFCG0ORSel2SRT9wDXHiLq61GBJsC2lafKRwW8tRln1LixWnhhIbWpWk&#10;r4e7VbA+j2M12dzGUu9jKH54p28dKvXZj8spiEAx/Ivf7q1J80fw+iUdIOdP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8knV5vwAAANsAAAAPAAAAAAAAAAAAAAAAAJ8CAABk&#10;cnMvZG93bnJldi54bWxQSwUGAAAAAAQABAD3AAAAiwMAAAAA&#10;">
                  <v:imagedata r:id="rId33" o:title="" croptop="4111f"/>
                  <v:path arrowok="t"/>
                </v:shape>
                <v:shape id="Quadre de text 13" o:spid="_x0000_s1037" type="#_x0000_t202" style="position:absolute;top:43994;width:46799;height:5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MFscMA&#10;AADbAAAADwAAAGRycy9kb3ducmV2LnhtbERPTWsCMRC9F/ofwhS8FM22ishqFJEWtBfp1ou3YTNu&#10;VjeTJcnq+u+bQsHbPN7nLFa9bcSVfKgdK3gbZSCIS6drrhQcfj6HMxAhImtsHJOCOwVYLZ+fFphr&#10;d+NvuhaxEimEQ44KTIxtLmUoDVkMI9cSJ+7kvMWYoK+k9nhL4baR71k2lRZrTg0GW9oYKi9FZxXs&#10;J8e9ee1OH1/rydjvDt1meq4KpQYv/XoOIlIfH+J/91an+WP4+yUdIJ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qMFscMAAADbAAAADwAAAAAAAAAAAAAAAACYAgAAZHJzL2Rv&#10;d25yZXYueG1sUEsFBgAAAAAEAAQA9QAAAIgDAAAAAA==&#10;" stroked="f">
                  <v:textbox style="mso-fit-shape-to-text:t" inset="0,0,0,0">
                    <w:txbxContent>
                      <w:p w:rsidR="00D25B5D" w:rsidRPr="00304E55" w:rsidRDefault="00D25B5D" w:rsidP="00AC357D">
                        <w:pPr>
                          <w:pStyle w:val="Llegenda"/>
                          <w:ind w:left="426" w:hanging="426"/>
                          <w:rPr>
                            <w:rFonts w:cs="Arial"/>
                            <w:noProof/>
                            <w:sz w:val="24"/>
                            <w:szCs w:val="24"/>
                          </w:rPr>
                        </w:pPr>
                        <w:bookmarkStart w:id="24" w:name="_Toc484606523"/>
                        <w:r>
                          <w:t xml:space="preserve">Figura </w:t>
                        </w:r>
                        <w:fldSimple w:instr=" SEQ Il·lustració \* ARABIC ">
                          <w:r>
                            <w:rPr>
                              <w:noProof/>
                            </w:rPr>
                            <w:t>4</w:t>
                          </w:r>
                        </w:fldSimple>
                        <w:r>
                          <w:t>. Distribució dels valors de l’estimació obtinguda per rarefacció clàssica (dalt), bayesiana (mig), i el nombre màxim predit d’espècies (baix) segons el nombre de rèpliques fetes per una mostra amb un valor inicial de 250 OTUs</w:t>
                        </w:r>
                        <w:bookmarkEnd w:id="24"/>
                      </w:p>
                    </w:txbxContent>
                  </v:textbox>
                </v:shape>
                <w10:wrap type="topAndBottom"/>
              </v:group>
            </w:pict>
          </mc:Fallback>
        </mc:AlternateContent>
      </w:r>
    </w:p>
    <w:p w:rsidR="003D02D1" w:rsidRPr="002945D0" w:rsidRDefault="003D02D1">
      <w:pPr>
        <w:rPr>
          <w:rFonts w:cs="Arial"/>
        </w:rPr>
      </w:pPr>
    </w:p>
    <w:p w:rsidR="00AC357D" w:rsidRPr="002945D0" w:rsidRDefault="00AC357D" w:rsidP="00AC357D"/>
    <w:p w:rsidR="00AC357D" w:rsidRPr="002945D0" w:rsidRDefault="00AC357D" w:rsidP="00AC357D"/>
    <w:p w:rsidR="00AC357D" w:rsidRPr="002945D0" w:rsidRDefault="00AC357D" w:rsidP="00AC357D">
      <w:r w:rsidRPr="002945D0">
        <w:br w:type="column"/>
      </w:r>
    </w:p>
    <w:p w:rsidR="00AC357D" w:rsidRPr="002945D0" w:rsidRDefault="00AC357D" w:rsidP="00AC357D">
      <w:r w:rsidRPr="002945D0">
        <w:rPr>
          <w:noProof/>
          <w:lang w:eastAsia="ca-ES"/>
        </w:rPr>
        <mc:AlternateContent>
          <mc:Choice Requires="wpg">
            <w:drawing>
              <wp:anchor distT="0" distB="0" distL="114300" distR="114300" simplePos="0" relativeHeight="251673088" behindDoc="0" locked="0" layoutInCell="1" allowOverlap="1" wp14:anchorId="71FD09C3" wp14:editId="136C640C">
                <wp:simplePos x="0" y="0"/>
                <wp:positionH relativeFrom="column">
                  <wp:posOffset>360476</wp:posOffset>
                </wp:positionH>
                <wp:positionV relativeFrom="paragraph">
                  <wp:posOffset>-6015</wp:posOffset>
                </wp:positionV>
                <wp:extent cx="4675505" cy="4965700"/>
                <wp:effectExtent l="0" t="0" r="0" b="6350"/>
                <wp:wrapTopAndBottom/>
                <wp:docPr id="19" name="Agrupa 19"/>
                <wp:cNvGraphicFramePr/>
                <a:graphic xmlns:a="http://schemas.openxmlformats.org/drawingml/2006/main">
                  <a:graphicData uri="http://schemas.microsoft.com/office/word/2010/wordprocessingGroup">
                    <wpg:wgp>
                      <wpg:cNvGrpSpPr/>
                      <wpg:grpSpPr>
                        <a:xfrm>
                          <a:off x="0" y="0"/>
                          <a:ext cx="4675505" cy="4965700"/>
                          <a:chOff x="0" y="0"/>
                          <a:chExt cx="4675517" cy="4965994"/>
                        </a:xfrm>
                      </wpg:grpSpPr>
                      <pic:pic xmlns:pic="http://schemas.openxmlformats.org/drawingml/2006/picture">
                        <pic:nvPicPr>
                          <pic:cNvPr id="17" name="Imatge 17"/>
                          <pic:cNvPicPr>
                            <a:picLocks noChangeAspect="1"/>
                          </pic:cNvPicPr>
                        </pic:nvPicPr>
                        <pic:blipFill rotWithShape="1">
                          <a:blip r:embed="rId34">
                            <a:extLst>
                              <a:ext uri="{28A0092B-C50C-407E-A947-70E740481C1C}">
                                <a14:useLocalDpi xmlns:a14="http://schemas.microsoft.com/office/drawing/2010/main" val="0"/>
                              </a:ext>
                            </a:extLst>
                          </a:blip>
                          <a:srcRect t="6273"/>
                          <a:stretch/>
                        </pic:blipFill>
                        <pic:spPr bwMode="auto">
                          <a:xfrm>
                            <a:off x="0" y="0"/>
                            <a:ext cx="4675517" cy="4382219"/>
                          </a:xfrm>
                          <a:prstGeom prst="rect">
                            <a:avLst/>
                          </a:prstGeom>
                          <a:ln>
                            <a:noFill/>
                          </a:ln>
                          <a:extLst>
                            <a:ext uri="{53640926-AAD7-44D8-BBD7-CCE9431645EC}">
                              <a14:shadowObscured xmlns:a14="http://schemas.microsoft.com/office/drawing/2010/main"/>
                            </a:ext>
                          </a:extLst>
                        </pic:spPr>
                      </pic:pic>
                      <wps:wsp>
                        <wps:cNvPr id="18" name="Quadre de text 18"/>
                        <wps:cNvSpPr txBox="1"/>
                        <wps:spPr>
                          <a:xfrm>
                            <a:off x="0" y="4313214"/>
                            <a:ext cx="4675505" cy="652780"/>
                          </a:xfrm>
                          <a:prstGeom prst="rect">
                            <a:avLst/>
                          </a:prstGeom>
                          <a:solidFill>
                            <a:prstClr val="white"/>
                          </a:solidFill>
                          <a:ln>
                            <a:noFill/>
                          </a:ln>
                          <a:effectLst/>
                        </wps:spPr>
                        <wps:txbx>
                          <w:txbxContent>
                            <w:p w:rsidR="00D25B5D" w:rsidRPr="00AC357D" w:rsidRDefault="00D25B5D" w:rsidP="00AC357D">
                              <w:pPr>
                                <w:pStyle w:val="Llegenda"/>
                                <w:ind w:left="426" w:hanging="426"/>
                                <w:rPr>
                                  <w:rFonts w:cs="Arial"/>
                                </w:rPr>
                              </w:pPr>
                              <w:bookmarkStart w:id="25" w:name="_Toc484606524"/>
                              <w:r>
                                <w:t xml:space="preserve">Figura </w:t>
                              </w:r>
                              <w:fldSimple w:instr=" SEQ Il·lustració \* ARABIC ">
                                <w:r>
                                  <w:rPr>
                                    <w:noProof/>
                                  </w:rPr>
                                  <w:t>5</w:t>
                                </w:r>
                              </w:fldSimple>
                              <w:r>
                                <w:t>.</w:t>
                              </w:r>
                              <w:r w:rsidRPr="00AC357D">
                                <w:t xml:space="preserve"> </w:t>
                              </w:r>
                              <w:r>
                                <w:t>Distribució del valor de l’esforç de mostreig per obtenir el 95 de la riquesa específica estimada per rarefacció bayesiana (dalt) o el 95% de la màxima riquesa específica predita (baix) en base al nombre de rèpliques de la mostra amb un nombre inicial de 50 OTUs.</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id="Agrupa 19" o:spid="_x0000_s1038" style="position:absolute;left:0;text-align:left;margin-left:28.4pt;margin-top:-.45pt;width:368.15pt;height:391pt;z-index:251673088;mso-height-relative:margin" coordsize="46755,49659" o:gfxdata="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&#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10;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&#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10;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10;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10;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10;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10;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10;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10;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&#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&#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&#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10;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10;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10;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10;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10;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10;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10;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10;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10;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&#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10;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10;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&#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10;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&#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10;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10;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&#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&#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">
                <v:shape id="Imatge 17" o:spid="_x0000_s1039" type="#_x0000_t75" style="position:absolute;width:46755;height:438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heKrjDAAAA2wAAAA8AAABkcnMvZG93bnJldi54bWxET0trwkAQvgv+h2UKvemmHlKTukoQLKUl&#10;FB/odchOk2B2NmS3Sdpf3y0I3ubje85qM5pG9NS52rKCp3kEgriwuuZSwem4my1BOI+ssbFMCn7I&#10;wWY9naww1XbgPfUHX4oQwi5FBZX3bSqlKyoy6Oa2JQ7cl+0M+gC7UuoOhxBuGrmIolgarDk0VNjS&#10;tqLievg2Cn4vn69J8n7O2+Sak/nIMeMyVurxYcxeQHga/V18c7/pMP8Z/n8JB8j1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2F4quMMAAADbAAAADwAAAAAAAAAAAAAAAACf&#10;AgAAZHJzL2Rvd25yZXYueG1sUEsFBgAAAAAEAAQA9wAAAI8DAAAAAA==&#10;">
                  <v:imagedata r:id="rId35" o:title="" croptop="4111f"/>
                  <v:path arrowok="t"/>
                </v:shape>
                <v:shape id="Quadre de text 18" o:spid="_x0000_s1040" type="#_x0000_t202" style="position:absolute;top:43132;width:46755;height:65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AeXwMYA&#10;AADbAAAADwAAAGRycy9kb3ducmV2LnhtbESPQUsDMRCF74L/IYzgRWxWLaWsTUspCtpL6bYXb8Nm&#10;ulndTJYk267/vnMQvM3w3rz3zWI1+k6dKaY2sIGnSQGKuA625cbA8fD+OAeVMrLFLjAZ+KUEq+Xt&#10;zQJLGy68p3OVGyUhnEo04HLuS61T7chjmoSeWLRTiB6zrLHRNuJFwn2nn4tipj22LA0Oe9o4qn+q&#10;wRvYTb927mE4vW3X05f4eRw2s++mMub+bly/gso05n/z3/WHFXyBlV9kAL2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AeXwMYAAADbAAAADwAAAAAAAAAAAAAAAACYAgAAZHJz&#10;L2Rvd25yZXYueG1sUEsFBgAAAAAEAAQA9QAAAIsDAAAAAA==&#10;" stroked="f">
                  <v:textbox style="mso-fit-shape-to-text:t" inset="0,0,0,0">
                    <w:txbxContent>
                      <w:p w:rsidR="00D25B5D" w:rsidRPr="00AC357D" w:rsidRDefault="00D25B5D" w:rsidP="00AC357D">
                        <w:pPr>
                          <w:pStyle w:val="Llegenda"/>
                          <w:ind w:left="426" w:hanging="426"/>
                          <w:rPr>
                            <w:rFonts w:cs="Arial"/>
                          </w:rPr>
                        </w:pPr>
                        <w:bookmarkStart w:id="26" w:name="_Toc484606524"/>
                        <w:r>
                          <w:t xml:space="preserve">Figura </w:t>
                        </w:r>
                        <w:fldSimple w:instr=" SEQ Il·lustració \* ARABIC ">
                          <w:r>
                            <w:rPr>
                              <w:noProof/>
                            </w:rPr>
                            <w:t>5</w:t>
                          </w:r>
                        </w:fldSimple>
                        <w:r>
                          <w:t>.</w:t>
                        </w:r>
                        <w:r w:rsidRPr="00AC357D">
                          <w:t xml:space="preserve"> </w:t>
                        </w:r>
                        <w:r>
                          <w:t>Distribució del valor de l’esforç de mostreig per obtenir el 95 de la riquesa específica estimada per rarefacció bayesiana (dalt) o el 95% de la màxima riquesa específica predita (baix) en base al nombre de rèpliques de la mostra amb un nombre inicial de 50 OTUs.</w:t>
                        </w:r>
                        <w:bookmarkEnd w:id="26"/>
                      </w:p>
                    </w:txbxContent>
                  </v:textbox>
                </v:shape>
                <w10:wrap type="topAndBottom"/>
              </v:group>
            </w:pict>
          </mc:Fallback>
        </mc:AlternateContent>
      </w:r>
    </w:p>
    <w:p w:rsidR="00AC357D" w:rsidRPr="002945D0" w:rsidRDefault="00AC357D" w:rsidP="00AC357D"/>
    <w:p w:rsidR="00AC357D" w:rsidRPr="002945D0" w:rsidRDefault="00AC357D">
      <w:pPr>
        <w:rPr>
          <w:rFonts w:cs="Arial"/>
        </w:rPr>
      </w:pPr>
    </w:p>
    <w:p w:rsidR="0099135C" w:rsidRPr="002945D0" w:rsidRDefault="00D75018">
      <w:pPr>
        <w:rPr>
          <w:rFonts w:cs="Arial"/>
          <w:szCs w:val="20"/>
        </w:rPr>
      </w:pPr>
      <w:r w:rsidRPr="002945D0">
        <w:rPr>
          <w:rFonts w:cs="Arial"/>
        </w:rPr>
        <w:br w:type="page"/>
      </w:r>
    </w:p>
    <w:p w:rsidR="0099135C" w:rsidRPr="002945D0" w:rsidRDefault="00862E9E" w:rsidP="006551AD">
      <w:pPr>
        <w:pStyle w:val="Ttol1"/>
        <w:rPr>
          <w:szCs w:val="20"/>
        </w:rPr>
      </w:pPr>
      <w:bookmarkStart w:id="27" w:name="_Toc306971768"/>
      <w:bookmarkStart w:id="28" w:name="_Toc318813125"/>
      <w:r w:rsidRPr="002945D0">
        <w:rPr>
          <w:szCs w:val="20"/>
        </w:rPr>
        <w:lastRenderedPageBreak/>
        <w:t>3</w:t>
      </w:r>
      <w:r w:rsidR="0099135C" w:rsidRPr="002945D0">
        <w:rPr>
          <w:szCs w:val="20"/>
        </w:rPr>
        <w:t>.</w:t>
      </w:r>
      <w:r w:rsidR="00D75018" w:rsidRPr="002945D0">
        <w:rPr>
          <w:szCs w:val="20"/>
        </w:rPr>
        <w:t xml:space="preserve"> </w:t>
      </w:r>
      <w:r w:rsidR="0099135C" w:rsidRPr="002945D0">
        <w:rPr>
          <w:szCs w:val="20"/>
        </w:rPr>
        <w:t>Conclusions</w:t>
      </w:r>
      <w:bookmarkEnd w:id="27"/>
      <w:bookmarkEnd w:id="28"/>
    </w:p>
    <w:p w:rsidR="006C573F" w:rsidRPr="002945D0" w:rsidRDefault="006C573F">
      <w:pPr>
        <w:rPr>
          <w:rFonts w:cs="Arial"/>
          <w:szCs w:val="20"/>
        </w:rPr>
      </w:pPr>
    </w:p>
    <w:p w:rsidR="002408AD" w:rsidRPr="002945D0" w:rsidRDefault="002408AD" w:rsidP="00890AE0">
      <w:r w:rsidRPr="002945D0">
        <w:t xml:space="preserve">L’aplicació d’un model de rarefacció basat en models bayesians suposa una aproximació més encertada </w:t>
      </w:r>
      <w:r w:rsidR="00B70450">
        <w:t xml:space="preserve">a l’hora d’estimar la riquesa específica d’una mostra </w:t>
      </w:r>
      <w:r w:rsidRPr="002945D0">
        <w:t>si el nombre d’OTUs és gran. En canvi, el model de rarefacció clàssica ha reproduït millor el nombre esperat de tàxons o OTUs d</w:t>
      </w:r>
      <w:r w:rsidR="00B70450">
        <w:t>’una</w:t>
      </w:r>
      <w:r w:rsidRPr="002945D0">
        <w:t xml:space="preserve"> most</w:t>
      </w:r>
      <w:r w:rsidR="00B70450">
        <w:t>r</w:t>
      </w:r>
      <w:r w:rsidRPr="002945D0">
        <w:t xml:space="preserve">a estudiada quan aquesta </w:t>
      </w:r>
      <w:r w:rsidR="00B70450">
        <w:t>presenta</w:t>
      </w:r>
      <w:r w:rsidRPr="002945D0">
        <w:t xml:space="preserve"> una riquesa específica baixa. Aplicat a matrius metagenòmiques aquest resultat és interessant ja que les dades que s’obtenen en els estudis metagenòmics generalment comporten una gran diversitat d’OTUs, per tant l’</w:t>
      </w:r>
      <w:r w:rsidR="00B70450">
        <w:t>ú</w:t>
      </w:r>
      <w:r w:rsidRPr="002945D0">
        <w:t xml:space="preserve">s del model bayesià de rarefacció pot permetre estimar </w:t>
      </w:r>
      <w:r w:rsidR="00332E6E" w:rsidRPr="002945D0">
        <w:t xml:space="preserve">la riquesa específica </w:t>
      </w:r>
      <w:r w:rsidRPr="002945D0">
        <w:t xml:space="preserve">de manera força viable i amb abundàncies relativament </w:t>
      </w:r>
      <w:r w:rsidR="00332E6E" w:rsidRPr="002945D0">
        <w:t>baixes</w:t>
      </w:r>
      <w:r w:rsidRPr="002945D0">
        <w:t xml:space="preserve"> de les OTUs</w:t>
      </w:r>
      <w:r w:rsidR="00B70450">
        <w:t xml:space="preserve">. Per altra banda, el model de rarefacció bayesiana permet assolir unes estimacions molt acurades aplicant </w:t>
      </w:r>
      <w:r w:rsidR="00332E6E" w:rsidRPr="002945D0">
        <w:t>nombres baixos de rèpliques</w:t>
      </w:r>
      <w:r w:rsidR="00B70450">
        <w:t>. Que a la vegada</w:t>
      </w:r>
      <w:r w:rsidR="00332E6E" w:rsidRPr="002945D0">
        <w:t xml:space="preserve"> permeten uns esforços de mostreig prou bons.</w:t>
      </w:r>
    </w:p>
    <w:p w:rsidR="00332E6E" w:rsidRPr="002945D0" w:rsidRDefault="00332E6E" w:rsidP="00890AE0">
      <w:r w:rsidRPr="002945D0">
        <w:t>Malgrat els bons resultats del treball, els objectius plantejats inicialment incloïen poder establir comparacions entre comunitats, però no ha estat possible. Les dificultats de planificació temporal no han permès dur a terme tots els objectius. No ha estat un problema procedimental o metodològic el que ha impedit assolir els objectius, tot el contrari. La dispo</w:t>
      </w:r>
      <w:r w:rsidR="00B70450">
        <w:t>nibilitat metodolò</w:t>
      </w:r>
      <w:r w:rsidRPr="002945D0">
        <w:t>gica i el suport tant a nivell conceptual com instrumental per part del tutor han estat un puntal important per poder completar el treball.</w:t>
      </w:r>
    </w:p>
    <w:p w:rsidR="00332E6E" w:rsidRPr="002945D0" w:rsidRDefault="00332E6E" w:rsidP="00890AE0">
      <w:r w:rsidRPr="002945D0">
        <w:t>Un problema important per dur a terme aquest treball, tal i com estava planificat inicialment, ha estat la temporització del mateix TFM. La distribució de les fases de treball al llarg del semestre són molt acotades i requereixen una disponibilitat per de l’alumne dificilment assolibles, sobretot si l’activitat laboral suposa un percentatge elevat del temps. Analitzant la durada de les fases i la dedicació que requereixen, d’acord amb el pla docent</w:t>
      </w:r>
      <w:r w:rsidR="00834EE5" w:rsidRPr="002945D0">
        <w:t xml:space="preserve"> tindríem:</w:t>
      </w:r>
    </w:p>
    <w:p w:rsidR="00834EE5" w:rsidRPr="002945D0" w:rsidRDefault="00834EE5" w:rsidP="00890AE0">
      <w:r w:rsidRPr="002945D0">
        <w:t>PAC1: 15% del temps=56.3 hores, 15 dies d’execució: 3,75 hores/dia</w:t>
      </w:r>
    </w:p>
    <w:p w:rsidR="00834EE5" w:rsidRPr="002945D0" w:rsidRDefault="00834EE5" w:rsidP="00890AE0">
      <w:r w:rsidRPr="002945D0">
        <w:t>PAC2: 25% del temps=93,75 hores, 21 diesd’execució: 4,5 hores/dia</w:t>
      </w:r>
    </w:p>
    <w:p w:rsidR="00834EE5" w:rsidRPr="002945D0" w:rsidRDefault="00834EE5" w:rsidP="00890AE0">
      <w:r w:rsidRPr="002945D0">
        <w:t>PAC3: 25% del temps=93,75 hores, 35 dies d’execució: 2,7 hores/dia</w:t>
      </w:r>
    </w:p>
    <w:p w:rsidR="00834EE5" w:rsidRPr="002945D0" w:rsidRDefault="00834EE5" w:rsidP="00890AE0">
      <w:r w:rsidRPr="002945D0">
        <w:t>Memòria: 20% del temps=75 hores, 14 dies d’execució: 5, hores/dia</w:t>
      </w:r>
    </w:p>
    <w:p w:rsidR="00834EE5" w:rsidRPr="002945D0" w:rsidRDefault="00834EE5" w:rsidP="00834EE5">
      <w:pPr>
        <w:ind w:left="567" w:firstLine="0"/>
      </w:pPr>
      <w:r w:rsidRPr="002945D0">
        <w:t>Preparació defensa: 5% del temps=18,5 hores, 13 dies d’execució: 1,4 hores/dia</w:t>
      </w:r>
    </w:p>
    <w:p w:rsidR="00834EE5" w:rsidRPr="002945D0" w:rsidRDefault="00834EE5" w:rsidP="00834EE5">
      <w:pPr>
        <w:ind w:firstLine="0"/>
      </w:pPr>
      <w:r w:rsidRPr="002945D0">
        <w:t>L’organització del temps requereix de més de mitja jornada laboral en alguns periodes d’execució, indisti</w:t>
      </w:r>
      <w:r w:rsidR="00BD7F09">
        <w:t>n</w:t>
      </w:r>
      <w:r w:rsidRPr="002945D0">
        <w:t>tament del dia de la setmana. L’elecció d’un curs no presencial sovint ve vinculat a la manca de te</w:t>
      </w:r>
      <w:r w:rsidR="00BD7F09">
        <w:t>m</w:t>
      </w:r>
      <w:r w:rsidRPr="002945D0">
        <w:t xml:space="preserve">ps per poder assistir a classes presencials. Però sembla que el plantejament del TFM d’aquest màster sigui per qui pugui disposar de molt </w:t>
      </w:r>
      <w:r w:rsidR="009A34C8">
        <w:t xml:space="preserve">de </w:t>
      </w:r>
      <w:r w:rsidRPr="002945D0">
        <w:t xml:space="preserve">temps </w:t>
      </w:r>
      <w:r w:rsidR="009A34C8">
        <w:t>lliure</w:t>
      </w:r>
      <w:r w:rsidRPr="002945D0">
        <w:t xml:space="preserve"> (treballadors a jornada intensiva, mitja jornada, aturats,...).</w:t>
      </w:r>
    </w:p>
    <w:p w:rsidR="00834EE5" w:rsidRPr="002945D0" w:rsidRDefault="006C0BF1" w:rsidP="00834EE5">
      <w:pPr>
        <w:ind w:firstLine="0"/>
      </w:pPr>
      <w:r>
        <w:t xml:space="preserve">El format de la memòria del </w:t>
      </w:r>
      <w:r w:rsidR="00834EE5" w:rsidRPr="002945D0">
        <w:t>TFM té un caire tant de treball de marquè</w:t>
      </w:r>
      <w:r w:rsidR="009A34C8">
        <w:t>t</w:t>
      </w:r>
      <w:r w:rsidR="00834EE5" w:rsidRPr="002945D0">
        <w:t>ing o similar que sembla que no hagi d’ajustar-se a un treball més científic. Això pot estar degut també a la meva experiència professional.</w:t>
      </w:r>
    </w:p>
    <w:p w:rsidR="006C573F" w:rsidRPr="002945D0" w:rsidRDefault="00834EE5" w:rsidP="005F5FE9">
      <w:pPr>
        <w:ind w:firstLine="0"/>
        <w:rPr>
          <w:rFonts w:cs="Arial"/>
        </w:rPr>
      </w:pPr>
      <w:r w:rsidRPr="002945D0">
        <w:t>En un futur proper no em veig dedicant-me e</w:t>
      </w:r>
      <w:r w:rsidR="005F5FE9" w:rsidRPr="002945D0">
        <w:t>n</w:t>
      </w:r>
      <w:r w:rsidRPr="002945D0">
        <w:t xml:space="preserve"> aquesta àrea </w:t>
      </w:r>
      <w:r w:rsidR="005F5FE9" w:rsidRPr="002945D0">
        <w:t xml:space="preserve">tant </w:t>
      </w:r>
      <w:r w:rsidRPr="002945D0">
        <w:t>específica de</w:t>
      </w:r>
      <w:r w:rsidR="005F5FE9" w:rsidRPr="002945D0">
        <w:t xml:space="preserve"> </w:t>
      </w:r>
      <w:r w:rsidRPr="002945D0">
        <w:t>la metagenòmica, però ha estat interessant</w:t>
      </w:r>
      <w:r w:rsidR="009A34C8">
        <w:t xml:space="preserve"> fer-hi una cabussada per conèixer altres aspecte</w:t>
      </w:r>
      <w:r w:rsidR="006C0BF1">
        <w:t>s</w:t>
      </w:r>
      <w:r w:rsidR="009A34C8">
        <w:t xml:space="preserve"> aplicats de la bioestadística</w:t>
      </w:r>
      <w:r w:rsidR="005F5FE9" w:rsidRPr="002945D0">
        <w:t>.</w:t>
      </w:r>
    </w:p>
    <w:p w:rsidR="00C054D3" w:rsidRPr="002945D0" w:rsidRDefault="00C054D3" w:rsidP="00C054D3">
      <w:pPr>
        <w:ind w:left="708"/>
        <w:rPr>
          <w:rFonts w:cs="Arial"/>
        </w:rPr>
      </w:pPr>
      <w:r w:rsidRPr="002945D0">
        <w:rPr>
          <w:rFonts w:cs="Arial"/>
          <w:highlight w:val="lightGray"/>
        </w:rPr>
        <w:t xml:space="preserve"> </w:t>
      </w:r>
    </w:p>
    <w:p w:rsidR="0099135C" w:rsidRPr="002945D0" w:rsidRDefault="00A45771">
      <w:pPr>
        <w:rPr>
          <w:rFonts w:cs="Arial"/>
          <w:szCs w:val="20"/>
        </w:rPr>
      </w:pPr>
      <w:r w:rsidRPr="002945D0">
        <w:rPr>
          <w:rFonts w:cs="Arial"/>
          <w:szCs w:val="20"/>
        </w:rPr>
        <w:br w:type="page"/>
      </w:r>
    </w:p>
    <w:p w:rsidR="0099135C" w:rsidRPr="002945D0" w:rsidRDefault="00862E9E" w:rsidP="006551AD">
      <w:pPr>
        <w:pStyle w:val="Ttol1"/>
        <w:rPr>
          <w:szCs w:val="20"/>
        </w:rPr>
      </w:pPr>
      <w:bookmarkStart w:id="29" w:name="_Toc306971769"/>
      <w:bookmarkStart w:id="30" w:name="_Toc318813126"/>
      <w:r w:rsidRPr="002945D0">
        <w:rPr>
          <w:szCs w:val="20"/>
        </w:rPr>
        <w:lastRenderedPageBreak/>
        <w:t>4</w:t>
      </w:r>
      <w:r w:rsidR="006551AD" w:rsidRPr="002945D0">
        <w:rPr>
          <w:szCs w:val="20"/>
        </w:rPr>
        <w:t xml:space="preserve">. </w:t>
      </w:r>
      <w:r w:rsidR="0099135C" w:rsidRPr="002945D0">
        <w:rPr>
          <w:szCs w:val="20"/>
        </w:rPr>
        <w:t>Glossari</w:t>
      </w:r>
      <w:bookmarkEnd w:id="29"/>
      <w:bookmarkEnd w:id="30"/>
    </w:p>
    <w:p w:rsidR="00055ED8" w:rsidRPr="002945D0" w:rsidRDefault="00055ED8">
      <w:pPr>
        <w:rPr>
          <w:rFonts w:cs="Arial"/>
          <w:szCs w:val="20"/>
        </w:rPr>
      </w:pPr>
    </w:p>
    <w:p w:rsidR="005F5FE9" w:rsidRPr="002945D0" w:rsidRDefault="005F5FE9" w:rsidP="005F5FE9">
      <w:r w:rsidRPr="002945D0">
        <w:rPr>
          <w:b/>
        </w:rPr>
        <w:t>Metagenòmica</w:t>
      </w:r>
      <w:r w:rsidRPr="002945D0">
        <w:t>, estudi de l’ADN genòmic obtingut de microorganismes no cultivats.</w:t>
      </w:r>
    </w:p>
    <w:p w:rsidR="00055ED8" w:rsidRPr="002945D0" w:rsidRDefault="00226C15">
      <w:pPr>
        <w:rPr>
          <w:rFonts w:cs="Arial"/>
          <w:szCs w:val="20"/>
        </w:rPr>
      </w:pPr>
      <w:r w:rsidRPr="002945D0">
        <w:rPr>
          <w:rFonts w:cs="Arial"/>
          <w:b/>
          <w:szCs w:val="20"/>
        </w:rPr>
        <w:t>OTU</w:t>
      </w:r>
      <w:r w:rsidRPr="002945D0">
        <w:rPr>
          <w:rFonts w:cs="Arial"/>
          <w:szCs w:val="20"/>
        </w:rPr>
        <w:t xml:space="preserve"> </w:t>
      </w:r>
      <w:r w:rsidRPr="002945D0">
        <w:rPr>
          <w:rFonts w:cs="Arial"/>
          <w:i/>
          <w:szCs w:val="20"/>
        </w:rPr>
        <w:t>Operational Taxonomic Unit</w:t>
      </w:r>
      <w:r w:rsidRPr="002945D0">
        <w:rPr>
          <w:rFonts w:cs="Arial"/>
          <w:szCs w:val="20"/>
        </w:rPr>
        <w:t>, unitat taxònòmica operacional entesa com a una espècie diferent en termes microbiològics. La diferenciació es fonamenta en el DNA ribosòmic i el llindar de percentatge de similaritat que s’estableix per classificar els microbis en la mateixa OTU o en una OTU diferent.</w:t>
      </w:r>
    </w:p>
    <w:p w:rsidR="005F5FE9" w:rsidRPr="002945D0" w:rsidRDefault="005F5FE9" w:rsidP="005F5FE9">
      <w:pPr>
        <w:rPr>
          <w:rFonts w:cs="Arial"/>
        </w:rPr>
      </w:pPr>
      <w:r w:rsidRPr="002945D0">
        <w:rPr>
          <w:rFonts w:cs="Arial"/>
          <w:b/>
          <w:szCs w:val="20"/>
        </w:rPr>
        <w:t>Rarefacció</w:t>
      </w:r>
      <w:r w:rsidRPr="002945D0">
        <w:t>, tècnica per avaluar la riquesa específica obtinguda a partir del mosterig, es basa en la construcció d’una corba de rarefacció, que descriu l’increment en el nombre d’espècies trobades en base al nombre d’individus mostrejats.</w:t>
      </w:r>
    </w:p>
    <w:p w:rsidR="00226C15" w:rsidRPr="002945D0" w:rsidRDefault="00226C15">
      <w:pPr>
        <w:rPr>
          <w:rFonts w:cs="Arial"/>
          <w:szCs w:val="20"/>
        </w:rPr>
      </w:pPr>
    </w:p>
    <w:p w:rsidR="006551AD" w:rsidRPr="002945D0" w:rsidRDefault="00A45771">
      <w:pPr>
        <w:rPr>
          <w:rFonts w:cs="Arial"/>
          <w:szCs w:val="20"/>
        </w:rPr>
      </w:pPr>
      <w:r w:rsidRPr="002945D0">
        <w:rPr>
          <w:rFonts w:cs="Arial"/>
          <w:szCs w:val="20"/>
        </w:rPr>
        <w:br w:type="page"/>
      </w:r>
    </w:p>
    <w:p w:rsidR="006551AD" w:rsidRPr="002945D0" w:rsidRDefault="00862E9E" w:rsidP="006551AD">
      <w:pPr>
        <w:pStyle w:val="Ttol1"/>
      </w:pPr>
      <w:bookmarkStart w:id="31" w:name="_Toc306971770"/>
      <w:bookmarkStart w:id="32" w:name="_Toc318813127"/>
      <w:r w:rsidRPr="002945D0">
        <w:lastRenderedPageBreak/>
        <w:t>5</w:t>
      </w:r>
      <w:r w:rsidR="006551AD" w:rsidRPr="002945D0">
        <w:t>. Bibliografia</w:t>
      </w:r>
      <w:bookmarkEnd w:id="31"/>
      <w:bookmarkEnd w:id="32"/>
    </w:p>
    <w:p w:rsidR="00FA6FD1" w:rsidRPr="002945D0" w:rsidRDefault="00FA6FD1">
      <w:pPr>
        <w:rPr>
          <w:rFonts w:cs="Arial"/>
          <w:szCs w:val="20"/>
        </w:rPr>
      </w:pPr>
    </w:p>
    <w:p w:rsidR="00EC6734" w:rsidRPr="002945D0" w:rsidRDefault="001B4C89" w:rsidP="001B4C89">
      <w:pPr>
        <w:ind w:left="851" w:hanging="284"/>
      </w:pPr>
      <w:r w:rsidRPr="002945D0">
        <w:t xml:space="preserve">1 </w:t>
      </w:r>
      <w:r w:rsidR="00EC6734" w:rsidRPr="002945D0">
        <w:t>Magurran</w:t>
      </w:r>
      <w:r w:rsidR="00CE0AB4" w:rsidRPr="002945D0">
        <w:t>, A.</w:t>
      </w:r>
      <w:r w:rsidR="00C40263" w:rsidRPr="002945D0">
        <w:t>,</w:t>
      </w:r>
      <w:r w:rsidR="00CE0AB4" w:rsidRPr="002945D0">
        <w:t xml:space="preserve"> </w:t>
      </w:r>
      <w:r w:rsidR="00CE0AB4" w:rsidRPr="002945D0">
        <w:rPr>
          <w:i/>
        </w:rPr>
        <w:t>Measuring Biological Diversity</w:t>
      </w:r>
      <w:r w:rsidR="007A6DBE" w:rsidRPr="002945D0">
        <w:t>,</w:t>
      </w:r>
      <w:r w:rsidR="00CE0AB4" w:rsidRPr="002945D0">
        <w:t xml:space="preserve"> Blac</w:t>
      </w:r>
      <w:r w:rsidR="00BC2AFE" w:rsidRPr="002945D0">
        <w:t>k</w:t>
      </w:r>
      <w:r w:rsidR="00CE0AB4" w:rsidRPr="002945D0">
        <w:t xml:space="preserve">well Publishing Ltd, </w:t>
      </w:r>
      <w:r w:rsidRPr="002945D0">
        <w:t>Oxford,</w:t>
      </w:r>
      <w:r w:rsidR="00EC6734" w:rsidRPr="002945D0">
        <w:t xml:space="preserve"> </w:t>
      </w:r>
      <w:r w:rsidR="00AF413B" w:rsidRPr="002945D0">
        <w:t>2004.</w:t>
      </w:r>
    </w:p>
    <w:p w:rsidR="00EC6734" w:rsidRPr="002945D0" w:rsidRDefault="001B4C89" w:rsidP="001B4C89">
      <w:pPr>
        <w:ind w:left="851" w:hanging="284"/>
      </w:pPr>
      <w:r w:rsidRPr="002945D0">
        <w:t xml:space="preserve">2 </w:t>
      </w:r>
      <w:r w:rsidR="00EC6734" w:rsidRPr="002945D0">
        <w:t>Gotelli</w:t>
      </w:r>
      <w:r w:rsidRPr="002945D0">
        <w:t>,N.</w:t>
      </w:r>
      <w:r w:rsidR="00BC2AFE" w:rsidRPr="002945D0">
        <w:t xml:space="preserve"> </w:t>
      </w:r>
      <w:r w:rsidRPr="002945D0">
        <w:t>J.</w:t>
      </w:r>
      <w:r w:rsidR="00EC6734" w:rsidRPr="002945D0">
        <w:t xml:space="preserve"> &amp; Colwell</w:t>
      </w:r>
      <w:r w:rsidRPr="002945D0">
        <w:t>, R.</w:t>
      </w:r>
      <w:r w:rsidR="00BC2AFE" w:rsidRPr="002945D0">
        <w:t xml:space="preserve"> </w:t>
      </w:r>
      <w:r w:rsidRPr="002945D0">
        <w:t>K., Quantifying biodiversity: procedures and pitfalls in the measurement and comparison</w:t>
      </w:r>
      <w:r w:rsidR="007A6DBE" w:rsidRPr="002945D0">
        <w:t xml:space="preserve"> </w:t>
      </w:r>
      <w:r w:rsidRPr="002945D0">
        <w:t>of species richness, Ecological Letters,379-391 / 4,</w:t>
      </w:r>
      <w:r w:rsidR="00EC6734" w:rsidRPr="002945D0">
        <w:t xml:space="preserve"> 2001</w:t>
      </w:r>
      <w:r w:rsidRPr="002945D0">
        <w:t>.</w:t>
      </w:r>
    </w:p>
    <w:p w:rsidR="00EC6734" w:rsidRPr="002945D0" w:rsidRDefault="00EC6734" w:rsidP="001B4C89">
      <w:pPr>
        <w:ind w:left="851" w:hanging="284"/>
      </w:pPr>
      <w:r w:rsidRPr="002945D0">
        <w:t>3</w:t>
      </w:r>
      <w:r w:rsidR="00BC2AFE" w:rsidRPr="002945D0">
        <w:t xml:space="preserve"> </w:t>
      </w:r>
      <w:r w:rsidRPr="002945D0">
        <w:t>Colwell</w:t>
      </w:r>
      <w:r w:rsidR="001B4C89" w:rsidRPr="002945D0">
        <w:t>, R.</w:t>
      </w:r>
      <w:r w:rsidR="00BC2AFE" w:rsidRPr="002945D0">
        <w:t xml:space="preserve"> </w:t>
      </w:r>
      <w:r w:rsidR="001B4C89" w:rsidRPr="002945D0">
        <w:t>K.</w:t>
      </w:r>
      <w:r w:rsidRPr="002945D0">
        <w:t xml:space="preserve"> &amp; Codington</w:t>
      </w:r>
      <w:r w:rsidR="001B4C89" w:rsidRPr="002945D0">
        <w:t>, J.</w:t>
      </w:r>
      <w:r w:rsidR="00BC2AFE" w:rsidRPr="002945D0">
        <w:t xml:space="preserve"> </w:t>
      </w:r>
      <w:r w:rsidR="001B4C89" w:rsidRPr="002945D0">
        <w:t>A.,</w:t>
      </w:r>
      <w:r w:rsidR="00C40263" w:rsidRPr="002945D0">
        <w:t xml:space="preserve"> </w:t>
      </w:r>
      <w:r w:rsidR="001B4C89" w:rsidRPr="002945D0">
        <w:t>Estimating terrestrial biodiversity through extrapolation, Philosophical Transactions of the Royal Society of London, 101-118 / 345,</w:t>
      </w:r>
      <w:r w:rsidRPr="002945D0">
        <w:t xml:space="preserve"> 1994</w:t>
      </w:r>
      <w:r w:rsidR="001B4C89" w:rsidRPr="002945D0">
        <w:t>.</w:t>
      </w:r>
    </w:p>
    <w:p w:rsidR="00EC6734" w:rsidRPr="002945D0" w:rsidRDefault="00EC6734" w:rsidP="001B4C89">
      <w:pPr>
        <w:ind w:left="851" w:hanging="284"/>
      </w:pPr>
      <w:r w:rsidRPr="002945D0">
        <w:t>4</w:t>
      </w:r>
      <w:r w:rsidR="00BC2AFE" w:rsidRPr="002945D0">
        <w:t xml:space="preserve"> Chazdon</w:t>
      </w:r>
      <w:r w:rsidR="001B4C89" w:rsidRPr="002945D0">
        <w:t>, R.</w:t>
      </w:r>
      <w:r w:rsidR="00BC2AFE" w:rsidRPr="002945D0">
        <w:t xml:space="preserve"> </w:t>
      </w:r>
      <w:r w:rsidR="001B4C89" w:rsidRPr="002945D0">
        <w:t>L., Colwell, R.</w:t>
      </w:r>
      <w:r w:rsidR="00BC2AFE" w:rsidRPr="002945D0">
        <w:t xml:space="preserve"> </w:t>
      </w:r>
      <w:r w:rsidR="001B4C89" w:rsidRPr="002945D0">
        <w:t>K., Denslow, J.</w:t>
      </w:r>
      <w:r w:rsidR="00BC2AFE" w:rsidRPr="002945D0">
        <w:t xml:space="preserve"> </w:t>
      </w:r>
      <w:r w:rsidR="001B4C89" w:rsidRPr="002945D0">
        <w:t>S. &amp; Guariguata, M.</w:t>
      </w:r>
      <w:r w:rsidR="00BC2AFE" w:rsidRPr="002945D0">
        <w:t xml:space="preserve"> </w:t>
      </w:r>
      <w:r w:rsidR="001B4C89" w:rsidRPr="002945D0">
        <w:t>R</w:t>
      </w:r>
      <w:r w:rsidRPr="002945D0">
        <w:t>.</w:t>
      </w:r>
      <w:r w:rsidR="001B4C89" w:rsidRPr="002945D0">
        <w:t>,</w:t>
      </w:r>
      <w:r w:rsidR="00BC2AFE" w:rsidRPr="002945D0">
        <w:t xml:space="preserve"> </w:t>
      </w:r>
      <w:r w:rsidR="001B4C89" w:rsidRPr="002945D0">
        <w:t xml:space="preserve">Statistical methods for estimating species richness o woody regeneration in primary and secondary forests of northeastern Costa Rica. In </w:t>
      </w:r>
      <w:r w:rsidR="001B4C89" w:rsidRPr="002945D0">
        <w:rPr>
          <w:i/>
        </w:rPr>
        <w:t>Forest biodiversity research background</w:t>
      </w:r>
      <w:r w:rsidRPr="002945D0">
        <w:rPr>
          <w:i/>
        </w:rPr>
        <w:t xml:space="preserve"> </w:t>
      </w:r>
      <w:r w:rsidR="001B4C89" w:rsidRPr="002945D0">
        <w:rPr>
          <w:i/>
        </w:rPr>
        <w:t>and old world case studies</w:t>
      </w:r>
      <w:r w:rsidR="001B4C89" w:rsidRPr="002945D0">
        <w:t xml:space="preserve"> (ed. F. Dallmeier &amp; J.</w:t>
      </w:r>
      <w:r w:rsidR="00BC2AFE" w:rsidRPr="002945D0">
        <w:t xml:space="preserve"> </w:t>
      </w:r>
      <w:r w:rsidR="001B4C89" w:rsidRPr="002945D0">
        <w:t>A. Comiskey), pp. 285-309, Parthe</w:t>
      </w:r>
      <w:r w:rsidR="00BC2AFE" w:rsidRPr="002945D0">
        <w:t xml:space="preserve">non Publishing, Paris, </w:t>
      </w:r>
      <w:r w:rsidRPr="002945D0">
        <w:t>1998</w:t>
      </w:r>
      <w:r w:rsidR="00BC2AFE" w:rsidRPr="002945D0">
        <w:t>.</w:t>
      </w:r>
    </w:p>
    <w:p w:rsidR="00EC6734" w:rsidRPr="002945D0" w:rsidRDefault="00EC6734" w:rsidP="001B4C89">
      <w:pPr>
        <w:ind w:left="851" w:hanging="284"/>
      </w:pPr>
      <w:r w:rsidRPr="002945D0">
        <w:t>5</w:t>
      </w:r>
      <w:r w:rsidR="00BC2AFE" w:rsidRPr="002945D0">
        <w:t xml:space="preserve"> </w:t>
      </w:r>
      <w:r w:rsidRPr="002945D0">
        <w:t>Gaston</w:t>
      </w:r>
      <w:r w:rsidR="00BC2AFE" w:rsidRPr="002945D0">
        <w:t>, K. J.</w:t>
      </w:r>
      <w:r w:rsidR="00C40263" w:rsidRPr="002945D0">
        <w:t>,</w:t>
      </w:r>
      <w:r w:rsidR="00BC2AFE" w:rsidRPr="002945D0">
        <w:t xml:space="preserve"> Species richness: measure and measurement. In </w:t>
      </w:r>
      <w:r w:rsidR="00BC2AFE" w:rsidRPr="002945D0">
        <w:rPr>
          <w:i/>
        </w:rPr>
        <w:t>Biodiversity: a biology of numbers and difference</w:t>
      </w:r>
      <w:r w:rsidR="00BC2AFE" w:rsidRPr="002945D0">
        <w:t xml:space="preserve"> (ed. K. J. Gaston), pp. 77-113, Oxforrd University Press, Oxford, 1996.</w:t>
      </w:r>
    </w:p>
    <w:p w:rsidR="00274053" w:rsidRPr="002945D0" w:rsidRDefault="00BC2AFE" w:rsidP="001B4C89">
      <w:pPr>
        <w:ind w:left="851" w:hanging="284"/>
      </w:pPr>
      <w:r w:rsidRPr="002945D0">
        <w:t xml:space="preserve">6 Krebs, C. J., </w:t>
      </w:r>
      <w:r w:rsidRPr="002945D0">
        <w:rPr>
          <w:i/>
        </w:rPr>
        <w:t>Ecological Methodology</w:t>
      </w:r>
      <w:r w:rsidRPr="002945D0">
        <w:t>, 2nd edn, Harper &amp; Row, New Yor</w:t>
      </w:r>
      <w:r w:rsidR="007A6DBE" w:rsidRPr="002945D0">
        <w:t>k</w:t>
      </w:r>
      <w:r w:rsidRPr="002945D0">
        <w:t>, 1999</w:t>
      </w:r>
      <w:r w:rsidR="004B016E" w:rsidRPr="002945D0">
        <w:t>.</w:t>
      </w:r>
    </w:p>
    <w:p w:rsidR="004742D0" w:rsidRPr="002945D0" w:rsidRDefault="004742D0" w:rsidP="001B4C89">
      <w:pPr>
        <w:ind w:left="851" w:hanging="284"/>
      </w:pPr>
      <w:r w:rsidRPr="002945D0">
        <w:t>7</w:t>
      </w:r>
      <w:r w:rsidR="004B016E" w:rsidRPr="002945D0">
        <w:t xml:space="preserve"> </w:t>
      </w:r>
      <w:r w:rsidRPr="002945D0">
        <w:t>Thomas</w:t>
      </w:r>
      <w:r w:rsidR="004B016E" w:rsidRPr="002945D0">
        <w:t>, T., Gilbert, . &amp; Meyer, F., Metagenomics – a guide from sampling to dat</w:t>
      </w:r>
      <w:r w:rsidR="007A6DBE" w:rsidRPr="002945D0">
        <w:t>a analysis, Microbial Informati</w:t>
      </w:r>
      <w:r w:rsidR="004B016E" w:rsidRPr="002945D0">
        <w:t>cs and Experimentation, 3 / 2,</w:t>
      </w:r>
      <w:r w:rsidRPr="002945D0">
        <w:t xml:space="preserve"> 2012</w:t>
      </w:r>
      <w:r w:rsidR="004B016E" w:rsidRPr="002945D0">
        <w:t>.</w:t>
      </w:r>
    </w:p>
    <w:p w:rsidR="004742D0" w:rsidRPr="002945D0" w:rsidRDefault="004742D0" w:rsidP="001B4C89">
      <w:pPr>
        <w:ind w:left="851" w:hanging="284"/>
      </w:pPr>
      <w:r w:rsidRPr="002945D0">
        <w:t>8</w:t>
      </w:r>
      <w:r w:rsidR="004B016E" w:rsidRPr="002945D0">
        <w:t xml:space="preserve"> </w:t>
      </w:r>
      <w:r w:rsidRPr="002945D0">
        <w:t>Hazen</w:t>
      </w:r>
      <w:r w:rsidR="004B016E" w:rsidRPr="002945D0">
        <w:t xml:space="preserve">, T. C., Rocha, A. M. &amp; Techtmann, S. M., Advances in monitoring environmental microbes, Current Opinion in Biotechnology, 526-533 / 24, </w:t>
      </w:r>
      <w:r w:rsidRPr="002945D0">
        <w:t>2013</w:t>
      </w:r>
      <w:r w:rsidR="004B016E" w:rsidRPr="002945D0">
        <w:t>.</w:t>
      </w:r>
    </w:p>
    <w:p w:rsidR="004E4872" w:rsidRPr="002945D0" w:rsidRDefault="004E4872" w:rsidP="001B4C89">
      <w:pPr>
        <w:ind w:left="851" w:hanging="284"/>
      </w:pPr>
      <w:r w:rsidRPr="002945D0">
        <w:t>9</w:t>
      </w:r>
      <w:r w:rsidR="004B016E" w:rsidRPr="002945D0">
        <w:t xml:space="preserve"> </w:t>
      </w:r>
      <w:r w:rsidRPr="002945D0">
        <w:t>Chen</w:t>
      </w:r>
      <w:r w:rsidR="004B016E" w:rsidRPr="002945D0">
        <w:t>, K.</w:t>
      </w:r>
      <w:r w:rsidRPr="002945D0">
        <w:t xml:space="preserve"> &amp; Pachter</w:t>
      </w:r>
      <w:r w:rsidR="004B016E" w:rsidRPr="002945D0">
        <w:t>, L.</w:t>
      </w:r>
      <w:r w:rsidR="00C40263" w:rsidRPr="002945D0">
        <w:t>,</w:t>
      </w:r>
      <w:r w:rsidR="004B016E" w:rsidRPr="002945D0">
        <w:t xml:space="preserve"> Bioinformatics for </w:t>
      </w:r>
      <w:r w:rsidR="007A6DBE" w:rsidRPr="002945D0">
        <w:t>w</w:t>
      </w:r>
      <w:r w:rsidR="004B016E" w:rsidRPr="002945D0">
        <w:t>hole-</w:t>
      </w:r>
      <w:r w:rsidR="00C40263" w:rsidRPr="002945D0">
        <w:t>g</w:t>
      </w:r>
      <w:r w:rsidR="004B016E" w:rsidRPr="002945D0">
        <w:t>enome shotgun sequencing of mi</w:t>
      </w:r>
      <w:r w:rsidR="00C40263" w:rsidRPr="002945D0">
        <w:t>c</w:t>
      </w:r>
      <w:r w:rsidR="004B016E" w:rsidRPr="002945D0">
        <w:t>robial communities,</w:t>
      </w:r>
      <w:r w:rsidR="00C40263" w:rsidRPr="002945D0">
        <w:t xml:space="preserve"> </w:t>
      </w:r>
      <w:r w:rsidR="004B016E" w:rsidRPr="002945D0">
        <w:t>PloS Computational Biology, 106-112 / 1,</w:t>
      </w:r>
      <w:r w:rsidRPr="002945D0">
        <w:t xml:space="preserve"> 2005</w:t>
      </w:r>
      <w:r w:rsidR="004B016E" w:rsidRPr="002945D0">
        <w:t>.</w:t>
      </w:r>
    </w:p>
    <w:p w:rsidR="004E4872" w:rsidRPr="002945D0" w:rsidRDefault="004E4872" w:rsidP="001B4C89">
      <w:pPr>
        <w:ind w:left="851" w:hanging="284"/>
      </w:pPr>
      <w:r w:rsidRPr="002945D0">
        <w:t>10</w:t>
      </w:r>
      <w:r w:rsidR="004B016E" w:rsidRPr="002945D0">
        <w:t xml:space="preserve"> </w:t>
      </w:r>
      <w:r w:rsidRPr="002945D0">
        <w:t>Wooley</w:t>
      </w:r>
      <w:r w:rsidR="004B016E" w:rsidRPr="002945D0">
        <w:t>, J. C., Godzik, A. &amp; Friedberg, I.</w:t>
      </w:r>
      <w:r w:rsidR="00C40263" w:rsidRPr="002945D0">
        <w:t>,</w:t>
      </w:r>
      <w:r w:rsidR="004B016E" w:rsidRPr="002945D0">
        <w:t xml:space="preserve"> A primer on metagenomics, PloS Computational Biology, e1000667 / 6,</w:t>
      </w:r>
      <w:r w:rsidRPr="002945D0">
        <w:t xml:space="preserve"> 2010</w:t>
      </w:r>
      <w:r w:rsidR="004B016E" w:rsidRPr="002945D0">
        <w:t>.</w:t>
      </w:r>
    </w:p>
    <w:p w:rsidR="00EC6734" w:rsidRPr="002945D0" w:rsidRDefault="002E0AFA" w:rsidP="002E0AFA">
      <w:pPr>
        <w:ind w:left="851" w:hanging="284"/>
        <w:rPr>
          <w:rFonts w:cs="Arial"/>
          <w:szCs w:val="20"/>
        </w:rPr>
      </w:pPr>
      <w:r w:rsidRPr="002945D0">
        <w:rPr>
          <w:rFonts w:cs="Arial"/>
          <w:szCs w:val="20"/>
        </w:rPr>
        <w:t>11 Lindner, M. S. &amp; Renard, B. Y.</w:t>
      </w:r>
      <w:r w:rsidR="00C40263" w:rsidRPr="002945D0">
        <w:rPr>
          <w:rFonts w:cs="Arial"/>
          <w:szCs w:val="20"/>
        </w:rPr>
        <w:t>,</w:t>
      </w:r>
      <w:r w:rsidRPr="002945D0">
        <w:rPr>
          <w:rFonts w:cs="Arial"/>
          <w:szCs w:val="20"/>
        </w:rPr>
        <w:t xml:space="preserve"> Metagenomics abundance estimation and diagnostic testing on species level. Nucleic Acids Research, e10 / 41, 2013.</w:t>
      </w:r>
    </w:p>
    <w:p w:rsidR="005271FF" w:rsidRPr="002945D0" w:rsidRDefault="000803F6" w:rsidP="005271FF">
      <w:pPr>
        <w:ind w:left="851" w:hanging="284"/>
        <w:rPr>
          <w:rFonts w:cs="Arial"/>
          <w:szCs w:val="20"/>
        </w:rPr>
      </w:pPr>
      <w:r w:rsidRPr="002945D0">
        <w:rPr>
          <w:rFonts w:cs="Arial"/>
          <w:szCs w:val="20"/>
        </w:rPr>
        <w:t xml:space="preserve">12 </w:t>
      </w:r>
      <w:r w:rsidR="005271FF" w:rsidRPr="002945D0">
        <w:rPr>
          <w:rFonts w:cs="Arial"/>
          <w:szCs w:val="20"/>
        </w:rPr>
        <w:t>Albert, J., LearnBayes: Functions for Learning Bayesian Inference. R package version 2.15. https://CRAN.R-project.org/package=LearnBayes, 22/05/2017</w:t>
      </w:r>
    </w:p>
    <w:p w:rsidR="000803F6" w:rsidRPr="002945D0" w:rsidRDefault="005271FF" w:rsidP="000803F6">
      <w:pPr>
        <w:ind w:left="851" w:hanging="284"/>
        <w:rPr>
          <w:rFonts w:cs="Arial"/>
          <w:szCs w:val="20"/>
        </w:rPr>
      </w:pPr>
      <w:r w:rsidRPr="002945D0">
        <w:rPr>
          <w:rFonts w:cs="Arial"/>
          <w:szCs w:val="20"/>
        </w:rPr>
        <w:t xml:space="preserve">13 </w:t>
      </w:r>
      <w:r w:rsidR="000803F6" w:rsidRPr="002945D0">
        <w:rPr>
          <w:rFonts w:cs="Arial"/>
          <w:szCs w:val="20"/>
        </w:rPr>
        <w:t xml:space="preserve">Oksanen, J., Blanchet, F. G., Friendly, M., Kindt, R., Legendre, P., McGlinn, D., Minchin, P. R., O'Hara, R. B., Simpson, G. L., Solymos, P., Stevens, M. H. H. Szoecs, E. &amp; Wagner, H. vegan: Community Ecology Package. R package version 2.4-3. </w:t>
      </w:r>
      <w:hyperlink r:id="rId36" w:history="1">
        <w:r w:rsidR="00C40263" w:rsidRPr="002945D0">
          <w:rPr>
            <w:rStyle w:val="Enlla"/>
            <w:rFonts w:cs="Arial"/>
            <w:szCs w:val="20"/>
          </w:rPr>
          <w:t>https://CRAN.R-project.org/package=vegan</w:t>
        </w:r>
      </w:hyperlink>
      <w:r w:rsidR="00C40263" w:rsidRPr="002945D0">
        <w:rPr>
          <w:rFonts w:cs="Arial"/>
          <w:szCs w:val="20"/>
        </w:rPr>
        <w:t>, 22/05/2017.</w:t>
      </w:r>
    </w:p>
    <w:p w:rsidR="00C40263" w:rsidRPr="002945D0" w:rsidRDefault="00C40263" w:rsidP="000803F6">
      <w:pPr>
        <w:ind w:left="851" w:hanging="284"/>
        <w:rPr>
          <w:rFonts w:cs="Arial"/>
          <w:szCs w:val="20"/>
        </w:rPr>
      </w:pPr>
      <w:r w:rsidRPr="002945D0">
        <w:rPr>
          <w:rFonts w:cs="Arial"/>
          <w:szCs w:val="20"/>
        </w:rPr>
        <w:t>1</w:t>
      </w:r>
      <w:r w:rsidR="005271FF" w:rsidRPr="002945D0">
        <w:rPr>
          <w:rFonts w:cs="Arial"/>
          <w:szCs w:val="20"/>
        </w:rPr>
        <w:t>4</w:t>
      </w:r>
      <w:r w:rsidRPr="002945D0">
        <w:rPr>
          <w:rFonts w:cs="Arial"/>
          <w:szCs w:val="20"/>
        </w:rPr>
        <w:t>-Rodriguez Casado, C. I. &amp; Monleon-Cotino, A., A new R library for discriminating groups based on abundance profile and biodiversity in microbiome metagonimc matrices, International Journal of Scientific &amp; Engineering Research, 243-25 / 7, 2016.</w:t>
      </w:r>
    </w:p>
    <w:p w:rsidR="00C40263" w:rsidRPr="002945D0" w:rsidRDefault="00C40263" w:rsidP="00C40263">
      <w:pPr>
        <w:ind w:left="851" w:hanging="284"/>
        <w:rPr>
          <w:rFonts w:cs="Arial"/>
          <w:szCs w:val="20"/>
        </w:rPr>
      </w:pPr>
      <w:r w:rsidRPr="002945D0">
        <w:rPr>
          <w:rFonts w:cs="Arial"/>
          <w:szCs w:val="20"/>
        </w:rPr>
        <w:t>1</w:t>
      </w:r>
      <w:r w:rsidR="005271FF" w:rsidRPr="002945D0">
        <w:rPr>
          <w:rFonts w:cs="Arial"/>
          <w:szCs w:val="20"/>
        </w:rPr>
        <w:t>5</w:t>
      </w:r>
      <w:r w:rsidRPr="002945D0">
        <w:rPr>
          <w:rFonts w:cs="Arial"/>
          <w:szCs w:val="20"/>
        </w:rPr>
        <w:t xml:space="preserve"> R Core Team (2017). R: A language and environment for statistical computing. R Foundation for Statistical Computing, Vienna, Austria. </w:t>
      </w:r>
      <w:hyperlink r:id="rId37" w:history="1">
        <w:r w:rsidRPr="002945D0">
          <w:rPr>
            <w:rStyle w:val="Enlla"/>
            <w:rFonts w:cs="Arial"/>
            <w:szCs w:val="20"/>
          </w:rPr>
          <w:t>https://www.R-project.org/</w:t>
        </w:r>
      </w:hyperlink>
      <w:r w:rsidRPr="002945D0">
        <w:rPr>
          <w:rFonts w:cs="Arial"/>
          <w:szCs w:val="20"/>
        </w:rPr>
        <w:t>, 19/05/2017.</w:t>
      </w:r>
    </w:p>
    <w:p w:rsidR="00EC6734" w:rsidRPr="002945D0" w:rsidRDefault="00890AE0" w:rsidP="000803F6">
      <w:pPr>
        <w:ind w:left="851" w:hanging="284"/>
        <w:rPr>
          <w:rFonts w:cs="Arial"/>
          <w:szCs w:val="20"/>
        </w:rPr>
      </w:pPr>
      <w:r w:rsidRPr="002945D0">
        <w:rPr>
          <w:rFonts w:cs="Arial"/>
          <w:szCs w:val="20"/>
        </w:rPr>
        <w:lastRenderedPageBreak/>
        <w:t>16 Valverde, J. R. &amp; Mellado, R. P. Analysis of metagenomic data containing high biodiversity levels, PLOS ONE, e58118 / 8, 2013.</w:t>
      </w:r>
    </w:p>
    <w:p w:rsidR="00EC6734" w:rsidRPr="002945D0" w:rsidRDefault="00EC6734" w:rsidP="00EC6734">
      <w:pPr>
        <w:rPr>
          <w:rFonts w:cs="Arial"/>
          <w:szCs w:val="20"/>
        </w:rPr>
      </w:pPr>
    </w:p>
    <w:p w:rsidR="00EC6734" w:rsidRPr="002945D0" w:rsidRDefault="00EC6734" w:rsidP="00EC6734">
      <w:pPr>
        <w:rPr>
          <w:rFonts w:cs="Arial"/>
          <w:szCs w:val="20"/>
        </w:rPr>
      </w:pPr>
    </w:p>
    <w:p w:rsidR="006551AD" w:rsidRPr="002945D0" w:rsidRDefault="00A45771" w:rsidP="00EC6734">
      <w:pPr>
        <w:rPr>
          <w:rFonts w:cs="Arial"/>
          <w:szCs w:val="20"/>
        </w:rPr>
      </w:pPr>
      <w:r w:rsidRPr="002945D0">
        <w:rPr>
          <w:rFonts w:cs="Arial"/>
          <w:szCs w:val="20"/>
        </w:rPr>
        <w:br w:type="page"/>
      </w:r>
    </w:p>
    <w:p w:rsidR="006551AD" w:rsidRPr="002945D0" w:rsidRDefault="00862E9E" w:rsidP="006551AD">
      <w:pPr>
        <w:pStyle w:val="Ttol1"/>
      </w:pPr>
      <w:bookmarkStart w:id="33" w:name="_Toc306971771"/>
      <w:bookmarkStart w:id="34" w:name="_Toc318813128"/>
      <w:r w:rsidRPr="002945D0">
        <w:lastRenderedPageBreak/>
        <w:t>6</w:t>
      </w:r>
      <w:r w:rsidR="006551AD" w:rsidRPr="002945D0">
        <w:t>. Annexos</w:t>
      </w:r>
      <w:bookmarkEnd w:id="33"/>
      <w:bookmarkEnd w:id="34"/>
    </w:p>
    <w:p w:rsidR="0099135C" w:rsidRPr="002945D0" w:rsidRDefault="0099135C">
      <w:pPr>
        <w:rPr>
          <w:rFonts w:cs="Arial"/>
          <w:szCs w:val="20"/>
        </w:rPr>
      </w:pPr>
    </w:p>
    <w:p w:rsidR="00BD7F09" w:rsidRPr="002945D0" w:rsidRDefault="00F85514" w:rsidP="00BD7F09">
      <w:pPr>
        <w:pStyle w:val="Ttol2"/>
      </w:pPr>
      <w:r w:rsidRPr="002945D0">
        <w:t xml:space="preserve">6.1 </w:t>
      </w:r>
      <w:r w:rsidR="00BD7F09" w:rsidRPr="002945D0">
        <w:t>Resultats dels ANOVA</w:t>
      </w:r>
    </w:p>
    <w:p w:rsidR="00F85514" w:rsidRPr="002945D0" w:rsidRDefault="00F85514" w:rsidP="00F85514">
      <w:pPr>
        <w:ind w:firstLine="0"/>
        <w:rPr>
          <w:rFonts w:cs="Arial"/>
        </w:rPr>
      </w:pPr>
    </w:p>
    <w:p w:rsidR="00F85514" w:rsidRPr="002945D0" w:rsidRDefault="00F85514" w:rsidP="00F85514">
      <w:pPr>
        <w:pStyle w:val="SourceCode"/>
      </w:pPr>
      <w:r w:rsidRPr="002945D0">
        <w:rPr>
          <w:rStyle w:val="NormalTok"/>
        </w:rPr>
        <w:t>test &lt;-</w:t>
      </w:r>
      <w:r w:rsidRPr="002945D0">
        <w:rPr>
          <w:rStyle w:val="StringTok"/>
        </w:rPr>
        <w:t xml:space="preserve"> </w:t>
      </w:r>
      <w:r w:rsidRPr="002945D0">
        <w:rPr>
          <w:rStyle w:val="KeywordTok"/>
        </w:rPr>
        <w:t>read.csv2</w:t>
      </w:r>
      <w:r w:rsidRPr="002945D0">
        <w:rPr>
          <w:rStyle w:val="NormalTok"/>
        </w:rPr>
        <w:t>(</w:t>
      </w:r>
      <w:r w:rsidRPr="002945D0">
        <w:rPr>
          <w:rStyle w:val="StringTok"/>
        </w:rPr>
        <w:t>"C:/LLOP/UOC/TFM/treball/test.csv"</w:t>
      </w:r>
      <w:r w:rsidRPr="002945D0">
        <w:rPr>
          <w:rStyle w:val="NormalTok"/>
        </w:rPr>
        <w:t>)</w:t>
      </w:r>
      <w:r w:rsidRPr="002945D0">
        <w:br/>
      </w:r>
      <w:r w:rsidRPr="002945D0">
        <w:rPr>
          <w:rStyle w:val="NormalTok"/>
        </w:rPr>
        <w:t>test$NOTU &lt;-</w:t>
      </w:r>
      <w:r w:rsidRPr="002945D0">
        <w:rPr>
          <w:rStyle w:val="StringTok"/>
        </w:rPr>
        <w:t xml:space="preserve"> </w:t>
      </w:r>
      <w:r w:rsidRPr="002945D0">
        <w:rPr>
          <w:rStyle w:val="KeywordTok"/>
        </w:rPr>
        <w:t>factor</w:t>
      </w:r>
      <w:r w:rsidRPr="002945D0">
        <w:rPr>
          <w:rStyle w:val="NormalTok"/>
        </w:rPr>
        <w:t>(test$NOTU,</w:t>
      </w:r>
      <w:r w:rsidRPr="002945D0">
        <w:rPr>
          <w:rStyle w:val="DataTypeTok"/>
        </w:rPr>
        <w:t>levels =</w:t>
      </w:r>
      <w:r w:rsidRPr="002945D0">
        <w:rPr>
          <w:rStyle w:val="NormalTok"/>
        </w:rPr>
        <w:t xml:space="preserve"> </w:t>
      </w:r>
      <w:r w:rsidRPr="002945D0">
        <w:rPr>
          <w:rStyle w:val="KeywordTok"/>
        </w:rPr>
        <w:t>c</w:t>
      </w:r>
      <w:r w:rsidRPr="002945D0">
        <w:rPr>
          <w:rStyle w:val="NormalTok"/>
        </w:rPr>
        <w:t>(</w:t>
      </w:r>
      <w:r w:rsidRPr="002945D0">
        <w:rPr>
          <w:rStyle w:val="DecValTok"/>
        </w:rPr>
        <w:t>50</w:t>
      </w:r>
      <w:r w:rsidRPr="002945D0">
        <w:rPr>
          <w:rStyle w:val="NormalTok"/>
        </w:rPr>
        <w:t>,</w:t>
      </w:r>
      <w:r w:rsidRPr="002945D0">
        <w:rPr>
          <w:rStyle w:val="DecValTok"/>
        </w:rPr>
        <w:t>100</w:t>
      </w:r>
      <w:r w:rsidRPr="002945D0">
        <w:rPr>
          <w:rStyle w:val="NormalTok"/>
        </w:rPr>
        <w:t>,</w:t>
      </w:r>
      <w:r w:rsidRPr="002945D0">
        <w:rPr>
          <w:rStyle w:val="DecValTok"/>
        </w:rPr>
        <w:t>250</w:t>
      </w:r>
      <w:r w:rsidRPr="002945D0">
        <w:rPr>
          <w:rStyle w:val="NormalTok"/>
        </w:rPr>
        <w:t>),</w:t>
      </w:r>
      <w:r w:rsidRPr="002945D0">
        <w:rPr>
          <w:rStyle w:val="DataTypeTok"/>
        </w:rPr>
        <w:t>labels =</w:t>
      </w:r>
      <w:r w:rsidRPr="002945D0">
        <w:rPr>
          <w:rStyle w:val="NormalTok"/>
        </w:rPr>
        <w:t xml:space="preserve"> </w:t>
      </w:r>
      <w:r w:rsidRPr="002945D0">
        <w:rPr>
          <w:rStyle w:val="KeywordTok"/>
        </w:rPr>
        <w:t>c</w:t>
      </w:r>
      <w:r w:rsidRPr="002945D0">
        <w:rPr>
          <w:rStyle w:val="NormalTok"/>
        </w:rPr>
        <w:t>(</w:t>
      </w:r>
      <w:r w:rsidRPr="002945D0">
        <w:rPr>
          <w:rStyle w:val="StringTok"/>
        </w:rPr>
        <w:t>"50"</w:t>
      </w:r>
      <w:r w:rsidRPr="002945D0">
        <w:rPr>
          <w:rStyle w:val="NormalTok"/>
        </w:rPr>
        <w:t>,</w:t>
      </w:r>
      <w:r w:rsidRPr="002945D0">
        <w:rPr>
          <w:rStyle w:val="StringTok"/>
        </w:rPr>
        <w:t>"100"</w:t>
      </w:r>
      <w:r w:rsidRPr="002945D0">
        <w:rPr>
          <w:rStyle w:val="NormalTok"/>
        </w:rPr>
        <w:t>,</w:t>
      </w:r>
      <w:r w:rsidRPr="002945D0">
        <w:rPr>
          <w:rStyle w:val="StringTok"/>
        </w:rPr>
        <w:t>"250"</w:t>
      </w:r>
      <w:r w:rsidRPr="002945D0">
        <w:rPr>
          <w:rStyle w:val="NormalTok"/>
        </w:rPr>
        <w:t>))</w:t>
      </w:r>
      <w:r w:rsidRPr="002945D0">
        <w:br/>
      </w:r>
      <w:r w:rsidRPr="002945D0">
        <w:rPr>
          <w:rStyle w:val="NormalTok"/>
        </w:rPr>
        <w:t>test$repl &lt;-</w:t>
      </w:r>
      <w:r w:rsidRPr="002945D0">
        <w:rPr>
          <w:rStyle w:val="StringTok"/>
        </w:rPr>
        <w:t xml:space="preserve"> </w:t>
      </w:r>
      <w:r w:rsidRPr="002945D0">
        <w:rPr>
          <w:rStyle w:val="KeywordTok"/>
        </w:rPr>
        <w:t>factor</w:t>
      </w:r>
      <w:r w:rsidRPr="002945D0">
        <w:rPr>
          <w:rStyle w:val="NormalTok"/>
        </w:rPr>
        <w:t>(test$repl,</w:t>
      </w:r>
      <w:r w:rsidRPr="002945D0">
        <w:rPr>
          <w:rStyle w:val="DataTypeTok"/>
        </w:rPr>
        <w:t>levels =</w:t>
      </w:r>
      <w:r w:rsidRPr="002945D0">
        <w:rPr>
          <w:rStyle w:val="NormalTok"/>
        </w:rPr>
        <w:t xml:space="preserve"> </w:t>
      </w:r>
      <w:r w:rsidRPr="002945D0">
        <w:rPr>
          <w:rStyle w:val="KeywordTok"/>
        </w:rPr>
        <w:t>c</w:t>
      </w:r>
      <w:r w:rsidRPr="002945D0">
        <w:rPr>
          <w:rStyle w:val="NormalTok"/>
        </w:rPr>
        <w:t>(</w:t>
      </w:r>
      <w:r w:rsidRPr="002945D0">
        <w:rPr>
          <w:rStyle w:val="DecValTok"/>
        </w:rPr>
        <w:t>5</w:t>
      </w:r>
      <w:r w:rsidRPr="002945D0">
        <w:rPr>
          <w:rStyle w:val="NormalTok"/>
        </w:rPr>
        <w:t>,</w:t>
      </w:r>
      <w:r w:rsidRPr="002945D0">
        <w:rPr>
          <w:rStyle w:val="DecValTok"/>
        </w:rPr>
        <w:t>10</w:t>
      </w:r>
      <w:r w:rsidRPr="002945D0">
        <w:rPr>
          <w:rStyle w:val="NormalTok"/>
        </w:rPr>
        <w:t>,</w:t>
      </w:r>
      <w:r w:rsidRPr="002945D0">
        <w:rPr>
          <w:rStyle w:val="DecValTok"/>
        </w:rPr>
        <w:t>25</w:t>
      </w:r>
      <w:r w:rsidRPr="002945D0">
        <w:rPr>
          <w:rStyle w:val="NormalTok"/>
        </w:rPr>
        <w:t>),</w:t>
      </w:r>
      <w:r w:rsidRPr="002945D0">
        <w:rPr>
          <w:rStyle w:val="DataTypeTok"/>
        </w:rPr>
        <w:t>labels =</w:t>
      </w:r>
      <w:r w:rsidRPr="002945D0">
        <w:rPr>
          <w:rStyle w:val="NormalTok"/>
        </w:rPr>
        <w:t xml:space="preserve"> </w:t>
      </w:r>
      <w:r w:rsidRPr="002945D0">
        <w:rPr>
          <w:rStyle w:val="KeywordTok"/>
        </w:rPr>
        <w:t>c</w:t>
      </w:r>
      <w:r w:rsidRPr="002945D0">
        <w:rPr>
          <w:rStyle w:val="NormalTok"/>
        </w:rPr>
        <w:t>(</w:t>
      </w:r>
      <w:r w:rsidRPr="002945D0">
        <w:rPr>
          <w:rStyle w:val="StringTok"/>
        </w:rPr>
        <w:t>"5"</w:t>
      </w:r>
      <w:r w:rsidRPr="002945D0">
        <w:rPr>
          <w:rStyle w:val="NormalTok"/>
        </w:rPr>
        <w:t>,</w:t>
      </w:r>
      <w:r w:rsidRPr="002945D0">
        <w:rPr>
          <w:rStyle w:val="StringTok"/>
        </w:rPr>
        <w:t>"10"</w:t>
      </w:r>
      <w:r w:rsidRPr="002945D0">
        <w:rPr>
          <w:rStyle w:val="NormalTok"/>
        </w:rPr>
        <w:t>,</w:t>
      </w:r>
      <w:r w:rsidRPr="002945D0">
        <w:rPr>
          <w:rStyle w:val="StringTok"/>
        </w:rPr>
        <w:t>"25"</w:t>
      </w:r>
      <w:r w:rsidRPr="002945D0">
        <w:rPr>
          <w:rStyle w:val="NormalTok"/>
        </w:rPr>
        <w:t>))</w:t>
      </w:r>
      <w:r w:rsidRPr="002945D0">
        <w:br/>
      </w:r>
      <w:r w:rsidRPr="002945D0">
        <w:rPr>
          <w:rStyle w:val="NormalTok"/>
        </w:rPr>
        <w:t>test$abund &lt;-</w:t>
      </w:r>
      <w:r w:rsidRPr="002945D0">
        <w:rPr>
          <w:rStyle w:val="StringTok"/>
        </w:rPr>
        <w:t xml:space="preserve"> </w:t>
      </w:r>
      <w:r w:rsidRPr="002945D0">
        <w:rPr>
          <w:rStyle w:val="KeywordTok"/>
        </w:rPr>
        <w:t>factor</w:t>
      </w:r>
      <w:r w:rsidRPr="002945D0">
        <w:rPr>
          <w:rStyle w:val="NormalTok"/>
        </w:rPr>
        <w:t>(test$abund,</w:t>
      </w:r>
      <w:r w:rsidRPr="002945D0">
        <w:rPr>
          <w:rStyle w:val="DataTypeTok"/>
        </w:rPr>
        <w:t>levels =</w:t>
      </w:r>
      <w:r w:rsidRPr="002945D0">
        <w:rPr>
          <w:rStyle w:val="NormalTok"/>
        </w:rPr>
        <w:t xml:space="preserve"> </w:t>
      </w:r>
      <w:r w:rsidRPr="002945D0">
        <w:rPr>
          <w:rStyle w:val="KeywordTok"/>
        </w:rPr>
        <w:t>c</w:t>
      </w:r>
      <w:r w:rsidRPr="002945D0">
        <w:rPr>
          <w:rStyle w:val="NormalTok"/>
        </w:rPr>
        <w:t>(</w:t>
      </w:r>
      <w:r w:rsidRPr="002945D0">
        <w:rPr>
          <w:rStyle w:val="DecValTok"/>
        </w:rPr>
        <w:t>100</w:t>
      </w:r>
      <w:r w:rsidRPr="002945D0">
        <w:rPr>
          <w:rStyle w:val="NormalTok"/>
        </w:rPr>
        <w:t>,</w:t>
      </w:r>
      <w:r w:rsidRPr="002945D0">
        <w:rPr>
          <w:rStyle w:val="DecValTok"/>
        </w:rPr>
        <w:t>250</w:t>
      </w:r>
      <w:r w:rsidRPr="002945D0">
        <w:rPr>
          <w:rStyle w:val="NormalTok"/>
        </w:rPr>
        <w:t>,</w:t>
      </w:r>
      <w:r w:rsidRPr="002945D0">
        <w:rPr>
          <w:rStyle w:val="DecValTok"/>
        </w:rPr>
        <w:t>500</w:t>
      </w:r>
      <w:r w:rsidRPr="002945D0">
        <w:rPr>
          <w:rStyle w:val="NormalTok"/>
        </w:rPr>
        <w:t>),</w:t>
      </w:r>
      <w:r w:rsidRPr="002945D0">
        <w:rPr>
          <w:rStyle w:val="DataTypeTok"/>
        </w:rPr>
        <w:t>labels =</w:t>
      </w:r>
      <w:r w:rsidRPr="002945D0">
        <w:rPr>
          <w:rStyle w:val="NormalTok"/>
        </w:rPr>
        <w:t xml:space="preserve"> </w:t>
      </w:r>
      <w:r w:rsidRPr="002945D0">
        <w:rPr>
          <w:rStyle w:val="KeywordTok"/>
        </w:rPr>
        <w:t>c</w:t>
      </w:r>
      <w:r w:rsidRPr="002945D0">
        <w:rPr>
          <w:rStyle w:val="NormalTok"/>
        </w:rPr>
        <w:t>(</w:t>
      </w:r>
      <w:r w:rsidRPr="002945D0">
        <w:rPr>
          <w:rStyle w:val="StringTok"/>
        </w:rPr>
        <w:t>"100"</w:t>
      </w:r>
      <w:r w:rsidRPr="002945D0">
        <w:rPr>
          <w:rStyle w:val="NormalTok"/>
        </w:rPr>
        <w:t>,</w:t>
      </w:r>
      <w:r w:rsidRPr="002945D0">
        <w:rPr>
          <w:rStyle w:val="StringTok"/>
        </w:rPr>
        <w:t>"250"</w:t>
      </w:r>
      <w:r w:rsidRPr="002945D0">
        <w:rPr>
          <w:rStyle w:val="NormalTok"/>
        </w:rPr>
        <w:t>,</w:t>
      </w:r>
      <w:r w:rsidRPr="002945D0">
        <w:rPr>
          <w:rStyle w:val="StringTok"/>
        </w:rPr>
        <w:t>"500"</w:t>
      </w:r>
      <w:r w:rsidRPr="002945D0">
        <w:rPr>
          <w:rStyle w:val="NormalTok"/>
        </w:rPr>
        <w:t>))</w:t>
      </w:r>
      <w:r w:rsidRPr="002945D0">
        <w:br/>
      </w:r>
      <w:r w:rsidRPr="002945D0">
        <w:br/>
      </w:r>
      <w:r w:rsidRPr="002945D0">
        <w:br/>
      </w:r>
      <w:r w:rsidRPr="002945D0">
        <w:rPr>
          <w:rStyle w:val="NormalTok"/>
        </w:rPr>
        <w:t>test</w:t>
      </w:r>
      <w:r w:rsidRPr="002945D0">
        <w:rPr>
          <w:rStyle w:val="FloatTok"/>
        </w:rPr>
        <w:t>.50</w:t>
      </w:r>
      <w:r w:rsidRPr="002945D0">
        <w:rPr>
          <w:rStyle w:val="NormalTok"/>
        </w:rPr>
        <w:t xml:space="preserve"> &lt;-</w:t>
      </w:r>
      <w:r w:rsidRPr="002945D0">
        <w:rPr>
          <w:rStyle w:val="StringTok"/>
        </w:rPr>
        <w:t xml:space="preserve"> </w:t>
      </w:r>
      <w:r w:rsidRPr="002945D0">
        <w:rPr>
          <w:rStyle w:val="NormalTok"/>
        </w:rPr>
        <w:t>test[</w:t>
      </w:r>
      <w:r w:rsidRPr="002945D0">
        <w:rPr>
          <w:rStyle w:val="DecValTok"/>
        </w:rPr>
        <w:t>1</w:t>
      </w:r>
      <w:r w:rsidRPr="002945D0">
        <w:rPr>
          <w:rStyle w:val="NormalTok"/>
        </w:rPr>
        <w:t>:</w:t>
      </w:r>
      <w:r w:rsidRPr="002945D0">
        <w:rPr>
          <w:rStyle w:val="DecValTok"/>
        </w:rPr>
        <w:t>9</w:t>
      </w:r>
      <w:r w:rsidRPr="002945D0">
        <w:rPr>
          <w:rStyle w:val="NormalTok"/>
        </w:rPr>
        <w:t>,]</w:t>
      </w:r>
      <w:r w:rsidRPr="002945D0">
        <w:br/>
      </w:r>
      <w:r w:rsidRPr="002945D0">
        <w:rPr>
          <w:rStyle w:val="KeywordTok"/>
        </w:rPr>
        <w:t>attach</w:t>
      </w:r>
      <w:r w:rsidRPr="002945D0">
        <w:rPr>
          <w:rStyle w:val="NormalTok"/>
        </w:rPr>
        <w:t>(test</w:t>
      </w:r>
      <w:r w:rsidRPr="002945D0">
        <w:rPr>
          <w:rStyle w:val="FloatTok"/>
        </w:rPr>
        <w:t>.50</w:t>
      </w:r>
      <w:r w:rsidRPr="002945D0">
        <w:rPr>
          <w:rStyle w:val="NormalTok"/>
        </w:rPr>
        <w:t>)</w:t>
      </w:r>
      <w:r w:rsidRPr="002945D0">
        <w:br/>
      </w:r>
      <w:r w:rsidRPr="002945D0">
        <w:rPr>
          <w:rStyle w:val="NormalTok"/>
        </w:rPr>
        <w:t>aov.rar50 &lt;-</w:t>
      </w:r>
      <w:r w:rsidRPr="002945D0">
        <w:rPr>
          <w:rStyle w:val="StringTok"/>
        </w:rPr>
        <w:t xml:space="preserve"> </w:t>
      </w:r>
      <w:r w:rsidRPr="002945D0">
        <w:rPr>
          <w:rStyle w:val="KeywordTok"/>
        </w:rPr>
        <w:t>aov</w:t>
      </w:r>
      <w:r w:rsidRPr="002945D0">
        <w:rPr>
          <w:rStyle w:val="NormalTok"/>
        </w:rPr>
        <w:t>(raref~abund+repl)</w:t>
      </w:r>
      <w:r w:rsidRPr="002945D0">
        <w:br/>
      </w:r>
      <w:r w:rsidRPr="002945D0">
        <w:rPr>
          <w:rStyle w:val="NormalTok"/>
        </w:rPr>
        <w:t>aov.bay50 &lt;-</w:t>
      </w:r>
      <w:r w:rsidRPr="002945D0">
        <w:rPr>
          <w:rStyle w:val="StringTok"/>
        </w:rPr>
        <w:t xml:space="preserve"> </w:t>
      </w:r>
      <w:r w:rsidRPr="002945D0">
        <w:rPr>
          <w:rStyle w:val="KeywordTok"/>
        </w:rPr>
        <w:t>aov</w:t>
      </w:r>
      <w:r w:rsidRPr="002945D0">
        <w:rPr>
          <w:rStyle w:val="NormalTok"/>
        </w:rPr>
        <w:t>(StBay~abund+repl)</w:t>
      </w:r>
      <w:r w:rsidRPr="002945D0">
        <w:br/>
      </w:r>
      <w:r w:rsidRPr="002945D0">
        <w:rPr>
          <w:rStyle w:val="NormalTok"/>
        </w:rPr>
        <w:t>aov.pred50 &lt;-</w:t>
      </w:r>
      <w:r w:rsidRPr="002945D0">
        <w:rPr>
          <w:rStyle w:val="StringTok"/>
        </w:rPr>
        <w:t xml:space="preserve"> </w:t>
      </w:r>
      <w:r w:rsidRPr="002945D0">
        <w:rPr>
          <w:rStyle w:val="KeywordTok"/>
        </w:rPr>
        <w:t>aov</w:t>
      </w:r>
      <w:r w:rsidRPr="002945D0">
        <w:rPr>
          <w:rStyle w:val="NormalTok"/>
        </w:rPr>
        <w:t>(PdBay~abund+repl)</w:t>
      </w:r>
      <w:r w:rsidRPr="002945D0">
        <w:br/>
      </w:r>
      <w:r w:rsidRPr="002945D0">
        <w:rPr>
          <w:rStyle w:val="NormalTok"/>
        </w:rPr>
        <w:t>aov.effst50 &lt;-</w:t>
      </w:r>
      <w:r w:rsidRPr="002945D0">
        <w:rPr>
          <w:rStyle w:val="StringTok"/>
        </w:rPr>
        <w:t xml:space="preserve"> </w:t>
      </w:r>
      <w:r w:rsidRPr="002945D0">
        <w:rPr>
          <w:rStyle w:val="KeywordTok"/>
        </w:rPr>
        <w:t>aov</w:t>
      </w:r>
      <w:r w:rsidRPr="002945D0">
        <w:rPr>
          <w:rStyle w:val="NormalTok"/>
        </w:rPr>
        <w:t>(EffBy~abund+repl)</w:t>
      </w:r>
      <w:r w:rsidRPr="002945D0">
        <w:br/>
      </w:r>
      <w:r w:rsidRPr="002945D0">
        <w:rPr>
          <w:rStyle w:val="NormalTok"/>
        </w:rPr>
        <w:t>aov.effpred50 &lt;-</w:t>
      </w:r>
      <w:r w:rsidRPr="002945D0">
        <w:rPr>
          <w:rStyle w:val="StringTok"/>
        </w:rPr>
        <w:t xml:space="preserve"> </w:t>
      </w:r>
      <w:r w:rsidRPr="002945D0">
        <w:rPr>
          <w:rStyle w:val="KeywordTok"/>
        </w:rPr>
        <w:t>aov</w:t>
      </w:r>
      <w:r w:rsidRPr="002945D0">
        <w:rPr>
          <w:rStyle w:val="NormalTok"/>
        </w:rPr>
        <w:t>(EffPd~abund+repl)</w:t>
      </w:r>
      <w:r w:rsidRPr="002945D0">
        <w:br/>
      </w:r>
      <w:r w:rsidRPr="002945D0">
        <w:br/>
      </w:r>
      <w:r w:rsidRPr="002945D0">
        <w:rPr>
          <w:rStyle w:val="KeywordTok"/>
        </w:rPr>
        <w:t>anova</w:t>
      </w:r>
      <w:r w:rsidRPr="002945D0">
        <w:rPr>
          <w:rStyle w:val="NormalTok"/>
        </w:rPr>
        <w:t>(aov.rar50)</w:t>
      </w:r>
    </w:p>
    <w:p w:rsidR="00F85514" w:rsidRPr="002945D0" w:rsidRDefault="00F85514" w:rsidP="00F85514">
      <w:pPr>
        <w:pStyle w:val="SourceCode"/>
      </w:pPr>
      <w:r w:rsidRPr="002945D0">
        <w:rPr>
          <w:rStyle w:val="VerbatimChar"/>
        </w:rPr>
        <w:t>## Analysis of Variance Table</w:t>
      </w:r>
      <w:r w:rsidRPr="002945D0">
        <w:br/>
      </w:r>
      <w:r w:rsidRPr="002945D0">
        <w:rPr>
          <w:rStyle w:val="VerbatimChar"/>
        </w:rPr>
        <w:t xml:space="preserve">## </w:t>
      </w:r>
      <w:r w:rsidRPr="002945D0">
        <w:br/>
      </w:r>
      <w:r w:rsidRPr="002945D0">
        <w:rPr>
          <w:rStyle w:val="VerbatimChar"/>
        </w:rPr>
        <w:t>## Response: raref</w:t>
      </w:r>
      <w:r w:rsidRPr="002945D0">
        <w:br/>
      </w:r>
      <w:r w:rsidRPr="002945D0">
        <w:rPr>
          <w:rStyle w:val="VerbatimChar"/>
        </w:rPr>
        <w:t>##           Df Sum Sq Mean Sq F value Pr(&gt;F)</w:t>
      </w:r>
      <w:r w:rsidRPr="002945D0">
        <w:br/>
      </w:r>
      <w:r w:rsidRPr="002945D0">
        <w:rPr>
          <w:rStyle w:val="VerbatimChar"/>
        </w:rPr>
        <w:t>## abund      2 4.6667 2.33333     2.8 0.1736</w:t>
      </w:r>
      <w:r w:rsidRPr="002945D0">
        <w:br/>
      </w:r>
      <w:r w:rsidRPr="002945D0">
        <w:rPr>
          <w:rStyle w:val="VerbatimChar"/>
        </w:rPr>
        <w:t>## repl       2 2.0000 1.00000     1.2 0.3906</w:t>
      </w:r>
      <w:r w:rsidRPr="002945D0">
        <w:br/>
      </w:r>
      <w:r w:rsidRPr="002945D0">
        <w:rPr>
          <w:rStyle w:val="VerbatimChar"/>
        </w:rPr>
        <w:t>## Residuals  4 3.3333 0.83333</w:t>
      </w:r>
    </w:p>
    <w:p w:rsidR="00F85514" w:rsidRPr="002945D0" w:rsidRDefault="00F85514" w:rsidP="00F85514">
      <w:pPr>
        <w:pStyle w:val="SourceCode"/>
      </w:pPr>
      <w:r w:rsidRPr="002945D0">
        <w:rPr>
          <w:rStyle w:val="KeywordTok"/>
        </w:rPr>
        <w:t>anova</w:t>
      </w:r>
      <w:r w:rsidRPr="002945D0">
        <w:rPr>
          <w:rStyle w:val="NormalTok"/>
        </w:rPr>
        <w:t>(aov.bay50)</w:t>
      </w:r>
    </w:p>
    <w:p w:rsidR="00F85514" w:rsidRPr="002945D0" w:rsidRDefault="00F85514" w:rsidP="00F85514">
      <w:pPr>
        <w:pStyle w:val="SourceCode"/>
      </w:pPr>
      <w:r w:rsidRPr="002945D0">
        <w:rPr>
          <w:rStyle w:val="VerbatimChar"/>
        </w:rPr>
        <w:t>## Analysis of Variance Table</w:t>
      </w:r>
      <w:r w:rsidRPr="002945D0">
        <w:br/>
      </w:r>
      <w:r w:rsidRPr="002945D0">
        <w:rPr>
          <w:rStyle w:val="VerbatimChar"/>
        </w:rPr>
        <w:t xml:space="preserve">## </w:t>
      </w:r>
      <w:r w:rsidRPr="002945D0">
        <w:br/>
      </w:r>
      <w:r w:rsidRPr="002945D0">
        <w:rPr>
          <w:rStyle w:val="VerbatimChar"/>
        </w:rPr>
        <w:t>## Response: StBay</w:t>
      </w:r>
      <w:r w:rsidRPr="002945D0">
        <w:br/>
      </w:r>
      <w:r w:rsidRPr="002945D0">
        <w:rPr>
          <w:rStyle w:val="VerbatimChar"/>
        </w:rPr>
        <w:t xml:space="preserve">##           Df  Sum Sq Mean Sq F value  Pr(&gt;F)  </w:t>
      </w:r>
      <w:r w:rsidRPr="002945D0">
        <w:br/>
      </w:r>
      <w:r w:rsidRPr="002945D0">
        <w:rPr>
          <w:rStyle w:val="VerbatimChar"/>
        </w:rPr>
        <w:t>## abund      2 25.7756 12.8878  4.5656 0.09279 .</w:t>
      </w:r>
      <w:r w:rsidRPr="002945D0">
        <w:br/>
      </w:r>
      <w:r w:rsidRPr="002945D0">
        <w:rPr>
          <w:rStyle w:val="VerbatimChar"/>
        </w:rPr>
        <w:t xml:space="preserve">## repl       2  5.0422  2.5211  0.8931 0.47789  </w:t>
      </w:r>
      <w:r w:rsidRPr="002945D0">
        <w:br/>
      </w:r>
      <w:r w:rsidRPr="002945D0">
        <w:rPr>
          <w:rStyle w:val="VerbatimChar"/>
        </w:rPr>
        <w:t xml:space="preserve">## Residuals  4 11.2911  2.8228                  </w:t>
      </w:r>
      <w:r w:rsidRPr="002945D0">
        <w:br/>
      </w:r>
      <w:r w:rsidRPr="002945D0">
        <w:rPr>
          <w:rStyle w:val="VerbatimChar"/>
        </w:rPr>
        <w:t>## ---</w:t>
      </w:r>
      <w:r w:rsidRPr="002945D0">
        <w:br/>
      </w:r>
      <w:r w:rsidRPr="002945D0">
        <w:rPr>
          <w:rStyle w:val="VerbatimChar"/>
        </w:rPr>
        <w:t>## Signif. codes:  0 '***' 0.001 '**' 0.01 '*' 0.05 '.' 0.1 ' ' 1</w:t>
      </w:r>
    </w:p>
    <w:p w:rsidR="00F85514" w:rsidRPr="002945D0" w:rsidRDefault="00F85514" w:rsidP="00F85514">
      <w:pPr>
        <w:pStyle w:val="SourceCode"/>
      </w:pPr>
      <w:r w:rsidRPr="002945D0">
        <w:rPr>
          <w:rStyle w:val="KeywordTok"/>
        </w:rPr>
        <w:t>anova</w:t>
      </w:r>
      <w:r w:rsidRPr="002945D0">
        <w:rPr>
          <w:rStyle w:val="NormalTok"/>
        </w:rPr>
        <w:t>(aov.pred50)</w:t>
      </w:r>
    </w:p>
    <w:p w:rsidR="00F85514" w:rsidRPr="002945D0" w:rsidRDefault="00F85514" w:rsidP="00F85514">
      <w:pPr>
        <w:pStyle w:val="SourceCode"/>
      </w:pPr>
      <w:r w:rsidRPr="002945D0">
        <w:rPr>
          <w:rStyle w:val="VerbatimChar"/>
        </w:rPr>
        <w:t>## Analysis of Variance Table</w:t>
      </w:r>
      <w:r w:rsidRPr="002945D0">
        <w:br/>
      </w:r>
      <w:r w:rsidRPr="002945D0">
        <w:rPr>
          <w:rStyle w:val="VerbatimChar"/>
        </w:rPr>
        <w:t xml:space="preserve">## </w:t>
      </w:r>
      <w:r w:rsidRPr="002945D0">
        <w:br/>
      </w:r>
      <w:r w:rsidRPr="002945D0">
        <w:rPr>
          <w:rStyle w:val="VerbatimChar"/>
        </w:rPr>
        <w:t>## Response: PdBay</w:t>
      </w:r>
      <w:r w:rsidRPr="002945D0">
        <w:br/>
      </w:r>
      <w:r w:rsidRPr="002945D0">
        <w:rPr>
          <w:rStyle w:val="VerbatimChar"/>
        </w:rPr>
        <w:t>##           Df Sum Sq Mean Sq F value Pr(&gt;F)</w:t>
      </w:r>
      <w:r w:rsidRPr="002945D0">
        <w:br/>
      </w:r>
      <w:r w:rsidRPr="002945D0">
        <w:rPr>
          <w:rStyle w:val="VerbatimChar"/>
        </w:rPr>
        <w:t>## abund      2 71.716  35.858  3.6798 0.1240</w:t>
      </w:r>
      <w:r w:rsidRPr="002945D0">
        <w:br/>
      </w:r>
      <w:r w:rsidRPr="002945D0">
        <w:rPr>
          <w:rStyle w:val="VerbatimChar"/>
        </w:rPr>
        <w:t>## repl       2  0.329   0.164  0.0169 0.9833</w:t>
      </w:r>
      <w:r w:rsidRPr="002945D0">
        <w:br/>
      </w:r>
      <w:r w:rsidRPr="002945D0">
        <w:rPr>
          <w:rStyle w:val="VerbatimChar"/>
        </w:rPr>
        <w:t>## Residuals  4 38.978   9.744</w:t>
      </w:r>
    </w:p>
    <w:p w:rsidR="00F85514" w:rsidRPr="002945D0" w:rsidRDefault="00F85514" w:rsidP="00F85514">
      <w:pPr>
        <w:pStyle w:val="SourceCode"/>
      </w:pPr>
      <w:r w:rsidRPr="002945D0">
        <w:rPr>
          <w:rStyle w:val="KeywordTok"/>
        </w:rPr>
        <w:t>anova</w:t>
      </w:r>
      <w:r w:rsidRPr="002945D0">
        <w:rPr>
          <w:rStyle w:val="NormalTok"/>
        </w:rPr>
        <w:t>(aov.effst50)</w:t>
      </w:r>
    </w:p>
    <w:p w:rsidR="00F85514" w:rsidRPr="002945D0" w:rsidRDefault="00F85514" w:rsidP="00F85514">
      <w:pPr>
        <w:pStyle w:val="SourceCode"/>
      </w:pPr>
      <w:r w:rsidRPr="002945D0">
        <w:rPr>
          <w:rStyle w:val="VerbatimChar"/>
        </w:rPr>
        <w:lastRenderedPageBreak/>
        <w:t>## Analysis of Variance Table</w:t>
      </w:r>
      <w:r w:rsidRPr="002945D0">
        <w:br/>
      </w:r>
      <w:r w:rsidRPr="002945D0">
        <w:rPr>
          <w:rStyle w:val="VerbatimChar"/>
        </w:rPr>
        <w:t xml:space="preserve">## </w:t>
      </w:r>
      <w:r w:rsidRPr="002945D0">
        <w:br/>
      </w:r>
      <w:r w:rsidRPr="002945D0">
        <w:rPr>
          <w:rStyle w:val="VerbatimChar"/>
        </w:rPr>
        <w:t>## Response: EffBy</w:t>
      </w:r>
      <w:r w:rsidRPr="002945D0">
        <w:br/>
      </w:r>
      <w:r w:rsidRPr="002945D0">
        <w:rPr>
          <w:rStyle w:val="VerbatimChar"/>
        </w:rPr>
        <w:t xml:space="preserve">##           Df  Sum Sq Mean Sq F value  Pr(&gt;F)  </w:t>
      </w:r>
      <w:r w:rsidRPr="002945D0">
        <w:br/>
      </w:r>
      <w:r w:rsidRPr="002945D0">
        <w:rPr>
          <w:rStyle w:val="VerbatimChar"/>
        </w:rPr>
        <w:t xml:space="preserve">## abund      2  4.7630  2.3815  2.5977 0.18923  </w:t>
      </w:r>
      <w:r w:rsidRPr="002945D0">
        <w:br/>
      </w:r>
      <w:r w:rsidRPr="002945D0">
        <w:rPr>
          <w:rStyle w:val="VerbatimChar"/>
        </w:rPr>
        <w:t>## repl       2 23.1330 11.5665 12.6164 0.01872 *</w:t>
      </w:r>
      <w:r w:rsidRPr="002945D0">
        <w:br/>
      </w:r>
      <w:r w:rsidRPr="002945D0">
        <w:rPr>
          <w:rStyle w:val="VerbatimChar"/>
        </w:rPr>
        <w:t xml:space="preserve">## Residuals  4  3.6671  0.9168                  </w:t>
      </w:r>
      <w:r w:rsidRPr="002945D0">
        <w:br/>
      </w:r>
      <w:r w:rsidRPr="002945D0">
        <w:rPr>
          <w:rStyle w:val="VerbatimChar"/>
        </w:rPr>
        <w:t>## ---</w:t>
      </w:r>
      <w:r w:rsidRPr="002945D0">
        <w:br/>
      </w:r>
      <w:r w:rsidRPr="002945D0">
        <w:rPr>
          <w:rStyle w:val="VerbatimChar"/>
        </w:rPr>
        <w:t>## Signif. codes:  0 '***' 0.001 '**' 0.01 '*' 0.05 '.' 0.1 ' ' 1</w:t>
      </w:r>
    </w:p>
    <w:p w:rsidR="00F85514" w:rsidRPr="002945D0" w:rsidRDefault="00F85514" w:rsidP="00F85514">
      <w:pPr>
        <w:pStyle w:val="SourceCode"/>
      </w:pPr>
      <w:r w:rsidRPr="002945D0">
        <w:rPr>
          <w:rStyle w:val="KeywordTok"/>
        </w:rPr>
        <w:t>anova</w:t>
      </w:r>
      <w:r w:rsidRPr="002945D0">
        <w:rPr>
          <w:rStyle w:val="NormalTok"/>
        </w:rPr>
        <w:t>(aov.effpred50)</w:t>
      </w:r>
    </w:p>
    <w:p w:rsidR="00F85514" w:rsidRPr="002945D0" w:rsidRDefault="00F85514" w:rsidP="00F85514">
      <w:pPr>
        <w:pStyle w:val="SourceCode"/>
      </w:pPr>
      <w:r w:rsidRPr="002945D0">
        <w:rPr>
          <w:rStyle w:val="VerbatimChar"/>
        </w:rPr>
        <w:t>## Analysis of Variance Table</w:t>
      </w:r>
      <w:r w:rsidRPr="002945D0">
        <w:br/>
      </w:r>
      <w:r w:rsidRPr="002945D0">
        <w:rPr>
          <w:rStyle w:val="VerbatimChar"/>
        </w:rPr>
        <w:t xml:space="preserve">## </w:t>
      </w:r>
      <w:r w:rsidRPr="002945D0">
        <w:br/>
      </w:r>
      <w:r w:rsidRPr="002945D0">
        <w:rPr>
          <w:rStyle w:val="VerbatimChar"/>
        </w:rPr>
        <w:t>## Response: EffPd</w:t>
      </w:r>
      <w:r w:rsidRPr="002945D0">
        <w:br/>
      </w:r>
      <w:r w:rsidRPr="002945D0">
        <w:rPr>
          <w:rStyle w:val="VerbatimChar"/>
        </w:rPr>
        <w:t>##           Df  Sum Sq Mean Sq F value Pr(&gt;F)</w:t>
      </w:r>
      <w:r w:rsidRPr="002945D0">
        <w:br/>
      </w:r>
      <w:r w:rsidRPr="002945D0">
        <w:rPr>
          <w:rStyle w:val="VerbatimChar"/>
        </w:rPr>
        <w:t>## abund      2 15.3143  7.6571  2.4963 0.1979</w:t>
      </w:r>
      <w:r w:rsidRPr="002945D0">
        <w:br/>
      </w:r>
      <w:r w:rsidRPr="002945D0">
        <w:rPr>
          <w:rStyle w:val="VerbatimChar"/>
        </w:rPr>
        <w:t>## repl       2  2.2268  1.1134  0.3630 0.7164</w:t>
      </w:r>
      <w:r w:rsidRPr="002945D0">
        <w:br/>
      </w:r>
      <w:r w:rsidRPr="002945D0">
        <w:rPr>
          <w:rStyle w:val="VerbatimChar"/>
        </w:rPr>
        <w:t>## Residuals  4 12.2696  3.0674</w:t>
      </w:r>
    </w:p>
    <w:p w:rsidR="00F85514" w:rsidRPr="002945D0" w:rsidRDefault="00F85514" w:rsidP="00F85514">
      <w:pPr>
        <w:pStyle w:val="SourceCode"/>
      </w:pPr>
      <w:r w:rsidRPr="002945D0">
        <w:rPr>
          <w:rStyle w:val="KeywordTok"/>
        </w:rPr>
        <w:t>detach</w:t>
      </w:r>
      <w:r w:rsidRPr="002945D0">
        <w:rPr>
          <w:rStyle w:val="NormalTok"/>
        </w:rPr>
        <w:t>(test</w:t>
      </w:r>
      <w:r w:rsidRPr="002945D0">
        <w:rPr>
          <w:rStyle w:val="FloatTok"/>
        </w:rPr>
        <w:t>.50</w:t>
      </w:r>
      <w:r w:rsidRPr="002945D0">
        <w:rPr>
          <w:rStyle w:val="NormalTok"/>
        </w:rPr>
        <w:t>)</w:t>
      </w:r>
      <w:r w:rsidRPr="002945D0">
        <w:br/>
      </w:r>
      <w:r w:rsidRPr="002945D0">
        <w:br/>
      </w:r>
      <w:r w:rsidRPr="002945D0">
        <w:br/>
      </w:r>
      <w:r w:rsidRPr="002945D0">
        <w:rPr>
          <w:rStyle w:val="NormalTok"/>
        </w:rPr>
        <w:t>test</w:t>
      </w:r>
      <w:r w:rsidRPr="002945D0">
        <w:rPr>
          <w:rStyle w:val="FloatTok"/>
        </w:rPr>
        <w:t>.100</w:t>
      </w:r>
      <w:r w:rsidRPr="002945D0">
        <w:rPr>
          <w:rStyle w:val="NormalTok"/>
        </w:rPr>
        <w:t xml:space="preserve"> &lt;-</w:t>
      </w:r>
      <w:r w:rsidRPr="002945D0">
        <w:rPr>
          <w:rStyle w:val="StringTok"/>
        </w:rPr>
        <w:t xml:space="preserve"> </w:t>
      </w:r>
      <w:r w:rsidRPr="002945D0">
        <w:rPr>
          <w:rStyle w:val="NormalTok"/>
        </w:rPr>
        <w:t>test[</w:t>
      </w:r>
      <w:r w:rsidRPr="002945D0">
        <w:rPr>
          <w:rStyle w:val="DecValTok"/>
        </w:rPr>
        <w:t>10</w:t>
      </w:r>
      <w:r w:rsidRPr="002945D0">
        <w:rPr>
          <w:rStyle w:val="NormalTok"/>
        </w:rPr>
        <w:t>:</w:t>
      </w:r>
      <w:r w:rsidRPr="002945D0">
        <w:rPr>
          <w:rStyle w:val="DecValTok"/>
        </w:rPr>
        <w:t>18</w:t>
      </w:r>
      <w:r w:rsidRPr="002945D0">
        <w:rPr>
          <w:rStyle w:val="NormalTok"/>
        </w:rPr>
        <w:t>,]</w:t>
      </w:r>
      <w:r w:rsidRPr="002945D0">
        <w:br/>
      </w:r>
      <w:r w:rsidRPr="002945D0">
        <w:rPr>
          <w:rStyle w:val="KeywordTok"/>
        </w:rPr>
        <w:t>attach</w:t>
      </w:r>
      <w:r w:rsidRPr="002945D0">
        <w:rPr>
          <w:rStyle w:val="NormalTok"/>
        </w:rPr>
        <w:t>(test</w:t>
      </w:r>
      <w:r w:rsidRPr="002945D0">
        <w:rPr>
          <w:rStyle w:val="FloatTok"/>
        </w:rPr>
        <w:t>.100</w:t>
      </w:r>
      <w:r w:rsidRPr="002945D0">
        <w:rPr>
          <w:rStyle w:val="NormalTok"/>
        </w:rPr>
        <w:t>)</w:t>
      </w:r>
      <w:r w:rsidRPr="002945D0">
        <w:br/>
      </w:r>
      <w:r w:rsidRPr="002945D0">
        <w:rPr>
          <w:rStyle w:val="NormalTok"/>
        </w:rPr>
        <w:t>aov.rar100 &lt;-</w:t>
      </w:r>
      <w:r w:rsidRPr="002945D0">
        <w:rPr>
          <w:rStyle w:val="StringTok"/>
        </w:rPr>
        <w:t xml:space="preserve"> </w:t>
      </w:r>
      <w:r w:rsidRPr="002945D0">
        <w:rPr>
          <w:rStyle w:val="KeywordTok"/>
        </w:rPr>
        <w:t>aov</w:t>
      </w:r>
      <w:r w:rsidRPr="002945D0">
        <w:rPr>
          <w:rStyle w:val="NormalTok"/>
        </w:rPr>
        <w:t>(raref~abund+repl)</w:t>
      </w:r>
      <w:r w:rsidRPr="002945D0">
        <w:br/>
      </w:r>
      <w:r w:rsidRPr="002945D0">
        <w:rPr>
          <w:rStyle w:val="NormalTok"/>
        </w:rPr>
        <w:t>aov.bay100 &lt;-</w:t>
      </w:r>
      <w:r w:rsidRPr="002945D0">
        <w:rPr>
          <w:rStyle w:val="StringTok"/>
        </w:rPr>
        <w:t xml:space="preserve"> </w:t>
      </w:r>
      <w:r w:rsidRPr="002945D0">
        <w:rPr>
          <w:rStyle w:val="KeywordTok"/>
        </w:rPr>
        <w:t>aov</w:t>
      </w:r>
      <w:r w:rsidRPr="002945D0">
        <w:rPr>
          <w:rStyle w:val="NormalTok"/>
        </w:rPr>
        <w:t>(StBay~abund+repl)</w:t>
      </w:r>
      <w:r w:rsidRPr="002945D0">
        <w:br/>
      </w:r>
      <w:r w:rsidRPr="002945D0">
        <w:rPr>
          <w:rStyle w:val="NormalTok"/>
        </w:rPr>
        <w:t>aov.pred100 &lt;-</w:t>
      </w:r>
      <w:r w:rsidRPr="002945D0">
        <w:rPr>
          <w:rStyle w:val="StringTok"/>
        </w:rPr>
        <w:t xml:space="preserve"> </w:t>
      </w:r>
      <w:r w:rsidRPr="002945D0">
        <w:rPr>
          <w:rStyle w:val="KeywordTok"/>
        </w:rPr>
        <w:t>aov</w:t>
      </w:r>
      <w:r w:rsidRPr="002945D0">
        <w:rPr>
          <w:rStyle w:val="NormalTok"/>
        </w:rPr>
        <w:t>(PdBay~abund+repl)</w:t>
      </w:r>
      <w:r w:rsidRPr="002945D0">
        <w:br/>
      </w:r>
      <w:r w:rsidRPr="002945D0">
        <w:rPr>
          <w:rStyle w:val="NormalTok"/>
        </w:rPr>
        <w:t>aov.effst100 &lt;-</w:t>
      </w:r>
      <w:r w:rsidRPr="002945D0">
        <w:rPr>
          <w:rStyle w:val="StringTok"/>
        </w:rPr>
        <w:t xml:space="preserve"> </w:t>
      </w:r>
      <w:r w:rsidRPr="002945D0">
        <w:rPr>
          <w:rStyle w:val="KeywordTok"/>
        </w:rPr>
        <w:t>aov</w:t>
      </w:r>
      <w:r w:rsidRPr="002945D0">
        <w:rPr>
          <w:rStyle w:val="NormalTok"/>
        </w:rPr>
        <w:t>(EffBy~abund+repl)</w:t>
      </w:r>
      <w:r w:rsidRPr="002945D0">
        <w:br/>
      </w:r>
      <w:r w:rsidRPr="002945D0">
        <w:rPr>
          <w:rStyle w:val="NormalTok"/>
        </w:rPr>
        <w:t>aov.effpred100 &lt;-</w:t>
      </w:r>
      <w:r w:rsidRPr="002945D0">
        <w:rPr>
          <w:rStyle w:val="StringTok"/>
        </w:rPr>
        <w:t xml:space="preserve"> </w:t>
      </w:r>
      <w:r w:rsidRPr="002945D0">
        <w:rPr>
          <w:rStyle w:val="KeywordTok"/>
        </w:rPr>
        <w:t>aov</w:t>
      </w:r>
      <w:r w:rsidRPr="002945D0">
        <w:rPr>
          <w:rStyle w:val="NormalTok"/>
        </w:rPr>
        <w:t>(EffPd~abund+repl)</w:t>
      </w:r>
      <w:r w:rsidRPr="002945D0">
        <w:br/>
      </w:r>
      <w:r w:rsidRPr="002945D0">
        <w:br/>
      </w:r>
      <w:r w:rsidRPr="002945D0">
        <w:rPr>
          <w:rStyle w:val="KeywordTok"/>
        </w:rPr>
        <w:t>anova</w:t>
      </w:r>
      <w:r w:rsidRPr="002945D0">
        <w:rPr>
          <w:rStyle w:val="NormalTok"/>
        </w:rPr>
        <w:t>(aov.rar100)</w:t>
      </w:r>
    </w:p>
    <w:p w:rsidR="00F85514" w:rsidRPr="002945D0" w:rsidRDefault="00F85514" w:rsidP="00F85514">
      <w:pPr>
        <w:pStyle w:val="SourceCode"/>
      </w:pPr>
      <w:r w:rsidRPr="002945D0">
        <w:rPr>
          <w:rStyle w:val="VerbatimChar"/>
        </w:rPr>
        <w:t>## Analysis of Variance Table</w:t>
      </w:r>
      <w:r w:rsidRPr="002945D0">
        <w:br/>
      </w:r>
      <w:r w:rsidRPr="002945D0">
        <w:rPr>
          <w:rStyle w:val="VerbatimChar"/>
        </w:rPr>
        <w:t xml:space="preserve">## </w:t>
      </w:r>
      <w:r w:rsidRPr="002945D0">
        <w:br/>
      </w:r>
      <w:r w:rsidRPr="002945D0">
        <w:rPr>
          <w:rStyle w:val="VerbatimChar"/>
        </w:rPr>
        <w:t>## Response: raref</w:t>
      </w:r>
      <w:r w:rsidRPr="002945D0">
        <w:br/>
      </w:r>
      <w:r w:rsidRPr="002945D0">
        <w:rPr>
          <w:rStyle w:val="VerbatimChar"/>
        </w:rPr>
        <w:t>##           Df Sum Sq Mean Sq F value Pr(&gt;F)</w:t>
      </w:r>
      <w:r w:rsidRPr="002945D0">
        <w:br/>
      </w:r>
      <w:r w:rsidRPr="002945D0">
        <w:rPr>
          <w:rStyle w:val="VerbatimChar"/>
        </w:rPr>
        <w:t>## abund      2 50.667  25.333  2.6207 0.1873</w:t>
      </w:r>
      <w:r w:rsidRPr="002945D0">
        <w:br/>
      </w:r>
      <w:r w:rsidRPr="002945D0">
        <w:rPr>
          <w:rStyle w:val="VerbatimChar"/>
        </w:rPr>
        <w:t>## repl       2 66.667  33.333  3.4483 0.1348</w:t>
      </w:r>
      <w:r w:rsidRPr="002945D0">
        <w:br/>
      </w:r>
      <w:r w:rsidRPr="002945D0">
        <w:rPr>
          <w:rStyle w:val="VerbatimChar"/>
        </w:rPr>
        <w:t>## Residuals  4 38.667   9.667</w:t>
      </w:r>
    </w:p>
    <w:p w:rsidR="00F85514" w:rsidRPr="002945D0" w:rsidRDefault="00F85514" w:rsidP="00F85514">
      <w:pPr>
        <w:pStyle w:val="SourceCode"/>
      </w:pPr>
      <w:r w:rsidRPr="002945D0">
        <w:rPr>
          <w:rStyle w:val="KeywordTok"/>
        </w:rPr>
        <w:t>anova</w:t>
      </w:r>
      <w:r w:rsidRPr="002945D0">
        <w:rPr>
          <w:rStyle w:val="NormalTok"/>
        </w:rPr>
        <w:t>(aov.bay100)</w:t>
      </w:r>
    </w:p>
    <w:p w:rsidR="00F85514" w:rsidRPr="002945D0" w:rsidRDefault="00F85514" w:rsidP="00F85514">
      <w:pPr>
        <w:pStyle w:val="SourceCode"/>
      </w:pPr>
      <w:r w:rsidRPr="002945D0">
        <w:rPr>
          <w:rStyle w:val="VerbatimChar"/>
        </w:rPr>
        <w:t>## Analysis of Variance Table</w:t>
      </w:r>
      <w:r w:rsidRPr="002945D0">
        <w:br/>
      </w:r>
      <w:r w:rsidRPr="002945D0">
        <w:rPr>
          <w:rStyle w:val="VerbatimChar"/>
        </w:rPr>
        <w:t xml:space="preserve">## </w:t>
      </w:r>
      <w:r w:rsidRPr="002945D0">
        <w:br/>
      </w:r>
      <w:r w:rsidRPr="002945D0">
        <w:rPr>
          <w:rStyle w:val="VerbatimChar"/>
        </w:rPr>
        <w:t>## Response: StBay</w:t>
      </w:r>
      <w:r w:rsidRPr="002945D0">
        <w:br/>
      </w:r>
      <w:r w:rsidRPr="002945D0">
        <w:rPr>
          <w:rStyle w:val="VerbatimChar"/>
        </w:rPr>
        <w:t xml:space="preserve">##           Df  Sum Sq Mean Sq F value   Pr(&gt;F)   </w:t>
      </w:r>
      <w:r w:rsidRPr="002945D0">
        <w:br/>
      </w:r>
      <w:r w:rsidRPr="002945D0">
        <w:rPr>
          <w:rStyle w:val="VerbatimChar"/>
        </w:rPr>
        <w:t>## abund      2 180.862  90.431  24.904 0.005526 **</w:t>
      </w:r>
      <w:r w:rsidRPr="002945D0">
        <w:br/>
      </w:r>
      <w:r w:rsidRPr="002945D0">
        <w:rPr>
          <w:rStyle w:val="VerbatimChar"/>
        </w:rPr>
        <w:t xml:space="preserve">## repl       2  63.762  31.881   8.780 0.034421 * </w:t>
      </w:r>
      <w:r w:rsidRPr="002945D0">
        <w:br/>
      </w:r>
      <w:r w:rsidRPr="002945D0">
        <w:rPr>
          <w:rStyle w:val="VerbatimChar"/>
        </w:rPr>
        <w:t xml:space="preserve">## Residuals  4  14.524   3.631                    </w:t>
      </w:r>
      <w:r w:rsidRPr="002945D0">
        <w:br/>
      </w:r>
      <w:r w:rsidRPr="002945D0">
        <w:rPr>
          <w:rStyle w:val="VerbatimChar"/>
        </w:rPr>
        <w:t>## ---</w:t>
      </w:r>
      <w:r w:rsidRPr="002945D0">
        <w:br/>
      </w:r>
      <w:r w:rsidRPr="002945D0">
        <w:rPr>
          <w:rStyle w:val="VerbatimChar"/>
        </w:rPr>
        <w:t>## Signif. codes:  0 '***' 0.001 '**' 0.01 '*' 0.05 '.' 0.1 ' ' 1</w:t>
      </w:r>
    </w:p>
    <w:p w:rsidR="00F85514" w:rsidRPr="002945D0" w:rsidRDefault="00F85514" w:rsidP="00F85514">
      <w:pPr>
        <w:pStyle w:val="SourceCode"/>
      </w:pPr>
      <w:r w:rsidRPr="002945D0">
        <w:rPr>
          <w:rStyle w:val="KeywordTok"/>
        </w:rPr>
        <w:t>anova</w:t>
      </w:r>
      <w:r w:rsidRPr="002945D0">
        <w:rPr>
          <w:rStyle w:val="NormalTok"/>
        </w:rPr>
        <w:t>(aov.pred100)</w:t>
      </w:r>
    </w:p>
    <w:p w:rsidR="00F85514" w:rsidRPr="002945D0" w:rsidRDefault="00F85514" w:rsidP="00F85514">
      <w:pPr>
        <w:pStyle w:val="SourceCode"/>
      </w:pPr>
      <w:r w:rsidRPr="002945D0">
        <w:rPr>
          <w:rStyle w:val="VerbatimChar"/>
        </w:rPr>
        <w:lastRenderedPageBreak/>
        <w:t>## Analysis of Variance Table</w:t>
      </w:r>
      <w:r w:rsidRPr="002945D0">
        <w:br/>
      </w:r>
      <w:r w:rsidRPr="002945D0">
        <w:rPr>
          <w:rStyle w:val="VerbatimChar"/>
        </w:rPr>
        <w:t xml:space="preserve">## </w:t>
      </w:r>
      <w:r w:rsidRPr="002945D0">
        <w:br/>
      </w:r>
      <w:r w:rsidRPr="002945D0">
        <w:rPr>
          <w:rStyle w:val="VerbatimChar"/>
        </w:rPr>
        <w:t>## Response: PdBay</w:t>
      </w:r>
      <w:r w:rsidRPr="002945D0">
        <w:br/>
      </w:r>
      <w:r w:rsidRPr="002945D0">
        <w:rPr>
          <w:rStyle w:val="VerbatimChar"/>
        </w:rPr>
        <w:t xml:space="preserve">##           Df Sum Sq Mean Sq F value  Pr(&gt;F)  </w:t>
      </w:r>
      <w:r w:rsidRPr="002945D0">
        <w:br/>
      </w:r>
      <w:r w:rsidRPr="002945D0">
        <w:rPr>
          <w:rStyle w:val="VerbatimChar"/>
        </w:rPr>
        <w:t>## abund      2 318.18 159.088  9.2487 0.03161 *</w:t>
      </w:r>
      <w:r w:rsidRPr="002945D0">
        <w:br/>
      </w:r>
      <w:r w:rsidRPr="002945D0">
        <w:rPr>
          <w:rStyle w:val="VerbatimChar"/>
        </w:rPr>
        <w:t xml:space="preserve">## repl       2   4.31   2.154  0.1253 0.88560  </w:t>
      </w:r>
      <w:r w:rsidRPr="002945D0">
        <w:br/>
      </w:r>
      <w:r w:rsidRPr="002945D0">
        <w:rPr>
          <w:rStyle w:val="VerbatimChar"/>
        </w:rPr>
        <w:t xml:space="preserve">## Residuals  4  68.80  17.201                  </w:t>
      </w:r>
      <w:r w:rsidRPr="002945D0">
        <w:br/>
      </w:r>
      <w:r w:rsidRPr="002945D0">
        <w:rPr>
          <w:rStyle w:val="VerbatimChar"/>
        </w:rPr>
        <w:t>## ---</w:t>
      </w:r>
      <w:r w:rsidRPr="002945D0">
        <w:br/>
      </w:r>
      <w:r w:rsidRPr="002945D0">
        <w:rPr>
          <w:rStyle w:val="VerbatimChar"/>
        </w:rPr>
        <w:t>## Signif. codes:  0 '***' 0.001 '**' 0.01 '*' 0.05 '.' 0.1 ' ' 1</w:t>
      </w:r>
    </w:p>
    <w:p w:rsidR="00F85514" w:rsidRPr="002945D0" w:rsidRDefault="00F85514" w:rsidP="00F85514">
      <w:pPr>
        <w:pStyle w:val="SourceCode"/>
      </w:pPr>
      <w:r w:rsidRPr="002945D0">
        <w:rPr>
          <w:rStyle w:val="KeywordTok"/>
        </w:rPr>
        <w:t>anova</w:t>
      </w:r>
      <w:r w:rsidRPr="002945D0">
        <w:rPr>
          <w:rStyle w:val="NormalTok"/>
        </w:rPr>
        <w:t>(aov.effst100)</w:t>
      </w:r>
    </w:p>
    <w:p w:rsidR="00F85514" w:rsidRPr="002945D0" w:rsidRDefault="00F85514" w:rsidP="00F85514">
      <w:pPr>
        <w:pStyle w:val="SourceCode"/>
      </w:pPr>
      <w:r w:rsidRPr="002945D0">
        <w:rPr>
          <w:rStyle w:val="VerbatimChar"/>
        </w:rPr>
        <w:t>## Analysis of Variance Table</w:t>
      </w:r>
      <w:r w:rsidRPr="002945D0">
        <w:br/>
      </w:r>
      <w:r w:rsidRPr="002945D0">
        <w:rPr>
          <w:rStyle w:val="VerbatimChar"/>
        </w:rPr>
        <w:t xml:space="preserve">## </w:t>
      </w:r>
      <w:r w:rsidRPr="002945D0">
        <w:br/>
      </w:r>
      <w:r w:rsidRPr="002945D0">
        <w:rPr>
          <w:rStyle w:val="VerbatimChar"/>
        </w:rPr>
        <w:t>## Response: EffBy</w:t>
      </w:r>
      <w:r w:rsidRPr="002945D0">
        <w:br/>
      </w:r>
      <w:r w:rsidRPr="002945D0">
        <w:rPr>
          <w:rStyle w:val="VerbatimChar"/>
        </w:rPr>
        <w:t xml:space="preserve">##           Df  Sum Sq Mean Sq F value  Pr(&gt;F)  </w:t>
      </w:r>
      <w:r w:rsidRPr="002945D0">
        <w:br/>
      </w:r>
      <w:r w:rsidRPr="002945D0">
        <w:rPr>
          <w:rStyle w:val="VerbatimChar"/>
        </w:rPr>
        <w:t xml:space="preserve">## abund      2  1.2075  0.6037  1.1516 0.40272  </w:t>
      </w:r>
      <w:r w:rsidRPr="002945D0">
        <w:br/>
      </w:r>
      <w:r w:rsidRPr="002945D0">
        <w:rPr>
          <w:rStyle w:val="VerbatimChar"/>
        </w:rPr>
        <w:t>## repl       2 17.7850  8.8925 16.9614 0.01113 *</w:t>
      </w:r>
      <w:r w:rsidRPr="002945D0">
        <w:br/>
      </w:r>
      <w:r w:rsidRPr="002945D0">
        <w:rPr>
          <w:rStyle w:val="VerbatimChar"/>
        </w:rPr>
        <w:t xml:space="preserve">## Residuals  4  2.0971  0.5243                  </w:t>
      </w:r>
      <w:r w:rsidRPr="002945D0">
        <w:br/>
      </w:r>
      <w:r w:rsidRPr="002945D0">
        <w:rPr>
          <w:rStyle w:val="VerbatimChar"/>
        </w:rPr>
        <w:t>## ---</w:t>
      </w:r>
      <w:r w:rsidRPr="002945D0">
        <w:br/>
      </w:r>
      <w:r w:rsidRPr="002945D0">
        <w:rPr>
          <w:rStyle w:val="VerbatimChar"/>
        </w:rPr>
        <w:t>## Signif. codes:  0 '***' 0.001 '**' 0.01 '*' 0.05 '.' 0.1 ' ' 1</w:t>
      </w:r>
    </w:p>
    <w:p w:rsidR="00F85514" w:rsidRPr="002945D0" w:rsidRDefault="00F85514" w:rsidP="00F85514">
      <w:pPr>
        <w:pStyle w:val="SourceCode"/>
      </w:pPr>
      <w:r w:rsidRPr="002945D0">
        <w:rPr>
          <w:rStyle w:val="KeywordTok"/>
        </w:rPr>
        <w:t>anova</w:t>
      </w:r>
      <w:r w:rsidRPr="002945D0">
        <w:rPr>
          <w:rStyle w:val="NormalTok"/>
        </w:rPr>
        <w:t>(aov.effpred100)</w:t>
      </w:r>
    </w:p>
    <w:p w:rsidR="00F85514" w:rsidRPr="002945D0" w:rsidRDefault="00F85514" w:rsidP="00F85514">
      <w:pPr>
        <w:pStyle w:val="SourceCode"/>
      </w:pPr>
      <w:r w:rsidRPr="002945D0">
        <w:rPr>
          <w:rStyle w:val="VerbatimChar"/>
        </w:rPr>
        <w:t>## Analysis of Variance Table</w:t>
      </w:r>
      <w:r w:rsidRPr="002945D0">
        <w:br/>
      </w:r>
      <w:r w:rsidRPr="002945D0">
        <w:rPr>
          <w:rStyle w:val="VerbatimChar"/>
        </w:rPr>
        <w:t xml:space="preserve">## </w:t>
      </w:r>
      <w:r w:rsidRPr="002945D0">
        <w:br/>
      </w:r>
      <w:r w:rsidRPr="002945D0">
        <w:rPr>
          <w:rStyle w:val="VerbatimChar"/>
        </w:rPr>
        <w:t>## Response: EffPd</w:t>
      </w:r>
      <w:r w:rsidRPr="002945D0">
        <w:br/>
      </w:r>
      <w:r w:rsidRPr="002945D0">
        <w:rPr>
          <w:rStyle w:val="VerbatimChar"/>
        </w:rPr>
        <w:t>##           Df  Sum Sq Mean Sq F value Pr(&gt;F)</w:t>
      </w:r>
      <w:r w:rsidRPr="002945D0">
        <w:br/>
      </w:r>
      <w:r w:rsidRPr="002945D0">
        <w:rPr>
          <w:rStyle w:val="VerbatimChar"/>
        </w:rPr>
        <w:t>## abund      2 13.6565  6.8282  1.9864 0.2517</w:t>
      </w:r>
      <w:r w:rsidRPr="002945D0">
        <w:br/>
      </w:r>
      <w:r w:rsidRPr="002945D0">
        <w:rPr>
          <w:rStyle w:val="VerbatimChar"/>
        </w:rPr>
        <w:t>## repl       2  1.7861  0.8930  0.2598 0.7833</w:t>
      </w:r>
      <w:r w:rsidRPr="002945D0">
        <w:br/>
      </w:r>
      <w:r w:rsidRPr="002945D0">
        <w:rPr>
          <w:rStyle w:val="VerbatimChar"/>
        </w:rPr>
        <w:t>## Residuals  4 13.7501  3.4375</w:t>
      </w:r>
    </w:p>
    <w:p w:rsidR="00F85514" w:rsidRPr="002945D0" w:rsidRDefault="00F85514" w:rsidP="00F85514">
      <w:pPr>
        <w:pStyle w:val="SourceCode"/>
      </w:pPr>
      <w:r w:rsidRPr="002945D0">
        <w:rPr>
          <w:rStyle w:val="KeywordTok"/>
        </w:rPr>
        <w:t>detach</w:t>
      </w:r>
      <w:r w:rsidRPr="002945D0">
        <w:rPr>
          <w:rStyle w:val="NormalTok"/>
        </w:rPr>
        <w:t>(test</w:t>
      </w:r>
      <w:r w:rsidRPr="002945D0">
        <w:rPr>
          <w:rStyle w:val="FloatTok"/>
        </w:rPr>
        <w:t>.100</w:t>
      </w:r>
      <w:r w:rsidRPr="002945D0">
        <w:rPr>
          <w:rStyle w:val="NormalTok"/>
        </w:rPr>
        <w:t>)</w:t>
      </w:r>
      <w:r w:rsidRPr="002945D0">
        <w:br/>
      </w:r>
      <w:r w:rsidRPr="002945D0">
        <w:br/>
      </w:r>
      <w:r w:rsidRPr="002945D0">
        <w:br/>
      </w:r>
      <w:r w:rsidRPr="002945D0">
        <w:rPr>
          <w:rStyle w:val="NormalTok"/>
        </w:rPr>
        <w:t>test</w:t>
      </w:r>
      <w:r w:rsidRPr="002945D0">
        <w:rPr>
          <w:rStyle w:val="FloatTok"/>
        </w:rPr>
        <w:t>.250</w:t>
      </w:r>
      <w:r w:rsidRPr="002945D0">
        <w:rPr>
          <w:rStyle w:val="NormalTok"/>
        </w:rPr>
        <w:t xml:space="preserve"> &lt;-</w:t>
      </w:r>
      <w:r w:rsidRPr="002945D0">
        <w:rPr>
          <w:rStyle w:val="StringTok"/>
        </w:rPr>
        <w:t xml:space="preserve"> </w:t>
      </w:r>
      <w:r w:rsidRPr="002945D0">
        <w:rPr>
          <w:rStyle w:val="NormalTok"/>
        </w:rPr>
        <w:t>test[</w:t>
      </w:r>
      <w:r w:rsidRPr="002945D0">
        <w:rPr>
          <w:rStyle w:val="DecValTok"/>
        </w:rPr>
        <w:t>19</w:t>
      </w:r>
      <w:r w:rsidRPr="002945D0">
        <w:rPr>
          <w:rStyle w:val="NormalTok"/>
        </w:rPr>
        <w:t>:</w:t>
      </w:r>
      <w:r w:rsidRPr="002945D0">
        <w:rPr>
          <w:rStyle w:val="DecValTok"/>
        </w:rPr>
        <w:t>27</w:t>
      </w:r>
      <w:r w:rsidRPr="002945D0">
        <w:rPr>
          <w:rStyle w:val="NormalTok"/>
        </w:rPr>
        <w:t>,]</w:t>
      </w:r>
      <w:r w:rsidRPr="002945D0">
        <w:br/>
      </w:r>
      <w:r w:rsidRPr="002945D0">
        <w:rPr>
          <w:rStyle w:val="KeywordTok"/>
        </w:rPr>
        <w:t>attach</w:t>
      </w:r>
      <w:r w:rsidRPr="002945D0">
        <w:rPr>
          <w:rStyle w:val="NormalTok"/>
        </w:rPr>
        <w:t>(test</w:t>
      </w:r>
      <w:r w:rsidRPr="002945D0">
        <w:rPr>
          <w:rStyle w:val="FloatTok"/>
        </w:rPr>
        <w:t>.250</w:t>
      </w:r>
      <w:r w:rsidRPr="002945D0">
        <w:rPr>
          <w:rStyle w:val="NormalTok"/>
        </w:rPr>
        <w:t>)</w:t>
      </w:r>
      <w:r w:rsidRPr="002945D0">
        <w:br/>
      </w:r>
      <w:r w:rsidRPr="002945D0">
        <w:rPr>
          <w:rStyle w:val="NormalTok"/>
        </w:rPr>
        <w:t>aov.rar250 &lt;-</w:t>
      </w:r>
      <w:r w:rsidRPr="002945D0">
        <w:rPr>
          <w:rStyle w:val="StringTok"/>
        </w:rPr>
        <w:t xml:space="preserve"> </w:t>
      </w:r>
      <w:r w:rsidRPr="002945D0">
        <w:rPr>
          <w:rStyle w:val="KeywordTok"/>
        </w:rPr>
        <w:t>aov</w:t>
      </w:r>
      <w:r w:rsidRPr="002945D0">
        <w:rPr>
          <w:rStyle w:val="NormalTok"/>
        </w:rPr>
        <w:t>(raref~abund+repl)</w:t>
      </w:r>
      <w:r w:rsidRPr="002945D0">
        <w:br/>
      </w:r>
      <w:r w:rsidRPr="002945D0">
        <w:rPr>
          <w:rStyle w:val="NormalTok"/>
        </w:rPr>
        <w:t>aov.bay250 &lt;-</w:t>
      </w:r>
      <w:r w:rsidRPr="002945D0">
        <w:rPr>
          <w:rStyle w:val="StringTok"/>
        </w:rPr>
        <w:t xml:space="preserve"> </w:t>
      </w:r>
      <w:r w:rsidRPr="002945D0">
        <w:rPr>
          <w:rStyle w:val="KeywordTok"/>
        </w:rPr>
        <w:t>aov</w:t>
      </w:r>
      <w:r w:rsidRPr="002945D0">
        <w:rPr>
          <w:rStyle w:val="NormalTok"/>
        </w:rPr>
        <w:t>(StBay~abund+repl)</w:t>
      </w:r>
      <w:r w:rsidRPr="002945D0">
        <w:br/>
      </w:r>
      <w:r w:rsidRPr="002945D0">
        <w:rPr>
          <w:rStyle w:val="NormalTok"/>
        </w:rPr>
        <w:t>aov.pred250 &lt;-</w:t>
      </w:r>
      <w:r w:rsidRPr="002945D0">
        <w:rPr>
          <w:rStyle w:val="StringTok"/>
        </w:rPr>
        <w:t xml:space="preserve"> </w:t>
      </w:r>
      <w:r w:rsidRPr="002945D0">
        <w:rPr>
          <w:rStyle w:val="KeywordTok"/>
        </w:rPr>
        <w:t>aov</w:t>
      </w:r>
      <w:r w:rsidRPr="002945D0">
        <w:rPr>
          <w:rStyle w:val="NormalTok"/>
        </w:rPr>
        <w:t>(PdBay~abund+repl)</w:t>
      </w:r>
      <w:r w:rsidRPr="002945D0">
        <w:br/>
      </w:r>
      <w:r w:rsidRPr="002945D0">
        <w:rPr>
          <w:rStyle w:val="NormalTok"/>
        </w:rPr>
        <w:t>aov.effst250 &lt;-</w:t>
      </w:r>
      <w:r w:rsidRPr="002945D0">
        <w:rPr>
          <w:rStyle w:val="StringTok"/>
        </w:rPr>
        <w:t xml:space="preserve"> </w:t>
      </w:r>
      <w:r w:rsidRPr="002945D0">
        <w:rPr>
          <w:rStyle w:val="KeywordTok"/>
        </w:rPr>
        <w:t>aov</w:t>
      </w:r>
      <w:r w:rsidRPr="002945D0">
        <w:rPr>
          <w:rStyle w:val="NormalTok"/>
        </w:rPr>
        <w:t>(EffBy~abund+repl)</w:t>
      </w:r>
      <w:r w:rsidRPr="002945D0">
        <w:br/>
      </w:r>
      <w:r w:rsidRPr="002945D0">
        <w:rPr>
          <w:rStyle w:val="NormalTok"/>
        </w:rPr>
        <w:t>aov.effpred250 &lt;-</w:t>
      </w:r>
      <w:r w:rsidRPr="002945D0">
        <w:rPr>
          <w:rStyle w:val="StringTok"/>
        </w:rPr>
        <w:t xml:space="preserve"> </w:t>
      </w:r>
      <w:r w:rsidRPr="002945D0">
        <w:rPr>
          <w:rStyle w:val="KeywordTok"/>
        </w:rPr>
        <w:t>aov</w:t>
      </w:r>
      <w:r w:rsidRPr="002945D0">
        <w:rPr>
          <w:rStyle w:val="NormalTok"/>
        </w:rPr>
        <w:t>(EffPd~abund+repl)</w:t>
      </w:r>
      <w:r w:rsidRPr="002945D0">
        <w:br/>
      </w:r>
      <w:r w:rsidRPr="002945D0">
        <w:br/>
      </w:r>
      <w:r w:rsidRPr="002945D0">
        <w:rPr>
          <w:rStyle w:val="KeywordTok"/>
        </w:rPr>
        <w:t>anova</w:t>
      </w:r>
      <w:r w:rsidRPr="002945D0">
        <w:rPr>
          <w:rStyle w:val="NormalTok"/>
        </w:rPr>
        <w:t>(aov.rar250)</w:t>
      </w:r>
    </w:p>
    <w:p w:rsidR="00F85514" w:rsidRPr="002945D0" w:rsidRDefault="00F85514" w:rsidP="00F85514">
      <w:pPr>
        <w:pStyle w:val="SourceCode"/>
      </w:pPr>
      <w:r w:rsidRPr="002945D0">
        <w:rPr>
          <w:rStyle w:val="VerbatimChar"/>
        </w:rPr>
        <w:t>## Analysis of Variance Table</w:t>
      </w:r>
      <w:r w:rsidRPr="002945D0">
        <w:br/>
      </w:r>
      <w:r w:rsidRPr="002945D0">
        <w:rPr>
          <w:rStyle w:val="VerbatimChar"/>
        </w:rPr>
        <w:t xml:space="preserve">## </w:t>
      </w:r>
      <w:r w:rsidRPr="002945D0">
        <w:br/>
      </w:r>
      <w:r w:rsidRPr="002945D0">
        <w:rPr>
          <w:rStyle w:val="VerbatimChar"/>
        </w:rPr>
        <w:t>## Response: raref</w:t>
      </w:r>
      <w:r w:rsidRPr="002945D0">
        <w:br/>
      </w:r>
      <w:r w:rsidRPr="002945D0">
        <w:rPr>
          <w:rStyle w:val="VerbatimChar"/>
        </w:rPr>
        <w:t xml:space="preserve">##           Df  Sum Sq Mean Sq F value  Pr(&gt;F)  </w:t>
      </w:r>
      <w:r w:rsidRPr="002945D0">
        <w:br/>
      </w:r>
      <w:r w:rsidRPr="002945D0">
        <w:rPr>
          <w:rStyle w:val="VerbatimChar"/>
        </w:rPr>
        <w:t>## abund      2 2257.56 1128.78  9.5166 0.03016 *</w:t>
      </w:r>
      <w:r w:rsidRPr="002945D0">
        <w:br/>
      </w:r>
      <w:r w:rsidRPr="002945D0">
        <w:rPr>
          <w:rStyle w:val="VerbatimChar"/>
        </w:rPr>
        <w:t>## repl       2 2208.22 1104.11  9.3087 0.03128 *</w:t>
      </w:r>
      <w:r w:rsidRPr="002945D0">
        <w:br/>
      </w:r>
      <w:r w:rsidRPr="002945D0">
        <w:rPr>
          <w:rStyle w:val="VerbatimChar"/>
        </w:rPr>
        <w:t xml:space="preserve">## Residuals  4  474.44  118.61                  </w:t>
      </w:r>
      <w:r w:rsidRPr="002945D0">
        <w:br/>
      </w:r>
      <w:r w:rsidRPr="002945D0">
        <w:rPr>
          <w:rStyle w:val="VerbatimChar"/>
        </w:rPr>
        <w:t>## ---</w:t>
      </w:r>
      <w:r w:rsidRPr="002945D0">
        <w:br/>
      </w:r>
      <w:r w:rsidRPr="002945D0">
        <w:rPr>
          <w:rStyle w:val="VerbatimChar"/>
        </w:rPr>
        <w:t>## Signif. codes:  0 '***' 0.001 '**' 0.01 '*' 0.05 '.' 0.1 ' ' 1</w:t>
      </w:r>
    </w:p>
    <w:p w:rsidR="00F85514" w:rsidRPr="002945D0" w:rsidRDefault="00F85514" w:rsidP="00F85514">
      <w:pPr>
        <w:pStyle w:val="SourceCode"/>
      </w:pPr>
      <w:r w:rsidRPr="002945D0">
        <w:rPr>
          <w:rStyle w:val="KeywordTok"/>
        </w:rPr>
        <w:lastRenderedPageBreak/>
        <w:t>anova</w:t>
      </w:r>
      <w:r w:rsidRPr="002945D0">
        <w:rPr>
          <w:rStyle w:val="NormalTok"/>
        </w:rPr>
        <w:t>(aov.bay250)</w:t>
      </w:r>
    </w:p>
    <w:p w:rsidR="00F85514" w:rsidRPr="002945D0" w:rsidRDefault="00F85514" w:rsidP="00F85514">
      <w:pPr>
        <w:pStyle w:val="SourceCode"/>
      </w:pPr>
      <w:r w:rsidRPr="002945D0">
        <w:rPr>
          <w:rStyle w:val="VerbatimChar"/>
        </w:rPr>
        <w:t>## Analysis of Variance Table</w:t>
      </w:r>
      <w:r w:rsidRPr="002945D0">
        <w:br/>
      </w:r>
      <w:r w:rsidRPr="002945D0">
        <w:rPr>
          <w:rStyle w:val="VerbatimChar"/>
        </w:rPr>
        <w:t xml:space="preserve">## </w:t>
      </w:r>
      <w:r w:rsidRPr="002945D0">
        <w:br/>
      </w:r>
      <w:r w:rsidRPr="002945D0">
        <w:rPr>
          <w:rStyle w:val="VerbatimChar"/>
        </w:rPr>
        <w:t>## Response: StBay</w:t>
      </w:r>
      <w:r w:rsidRPr="002945D0">
        <w:br/>
      </w:r>
      <w:r w:rsidRPr="002945D0">
        <w:rPr>
          <w:rStyle w:val="VerbatimChar"/>
        </w:rPr>
        <w:t xml:space="preserve">##           Df  Sum Sq Mean Sq F value  Pr(&gt;F)  </w:t>
      </w:r>
      <w:r w:rsidRPr="002945D0">
        <w:br/>
      </w:r>
      <w:r w:rsidRPr="002945D0">
        <w:rPr>
          <w:rStyle w:val="VerbatimChar"/>
        </w:rPr>
        <w:t>## abund      2 121.536  60.768  9.4270 0.03063 *</w:t>
      </w:r>
      <w:r w:rsidRPr="002945D0">
        <w:br/>
      </w:r>
      <w:r w:rsidRPr="002945D0">
        <w:rPr>
          <w:rStyle w:val="VerbatimChar"/>
        </w:rPr>
        <w:t>## repl       2 122.562  61.281  9.5067 0.03021 *</w:t>
      </w:r>
      <w:r w:rsidRPr="002945D0">
        <w:br/>
      </w:r>
      <w:r w:rsidRPr="002945D0">
        <w:rPr>
          <w:rStyle w:val="VerbatimChar"/>
        </w:rPr>
        <w:t xml:space="preserve">## Residuals  4  25.784   6.446                  </w:t>
      </w:r>
      <w:r w:rsidRPr="002945D0">
        <w:br/>
      </w:r>
      <w:r w:rsidRPr="002945D0">
        <w:rPr>
          <w:rStyle w:val="VerbatimChar"/>
        </w:rPr>
        <w:t>## ---</w:t>
      </w:r>
      <w:r w:rsidRPr="002945D0">
        <w:br/>
      </w:r>
      <w:r w:rsidRPr="002945D0">
        <w:rPr>
          <w:rStyle w:val="VerbatimChar"/>
        </w:rPr>
        <w:t>## Signif. codes:  0 '***' 0.001 '**' 0.01 '*' 0.05 '.' 0.1 ' ' 1</w:t>
      </w:r>
    </w:p>
    <w:p w:rsidR="00F85514" w:rsidRPr="002945D0" w:rsidRDefault="00F85514" w:rsidP="00F85514">
      <w:pPr>
        <w:pStyle w:val="SourceCode"/>
      </w:pPr>
      <w:r w:rsidRPr="002945D0">
        <w:rPr>
          <w:rStyle w:val="KeywordTok"/>
        </w:rPr>
        <w:t>anova</w:t>
      </w:r>
      <w:r w:rsidRPr="002945D0">
        <w:rPr>
          <w:rStyle w:val="NormalTok"/>
        </w:rPr>
        <w:t>(aov.pred250)</w:t>
      </w:r>
    </w:p>
    <w:p w:rsidR="00F85514" w:rsidRPr="002945D0" w:rsidRDefault="00F85514" w:rsidP="00F85514">
      <w:pPr>
        <w:pStyle w:val="SourceCode"/>
      </w:pPr>
      <w:r w:rsidRPr="002945D0">
        <w:rPr>
          <w:rStyle w:val="VerbatimChar"/>
        </w:rPr>
        <w:t>## Analysis of Variance Table</w:t>
      </w:r>
      <w:r w:rsidRPr="002945D0">
        <w:br/>
      </w:r>
      <w:r w:rsidRPr="002945D0">
        <w:rPr>
          <w:rStyle w:val="VerbatimChar"/>
        </w:rPr>
        <w:t xml:space="preserve">## </w:t>
      </w:r>
      <w:r w:rsidRPr="002945D0">
        <w:br/>
      </w:r>
      <w:r w:rsidRPr="002945D0">
        <w:rPr>
          <w:rStyle w:val="VerbatimChar"/>
        </w:rPr>
        <w:t>## Response: PdBay</w:t>
      </w:r>
      <w:r w:rsidRPr="002945D0">
        <w:br/>
      </w:r>
      <w:r w:rsidRPr="002945D0">
        <w:rPr>
          <w:rStyle w:val="VerbatimChar"/>
        </w:rPr>
        <w:t xml:space="preserve">##           Df Sum Sq Mean Sq F value  Pr(&gt;F)  </w:t>
      </w:r>
      <w:r w:rsidRPr="002945D0">
        <w:br/>
      </w:r>
      <w:r w:rsidRPr="002945D0">
        <w:rPr>
          <w:rStyle w:val="VerbatimChar"/>
        </w:rPr>
        <w:t>## abund      2 232.23 116.114  6.7886 0.05179 .</w:t>
      </w:r>
      <w:r w:rsidRPr="002945D0">
        <w:br/>
      </w:r>
      <w:r w:rsidRPr="002945D0">
        <w:rPr>
          <w:rStyle w:val="VerbatimChar"/>
        </w:rPr>
        <w:t>## repl       2 454.83 227.414 13.2956 0.01710 *</w:t>
      </w:r>
      <w:r w:rsidRPr="002945D0">
        <w:br/>
      </w:r>
      <w:r w:rsidRPr="002945D0">
        <w:rPr>
          <w:rStyle w:val="VerbatimChar"/>
        </w:rPr>
        <w:t xml:space="preserve">## Residuals  4  68.42  17.104                  </w:t>
      </w:r>
      <w:r w:rsidRPr="002945D0">
        <w:br/>
      </w:r>
      <w:r w:rsidRPr="002945D0">
        <w:rPr>
          <w:rStyle w:val="VerbatimChar"/>
        </w:rPr>
        <w:t>## ---</w:t>
      </w:r>
      <w:r w:rsidRPr="002945D0">
        <w:br/>
      </w:r>
      <w:r w:rsidRPr="002945D0">
        <w:rPr>
          <w:rStyle w:val="VerbatimChar"/>
        </w:rPr>
        <w:t>## Signif. codes:  0 '***' 0.001 '**' 0.01 '*' 0.05 '.' 0.1 ' ' 1</w:t>
      </w:r>
    </w:p>
    <w:p w:rsidR="00F85514" w:rsidRPr="002945D0" w:rsidRDefault="00F85514" w:rsidP="00F85514">
      <w:pPr>
        <w:pStyle w:val="SourceCode"/>
      </w:pPr>
      <w:r w:rsidRPr="002945D0">
        <w:rPr>
          <w:rStyle w:val="KeywordTok"/>
        </w:rPr>
        <w:t>anova</w:t>
      </w:r>
      <w:r w:rsidRPr="002945D0">
        <w:rPr>
          <w:rStyle w:val="NormalTok"/>
        </w:rPr>
        <w:t>(aov.effst250)</w:t>
      </w:r>
    </w:p>
    <w:p w:rsidR="00F85514" w:rsidRPr="002945D0" w:rsidRDefault="00F85514" w:rsidP="00F85514">
      <w:pPr>
        <w:pStyle w:val="SourceCode"/>
      </w:pPr>
      <w:r w:rsidRPr="002945D0">
        <w:rPr>
          <w:rStyle w:val="VerbatimChar"/>
        </w:rPr>
        <w:t>## Analysis of Variance Table</w:t>
      </w:r>
      <w:r w:rsidRPr="002945D0">
        <w:br/>
      </w:r>
      <w:r w:rsidRPr="002945D0">
        <w:rPr>
          <w:rStyle w:val="VerbatimChar"/>
        </w:rPr>
        <w:t xml:space="preserve">## </w:t>
      </w:r>
      <w:r w:rsidRPr="002945D0">
        <w:br/>
      </w:r>
      <w:r w:rsidRPr="002945D0">
        <w:rPr>
          <w:rStyle w:val="VerbatimChar"/>
        </w:rPr>
        <w:t>## Response: EffBy</w:t>
      </w:r>
      <w:r w:rsidRPr="002945D0">
        <w:br/>
      </w:r>
      <w:r w:rsidRPr="002945D0">
        <w:rPr>
          <w:rStyle w:val="VerbatimChar"/>
        </w:rPr>
        <w:t xml:space="preserve">##           Df  Sum Sq Mean Sq F value  Pr(&gt;F)  </w:t>
      </w:r>
      <w:r w:rsidRPr="002945D0">
        <w:br/>
      </w:r>
      <w:r w:rsidRPr="002945D0">
        <w:rPr>
          <w:rStyle w:val="VerbatimChar"/>
        </w:rPr>
        <w:t xml:space="preserve">## abund      2  0.0624  0.0312   0.050 0.95178  </w:t>
      </w:r>
      <w:r w:rsidRPr="002945D0">
        <w:br/>
      </w:r>
      <w:r w:rsidRPr="002945D0">
        <w:rPr>
          <w:rStyle w:val="VerbatimChar"/>
        </w:rPr>
        <w:t>## repl       2 17.7708  8.8854  14.246 0.01516 *</w:t>
      </w:r>
      <w:r w:rsidRPr="002945D0">
        <w:br/>
      </w:r>
      <w:r w:rsidRPr="002945D0">
        <w:rPr>
          <w:rStyle w:val="VerbatimChar"/>
        </w:rPr>
        <w:t xml:space="preserve">## Residuals  4  2.4949  0.6237                  </w:t>
      </w:r>
      <w:r w:rsidRPr="002945D0">
        <w:br/>
      </w:r>
      <w:r w:rsidRPr="002945D0">
        <w:rPr>
          <w:rStyle w:val="VerbatimChar"/>
        </w:rPr>
        <w:t>## ---</w:t>
      </w:r>
      <w:r w:rsidRPr="002945D0">
        <w:br/>
      </w:r>
      <w:r w:rsidRPr="002945D0">
        <w:rPr>
          <w:rStyle w:val="VerbatimChar"/>
        </w:rPr>
        <w:t>## Signif. codes:  0 '***' 0.001 '**' 0.01 '*' 0.05 '.' 0.1 ' ' 1</w:t>
      </w:r>
    </w:p>
    <w:p w:rsidR="00F85514" w:rsidRPr="002945D0" w:rsidRDefault="00F85514" w:rsidP="00F85514">
      <w:pPr>
        <w:pStyle w:val="SourceCode"/>
      </w:pPr>
      <w:r w:rsidRPr="002945D0">
        <w:rPr>
          <w:rStyle w:val="KeywordTok"/>
        </w:rPr>
        <w:t>anova</w:t>
      </w:r>
      <w:r w:rsidRPr="002945D0">
        <w:rPr>
          <w:rStyle w:val="NormalTok"/>
        </w:rPr>
        <w:t>(aov.effpred250)</w:t>
      </w:r>
    </w:p>
    <w:p w:rsidR="00F85514" w:rsidRPr="002945D0" w:rsidRDefault="00F85514" w:rsidP="00F85514">
      <w:pPr>
        <w:pStyle w:val="SourceCode"/>
      </w:pPr>
      <w:r w:rsidRPr="002945D0">
        <w:rPr>
          <w:rStyle w:val="VerbatimChar"/>
        </w:rPr>
        <w:t>## Analysis of Variance Table</w:t>
      </w:r>
      <w:r w:rsidRPr="002945D0">
        <w:br/>
      </w:r>
      <w:r w:rsidRPr="002945D0">
        <w:rPr>
          <w:rStyle w:val="VerbatimChar"/>
        </w:rPr>
        <w:t xml:space="preserve">## </w:t>
      </w:r>
      <w:r w:rsidRPr="002945D0">
        <w:br/>
      </w:r>
      <w:r w:rsidRPr="002945D0">
        <w:rPr>
          <w:rStyle w:val="VerbatimChar"/>
        </w:rPr>
        <w:t>## Response: EffPd</w:t>
      </w:r>
      <w:r w:rsidRPr="002945D0">
        <w:br/>
      </w:r>
      <w:r w:rsidRPr="002945D0">
        <w:rPr>
          <w:rStyle w:val="VerbatimChar"/>
        </w:rPr>
        <w:t xml:space="preserve">##           Df  Sum Sq Mean Sq F value  Pr(&gt;F)  </w:t>
      </w:r>
      <w:r w:rsidRPr="002945D0">
        <w:br/>
      </w:r>
      <w:r w:rsidRPr="002945D0">
        <w:rPr>
          <w:rStyle w:val="VerbatimChar"/>
        </w:rPr>
        <w:t xml:space="preserve">## abund      2  0.6146  0.3073  0.5138 0.63301  </w:t>
      </w:r>
      <w:r w:rsidRPr="002945D0">
        <w:br/>
      </w:r>
      <w:r w:rsidRPr="002945D0">
        <w:rPr>
          <w:rStyle w:val="VerbatimChar"/>
        </w:rPr>
        <w:t>## repl       2 13.6925  6.8462 11.4460 0.02212 *</w:t>
      </w:r>
      <w:r w:rsidRPr="002945D0">
        <w:br/>
      </w:r>
      <w:r w:rsidRPr="002945D0">
        <w:rPr>
          <w:rStyle w:val="VerbatimChar"/>
        </w:rPr>
        <w:t xml:space="preserve">## Residuals  4  2.3925  0.5981                  </w:t>
      </w:r>
      <w:r w:rsidRPr="002945D0">
        <w:br/>
      </w:r>
      <w:r w:rsidRPr="002945D0">
        <w:rPr>
          <w:rStyle w:val="VerbatimChar"/>
        </w:rPr>
        <w:t>## ---</w:t>
      </w:r>
      <w:r w:rsidRPr="002945D0">
        <w:br/>
      </w:r>
      <w:r w:rsidRPr="002945D0">
        <w:rPr>
          <w:rStyle w:val="VerbatimChar"/>
        </w:rPr>
        <w:t>## Signif. codes:  0 '***' 0.001 '**' 0.01 '*' 0.05 '.' 0.1 ' ' 1</w:t>
      </w:r>
    </w:p>
    <w:p w:rsidR="00F85514" w:rsidRPr="002945D0" w:rsidRDefault="00F85514" w:rsidP="00F85514">
      <w:pPr>
        <w:pStyle w:val="SourceCode"/>
      </w:pPr>
      <w:r w:rsidRPr="002945D0">
        <w:rPr>
          <w:rStyle w:val="KeywordTok"/>
        </w:rPr>
        <w:t>detach</w:t>
      </w:r>
      <w:r w:rsidRPr="002945D0">
        <w:rPr>
          <w:rStyle w:val="NormalTok"/>
        </w:rPr>
        <w:t>(test</w:t>
      </w:r>
      <w:r w:rsidRPr="002945D0">
        <w:rPr>
          <w:rStyle w:val="FloatTok"/>
        </w:rPr>
        <w:t>.250</w:t>
      </w:r>
      <w:r w:rsidRPr="002945D0">
        <w:rPr>
          <w:rStyle w:val="NormalTok"/>
        </w:rPr>
        <w:t>)</w:t>
      </w:r>
    </w:p>
    <w:p w:rsidR="00FA6FD1" w:rsidRPr="002945D0" w:rsidRDefault="00FA6FD1" w:rsidP="00F85514">
      <w:pPr>
        <w:rPr>
          <w:rFonts w:cs="Arial"/>
          <w:szCs w:val="20"/>
        </w:rPr>
      </w:pPr>
    </w:p>
    <w:sectPr w:rsidR="00FA6FD1" w:rsidRPr="002945D0" w:rsidSect="007E5E0A">
      <w:footerReference w:type="first" r:id="rId38"/>
      <w:pgSz w:w="11907" w:h="16840" w:code="9"/>
      <w:pgMar w:top="1418" w:right="1701" w:bottom="1418" w:left="1701"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732CF" w:rsidRDefault="00A732CF">
      <w:r>
        <w:separator/>
      </w:r>
    </w:p>
  </w:endnote>
  <w:endnote w:type="continuationSeparator" w:id="0">
    <w:p w:rsidR="00A732CF" w:rsidRDefault="00A732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5B5D" w:rsidRDefault="00D25B5D" w:rsidP="0099135C">
    <w:pPr>
      <w:pStyle w:val="Peu"/>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rsidR="00D25B5D" w:rsidRDefault="00D25B5D" w:rsidP="007E5E0A">
    <w:pPr>
      <w:pStyle w:val="Peu"/>
      <w:ind w:right="360"/>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5B5D" w:rsidRDefault="00D25B5D" w:rsidP="00A91810">
    <w:pPr>
      <w:pStyle w:val="Peu"/>
      <w:framePr w:wrap="around" w:vAnchor="text" w:hAnchor="margin" w:xAlign="center" w:y="1"/>
      <w:rPr>
        <w:rStyle w:val="Nmerodepgina"/>
      </w:rPr>
    </w:pPr>
  </w:p>
  <w:p w:rsidR="00D25B5D" w:rsidRDefault="00D25B5D" w:rsidP="00A91810">
    <w:pPr>
      <w:pStyle w:val="Peu"/>
      <w:framePr w:wrap="around" w:vAnchor="text" w:hAnchor="margin" w:xAlign="right" w:y="1"/>
      <w:rPr>
        <w:rStyle w:val="Nmerodepgina"/>
      </w:rPr>
    </w:pPr>
  </w:p>
  <w:p w:rsidR="00D25B5D" w:rsidRPr="00E0218D" w:rsidRDefault="00D25B5D" w:rsidP="006931A4">
    <w:pPr>
      <w:pStyle w:val="Peu"/>
      <w:ind w:right="360"/>
      <w:jc w:val="center"/>
      <w:rPr>
        <w:lang w:val="es-ES"/>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5B5D" w:rsidRPr="006931A4" w:rsidRDefault="00D25B5D" w:rsidP="006931A4">
    <w:pPr>
      <w:pStyle w:val="Peu"/>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5B5D" w:rsidRPr="006931A4" w:rsidRDefault="00D25B5D" w:rsidP="006931A4">
    <w:pPr>
      <w:pStyle w:val="Peu"/>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5B5D" w:rsidRDefault="00D25B5D" w:rsidP="00A91810">
    <w:pPr>
      <w:pStyle w:val="Peu"/>
      <w:framePr w:wrap="around" w:vAnchor="text" w:hAnchor="margin" w:xAlign="center" w:y="1"/>
      <w:rPr>
        <w:rStyle w:val="Nmerodepgina"/>
      </w:rPr>
    </w:pPr>
  </w:p>
  <w:p w:rsidR="00D25B5D" w:rsidRDefault="00D25B5D" w:rsidP="00A91810">
    <w:pPr>
      <w:pStyle w:val="Peu"/>
      <w:framePr w:wrap="around" w:vAnchor="text" w:hAnchor="margin" w:xAlign="right" w:y="1"/>
      <w:rPr>
        <w:rStyle w:val="Nmerodepgina"/>
      </w:rPr>
    </w:pPr>
  </w:p>
  <w:p w:rsidR="00D25B5D" w:rsidRPr="00E0218D" w:rsidRDefault="00D25B5D" w:rsidP="006931A4">
    <w:pPr>
      <w:pStyle w:val="Peu"/>
      <w:ind w:right="360"/>
      <w:jc w:val="center"/>
      <w:rPr>
        <w:lang w:val="es-ES"/>
      </w:rPr>
    </w:pPr>
    <w:r w:rsidRPr="006931A4">
      <w:rPr>
        <w:lang w:val="es-ES"/>
      </w:rPr>
      <w:fldChar w:fldCharType="begin"/>
    </w:r>
    <w:r w:rsidRPr="006931A4">
      <w:rPr>
        <w:lang w:val="es-ES"/>
      </w:rPr>
      <w:instrText xml:space="preserve"> </w:instrText>
    </w:r>
    <w:r>
      <w:rPr>
        <w:lang w:val="es-ES"/>
      </w:rPr>
      <w:instrText>PAGE</w:instrText>
    </w:r>
    <w:r w:rsidRPr="006931A4">
      <w:rPr>
        <w:lang w:val="es-ES"/>
      </w:rPr>
      <w:instrText xml:space="preserve">   \* MERGEFORMAT </w:instrText>
    </w:r>
    <w:r w:rsidRPr="006931A4">
      <w:rPr>
        <w:lang w:val="es-ES"/>
      </w:rPr>
      <w:fldChar w:fldCharType="separate"/>
    </w:r>
    <w:r w:rsidR="009A0C7D">
      <w:rPr>
        <w:noProof/>
        <w:lang w:val="es-ES"/>
      </w:rPr>
      <w:t>ii</w:t>
    </w:r>
    <w:r w:rsidRPr="006931A4">
      <w:rPr>
        <w:lang w:val="es-ES"/>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5B5D" w:rsidRPr="006931A4" w:rsidRDefault="00D25B5D" w:rsidP="006931A4">
    <w:pPr>
      <w:pStyle w:val="Peu"/>
      <w:jc w:val="center"/>
    </w:pPr>
    <w:r>
      <w:fldChar w:fldCharType="begin"/>
    </w:r>
    <w:r>
      <w:instrText xml:space="preserve"> PAGE   \* MERGEFORMAT </w:instrText>
    </w:r>
    <w:r>
      <w:fldChar w:fldCharType="separate"/>
    </w:r>
    <w:r w:rsidR="009A0C7D">
      <w:rPr>
        <w:noProof/>
      </w:rPr>
      <w:t>i</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5B5D" w:rsidRDefault="00D25B5D" w:rsidP="00A91810">
    <w:pPr>
      <w:pStyle w:val="Peu"/>
      <w:framePr w:wrap="around" w:vAnchor="text" w:hAnchor="margin" w:xAlign="center" w:y="1"/>
      <w:rPr>
        <w:rStyle w:val="Nmerodepgina"/>
      </w:rPr>
    </w:pPr>
  </w:p>
  <w:p w:rsidR="00D25B5D" w:rsidRDefault="00D25B5D" w:rsidP="00A91810">
    <w:pPr>
      <w:pStyle w:val="Peu"/>
      <w:framePr w:wrap="around" w:vAnchor="text" w:hAnchor="margin" w:xAlign="right" w:y="1"/>
      <w:rPr>
        <w:rStyle w:val="Nmerodepgina"/>
      </w:rPr>
    </w:pPr>
  </w:p>
  <w:p w:rsidR="00D25B5D" w:rsidRPr="00E0218D" w:rsidRDefault="00D25B5D" w:rsidP="00483488">
    <w:pPr>
      <w:pStyle w:val="Peu"/>
      <w:ind w:right="360"/>
      <w:jc w:val="center"/>
      <w:rPr>
        <w:lang w:val="es-ES"/>
      </w:rPr>
    </w:pPr>
    <w:r w:rsidRPr="006931A4">
      <w:rPr>
        <w:lang w:val="es-ES"/>
      </w:rPr>
      <w:fldChar w:fldCharType="begin"/>
    </w:r>
    <w:r w:rsidRPr="006931A4">
      <w:rPr>
        <w:lang w:val="es-ES"/>
      </w:rPr>
      <w:instrText xml:space="preserve"> </w:instrText>
    </w:r>
    <w:r>
      <w:rPr>
        <w:lang w:val="es-ES"/>
      </w:rPr>
      <w:instrText>PAGE</w:instrText>
    </w:r>
    <w:r w:rsidRPr="006931A4">
      <w:rPr>
        <w:lang w:val="es-ES"/>
      </w:rPr>
      <w:instrText xml:space="preserve">   \* MERGEFORMAT </w:instrText>
    </w:r>
    <w:r w:rsidRPr="006931A4">
      <w:rPr>
        <w:lang w:val="es-ES"/>
      </w:rPr>
      <w:fldChar w:fldCharType="separate"/>
    </w:r>
    <w:r w:rsidR="009A0C7D">
      <w:rPr>
        <w:noProof/>
        <w:lang w:val="es-ES"/>
      </w:rPr>
      <w:t>3</w:t>
    </w:r>
    <w:r w:rsidRPr="006931A4">
      <w:rPr>
        <w:lang w:val="es-ES"/>
      </w:rP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5B5D" w:rsidRDefault="00D25B5D" w:rsidP="00A45771">
    <w:pPr>
      <w:pStyle w:val="Peu"/>
      <w:framePr w:wrap="around" w:vAnchor="text" w:hAnchor="page" w:x="6022" w:y="-80"/>
      <w:rPr>
        <w:rStyle w:val="Nmerodepgina"/>
      </w:rPr>
    </w:pPr>
  </w:p>
  <w:p w:rsidR="00D25B5D" w:rsidRPr="00D41EF4" w:rsidRDefault="00D25B5D" w:rsidP="00A45771">
    <w:pPr>
      <w:pStyle w:val="Peu"/>
      <w:jc w:val="center"/>
    </w:pPr>
    <w:r>
      <w:fldChar w:fldCharType="begin"/>
    </w:r>
    <w:r>
      <w:instrText xml:space="preserve"> PAGE   \* MERGEFORMAT </w:instrText>
    </w:r>
    <w:r>
      <w:fldChar w:fldCharType="separate"/>
    </w:r>
    <w:r w:rsidR="009A0C7D">
      <w:rPr>
        <w:noProof/>
      </w:rPr>
      <w:t>iii</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5B5D" w:rsidRDefault="00D25B5D" w:rsidP="00A45771">
    <w:pPr>
      <w:pStyle w:val="Peu"/>
      <w:framePr w:wrap="around" w:vAnchor="text" w:hAnchor="page" w:x="6022" w:y="-80"/>
      <w:rPr>
        <w:rStyle w:val="Nmerodepgina"/>
      </w:rPr>
    </w:pPr>
    <w:r w:rsidRPr="006931A4">
      <w:rPr>
        <w:rStyle w:val="Nmerodepgina"/>
      </w:rPr>
      <w:fldChar w:fldCharType="begin"/>
    </w:r>
    <w:r w:rsidRPr="006931A4">
      <w:rPr>
        <w:rStyle w:val="Nmerodepgina"/>
      </w:rPr>
      <w:instrText xml:space="preserve"> </w:instrText>
    </w:r>
    <w:r>
      <w:rPr>
        <w:rStyle w:val="Nmerodepgina"/>
      </w:rPr>
      <w:instrText>PAGE</w:instrText>
    </w:r>
    <w:r w:rsidRPr="006931A4">
      <w:rPr>
        <w:rStyle w:val="Nmerodepgina"/>
      </w:rPr>
      <w:instrText xml:space="preserve">   \* MERGEFORMAT </w:instrText>
    </w:r>
    <w:r w:rsidRPr="006931A4">
      <w:rPr>
        <w:rStyle w:val="Nmerodepgina"/>
      </w:rPr>
      <w:fldChar w:fldCharType="separate"/>
    </w:r>
    <w:r w:rsidR="009A0C7D">
      <w:rPr>
        <w:rStyle w:val="Nmerodepgina"/>
        <w:noProof/>
      </w:rPr>
      <w:t>1</w:t>
    </w:r>
    <w:r w:rsidRPr="006931A4">
      <w:rPr>
        <w:rStyle w:val="Nmerodepgina"/>
      </w:rPr>
      <w:fldChar w:fldCharType="end"/>
    </w:r>
  </w:p>
  <w:p w:rsidR="00D25B5D" w:rsidRPr="00D41EF4" w:rsidRDefault="00D25B5D" w:rsidP="00A45771">
    <w:pPr>
      <w:pStyle w:val="Peu"/>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732CF" w:rsidRDefault="00A732CF">
      <w:r>
        <w:separator/>
      </w:r>
    </w:p>
  </w:footnote>
  <w:footnote w:type="continuationSeparator" w:id="0">
    <w:p w:rsidR="00A732CF" w:rsidRDefault="00A732C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7AA91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C321B20"/>
    <w:multiLevelType w:val="multilevel"/>
    <w:tmpl w:val="C4988376"/>
    <w:lvl w:ilvl="0">
      <w:start w:val="3"/>
      <w:numFmt w:val="decimal"/>
      <w:lvlText w:val="%1"/>
      <w:lvlJc w:val="left"/>
      <w:pPr>
        <w:tabs>
          <w:tab w:val="num" w:pos="360"/>
        </w:tabs>
        <w:ind w:left="360" w:hanging="360"/>
      </w:pPr>
      <w:rPr>
        <w:rFonts w:hint="default"/>
      </w:rPr>
    </w:lvl>
    <w:lvl w:ilvl="1">
      <w:start w:val="5"/>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
    <w:nsid w:val="200067A4"/>
    <w:multiLevelType w:val="multilevel"/>
    <w:tmpl w:val="9F48289E"/>
    <w:lvl w:ilvl="0">
      <w:start w:val="3"/>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
    <w:nsid w:val="2D333DEF"/>
    <w:multiLevelType w:val="multilevel"/>
    <w:tmpl w:val="BC5CBAD0"/>
    <w:lvl w:ilvl="0">
      <w:start w:val="3"/>
      <w:numFmt w:val="bullet"/>
      <w:lvlText w:val="-"/>
      <w:lvlJc w:val="left"/>
      <w:pPr>
        <w:tabs>
          <w:tab w:val="num" w:pos="1263"/>
        </w:tabs>
        <w:ind w:left="1263" w:hanging="555"/>
      </w:pPr>
      <w:rPr>
        <w:rFonts w:ascii="Arial" w:eastAsia="Times New Roman" w:hAnsi="Arial" w:cs="Aria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nsid w:val="3217679B"/>
    <w:multiLevelType w:val="multilevel"/>
    <w:tmpl w:val="E4E485B8"/>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5">
    <w:nsid w:val="35FD5C44"/>
    <w:multiLevelType w:val="hybridMultilevel"/>
    <w:tmpl w:val="BC5CBAD0"/>
    <w:lvl w:ilvl="0" w:tplc="288A9C06">
      <w:start w:val="3"/>
      <w:numFmt w:val="bullet"/>
      <w:lvlText w:val="-"/>
      <w:lvlJc w:val="left"/>
      <w:pPr>
        <w:tabs>
          <w:tab w:val="num" w:pos="1263"/>
        </w:tabs>
        <w:ind w:left="1263" w:hanging="555"/>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6">
    <w:nsid w:val="39790612"/>
    <w:multiLevelType w:val="hybridMultilevel"/>
    <w:tmpl w:val="2F925AA6"/>
    <w:lvl w:ilvl="0" w:tplc="0C0A0001">
      <w:start w:val="1"/>
      <w:numFmt w:val="bullet"/>
      <w:lvlText w:val=""/>
      <w:lvlJc w:val="left"/>
      <w:pPr>
        <w:tabs>
          <w:tab w:val="num" w:pos="1068"/>
        </w:tabs>
        <w:ind w:left="1068"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7">
    <w:nsid w:val="3D2B4E31"/>
    <w:multiLevelType w:val="multilevel"/>
    <w:tmpl w:val="F0A0C268"/>
    <w:lvl w:ilvl="0">
      <w:start w:val="1"/>
      <w:numFmt w:val="decimal"/>
      <w:lvlText w:val="%1."/>
      <w:lvlJc w:val="left"/>
      <w:pPr>
        <w:tabs>
          <w:tab w:val="num" w:pos="1070"/>
        </w:tabs>
        <w:ind w:left="1070" w:hanging="360"/>
      </w:pPr>
      <w:rPr>
        <w:rFonts w:cs="Times New Roman"/>
      </w:rPr>
    </w:lvl>
    <w:lvl w:ilvl="1" w:tentative="1">
      <w:start w:val="1"/>
      <w:numFmt w:val="decimal"/>
      <w:lvlText w:val="%2."/>
      <w:lvlJc w:val="left"/>
      <w:pPr>
        <w:tabs>
          <w:tab w:val="num" w:pos="1790"/>
        </w:tabs>
        <w:ind w:left="1790" w:hanging="360"/>
      </w:pPr>
      <w:rPr>
        <w:rFonts w:cs="Times New Roman"/>
      </w:rPr>
    </w:lvl>
    <w:lvl w:ilvl="2" w:tentative="1">
      <w:start w:val="1"/>
      <w:numFmt w:val="decimal"/>
      <w:lvlText w:val="%3."/>
      <w:lvlJc w:val="left"/>
      <w:pPr>
        <w:tabs>
          <w:tab w:val="num" w:pos="2510"/>
        </w:tabs>
        <w:ind w:left="2510" w:hanging="360"/>
      </w:pPr>
      <w:rPr>
        <w:rFonts w:cs="Times New Roman"/>
      </w:rPr>
    </w:lvl>
    <w:lvl w:ilvl="3" w:tentative="1">
      <w:start w:val="1"/>
      <w:numFmt w:val="decimal"/>
      <w:lvlText w:val="%4."/>
      <w:lvlJc w:val="left"/>
      <w:pPr>
        <w:tabs>
          <w:tab w:val="num" w:pos="3230"/>
        </w:tabs>
        <w:ind w:left="3230" w:hanging="360"/>
      </w:pPr>
      <w:rPr>
        <w:rFonts w:cs="Times New Roman"/>
      </w:rPr>
    </w:lvl>
    <w:lvl w:ilvl="4" w:tentative="1">
      <w:start w:val="1"/>
      <w:numFmt w:val="decimal"/>
      <w:lvlText w:val="%5."/>
      <w:lvlJc w:val="left"/>
      <w:pPr>
        <w:tabs>
          <w:tab w:val="num" w:pos="3950"/>
        </w:tabs>
        <w:ind w:left="3950" w:hanging="360"/>
      </w:pPr>
      <w:rPr>
        <w:rFonts w:cs="Times New Roman"/>
      </w:rPr>
    </w:lvl>
    <w:lvl w:ilvl="5" w:tentative="1">
      <w:start w:val="1"/>
      <w:numFmt w:val="decimal"/>
      <w:lvlText w:val="%6."/>
      <w:lvlJc w:val="left"/>
      <w:pPr>
        <w:tabs>
          <w:tab w:val="num" w:pos="4670"/>
        </w:tabs>
        <w:ind w:left="4670" w:hanging="360"/>
      </w:pPr>
      <w:rPr>
        <w:rFonts w:cs="Times New Roman"/>
      </w:rPr>
    </w:lvl>
    <w:lvl w:ilvl="6" w:tentative="1">
      <w:start w:val="1"/>
      <w:numFmt w:val="decimal"/>
      <w:lvlText w:val="%7."/>
      <w:lvlJc w:val="left"/>
      <w:pPr>
        <w:tabs>
          <w:tab w:val="num" w:pos="5390"/>
        </w:tabs>
        <w:ind w:left="5390" w:hanging="360"/>
      </w:pPr>
      <w:rPr>
        <w:rFonts w:cs="Times New Roman"/>
      </w:rPr>
    </w:lvl>
    <w:lvl w:ilvl="7" w:tentative="1">
      <w:start w:val="1"/>
      <w:numFmt w:val="decimal"/>
      <w:lvlText w:val="%8."/>
      <w:lvlJc w:val="left"/>
      <w:pPr>
        <w:tabs>
          <w:tab w:val="num" w:pos="6110"/>
        </w:tabs>
        <w:ind w:left="6110" w:hanging="360"/>
      </w:pPr>
      <w:rPr>
        <w:rFonts w:cs="Times New Roman"/>
      </w:rPr>
    </w:lvl>
    <w:lvl w:ilvl="8" w:tentative="1">
      <w:start w:val="1"/>
      <w:numFmt w:val="decimal"/>
      <w:lvlText w:val="%9."/>
      <w:lvlJc w:val="left"/>
      <w:pPr>
        <w:tabs>
          <w:tab w:val="num" w:pos="6830"/>
        </w:tabs>
        <w:ind w:left="6830" w:hanging="360"/>
      </w:pPr>
      <w:rPr>
        <w:rFonts w:cs="Times New Roman"/>
      </w:rPr>
    </w:lvl>
  </w:abstractNum>
  <w:abstractNum w:abstractNumId="8">
    <w:nsid w:val="48C14E99"/>
    <w:multiLevelType w:val="multilevel"/>
    <w:tmpl w:val="2EE8F15C"/>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9">
    <w:nsid w:val="4BFE2415"/>
    <w:multiLevelType w:val="hybridMultilevel"/>
    <w:tmpl w:val="2580F322"/>
    <w:lvl w:ilvl="0" w:tplc="E0666DB4">
      <w:start w:val="1"/>
      <w:numFmt w:val="bullet"/>
      <w:lvlText w:val="-"/>
      <w:lvlJc w:val="left"/>
      <w:pPr>
        <w:tabs>
          <w:tab w:val="num" w:pos="1068"/>
        </w:tabs>
        <w:ind w:left="1068" w:hanging="360"/>
      </w:pPr>
      <w:rPr>
        <w:rFonts w:ascii="Arial" w:eastAsia="Times New Roman" w:hAnsi="Arial" w:cs="Arial" w:hint="default"/>
      </w:rPr>
    </w:lvl>
    <w:lvl w:ilvl="1" w:tplc="0C0A0003" w:tentative="1">
      <w:start w:val="1"/>
      <w:numFmt w:val="bullet"/>
      <w:lvlText w:val="o"/>
      <w:lvlJc w:val="left"/>
      <w:pPr>
        <w:tabs>
          <w:tab w:val="num" w:pos="1788"/>
        </w:tabs>
        <w:ind w:left="1788" w:hanging="360"/>
      </w:pPr>
      <w:rPr>
        <w:rFonts w:ascii="Courier New" w:hAnsi="Courier New" w:cs="Courier New" w:hint="default"/>
      </w:rPr>
    </w:lvl>
    <w:lvl w:ilvl="2" w:tplc="0C0A0005" w:tentative="1">
      <w:start w:val="1"/>
      <w:numFmt w:val="bullet"/>
      <w:lvlText w:val=""/>
      <w:lvlJc w:val="left"/>
      <w:pPr>
        <w:tabs>
          <w:tab w:val="num" w:pos="2508"/>
        </w:tabs>
        <w:ind w:left="2508" w:hanging="360"/>
      </w:pPr>
      <w:rPr>
        <w:rFonts w:ascii="Wingdings" w:hAnsi="Wingdings" w:hint="default"/>
      </w:rPr>
    </w:lvl>
    <w:lvl w:ilvl="3" w:tplc="0C0A0001" w:tentative="1">
      <w:start w:val="1"/>
      <w:numFmt w:val="bullet"/>
      <w:lvlText w:val=""/>
      <w:lvlJc w:val="left"/>
      <w:pPr>
        <w:tabs>
          <w:tab w:val="num" w:pos="3228"/>
        </w:tabs>
        <w:ind w:left="3228" w:hanging="360"/>
      </w:pPr>
      <w:rPr>
        <w:rFonts w:ascii="Symbol" w:hAnsi="Symbol" w:hint="default"/>
      </w:rPr>
    </w:lvl>
    <w:lvl w:ilvl="4" w:tplc="0C0A0003" w:tentative="1">
      <w:start w:val="1"/>
      <w:numFmt w:val="bullet"/>
      <w:lvlText w:val="o"/>
      <w:lvlJc w:val="left"/>
      <w:pPr>
        <w:tabs>
          <w:tab w:val="num" w:pos="3948"/>
        </w:tabs>
        <w:ind w:left="3948" w:hanging="360"/>
      </w:pPr>
      <w:rPr>
        <w:rFonts w:ascii="Courier New" w:hAnsi="Courier New" w:cs="Courier New" w:hint="default"/>
      </w:rPr>
    </w:lvl>
    <w:lvl w:ilvl="5" w:tplc="0C0A0005" w:tentative="1">
      <w:start w:val="1"/>
      <w:numFmt w:val="bullet"/>
      <w:lvlText w:val=""/>
      <w:lvlJc w:val="left"/>
      <w:pPr>
        <w:tabs>
          <w:tab w:val="num" w:pos="4668"/>
        </w:tabs>
        <w:ind w:left="4668" w:hanging="360"/>
      </w:pPr>
      <w:rPr>
        <w:rFonts w:ascii="Wingdings" w:hAnsi="Wingdings" w:hint="default"/>
      </w:rPr>
    </w:lvl>
    <w:lvl w:ilvl="6" w:tplc="0C0A0001" w:tentative="1">
      <w:start w:val="1"/>
      <w:numFmt w:val="bullet"/>
      <w:lvlText w:val=""/>
      <w:lvlJc w:val="left"/>
      <w:pPr>
        <w:tabs>
          <w:tab w:val="num" w:pos="5388"/>
        </w:tabs>
        <w:ind w:left="5388" w:hanging="360"/>
      </w:pPr>
      <w:rPr>
        <w:rFonts w:ascii="Symbol" w:hAnsi="Symbol" w:hint="default"/>
      </w:rPr>
    </w:lvl>
    <w:lvl w:ilvl="7" w:tplc="0C0A0003" w:tentative="1">
      <w:start w:val="1"/>
      <w:numFmt w:val="bullet"/>
      <w:lvlText w:val="o"/>
      <w:lvlJc w:val="left"/>
      <w:pPr>
        <w:tabs>
          <w:tab w:val="num" w:pos="6108"/>
        </w:tabs>
        <w:ind w:left="6108" w:hanging="360"/>
      </w:pPr>
      <w:rPr>
        <w:rFonts w:ascii="Courier New" w:hAnsi="Courier New" w:cs="Courier New" w:hint="default"/>
      </w:rPr>
    </w:lvl>
    <w:lvl w:ilvl="8" w:tplc="0C0A0005" w:tentative="1">
      <w:start w:val="1"/>
      <w:numFmt w:val="bullet"/>
      <w:lvlText w:val=""/>
      <w:lvlJc w:val="left"/>
      <w:pPr>
        <w:tabs>
          <w:tab w:val="num" w:pos="6828"/>
        </w:tabs>
        <w:ind w:left="6828" w:hanging="360"/>
      </w:pPr>
      <w:rPr>
        <w:rFonts w:ascii="Wingdings" w:hAnsi="Wingdings" w:hint="default"/>
      </w:rPr>
    </w:lvl>
  </w:abstractNum>
  <w:abstractNum w:abstractNumId="10">
    <w:nsid w:val="54D3761A"/>
    <w:multiLevelType w:val="multilevel"/>
    <w:tmpl w:val="47862ECC"/>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1">
    <w:nsid w:val="5B4D5B5D"/>
    <w:multiLevelType w:val="hybridMultilevel"/>
    <w:tmpl w:val="D0C254C4"/>
    <w:lvl w:ilvl="0" w:tplc="288A9C06">
      <w:start w:val="3"/>
      <w:numFmt w:val="bullet"/>
      <w:lvlText w:val="-"/>
      <w:lvlJc w:val="left"/>
      <w:pPr>
        <w:tabs>
          <w:tab w:val="num" w:pos="1263"/>
        </w:tabs>
        <w:ind w:left="1263" w:hanging="555"/>
      </w:pPr>
      <w:rPr>
        <w:rFonts w:ascii="Arial" w:eastAsia="Times New Roman" w:hAnsi="Arial" w:cs="Arial" w:hint="default"/>
      </w:rPr>
    </w:lvl>
    <w:lvl w:ilvl="1" w:tplc="0C0A0003" w:tentative="1">
      <w:start w:val="1"/>
      <w:numFmt w:val="bullet"/>
      <w:lvlText w:val="o"/>
      <w:lvlJc w:val="left"/>
      <w:pPr>
        <w:tabs>
          <w:tab w:val="num" w:pos="1788"/>
        </w:tabs>
        <w:ind w:left="1788" w:hanging="360"/>
      </w:pPr>
      <w:rPr>
        <w:rFonts w:ascii="Courier New" w:hAnsi="Courier New" w:cs="Courier New" w:hint="default"/>
      </w:rPr>
    </w:lvl>
    <w:lvl w:ilvl="2" w:tplc="0C0A0005" w:tentative="1">
      <w:start w:val="1"/>
      <w:numFmt w:val="bullet"/>
      <w:lvlText w:val=""/>
      <w:lvlJc w:val="left"/>
      <w:pPr>
        <w:tabs>
          <w:tab w:val="num" w:pos="2508"/>
        </w:tabs>
        <w:ind w:left="2508" w:hanging="360"/>
      </w:pPr>
      <w:rPr>
        <w:rFonts w:ascii="Wingdings" w:hAnsi="Wingdings" w:hint="default"/>
      </w:rPr>
    </w:lvl>
    <w:lvl w:ilvl="3" w:tplc="0C0A0001" w:tentative="1">
      <w:start w:val="1"/>
      <w:numFmt w:val="bullet"/>
      <w:lvlText w:val=""/>
      <w:lvlJc w:val="left"/>
      <w:pPr>
        <w:tabs>
          <w:tab w:val="num" w:pos="3228"/>
        </w:tabs>
        <w:ind w:left="3228" w:hanging="360"/>
      </w:pPr>
      <w:rPr>
        <w:rFonts w:ascii="Symbol" w:hAnsi="Symbol" w:hint="default"/>
      </w:rPr>
    </w:lvl>
    <w:lvl w:ilvl="4" w:tplc="0C0A0003" w:tentative="1">
      <w:start w:val="1"/>
      <w:numFmt w:val="bullet"/>
      <w:lvlText w:val="o"/>
      <w:lvlJc w:val="left"/>
      <w:pPr>
        <w:tabs>
          <w:tab w:val="num" w:pos="3948"/>
        </w:tabs>
        <w:ind w:left="3948" w:hanging="360"/>
      </w:pPr>
      <w:rPr>
        <w:rFonts w:ascii="Courier New" w:hAnsi="Courier New" w:cs="Courier New" w:hint="default"/>
      </w:rPr>
    </w:lvl>
    <w:lvl w:ilvl="5" w:tplc="0C0A0005" w:tentative="1">
      <w:start w:val="1"/>
      <w:numFmt w:val="bullet"/>
      <w:lvlText w:val=""/>
      <w:lvlJc w:val="left"/>
      <w:pPr>
        <w:tabs>
          <w:tab w:val="num" w:pos="4668"/>
        </w:tabs>
        <w:ind w:left="4668" w:hanging="360"/>
      </w:pPr>
      <w:rPr>
        <w:rFonts w:ascii="Wingdings" w:hAnsi="Wingdings" w:hint="default"/>
      </w:rPr>
    </w:lvl>
    <w:lvl w:ilvl="6" w:tplc="0C0A0001" w:tentative="1">
      <w:start w:val="1"/>
      <w:numFmt w:val="bullet"/>
      <w:lvlText w:val=""/>
      <w:lvlJc w:val="left"/>
      <w:pPr>
        <w:tabs>
          <w:tab w:val="num" w:pos="5388"/>
        </w:tabs>
        <w:ind w:left="5388" w:hanging="360"/>
      </w:pPr>
      <w:rPr>
        <w:rFonts w:ascii="Symbol" w:hAnsi="Symbol" w:hint="default"/>
      </w:rPr>
    </w:lvl>
    <w:lvl w:ilvl="7" w:tplc="0C0A0003" w:tentative="1">
      <w:start w:val="1"/>
      <w:numFmt w:val="bullet"/>
      <w:lvlText w:val="o"/>
      <w:lvlJc w:val="left"/>
      <w:pPr>
        <w:tabs>
          <w:tab w:val="num" w:pos="6108"/>
        </w:tabs>
        <w:ind w:left="6108" w:hanging="360"/>
      </w:pPr>
      <w:rPr>
        <w:rFonts w:ascii="Courier New" w:hAnsi="Courier New" w:cs="Courier New" w:hint="default"/>
      </w:rPr>
    </w:lvl>
    <w:lvl w:ilvl="8" w:tplc="0C0A0005" w:tentative="1">
      <w:start w:val="1"/>
      <w:numFmt w:val="bullet"/>
      <w:lvlText w:val=""/>
      <w:lvlJc w:val="left"/>
      <w:pPr>
        <w:tabs>
          <w:tab w:val="num" w:pos="6828"/>
        </w:tabs>
        <w:ind w:left="6828" w:hanging="360"/>
      </w:pPr>
      <w:rPr>
        <w:rFonts w:ascii="Wingdings" w:hAnsi="Wingdings" w:hint="default"/>
      </w:rPr>
    </w:lvl>
  </w:abstractNum>
  <w:abstractNum w:abstractNumId="12">
    <w:nsid w:val="72DC43F8"/>
    <w:multiLevelType w:val="multilevel"/>
    <w:tmpl w:val="A82056F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12"/>
  </w:num>
  <w:num w:numId="2">
    <w:abstractNumId w:val="9"/>
  </w:num>
  <w:num w:numId="3">
    <w:abstractNumId w:val="11"/>
  </w:num>
  <w:num w:numId="4">
    <w:abstractNumId w:val="7"/>
  </w:num>
  <w:num w:numId="5">
    <w:abstractNumId w:val="4"/>
  </w:num>
  <w:num w:numId="6">
    <w:abstractNumId w:val="2"/>
  </w:num>
  <w:num w:numId="7">
    <w:abstractNumId w:val="8"/>
  </w:num>
  <w:num w:numId="8">
    <w:abstractNumId w:val="1"/>
  </w:num>
  <w:num w:numId="9">
    <w:abstractNumId w:val="10"/>
  </w:num>
  <w:num w:numId="10">
    <w:abstractNumId w:val="5"/>
  </w:num>
  <w:num w:numId="11">
    <w:abstractNumId w:val="3"/>
  </w:num>
  <w:num w:numId="12">
    <w:abstractNumId w:val="6"/>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F0920"/>
    <w:rsid w:val="00036D71"/>
    <w:rsid w:val="00042108"/>
    <w:rsid w:val="00053C75"/>
    <w:rsid w:val="00055ED8"/>
    <w:rsid w:val="00075693"/>
    <w:rsid w:val="000803F6"/>
    <w:rsid w:val="00085A0B"/>
    <w:rsid w:val="00087BF8"/>
    <w:rsid w:val="00097003"/>
    <w:rsid w:val="000A5CC9"/>
    <w:rsid w:val="000D69ED"/>
    <w:rsid w:val="000E28B3"/>
    <w:rsid w:val="001024F7"/>
    <w:rsid w:val="00111F7A"/>
    <w:rsid w:val="0011616E"/>
    <w:rsid w:val="00131FB7"/>
    <w:rsid w:val="001457AF"/>
    <w:rsid w:val="0017508D"/>
    <w:rsid w:val="00195C6A"/>
    <w:rsid w:val="001A092B"/>
    <w:rsid w:val="001A16D2"/>
    <w:rsid w:val="001A23D2"/>
    <w:rsid w:val="001B2B0C"/>
    <w:rsid w:val="001B3092"/>
    <w:rsid w:val="001B4C89"/>
    <w:rsid w:val="001D77E3"/>
    <w:rsid w:val="001D7F5D"/>
    <w:rsid w:val="001F1125"/>
    <w:rsid w:val="001F5CA5"/>
    <w:rsid w:val="0020378B"/>
    <w:rsid w:val="00211B3E"/>
    <w:rsid w:val="00226C15"/>
    <w:rsid w:val="00227528"/>
    <w:rsid w:val="002408AD"/>
    <w:rsid w:val="002476C6"/>
    <w:rsid w:val="00252218"/>
    <w:rsid w:val="00265713"/>
    <w:rsid w:val="00274053"/>
    <w:rsid w:val="002945D0"/>
    <w:rsid w:val="0029490A"/>
    <w:rsid w:val="00294C3B"/>
    <w:rsid w:val="002966D9"/>
    <w:rsid w:val="002B0318"/>
    <w:rsid w:val="002C0748"/>
    <w:rsid w:val="002C6971"/>
    <w:rsid w:val="002D1CCF"/>
    <w:rsid w:val="002E0AFA"/>
    <w:rsid w:val="002F05CB"/>
    <w:rsid w:val="002F5B18"/>
    <w:rsid w:val="00307270"/>
    <w:rsid w:val="00316578"/>
    <w:rsid w:val="00316579"/>
    <w:rsid w:val="00332E6E"/>
    <w:rsid w:val="003844E9"/>
    <w:rsid w:val="003A174B"/>
    <w:rsid w:val="003A5108"/>
    <w:rsid w:val="003C5FF6"/>
    <w:rsid w:val="003D02D1"/>
    <w:rsid w:val="003D28C5"/>
    <w:rsid w:val="003D4F27"/>
    <w:rsid w:val="003E6711"/>
    <w:rsid w:val="003E7982"/>
    <w:rsid w:val="00402794"/>
    <w:rsid w:val="00402A76"/>
    <w:rsid w:val="004107FB"/>
    <w:rsid w:val="004156E9"/>
    <w:rsid w:val="00425318"/>
    <w:rsid w:val="0042688D"/>
    <w:rsid w:val="00433065"/>
    <w:rsid w:val="0043707D"/>
    <w:rsid w:val="00440E61"/>
    <w:rsid w:val="00467708"/>
    <w:rsid w:val="0047063D"/>
    <w:rsid w:val="004710B3"/>
    <w:rsid w:val="004742D0"/>
    <w:rsid w:val="00481598"/>
    <w:rsid w:val="00483488"/>
    <w:rsid w:val="0048522F"/>
    <w:rsid w:val="0049720E"/>
    <w:rsid w:val="004A4BB9"/>
    <w:rsid w:val="004B016E"/>
    <w:rsid w:val="004C48B7"/>
    <w:rsid w:val="004C4D73"/>
    <w:rsid w:val="004E2097"/>
    <w:rsid w:val="004E4872"/>
    <w:rsid w:val="005065C6"/>
    <w:rsid w:val="0050794D"/>
    <w:rsid w:val="00524D74"/>
    <w:rsid w:val="005271FF"/>
    <w:rsid w:val="00537CEE"/>
    <w:rsid w:val="00556306"/>
    <w:rsid w:val="00572EF4"/>
    <w:rsid w:val="00585552"/>
    <w:rsid w:val="00585AC5"/>
    <w:rsid w:val="005A023B"/>
    <w:rsid w:val="005A71FE"/>
    <w:rsid w:val="005A7D5C"/>
    <w:rsid w:val="005C19A2"/>
    <w:rsid w:val="005C26B7"/>
    <w:rsid w:val="005C7EEF"/>
    <w:rsid w:val="005D2242"/>
    <w:rsid w:val="005F4553"/>
    <w:rsid w:val="005F5FE9"/>
    <w:rsid w:val="006050E1"/>
    <w:rsid w:val="00625952"/>
    <w:rsid w:val="00631888"/>
    <w:rsid w:val="00633007"/>
    <w:rsid w:val="006551AD"/>
    <w:rsid w:val="00661F3E"/>
    <w:rsid w:val="006635A5"/>
    <w:rsid w:val="00664240"/>
    <w:rsid w:val="006931A4"/>
    <w:rsid w:val="006A4AEC"/>
    <w:rsid w:val="006C0BF1"/>
    <w:rsid w:val="006C573F"/>
    <w:rsid w:val="006D239A"/>
    <w:rsid w:val="006E7127"/>
    <w:rsid w:val="007004A6"/>
    <w:rsid w:val="007536BF"/>
    <w:rsid w:val="00754B4D"/>
    <w:rsid w:val="007722B1"/>
    <w:rsid w:val="007831C0"/>
    <w:rsid w:val="007878C8"/>
    <w:rsid w:val="00794CC6"/>
    <w:rsid w:val="007A4E95"/>
    <w:rsid w:val="007A6DBE"/>
    <w:rsid w:val="007B74A3"/>
    <w:rsid w:val="007E10C5"/>
    <w:rsid w:val="007E5E0A"/>
    <w:rsid w:val="007F41CF"/>
    <w:rsid w:val="007F7748"/>
    <w:rsid w:val="00814702"/>
    <w:rsid w:val="008167A4"/>
    <w:rsid w:val="008222A9"/>
    <w:rsid w:val="008330C1"/>
    <w:rsid w:val="00834EE5"/>
    <w:rsid w:val="00844F1A"/>
    <w:rsid w:val="008545CE"/>
    <w:rsid w:val="00856275"/>
    <w:rsid w:val="00862E9E"/>
    <w:rsid w:val="00871924"/>
    <w:rsid w:val="00890AE0"/>
    <w:rsid w:val="008C4064"/>
    <w:rsid w:val="008C50CF"/>
    <w:rsid w:val="008E28E4"/>
    <w:rsid w:val="008E646E"/>
    <w:rsid w:val="00911DAC"/>
    <w:rsid w:val="00925270"/>
    <w:rsid w:val="009353C1"/>
    <w:rsid w:val="00962388"/>
    <w:rsid w:val="00966AEE"/>
    <w:rsid w:val="00980DE2"/>
    <w:rsid w:val="009854AE"/>
    <w:rsid w:val="0099135C"/>
    <w:rsid w:val="009A0C7D"/>
    <w:rsid w:val="009A34C8"/>
    <w:rsid w:val="009C4D34"/>
    <w:rsid w:val="009E6F4C"/>
    <w:rsid w:val="009F1268"/>
    <w:rsid w:val="00A00204"/>
    <w:rsid w:val="00A12CF7"/>
    <w:rsid w:val="00A208F1"/>
    <w:rsid w:val="00A37295"/>
    <w:rsid w:val="00A44AE9"/>
    <w:rsid w:val="00A45771"/>
    <w:rsid w:val="00A732CF"/>
    <w:rsid w:val="00A8568F"/>
    <w:rsid w:val="00A866F9"/>
    <w:rsid w:val="00A91810"/>
    <w:rsid w:val="00A92153"/>
    <w:rsid w:val="00AC357D"/>
    <w:rsid w:val="00AC7BBA"/>
    <w:rsid w:val="00AF026D"/>
    <w:rsid w:val="00AF413B"/>
    <w:rsid w:val="00B144D2"/>
    <w:rsid w:val="00B351DC"/>
    <w:rsid w:val="00B35D53"/>
    <w:rsid w:val="00B515DF"/>
    <w:rsid w:val="00B6063D"/>
    <w:rsid w:val="00B70450"/>
    <w:rsid w:val="00B933D8"/>
    <w:rsid w:val="00BB5004"/>
    <w:rsid w:val="00BC2AFE"/>
    <w:rsid w:val="00BC6721"/>
    <w:rsid w:val="00BD19C8"/>
    <w:rsid w:val="00BD1B49"/>
    <w:rsid w:val="00BD7F09"/>
    <w:rsid w:val="00BE5E80"/>
    <w:rsid w:val="00BF650C"/>
    <w:rsid w:val="00C054D3"/>
    <w:rsid w:val="00C06889"/>
    <w:rsid w:val="00C0798C"/>
    <w:rsid w:val="00C12532"/>
    <w:rsid w:val="00C13ACC"/>
    <w:rsid w:val="00C22A93"/>
    <w:rsid w:val="00C33912"/>
    <w:rsid w:val="00C40263"/>
    <w:rsid w:val="00C7563C"/>
    <w:rsid w:val="00C91DFE"/>
    <w:rsid w:val="00CB0551"/>
    <w:rsid w:val="00CD4A00"/>
    <w:rsid w:val="00CD50D6"/>
    <w:rsid w:val="00CE0AB4"/>
    <w:rsid w:val="00CE1C05"/>
    <w:rsid w:val="00D073CD"/>
    <w:rsid w:val="00D12B03"/>
    <w:rsid w:val="00D1787D"/>
    <w:rsid w:val="00D21FFE"/>
    <w:rsid w:val="00D25B5D"/>
    <w:rsid w:val="00D41EF4"/>
    <w:rsid w:val="00D46998"/>
    <w:rsid w:val="00D56B86"/>
    <w:rsid w:val="00D75018"/>
    <w:rsid w:val="00D924F1"/>
    <w:rsid w:val="00DF0672"/>
    <w:rsid w:val="00DF0920"/>
    <w:rsid w:val="00E0218D"/>
    <w:rsid w:val="00E14D38"/>
    <w:rsid w:val="00E331EC"/>
    <w:rsid w:val="00E62189"/>
    <w:rsid w:val="00E664CE"/>
    <w:rsid w:val="00E70FAA"/>
    <w:rsid w:val="00E91158"/>
    <w:rsid w:val="00E919E6"/>
    <w:rsid w:val="00E91FC1"/>
    <w:rsid w:val="00E9267A"/>
    <w:rsid w:val="00EC122B"/>
    <w:rsid w:val="00EC6734"/>
    <w:rsid w:val="00ED25F1"/>
    <w:rsid w:val="00F36644"/>
    <w:rsid w:val="00F466F2"/>
    <w:rsid w:val="00F52640"/>
    <w:rsid w:val="00F634AA"/>
    <w:rsid w:val="00F85514"/>
    <w:rsid w:val="00F96BEB"/>
    <w:rsid w:val="00FA2475"/>
    <w:rsid w:val="00FA6FD1"/>
    <w:rsid w:val="00FB2781"/>
    <w:rsid w:val="00FD5D5E"/>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ca-ES" w:eastAsia="ca-E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able of figures" w:uiPriority="99"/>
    <w:lsdException w:name="Title" w:qFormat="1"/>
    <w:lsdException w:name="Subtitle" w:qFormat="1"/>
    <w:lsdException w:name="Date" w:qFormat="1"/>
    <w:lsdException w:name="Hyperlink" w:uiPriority="99"/>
    <w:lsdException w:name="Strong" w:qFormat="1"/>
    <w:lsdException w:name="Emphasis" w:qFormat="1"/>
    <w:lsdException w:name="HTML Preformatted"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CE0AB4"/>
    <w:pPr>
      <w:ind w:firstLine="567"/>
      <w:jc w:val="both"/>
    </w:pPr>
    <w:rPr>
      <w:rFonts w:ascii="Arial" w:hAnsi="Arial"/>
      <w:sz w:val="24"/>
      <w:szCs w:val="24"/>
      <w:lang w:eastAsia="es-ES"/>
    </w:rPr>
  </w:style>
  <w:style w:type="paragraph" w:styleId="Ttol1">
    <w:name w:val="heading 1"/>
    <w:basedOn w:val="Normal"/>
    <w:next w:val="Normal"/>
    <w:qFormat/>
    <w:pPr>
      <w:keepNext/>
      <w:outlineLvl w:val="0"/>
    </w:pPr>
    <w:rPr>
      <w:sz w:val="40"/>
    </w:rPr>
  </w:style>
  <w:style w:type="paragraph" w:styleId="Ttol2">
    <w:name w:val="heading 2"/>
    <w:basedOn w:val="Normal"/>
    <w:next w:val="Normal"/>
    <w:qFormat/>
    <w:rsid w:val="00AF413B"/>
    <w:pPr>
      <w:keepNext/>
      <w:ind w:firstLine="0"/>
      <w:outlineLvl w:val="1"/>
    </w:pPr>
  </w:style>
  <w:style w:type="character" w:default="1" w:styleId="Tipusde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character" w:styleId="Enlla">
    <w:name w:val="Hyperlink"/>
    <w:uiPriority w:val="99"/>
    <w:rsid w:val="00C06889"/>
    <w:rPr>
      <w:color w:val="0000FF"/>
      <w:u w:val="single"/>
    </w:rPr>
  </w:style>
  <w:style w:type="paragraph" w:styleId="HTMLambformatprevi">
    <w:name w:val="HTML Preformatted"/>
    <w:basedOn w:val="Normal"/>
    <w:link w:val="HTMLambformatpreviCar"/>
    <w:uiPriority w:val="99"/>
    <w:rsid w:val="004677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MS Mincho" w:hAnsi="Courier New" w:cs="Courier New"/>
      <w:szCs w:val="20"/>
      <w:lang w:val="es-ES" w:eastAsia="ja-JP"/>
    </w:rPr>
  </w:style>
  <w:style w:type="character" w:customStyle="1" w:styleId="fnt112">
    <w:name w:val="fnt112"/>
    <w:basedOn w:val="Tipusdelletraperdefectedelpargraf"/>
    <w:rsid w:val="00467708"/>
  </w:style>
  <w:style w:type="paragraph" w:styleId="Capalera">
    <w:name w:val="header"/>
    <w:basedOn w:val="Normal"/>
    <w:rsid w:val="00E0218D"/>
    <w:pPr>
      <w:tabs>
        <w:tab w:val="center" w:pos="4252"/>
        <w:tab w:val="right" w:pos="8504"/>
      </w:tabs>
    </w:pPr>
  </w:style>
  <w:style w:type="paragraph" w:styleId="Peu">
    <w:name w:val="footer"/>
    <w:basedOn w:val="Normal"/>
    <w:link w:val="PeuCar"/>
    <w:uiPriority w:val="99"/>
    <w:rsid w:val="00E0218D"/>
    <w:pPr>
      <w:tabs>
        <w:tab w:val="center" w:pos="4252"/>
        <w:tab w:val="right" w:pos="8504"/>
      </w:tabs>
    </w:pPr>
  </w:style>
  <w:style w:type="character" w:styleId="Nmerodepgina">
    <w:name w:val="page number"/>
    <w:basedOn w:val="Tipusdelletraperdefectedelpargraf"/>
    <w:rsid w:val="00E0218D"/>
  </w:style>
  <w:style w:type="table" w:styleId="Taulaambquadrcula">
    <w:name w:val="Table Grid"/>
    <w:basedOn w:val="Taulanormal"/>
    <w:uiPriority w:val="59"/>
    <w:rsid w:val="00B144D2"/>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DC1">
    <w:name w:val="toc 1"/>
    <w:basedOn w:val="Normal"/>
    <w:next w:val="Normal"/>
    <w:autoRedefine/>
    <w:semiHidden/>
    <w:rsid w:val="007A4E95"/>
  </w:style>
  <w:style w:type="paragraph" w:styleId="IDC2">
    <w:name w:val="toc 2"/>
    <w:basedOn w:val="Normal"/>
    <w:next w:val="Normal"/>
    <w:autoRedefine/>
    <w:semiHidden/>
    <w:rsid w:val="007A4E95"/>
    <w:pPr>
      <w:ind w:left="200"/>
    </w:pPr>
  </w:style>
  <w:style w:type="paragraph" w:styleId="NormalWeb">
    <w:name w:val="Normal (Web)"/>
    <w:basedOn w:val="Normal"/>
    <w:rsid w:val="00D75018"/>
    <w:pPr>
      <w:spacing w:before="100" w:beforeAutospacing="1" w:after="100" w:afterAutospacing="1"/>
      <w:jc w:val="left"/>
    </w:pPr>
    <w:rPr>
      <w:rFonts w:ascii="Times New Roman" w:eastAsia="MS Mincho" w:hAnsi="Times New Roman"/>
      <w:lang w:val="es-ES" w:eastAsia="ja-JP"/>
    </w:rPr>
  </w:style>
  <w:style w:type="paragraph" w:styleId="IDC9">
    <w:name w:val="toc 9"/>
    <w:basedOn w:val="Normal"/>
    <w:next w:val="Normal"/>
    <w:autoRedefine/>
    <w:semiHidden/>
    <w:rsid w:val="00524D74"/>
    <w:pPr>
      <w:ind w:left="1600"/>
    </w:pPr>
  </w:style>
  <w:style w:type="paragraph" w:styleId="Textdeglobus">
    <w:name w:val="Balloon Text"/>
    <w:basedOn w:val="Normal"/>
    <w:semiHidden/>
    <w:rsid w:val="00E91158"/>
    <w:rPr>
      <w:rFonts w:ascii="Tahoma" w:hAnsi="Tahoma" w:cs="Tahoma"/>
      <w:sz w:val="16"/>
      <w:szCs w:val="16"/>
    </w:rPr>
  </w:style>
  <w:style w:type="character" w:customStyle="1" w:styleId="PeuCar">
    <w:name w:val="Peu Car"/>
    <w:link w:val="Peu"/>
    <w:uiPriority w:val="99"/>
    <w:rsid w:val="006931A4"/>
    <w:rPr>
      <w:rFonts w:ascii="Arial" w:hAnsi="Arial"/>
      <w:sz w:val="24"/>
      <w:szCs w:val="24"/>
      <w:lang w:val="ca-ES"/>
    </w:rPr>
  </w:style>
  <w:style w:type="paragraph" w:customStyle="1" w:styleId="Default">
    <w:name w:val="Default"/>
    <w:rsid w:val="00111F7A"/>
    <w:pPr>
      <w:autoSpaceDE w:val="0"/>
      <w:autoSpaceDN w:val="0"/>
      <w:adjustRightInd w:val="0"/>
    </w:pPr>
    <w:rPr>
      <w:rFonts w:ascii="Arial" w:hAnsi="Arial" w:cs="Arial"/>
      <w:color w:val="000000"/>
      <w:sz w:val="24"/>
      <w:szCs w:val="24"/>
      <w:lang w:eastAsia="en-US"/>
    </w:rPr>
  </w:style>
  <w:style w:type="paragraph" w:styleId="Pargrafdellista">
    <w:name w:val="List Paragraph"/>
    <w:basedOn w:val="Normal"/>
    <w:uiPriority w:val="34"/>
    <w:qFormat/>
    <w:rsid w:val="00EC6734"/>
    <w:pPr>
      <w:ind w:left="720"/>
      <w:contextualSpacing/>
    </w:pPr>
  </w:style>
  <w:style w:type="character" w:customStyle="1" w:styleId="HTMLambformatpreviCar">
    <w:name w:val="HTML amb format previ Car"/>
    <w:basedOn w:val="Tipusdelletraperdefectedelpargraf"/>
    <w:link w:val="HTMLambformatprevi"/>
    <w:uiPriority w:val="99"/>
    <w:rsid w:val="000803F6"/>
    <w:rPr>
      <w:rFonts w:ascii="Courier New" w:eastAsia="MS Mincho" w:hAnsi="Courier New" w:cs="Courier New"/>
      <w:sz w:val="24"/>
      <w:lang w:val="es-ES" w:eastAsia="ja-JP"/>
    </w:rPr>
  </w:style>
  <w:style w:type="paragraph" w:styleId="Llegenda">
    <w:name w:val="caption"/>
    <w:basedOn w:val="Normal"/>
    <w:next w:val="Normal"/>
    <w:unhideWhenUsed/>
    <w:qFormat/>
    <w:rsid w:val="00C91DFE"/>
    <w:pPr>
      <w:spacing w:after="200"/>
    </w:pPr>
    <w:rPr>
      <w:b/>
      <w:bCs/>
      <w:color w:val="4F81BD" w:themeColor="accent1"/>
      <w:sz w:val="18"/>
      <w:szCs w:val="18"/>
    </w:rPr>
  </w:style>
  <w:style w:type="paragraph" w:styleId="Ttol">
    <w:name w:val="Title"/>
    <w:basedOn w:val="Normal"/>
    <w:next w:val="Textindependent"/>
    <w:link w:val="TtolCar"/>
    <w:qFormat/>
    <w:rsid w:val="00F85514"/>
    <w:pPr>
      <w:keepNext/>
      <w:keepLines/>
      <w:spacing w:before="480" w:after="240"/>
      <w:ind w:firstLine="0"/>
      <w:jc w:val="center"/>
    </w:pPr>
    <w:rPr>
      <w:rFonts w:asciiTheme="majorHAnsi" w:eastAsiaTheme="majorEastAsia" w:hAnsiTheme="majorHAnsi" w:cstheme="majorBidi"/>
      <w:b/>
      <w:bCs/>
      <w:color w:val="345A8A" w:themeColor="accent1" w:themeShade="B5"/>
      <w:sz w:val="36"/>
      <w:szCs w:val="36"/>
      <w:lang w:val="en-US" w:eastAsia="en-US"/>
    </w:rPr>
  </w:style>
  <w:style w:type="character" w:customStyle="1" w:styleId="TtolCar">
    <w:name w:val="Títol Car"/>
    <w:basedOn w:val="Tipusdelletraperdefectedelpargraf"/>
    <w:link w:val="Ttol"/>
    <w:rsid w:val="00F85514"/>
    <w:rPr>
      <w:rFonts w:asciiTheme="majorHAnsi" w:eastAsiaTheme="majorEastAsia" w:hAnsiTheme="majorHAnsi" w:cstheme="majorBidi"/>
      <w:b/>
      <w:bCs/>
      <w:color w:val="345A8A" w:themeColor="accent1" w:themeShade="B5"/>
      <w:sz w:val="36"/>
      <w:szCs w:val="36"/>
      <w:lang w:val="en-US" w:eastAsia="en-US"/>
    </w:rPr>
  </w:style>
  <w:style w:type="paragraph" w:customStyle="1" w:styleId="Author">
    <w:name w:val="Author"/>
    <w:next w:val="Textindependent"/>
    <w:qFormat/>
    <w:rsid w:val="00F85514"/>
    <w:pPr>
      <w:keepNext/>
      <w:keepLines/>
      <w:spacing w:after="200"/>
      <w:jc w:val="center"/>
    </w:pPr>
    <w:rPr>
      <w:rFonts w:asciiTheme="minorHAnsi" w:eastAsiaTheme="minorHAnsi" w:hAnsiTheme="minorHAnsi" w:cstheme="minorBidi"/>
      <w:sz w:val="24"/>
      <w:szCs w:val="24"/>
      <w:lang w:val="en-US" w:eastAsia="en-US"/>
    </w:rPr>
  </w:style>
  <w:style w:type="paragraph" w:styleId="Data">
    <w:name w:val="Date"/>
    <w:next w:val="Textindependent"/>
    <w:link w:val="DataCar"/>
    <w:qFormat/>
    <w:rsid w:val="00F85514"/>
    <w:pPr>
      <w:keepNext/>
      <w:keepLines/>
      <w:spacing w:after="200"/>
      <w:jc w:val="center"/>
    </w:pPr>
    <w:rPr>
      <w:rFonts w:asciiTheme="minorHAnsi" w:eastAsiaTheme="minorHAnsi" w:hAnsiTheme="minorHAnsi" w:cstheme="minorBidi"/>
      <w:sz w:val="24"/>
      <w:szCs w:val="24"/>
      <w:lang w:val="en-US" w:eastAsia="en-US"/>
    </w:rPr>
  </w:style>
  <w:style w:type="character" w:customStyle="1" w:styleId="DataCar">
    <w:name w:val="Data Car"/>
    <w:basedOn w:val="Tipusdelletraperdefectedelpargraf"/>
    <w:link w:val="Data"/>
    <w:rsid w:val="00F85514"/>
    <w:rPr>
      <w:rFonts w:asciiTheme="minorHAnsi" w:eastAsiaTheme="minorHAnsi" w:hAnsiTheme="minorHAnsi" w:cstheme="minorBidi"/>
      <w:sz w:val="24"/>
      <w:szCs w:val="24"/>
      <w:lang w:val="en-US" w:eastAsia="en-US"/>
    </w:rPr>
  </w:style>
  <w:style w:type="character" w:customStyle="1" w:styleId="VerbatimChar">
    <w:name w:val="Verbatim Char"/>
    <w:basedOn w:val="Tipusdelletraperdefectedelpargraf"/>
    <w:link w:val="SourceCode"/>
    <w:rsid w:val="00F85514"/>
    <w:rPr>
      <w:rFonts w:ascii="Consolas" w:hAnsi="Consolas"/>
      <w:sz w:val="22"/>
      <w:shd w:val="clear" w:color="auto" w:fill="F8F8F8"/>
    </w:rPr>
  </w:style>
  <w:style w:type="paragraph" w:customStyle="1" w:styleId="SourceCode">
    <w:name w:val="Source Code"/>
    <w:basedOn w:val="Normal"/>
    <w:link w:val="VerbatimChar"/>
    <w:rsid w:val="00F85514"/>
    <w:pPr>
      <w:shd w:val="clear" w:color="auto" w:fill="F8F8F8"/>
      <w:wordWrap w:val="0"/>
      <w:spacing w:after="200"/>
      <w:ind w:firstLine="0"/>
      <w:jc w:val="left"/>
    </w:pPr>
    <w:rPr>
      <w:rFonts w:ascii="Consolas" w:hAnsi="Consolas"/>
      <w:sz w:val="22"/>
      <w:szCs w:val="20"/>
      <w:lang w:eastAsia="ca-ES"/>
    </w:rPr>
  </w:style>
  <w:style w:type="character" w:customStyle="1" w:styleId="KeywordTok">
    <w:name w:val="KeywordTok"/>
    <w:basedOn w:val="VerbatimChar"/>
    <w:rsid w:val="00F85514"/>
    <w:rPr>
      <w:rFonts w:ascii="Consolas" w:hAnsi="Consolas"/>
      <w:b/>
      <w:color w:val="204A87"/>
      <w:sz w:val="22"/>
      <w:shd w:val="clear" w:color="auto" w:fill="F8F8F8"/>
    </w:rPr>
  </w:style>
  <w:style w:type="character" w:customStyle="1" w:styleId="DataTypeTok">
    <w:name w:val="DataTypeTok"/>
    <w:basedOn w:val="VerbatimChar"/>
    <w:rsid w:val="00F85514"/>
    <w:rPr>
      <w:rFonts w:ascii="Consolas" w:hAnsi="Consolas"/>
      <w:color w:val="204A87"/>
      <w:sz w:val="22"/>
      <w:shd w:val="clear" w:color="auto" w:fill="F8F8F8"/>
    </w:rPr>
  </w:style>
  <w:style w:type="character" w:customStyle="1" w:styleId="DecValTok">
    <w:name w:val="DecValTok"/>
    <w:basedOn w:val="VerbatimChar"/>
    <w:rsid w:val="00F85514"/>
    <w:rPr>
      <w:rFonts w:ascii="Consolas" w:hAnsi="Consolas"/>
      <w:color w:val="0000CF"/>
      <w:sz w:val="22"/>
      <w:shd w:val="clear" w:color="auto" w:fill="F8F8F8"/>
    </w:rPr>
  </w:style>
  <w:style w:type="character" w:customStyle="1" w:styleId="FloatTok">
    <w:name w:val="FloatTok"/>
    <w:basedOn w:val="VerbatimChar"/>
    <w:rsid w:val="00F85514"/>
    <w:rPr>
      <w:rFonts w:ascii="Consolas" w:hAnsi="Consolas"/>
      <w:color w:val="0000CF"/>
      <w:sz w:val="22"/>
      <w:shd w:val="clear" w:color="auto" w:fill="F8F8F8"/>
    </w:rPr>
  </w:style>
  <w:style w:type="character" w:customStyle="1" w:styleId="StringTok">
    <w:name w:val="StringTok"/>
    <w:basedOn w:val="VerbatimChar"/>
    <w:rsid w:val="00F85514"/>
    <w:rPr>
      <w:rFonts w:ascii="Consolas" w:hAnsi="Consolas"/>
      <w:color w:val="4E9A06"/>
      <w:sz w:val="22"/>
      <w:shd w:val="clear" w:color="auto" w:fill="F8F8F8"/>
    </w:rPr>
  </w:style>
  <w:style w:type="character" w:customStyle="1" w:styleId="NormalTok">
    <w:name w:val="NormalTok"/>
    <w:basedOn w:val="VerbatimChar"/>
    <w:rsid w:val="00F85514"/>
    <w:rPr>
      <w:rFonts w:ascii="Consolas" w:hAnsi="Consolas"/>
      <w:sz w:val="22"/>
      <w:shd w:val="clear" w:color="auto" w:fill="F8F8F8"/>
    </w:rPr>
  </w:style>
  <w:style w:type="paragraph" w:styleId="Textindependent">
    <w:name w:val="Body Text"/>
    <w:basedOn w:val="Normal"/>
    <w:link w:val="TextindependentCar"/>
    <w:rsid w:val="00F85514"/>
    <w:pPr>
      <w:spacing w:after="120"/>
    </w:pPr>
  </w:style>
  <w:style w:type="character" w:customStyle="1" w:styleId="TextindependentCar">
    <w:name w:val="Text independent Car"/>
    <w:basedOn w:val="Tipusdelletraperdefectedelpargraf"/>
    <w:link w:val="Textindependent"/>
    <w:rsid w:val="00F85514"/>
    <w:rPr>
      <w:rFonts w:ascii="Arial" w:hAnsi="Arial"/>
      <w:sz w:val="24"/>
      <w:szCs w:val="24"/>
      <w:lang w:eastAsia="es-ES"/>
    </w:rPr>
  </w:style>
  <w:style w:type="paragraph" w:styleId="ndexdillustracions">
    <w:name w:val="table of figures"/>
    <w:basedOn w:val="Normal"/>
    <w:next w:val="Normal"/>
    <w:uiPriority w:val="99"/>
    <w:rsid w:val="00F5264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ca-ES" w:eastAsia="ca-E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able of figures" w:uiPriority="99"/>
    <w:lsdException w:name="Title" w:qFormat="1"/>
    <w:lsdException w:name="Subtitle" w:qFormat="1"/>
    <w:lsdException w:name="Date" w:qFormat="1"/>
    <w:lsdException w:name="Hyperlink" w:uiPriority="99"/>
    <w:lsdException w:name="Strong" w:qFormat="1"/>
    <w:lsdException w:name="Emphasis" w:qFormat="1"/>
    <w:lsdException w:name="HTML Preformatted"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CE0AB4"/>
    <w:pPr>
      <w:ind w:firstLine="567"/>
      <w:jc w:val="both"/>
    </w:pPr>
    <w:rPr>
      <w:rFonts w:ascii="Arial" w:hAnsi="Arial"/>
      <w:sz w:val="24"/>
      <w:szCs w:val="24"/>
      <w:lang w:eastAsia="es-ES"/>
    </w:rPr>
  </w:style>
  <w:style w:type="paragraph" w:styleId="Ttol1">
    <w:name w:val="heading 1"/>
    <w:basedOn w:val="Normal"/>
    <w:next w:val="Normal"/>
    <w:qFormat/>
    <w:pPr>
      <w:keepNext/>
      <w:outlineLvl w:val="0"/>
    </w:pPr>
    <w:rPr>
      <w:sz w:val="40"/>
    </w:rPr>
  </w:style>
  <w:style w:type="paragraph" w:styleId="Ttol2">
    <w:name w:val="heading 2"/>
    <w:basedOn w:val="Normal"/>
    <w:next w:val="Normal"/>
    <w:qFormat/>
    <w:rsid w:val="00AF413B"/>
    <w:pPr>
      <w:keepNext/>
      <w:ind w:firstLine="0"/>
      <w:outlineLvl w:val="1"/>
    </w:pPr>
  </w:style>
  <w:style w:type="character" w:default="1" w:styleId="Tipusde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character" w:styleId="Enlla">
    <w:name w:val="Hyperlink"/>
    <w:uiPriority w:val="99"/>
    <w:rsid w:val="00C06889"/>
    <w:rPr>
      <w:color w:val="0000FF"/>
      <w:u w:val="single"/>
    </w:rPr>
  </w:style>
  <w:style w:type="paragraph" w:styleId="HTMLambformatprevi">
    <w:name w:val="HTML Preformatted"/>
    <w:basedOn w:val="Normal"/>
    <w:link w:val="HTMLambformatpreviCar"/>
    <w:uiPriority w:val="99"/>
    <w:rsid w:val="004677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MS Mincho" w:hAnsi="Courier New" w:cs="Courier New"/>
      <w:szCs w:val="20"/>
      <w:lang w:val="es-ES" w:eastAsia="ja-JP"/>
    </w:rPr>
  </w:style>
  <w:style w:type="character" w:customStyle="1" w:styleId="fnt112">
    <w:name w:val="fnt112"/>
    <w:basedOn w:val="Tipusdelletraperdefectedelpargraf"/>
    <w:rsid w:val="00467708"/>
  </w:style>
  <w:style w:type="paragraph" w:styleId="Capalera">
    <w:name w:val="header"/>
    <w:basedOn w:val="Normal"/>
    <w:rsid w:val="00E0218D"/>
    <w:pPr>
      <w:tabs>
        <w:tab w:val="center" w:pos="4252"/>
        <w:tab w:val="right" w:pos="8504"/>
      </w:tabs>
    </w:pPr>
  </w:style>
  <w:style w:type="paragraph" w:styleId="Peu">
    <w:name w:val="footer"/>
    <w:basedOn w:val="Normal"/>
    <w:link w:val="PeuCar"/>
    <w:uiPriority w:val="99"/>
    <w:rsid w:val="00E0218D"/>
    <w:pPr>
      <w:tabs>
        <w:tab w:val="center" w:pos="4252"/>
        <w:tab w:val="right" w:pos="8504"/>
      </w:tabs>
    </w:pPr>
  </w:style>
  <w:style w:type="character" w:styleId="Nmerodepgina">
    <w:name w:val="page number"/>
    <w:basedOn w:val="Tipusdelletraperdefectedelpargraf"/>
    <w:rsid w:val="00E0218D"/>
  </w:style>
  <w:style w:type="table" w:styleId="Taulaambquadrcula">
    <w:name w:val="Table Grid"/>
    <w:basedOn w:val="Taulanormal"/>
    <w:uiPriority w:val="59"/>
    <w:rsid w:val="00B144D2"/>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DC1">
    <w:name w:val="toc 1"/>
    <w:basedOn w:val="Normal"/>
    <w:next w:val="Normal"/>
    <w:autoRedefine/>
    <w:semiHidden/>
    <w:rsid w:val="007A4E95"/>
  </w:style>
  <w:style w:type="paragraph" w:styleId="IDC2">
    <w:name w:val="toc 2"/>
    <w:basedOn w:val="Normal"/>
    <w:next w:val="Normal"/>
    <w:autoRedefine/>
    <w:semiHidden/>
    <w:rsid w:val="007A4E95"/>
    <w:pPr>
      <w:ind w:left="200"/>
    </w:pPr>
  </w:style>
  <w:style w:type="paragraph" w:styleId="NormalWeb">
    <w:name w:val="Normal (Web)"/>
    <w:basedOn w:val="Normal"/>
    <w:rsid w:val="00D75018"/>
    <w:pPr>
      <w:spacing w:before="100" w:beforeAutospacing="1" w:after="100" w:afterAutospacing="1"/>
      <w:jc w:val="left"/>
    </w:pPr>
    <w:rPr>
      <w:rFonts w:ascii="Times New Roman" w:eastAsia="MS Mincho" w:hAnsi="Times New Roman"/>
      <w:lang w:val="es-ES" w:eastAsia="ja-JP"/>
    </w:rPr>
  </w:style>
  <w:style w:type="paragraph" w:styleId="IDC9">
    <w:name w:val="toc 9"/>
    <w:basedOn w:val="Normal"/>
    <w:next w:val="Normal"/>
    <w:autoRedefine/>
    <w:semiHidden/>
    <w:rsid w:val="00524D74"/>
    <w:pPr>
      <w:ind w:left="1600"/>
    </w:pPr>
  </w:style>
  <w:style w:type="paragraph" w:styleId="Textdeglobus">
    <w:name w:val="Balloon Text"/>
    <w:basedOn w:val="Normal"/>
    <w:semiHidden/>
    <w:rsid w:val="00E91158"/>
    <w:rPr>
      <w:rFonts w:ascii="Tahoma" w:hAnsi="Tahoma" w:cs="Tahoma"/>
      <w:sz w:val="16"/>
      <w:szCs w:val="16"/>
    </w:rPr>
  </w:style>
  <w:style w:type="character" w:customStyle="1" w:styleId="PeuCar">
    <w:name w:val="Peu Car"/>
    <w:link w:val="Peu"/>
    <w:uiPriority w:val="99"/>
    <w:rsid w:val="006931A4"/>
    <w:rPr>
      <w:rFonts w:ascii="Arial" w:hAnsi="Arial"/>
      <w:sz w:val="24"/>
      <w:szCs w:val="24"/>
      <w:lang w:val="ca-ES"/>
    </w:rPr>
  </w:style>
  <w:style w:type="paragraph" w:customStyle="1" w:styleId="Default">
    <w:name w:val="Default"/>
    <w:rsid w:val="00111F7A"/>
    <w:pPr>
      <w:autoSpaceDE w:val="0"/>
      <w:autoSpaceDN w:val="0"/>
      <w:adjustRightInd w:val="0"/>
    </w:pPr>
    <w:rPr>
      <w:rFonts w:ascii="Arial" w:hAnsi="Arial" w:cs="Arial"/>
      <w:color w:val="000000"/>
      <w:sz w:val="24"/>
      <w:szCs w:val="24"/>
      <w:lang w:eastAsia="en-US"/>
    </w:rPr>
  </w:style>
  <w:style w:type="paragraph" w:styleId="Pargrafdellista">
    <w:name w:val="List Paragraph"/>
    <w:basedOn w:val="Normal"/>
    <w:uiPriority w:val="34"/>
    <w:qFormat/>
    <w:rsid w:val="00EC6734"/>
    <w:pPr>
      <w:ind w:left="720"/>
      <w:contextualSpacing/>
    </w:pPr>
  </w:style>
  <w:style w:type="character" w:customStyle="1" w:styleId="HTMLambformatpreviCar">
    <w:name w:val="HTML amb format previ Car"/>
    <w:basedOn w:val="Tipusdelletraperdefectedelpargraf"/>
    <w:link w:val="HTMLambformatprevi"/>
    <w:uiPriority w:val="99"/>
    <w:rsid w:val="000803F6"/>
    <w:rPr>
      <w:rFonts w:ascii="Courier New" w:eastAsia="MS Mincho" w:hAnsi="Courier New" w:cs="Courier New"/>
      <w:sz w:val="24"/>
      <w:lang w:val="es-ES" w:eastAsia="ja-JP"/>
    </w:rPr>
  </w:style>
  <w:style w:type="paragraph" w:styleId="Llegenda">
    <w:name w:val="caption"/>
    <w:basedOn w:val="Normal"/>
    <w:next w:val="Normal"/>
    <w:unhideWhenUsed/>
    <w:qFormat/>
    <w:rsid w:val="00C91DFE"/>
    <w:pPr>
      <w:spacing w:after="200"/>
    </w:pPr>
    <w:rPr>
      <w:b/>
      <w:bCs/>
      <w:color w:val="4F81BD" w:themeColor="accent1"/>
      <w:sz w:val="18"/>
      <w:szCs w:val="18"/>
    </w:rPr>
  </w:style>
  <w:style w:type="paragraph" w:styleId="Ttol">
    <w:name w:val="Title"/>
    <w:basedOn w:val="Normal"/>
    <w:next w:val="Textindependent"/>
    <w:link w:val="TtolCar"/>
    <w:qFormat/>
    <w:rsid w:val="00F85514"/>
    <w:pPr>
      <w:keepNext/>
      <w:keepLines/>
      <w:spacing w:before="480" w:after="240"/>
      <w:ind w:firstLine="0"/>
      <w:jc w:val="center"/>
    </w:pPr>
    <w:rPr>
      <w:rFonts w:asciiTheme="majorHAnsi" w:eastAsiaTheme="majorEastAsia" w:hAnsiTheme="majorHAnsi" w:cstheme="majorBidi"/>
      <w:b/>
      <w:bCs/>
      <w:color w:val="345A8A" w:themeColor="accent1" w:themeShade="B5"/>
      <w:sz w:val="36"/>
      <w:szCs w:val="36"/>
      <w:lang w:val="en-US" w:eastAsia="en-US"/>
    </w:rPr>
  </w:style>
  <w:style w:type="character" w:customStyle="1" w:styleId="TtolCar">
    <w:name w:val="Títol Car"/>
    <w:basedOn w:val="Tipusdelletraperdefectedelpargraf"/>
    <w:link w:val="Ttol"/>
    <w:rsid w:val="00F85514"/>
    <w:rPr>
      <w:rFonts w:asciiTheme="majorHAnsi" w:eastAsiaTheme="majorEastAsia" w:hAnsiTheme="majorHAnsi" w:cstheme="majorBidi"/>
      <w:b/>
      <w:bCs/>
      <w:color w:val="345A8A" w:themeColor="accent1" w:themeShade="B5"/>
      <w:sz w:val="36"/>
      <w:szCs w:val="36"/>
      <w:lang w:val="en-US" w:eastAsia="en-US"/>
    </w:rPr>
  </w:style>
  <w:style w:type="paragraph" w:customStyle="1" w:styleId="Author">
    <w:name w:val="Author"/>
    <w:next w:val="Textindependent"/>
    <w:qFormat/>
    <w:rsid w:val="00F85514"/>
    <w:pPr>
      <w:keepNext/>
      <w:keepLines/>
      <w:spacing w:after="200"/>
      <w:jc w:val="center"/>
    </w:pPr>
    <w:rPr>
      <w:rFonts w:asciiTheme="minorHAnsi" w:eastAsiaTheme="minorHAnsi" w:hAnsiTheme="minorHAnsi" w:cstheme="minorBidi"/>
      <w:sz w:val="24"/>
      <w:szCs w:val="24"/>
      <w:lang w:val="en-US" w:eastAsia="en-US"/>
    </w:rPr>
  </w:style>
  <w:style w:type="paragraph" w:styleId="Data">
    <w:name w:val="Date"/>
    <w:next w:val="Textindependent"/>
    <w:link w:val="DataCar"/>
    <w:qFormat/>
    <w:rsid w:val="00F85514"/>
    <w:pPr>
      <w:keepNext/>
      <w:keepLines/>
      <w:spacing w:after="200"/>
      <w:jc w:val="center"/>
    </w:pPr>
    <w:rPr>
      <w:rFonts w:asciiTheme="minorHAnsi" w:eastAsiaTheme="minorHAnsi" w:hAnsiTheme="minorHAnsi" w:cstheme="minorBidi"/>
      <w:sz w:val="24"/>
      <w:szCs w:val="24"/>
      <w:lang w:val="en-US" w:eastAsia="en-US"/>
    </w:rPr>
  </w:style>
  <w:style w:type="character" w:customStyle="1" w:styleId="DataCar">
    <w:name w:val="Data Car"/>
    <w:basedOn w:val="Tipusdelletraperdefectedelpargraf"/>
    <w:link w:val="Data"/>
    <w:rsid w:val="00F85514"/>
    <w:rPr>
      <w:rFonts w:asciiTheme="minorHAnsi" w:eastAsiaTheme="minorHAnsi" w:hAnsiTheme="minorHAnsi" w:cstheme="minorBidi"/>
      <w:sz w:val="24"/>
      <w:szCs w:val="24"/>
      <w:lang w:val="en-US" w:eastAsia="en-US"/>
    </w:rPr>
  </w:style>
  <w:style w:type="character" w:customStyle="1" w:styleId="VerbatimChar">
    <w:name w:val="Verbatim Char"/>
    <w:basedOn w:val="Tipusdelletraperdefectedelpargraf"/>
    <w:link w:val="SourceCode"/>
    <w:rsid w:val="00F85514"/>
    <w:rPr>
      <w:rFonts w:ascii="Consolas" w:hAnsi="Consolas"/>
      <w:sz w:val="22"/>
      <w:shd w:val="clear" w:color="auto" w:fill="F8F8F8"/>
    </w:rPr>
  </w:style>
  <w:style w:type="paragraph" w:customStyle="1" w:styleId="SourceCode">
    <w:name w:val="Source Code"/>
    <w:basedOn w:val="Normal"/>
    <w:link w:val="VerbatimChar"/>
    <w:rsid w:val="00F85514"/>
    <w:pPr>
      <w:shd w:val="clear" w:color="auto" w:fill="F8F8F8"/>
      <w:wordWrap w:val="0"/>
      <w:spacing w:after="200"/>
      <w:ind w:firstLine="0"/>
      <w:jc w:val="left"/>
    </w:pPr>
    <w:rPr>
      <w:rFonts w:ascii="Consolas" w:hAnsi="Consolas"/>
      <w:sz w:val="22"/>
      <w:szCs w:val="20"/>
      <w:lang w:eastAsia="ca-ES"/>
    </w:rPr>
  </w:style>
  <w:style w:type="character" w:customStyle="1" w:styleId="KeywordTok">
    <w:name w:val="KeywordTok"/>
    <w:basedOn w:val="VerbatimChar"/>
    <w:rsid w:val="00F85514"/>
    <w:rPr>
      <w:rFonts w:ascii="Consolas" w:hAnsi="Consolas"/>
      <w:b/>
      <w:color w:val="204A87"/>
      <w:sz w:val="22"/>
      <w:shd w:val="clear" w:color="auto" w:fill="F8F8F8"/>
    </w:rPr>
  </w:style>
  <w:style w:type="character" w:customStyle="1" w:styleId="DataTypeTok">
    <w:name w:val="DataTypeTok"/>
    <w:basedOn w:val="VerbatimChar"/>
    <w:rsid w:val="00F85514"/>
    <w:rPr>
      <w:rFonts w:ascii="Consolas" w:hAnsi="Consolas"/>
      <w:color w:val="204A87"/>
      <w:sz w:val="22"/>
      <w:shd w:val="clear" w:color="auto" w:fill="F8F8F8"/>
    </w:rPr>
  </w:style>
  <w:style w:type="character" w:customStyle="1" w:styleId="DecValTok">
    <w:name w:val="DecValTok"/>
    <w:basedOn w:val="VerbatimChar"/>
    <w:rsid w:val="00F85514"/>
    <w:rPr>
      <w:rFonts w:ascii="Consolas" w:hAnsi="Consolas"/>
      <w:color w:val="0000CF"/>
      <w:sz w:val="22"/>
      <w:shd w:val="clear" w:color="auto" w:fill="F8F8F8"/>
    </w:rPr>
  </w:style>
  <w:style w:type="character" w:customStyle="1" w:styleId="FloatTok">
    <w:name w:val="FloatTok"/>
    <w:basedOn w:val="VerbatimChar"/>
    <w:rsid w:val="00F85514"/>
    <w:rPr>
      <w:rFonts w:ascii="Consolas" w:hAnsi="Consolas"/>
      <w:color w:val="0000CF"/>
      <w:sz w:val="22"/>
      <w:shd w:val="clear" w:color="auto" w:fill="F8F8F8"/>
    </w:rPr>
  </w:style>
  <w:style w:type="character" w:customStyle="1" w:styleId="StringTok">
    <w:name w:val="StringTok"/>
    <w:basedOn w:val="VerbatimChar"/>
    <w:rsid w:val="00F85514"/>
    <w:rPr>
      <w:rFonts w:ascii="Consolas" w:hAnsi="Consolas"/>
      <w:color w:val="4E9A06"/>
      <w:sz w:val="22"/>
      <w:shd w:val="clear" w:color="auto" w:fill="F8F8F8"/>
    </w:rPr>
  </w:style>
  <w:style w:type="character" w:customStyle="1" w:styleId="NormalTok">
    <w:name w:val="NormalTok"/>
    <w:basedOn w:val="VerbatimChar"/>
    <w:rsid w:val="00F85514"/>
    <w:rPr>
      <w:rFonts w:ascii="Consolas" w:hAnsi="Consolas"/>
      <w:sz w:val="22"/>
      <w:shd w:val="clear" w:color="auto" w:fill="F8F8F8"/>
    </w:rPr>
  </w:style>
  <w:style w:type="paragraph" w:styleId="Textindependent">
    <w:name w:val="Body Text"/>
    <w:basedOn w:val="Normal"/>
    <w:link w:val="TextindependentCar"/>
    <w:rsid w:val="00F85514"/>
    <w:pPr>
      <w:spacing w:after="120"/>
    </w:pPr>
  </w:style>
  <w:style w:type="character" w:customStyle="1" w:styleId="TextindependentCar">
    <w:name w:val="Text independent Car"/>
    <w:basedOn w:val="Tipusdelletraperdefectedelpargraf"/>
    <w:link w:val="Textindependent"/>
    <w:rsid w:val="00F85514"/>
    <w:rPr>
      <w:rFonts w:ascii="Arial" w:hAnsi="Arial"/>
      <w:sz w:val="24"/>
      <w:szCs w:val="24"/>
      <w:lang w:eastAsia="es-ES"/>
    </w:rPr>
  </w:style>
  <w:style w:type="paragraph" w:styleId="ndexdillustracions">
    <w:name w:val="table of figures"/>
    <w:basedOn w:val="Normal"/>
    <w:next w:val="Normal"/>
    <w:uiPriority w:val="99"/>
    <w:rsid w:val="00F526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2320868">
      <w:bodyDiv w:val="1"/>
      <w:marLeft w:val="0"/>
      <w:marRight w:val="0"/>
      <w:marTop w:val="0"/>
      <w:marBottom w:val="0"/>
      <w:divBdr>
        <w:top w:val="none" w:sz="0" w:space="0" w:color="auto"/>
        <w:left w:val="none" w:sz="0" w:space="0" w:color="auto"/>
        <w:bottom w:val="none" w:sz="0" w:space="0" w:color="auto"/>
        <w:right w:val="none" w:sz="0" w:space="0" w:color="auto"/>
      </w:divBdr>
      <w:divsChild>
        <w:div w:id="1682387635">
          <w:marLeft w:val="0"/>
          <w:marRight w:val="0"/>
          <w:marTop w:val="0"/>
          <w:marBottom w:val="0"/>
          <w:divBdr>
            <w:top w:val="none" w:sz="0" w:space="0" w:color="auto"/>
            <w:left w:val="none" w:sz="0" w:space="0" w:color="auto"/>
            <w:bottom w:val="none" w:sz="0" w:space="0" w:color="auto"/>
            <w:right w:val="none" w:sz="0" w:space="0" w:color="auto"/>
          </w:divBdr>
        </w:div>
      </w:divsChild>
    </w:div>
    <w:div w:id="451368106">
      <w:bodyDiv w:val="1"/>
      <w:marLeft w:val="0"/>
      <w:marRight w:val="0"/>
      <w:marTop w:val="0"/>
      <w:marBottom w:val="0"/>
      <w:divBdr>
        <w:top w:val="none" w:sz="0" w:space="0" w:color="auto"/>
        <w:left w:val="none" w:sz="0" w:space="0" w:color="auto"/>
        <w:bottom w:val="none" w:sz="0" w:space="0" w:color="auto"/>
        <w:right w:val="none" w:sz="0" w:space="0" w:color="auto"/>
      </w:divBdr>
    </w:div>
    <w:div w:id="840043585">
      <w:bodyDiv w:val="1"/>
      <w:marLeft w:val="0"/>
      <w:marRight w:val="0"/>
      <w:marTop w:val="0"/>
      <w:marBottom w:val="0"/>
      <w:divBdr>
        <w:top w:val="none" w:sz="0" w:space="0" w:color="auto"/>
        <w:left w:val="none" w:sz="0" w:space="0" w:color="auto"/>
        <w:bottom w:val="none" w:sz="0" w:space="0" w:color="auto"/>
        <w:right w:val="none" w:sz="0" w:space="0" w:color="auto"/>
      </w:divBdr>
    </w:div>
    <w:div w:id="840588662">
      <w:bodyDiv w:val="1"/>
      <w:marLeft w:val="0"/>
      <w:marRight w:val="0"/>
      <w:marTop w:val="0"/>
      <w:marBottom w:val="0"/>
      <w:divBdr>
        <w:top w:val="none" w:sz="0" w:space="0" w:color="auto"/>
        <w:left w:val="none" w:sz="0" w:space="0" w:color="auto"/>
        <w:bottom w:val="none" w:sz="0" w:space="0" w:color="auto"/>
        <w:right w:val="none" w:sz="0" w:space="0" w:color="auto"/>
      </w:divBdr>
    </w:div>
    <w:div w:id="1159031472">
      <w:bodyDiv w:val="1"/>
      <w:marLeft w:val="0"/>
      <w:marRight w:val="0"/>
      <w:marTop w:val="0"/>
      <w:marBottom w:val="0"/>
      <w:divBdr>
        <w:top w:val="none" w:sz="0" w:space="0" w:color="auto"/>
        <w:left w:val="none" w:sz="0" w:space="0" w:color="auto"/>
        <w:bottom w:val="none" w:sz="0" w:space="0" w:color="auto"/>
        <w:right w:val="none" w:sz="0" w:space="0" w:color="auto"/>
      </w:divBdr>
    </w:div>
    <w:div w:id="1293485674">
      <w:bodyDiv w:val="1"/>
      <w:marLeft w:val="0"/>
      <w:marRight w:val="0"/>
      <w:marTop w:val="0"/>
      <w:marBottom w:val="0"/>
      <w:divBdr>
        <w:top w:val="none" w:sz="0" w:space="0" w:color="auto"/>
        <w:left w:val="none" w:sz="0" w:space="0" w:color="auto"/>
        <w:bottom w:val="none" w:sz="0" w:space="0" w:color="auto"/>
        <w:right w:val="none" w:sz="0" w:space="0" w:color="auto"/>
      </w:divBdr>
      <w:divsChild>
        <w:div w:id="1507088419">
          <w:marLeft w:val="0"/>
          <w:marRight w:val="0"/>
          <w:marTop w:val="0"/>
          <w:marBottom w:val="0"/>
          <w:divBdr>
            <w:top w:val="none" w:sz="0" w:space="0" w:color="auto"/>
            <w:left w:val="none" w:sz="0" w:space="0" w:color="auto"/>
            <w:bottom w:val="none" w:sz="0" w:space="0" w:color="auto"/>
            <w:right w:val="none" w:sz="0" w:space="0" w:color="auto"/>
          </w:divBdr>
        </w:div>
      </w:divsChild>
    </w:div>
    <w:div w:id="1371606621">
      <w:bodyDiv w:val="1"/>
      <w:marLeft w:val="0"/>
      <w:marRight w:val="0"/>
      <w:marTop w:val="0"/>
      <w:marBottom w:val="0"/>
      <w:divBdr>
        <w:top w:val="none" w:sz="0" w:space="0" w:color="auto"/>
        <w:left w:val="none" w:sz="0" w:space="0" w:color="auto"/>
        <w:bottom w:val="none" w:sz="0" w:space="0" w:color="auto"/>
        <w:right w:val="none" w:sz="0" w:space="0" w:color="auto"/>
      </w:divBdr>
      <w:divsChild>
        <w:div w:id="2092851766">
          <w:marLeft w:val="0"/>
          <w:marRight w:val="0"/>
          <w:marTop w:val="0"/>
          <w:marBottom w:val="0"/>
          <w:divBdr>
            <w:top w:val="none" w:sz="0" w:space="0" w:color="auto"/>
            <w:left w:val="none" w:sz="0" w:space="0" w:color="auto"/>
            <w:bottom w:val="none" w:sz="0" w:space="0" w:color="auto"/>
            <w:right w:val="none" w:sz="0" w:space="0" w:color="auto"/>
          </w:divBdr>
        </w:div>
      </w:divsChild>
    </w:div>
    <w:div w:id="1766879896">
      <w:bodyDiv w:val="1"/>
      <w:marLeft w:val="0"/>
      <w:marRight w:val="0"/>
      <w:marTop w:val="0"/>
      <w:marBottom w:val="0"/>
      <w:divBdr>
        <w:top w:val="none" w:sz="0" w:space="0" w:color="auto"/>
        <w:left w:val="none" w:sz="0" w:space="0" w:color="auto"/>
        <w:bottom w:val="none" w:sz="0" w:space="0" w:color="auto"/>
        <w:right w:val="none" w:sz="0" w:space="0" w:color="auto"/>
      </w:divBdr>
    </w:div>
    <w:div w:id="1801998439">
      <w:bodyDiv w:val="1"/>
      <w:marLeft w:val="0"/>
      <w:marRight w:val="0"/>
      <w:marTop w:val="0"/>
      <w:marBottom w:val="0"/>
      <w:divBdr>
        <w:top w:val="none" w:sz="0" w:space="0" w:color="auto"/>
        <w:left w:val="none" w:sz="0" w:space="0" w:color="auto"/>
        <w:bottom w:val="none" w:sz="0" w:space="0" w:color="auto"/>
        <w:right w:val="none" w:sz="0" w:space="0" w:color="auto"/>
      </w:divBdr>
      <w:divsChild>
        <w:div w:id="620651226">
          <w:marLeft w:val="0"/>
          <w:marRight w:val="0"/>
          <w:marTop w:val="0"/>
          <w:marBottom w:val="0"/>
          <w:divBdr>
            <w:top w:val="none" w:sz="0" w:space="0" w:color="auto"/>
            <w:left w:val="none" w:sz="0" w:space="0" w:color="auto"/>
            <w:bottom w:val="none" w:sz="0" w:space="0" w:color="auto"/>
            <w:right w:val="none" w:sz="0" w:space="0" w:color="auto"/>
          </w:divBdr>
        </w:div>
      </w:divsChild>
    </w:div>
    <w:div w:id="1802187973">
      <w:bodyDiv w:val="1"/>
      <w:marLeft w:val="0"/>
      <w:marRight w:val="0"/>
      <w:marTop w:val="0"/>
      <w:marBottom w:val="0"/>
      <w:divBdr>
        <w:top w:val="none" w:sz="0" w:space="0" w:color="auto"/>
        <w:left w:val="none" w:sz="0" w:space="0" w:color="auto"/>
        <w:bottom w:val="none" w:sz="0" w:space="0" w:color="auto"/>
        <w:right w:val="none" w:sz="0" w:space="0" w:color="auto"/>
      </w:divBdr>
      <w:divsChild>
        <w:div w:id="1912084998">
          <w:marLeft w:val="0"/>
          <w:marRight w:val="0"/>
          <w:marTop w:val="0"/>
          <w:marBottom w:val="0"/>
          <w:divBdr>
            <w:top w:val="none" w:sz="0" w:space="0" w:color="auto"/>
            <w:left w:val="none" w:sz="0" w:space="0" w:color="auto"/>
            <w:bottom w:val="none" w:sz="0" w:space="0" w:color="auto"/>
            <w:right w:val="none" w:sz="0" w:space="0" w:color="auto"/>
          </w:divBdr>
        </w:div>
      </w:divsChild>
    </w:div>
    <w:div w:id="1848059204">
      <w:bodyDiv w:val="1"/>
      <w:marLeft w:val="0"/>
      <w:marRight w:val="0"/>
      <w:marTop w:val="0"/>
      <w:marBottom w:val="0"/>
      <w:divBdr>
        <w:top w:val="none" w:sz="0" w:space="0" w:color="auto"/>
        <w:left w:val="none" w:sz="0" w:space="0" w:color="auto"/>
        <w:bottom w:val="none" w:sz="0" w:space="0" w:color="auto"/>
        <w:right w:val="none" w:sz="0" w:space="0" w:color="auto"/>
      </w:divBdr>
    </w:div>
    <w:div w:id="1909226500">
      <w:bodyDiv w:val="1"/>
      <w:marLeft w:val="0"/>
      <w:marRight w:val="0"/>
      <w:marTop w:val="0"/>
      <w:marBottom w:val="0"/>
      <w:divBdr>
        <w:top w:val="none" w:sz="0" w:space="0" w:color="auto"/>
        <w:left w:val="none" w:sz="0" w:space="0" w:color="auto"/>
        <w:bottom w:val="none" w:sz="0" w:space="0" w:color="auto"/>
        <w:right w:val="none" w:sz="0" w:space="0" w:color="auto"/>
      </w:divBdr>
      <w:divsChild>
        <w:div w:id="1958292683">
          <w:marLeft w:val="0"/>
          <w:marRight w:val="0"/>
          <w:marTop w:val="0"/>
          <w:marBottom w:val="0"/>
          <w:divBdr>
            <w:top w:val="none" w:sz="0" w:space="0" w:color="auto"/>
            <w:left w:val="none" w:sz="0" w:space="0" w:color="auto"/>
            <w:bottom w:val="none" w:sz="0" w:space="0" w:color="auto"/>
            <w:right w:val="none" w:sz="0" w:space="0" w:color="auto"/>
          </w:divBdr>
        </w:div>
      </w:divsChild>
    </w:div>
    <w:div w:id="2099911339">
      <w:bodyDiv w:val="1"/>
      <w:marLeft w:val="0"/>
      <w:marRight w:val="0"/>
      <w:marTop w:val="0"/>
      <w:marBottom w:val="0"/>
      <w:divBdr>
        <w:top w:val="none" w:sz="0" w:space="0" w:color="auto"/>
        <w:left w:val="none" w:sz="0" w:space="0" w:color="auto"/>
        <w:bottom w:val="none" w:sz="0" w:space="0" w:color="auto"/>
        <w:right w:val="none" w:sz="0" w:space="0" w:color="auto"/>
      </w:divBdr>
    </w:div>
    <w:div w:id="2144499722">
      <w:bodyDiv w:val="1"/>
      <w:marLeft w:val="0"/>
      <w:marRight w:val="0"/>
      <w:marTop w:val="0"/>
      <w:marBottom w:val="0"/>
      <w:divBdr>
        <w:top w:val="none" w:sz="0" w:space="0" w:color="auto"/>
        <w:left w:val="none" w:sz="0" w:space="0" w:color="auto"/>
        <w:bottom w:val="none" w:sz="0" w:space="0" w:color="auto"/>
        <w:right w:val="none" w:sz="0" w:space="0" w:color="auto"/>
      </w:divBdr>
      <w:divsChild>
        <w:div w:id="360551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reativecommons.org/licenses/by-nc-nd/3.0/es/" TargetMode="External"/><Relationship Id="rId18" Type="http://schemas.openxmlformats.org/officeDocument/2006/relationships/footer" Target="footer6.xml"/><Relationship Id="rId26" Type="http://schemas.openxmlformats.org/officeDocument/2006/relationships/image" Target="media/image3.emf"/><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file:///C:\LLOP\UOC\TFM\Treball\Memoria_ELLOP.docx" TargetMode="External"/><Relationship Id="rId34" Type="http://schemas.openxmlformats.org/officeDocument/2006/relationships/image" Target="media/image11.tif"/><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footer" Target="footer5.xml"/><Relationship Id="rId25" Type="http://schemas.openxmlformats.org/officeDocument/2006/relationships/footer" Target="footer8.xml"/><Relationship Id="rId33" Type="http://schemas.openxmlformats.org/officeDocument/2006/relationships/image" Target="media/image10.png"/><Relationship Id="rId38"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file:///C:\LLOP\UOC\TFM\Treball\Memoria_ELLOP.docx"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footer" Target="footer7.xml"/><Relationship Id="rId32" Type="http://schemas.openxmlformats.org/officeDocument/2006/relationships/image" Target="media/image9.tif"/><Relationship Id="rId37" Type="http://schemas.openxmlformats.org/officeDocument/2006/relationships/hyperlink" Target="https://www.R-project.org/" TargetMode="Externa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creativecommons.org/licenses/by-nc-nd/3.0/es/" TargetMode="External"/><Relationship Id="rId23" Type="http://schemas.openxmlformats.org/officeDocument/2006/relationships/hyperlink" Target="file:///C:\LLOP\UOC\TFM\Treball\Memoria_ELLOP.docx" TargetMode="External"/><Relationship Id="rId28" Type="http://schemas.openxmlformats.org/officeDocument/2006/relationships/image" Target="media/image5.tif"/><Relationship Id="rId36" Type="http://schemas.openxmlformats.org/officeDocument/2006/relationships/hyperlink" Target="https://CRAN.R-project.org/package=vegan" TargetMode="External"/><Relationship Id="rId10" Type="http://schemas.openxmlformats.org/officeDocument/2006/relationships/footer" Target="footer1.xml"/><Relationship Id="rId19" Type="http://schemas.openxmlformats.org/officeDocument/2006/relationships/hyperlink" Target="file:///C:\LLOP\UOC\TFM\Treball\Memoria_ELLOP.docx" TargetMode="External"/><Relationship Id="rId31" Type="http://schemas.openxmlformats.org/officeDocument/2006/relationships/image" Target="media/image8.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hyperlink" Target="file:///C:\LLOP\UOC\TFM\Treball\Memoria_ELLOP.docx" TargetMode="External"/><Relationship Id="rId27" Type="http://schemas.openxmlformats.org/officeDocument/2006/relationships/image" Target="media/image4.emf"/><Relationship Id="rId30" Type="http://schemas.openxmlformats.org/officeDocument/2006/relationships/image" Target="media/image7.tif"/><Relationship Id="rId35" Type="http://schemas.openxmlformats.org/officeDocument/2006/relationships/image" Target="media/image12.png"/></Relationships>
</file>

<file path=word/theme/theme1.xml><?xml version="1.0" encoding="utf-8"?>
<a:theme xmlns:a="http://schemas.openxmlformats.org/drawingml/2006/main" name="Tema de l'Office">
  <a:themeElements>
    <a:clrScheme name="Ofici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ci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ci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FDBB3642-1647-4C60-8C23-DA2232B320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1</TotalTime>
  <Pages>1</Pages>
  <Words>5906</Words>
  <Characters>33667</Characters>
  <Application>Microsoft Office Word</Application>
  <DocSecurity>0</DocSecurity>
  <Lines>280</Lines>
  <Paragraphs>78</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Treball Final (Plantilla)</vt:lpstr>
      <vt:lpstr>Treball Final (Plantilla)</vt:lpstr>
    </vt:vector>
  </TitlesOfParts>
  <Company>UOC</Company>
  <LinksUpToDate>false</LinksUpToDate>
  <CharactersWithSpaces>39495</CharactersWithSpaces>
  <SharedDoc>false</SharedDoc>
  <HLinks>
    <vt:vector size="156" baseType="variant">
      <vt:variant>
        <vt:i4>2031675</vt:i4>
      </vt:variant>
      <vt:variant>
        <vt:i4>131</vt:i4>
      </vt:variant>
      <vt:variant>
        <vt:i4>0</vt:i4>
      </vt:variant>
      <vt:variant>
        <vt:i4>5</vt:i4>
      </vt:variant>
      <vt:variant>
        <vt:lpwstr/>
      </vt:variant>
      <vt:variant>
        <vt:lpwstr>_Toc318813128</vt:lpwstr>
      </vt:variant>
      <vt:variant>
        <vt:i4>2031675</vt:i4>
      </vt:variant>
      <vt:variant>
        <vt:i4>125</vt:i4>
      </vt:variant>
      <vt:variant>
        <vt:i4>0</vt:i4>
      </vt:variant>
      <vt:variant>
        <vt:i4>5</vt:i4>
      </vt:variant>
      <vt:variant>
        <vt:lpwstr/>
      </vt:variant>
      <vt:variant>
        <vt:lpwstr>_Toc318813127</vt:lpwstr>
      </vt:variant>
      <vt:variant>
        <vt:i4>2031675</vt:i4>
      </vt:variant>
      <vt:variant>
        <vt:i4>119</vt:i4>
      </vt:variant>
      <vt:variant>
        <vt:i4>0</vt:i4>
      </vt:variant>
      <vt:variant>
        <vt:i4>5</vt:i4>
      </vt:variant>
      <vt:variant>
        <vt:lpwstr/>
      </vt:variant>
      <vt:variant>
        <vt:lpwstr>_Toc318813126</vt:lpwstr>
      </vt:variant>
      <vt:variant>
        <vt:i4>2031675</vt:i4>
      </vt:variant>
      <vt:variant>
        <vt:i4>113</vt:i4>
      </vt:variant>
      <vt:variant>
        <vt:i4>0</vt:i4>
      </vt:variant>
      <vt:variant>
        <vt:i4>5</vt:i4>
      </vt:variant>
      <vt:variant>
        <vt:lpwstr/>
      </vt:variant>
      <vt:variant>
        <vt:lpwstr>_Toc318813125</vt:lpwstr>
      </vt:variant>
      <vt:variant>
        <vt:i4>2031675</vt:i4>
      </vt:variant>
      <vt:variant>
        <vt:i4>107</vt:i4>
      </vt:variant>
      <vt:variant>
        <vt:i4>0</vt:i4>
      </vt:variant>
      <vt:variant>
        <vt:i4>5</vt:i4>
      </vt:variant>
      <vt:variant>
        <vt:lpwstr/>
      </vt:variant>
      <vt:variant>
        <vt:lpwstr>_Toc318813124</vt:lpwstr>
      </vt:variant>
      <vt:variant>
        <vt:i4>2031675</vt:i4>
      </vt:variant>
      <vt:variant>
        <vt:i4>101</vt:i4>
      </vt:variant>
      <vt:variant>
        <vt:i4>0</vt:i4>
      </vt:variant>
      <vt:variant>
        <vt:i4>5</vt:i4>
      </vt:variant>
      <vt:variant>
        <vt:lpwstr/>
      </vt:variant>
      <vt:variant>
        <vt:lpwstr>_Toc318813123</vt:lpwstr>
      </vt:variant>
      <vt:variant>
        <vt:i4>2031675</vt:i4>
      </vt:variant>
      <vt:variant>
        <vt:i4>95</vt:i4>
      </vt:variant>
      <vt:variant>
        <vt:i4>0</vt:i4>
      </vt:variant>
      <vt:variant>
        <vt:i4>5</vt:i4>
      </vt:variant>
      <vt:variant>
        <vt:lpwstr/>
      </vt:variant>
      <vt:variant>
        <vt:lpwstr>_Toc318813122</vt:lpwstr>
      </vt:variant>
      <vt:variant>
        <vt:i4>2031675</vt:i4>
      </vt:variant>
      <vt:variant>
        <vt:i4>89</vt:i4>
      </vt:variant>
      <vt:variant>
        <vt:i4>0</vt:i4>
      </vt:variant>
      <vt:variant>
        <vt:i4>5</vt:i4>
      </vt:variant>
      <vt:variant>
        <vt:lpwstr/>
      </vt:variant>
      <vt:variant>
        <vt:lpwstr>_Toc318813121</vt:lpwstr>
      </vt:variant>
      <vt:variant>
        <vt:i4>2031675</vt:i4>
      </vt:variant>
      <vt:variant>
        <vt:i4>83</vt:i4>
      </vt:variant>
      <vt:variant>
        <vt:i4>0</vt:i4>
      </vt:variant>
      <vt:variant>
        <vt:i4>5</vt:i4>
      </vt:variant>
      <vt:variant>
        <vt:lpwstr/>
      </vt:variant>
      <vt:variant>
        <vt:lpwstr>_Toc318813120</vt:lpwstr>
      </vt:variant>
      <vt:variant>
        <vt:i4>1835067</vt:i4>
      </vt:variant>
      <vt:variant>
        <vt:i4>77</vt:i4>
      </vt:variant>
      <vt:variant>
        <vt:i4>0</vt:i4>
      </vt:variant>
      <vt:variant>
        <vt:i4>5</vt:i4>
      </vt:variant>
      <vt:variant>
        <vt:lpwstr/>
      </vt:variant>
      <vt:variant>
        <vt:lpwstr>_Toc318813119</vt:lpwstr>
      </vt:variant>
      <vt:variant>
        <vt:i4>1835067</vt:i4>
      </vt:variant>
      <vt:variant>
        <vt:i4>71</vt:i4>
      </vt:variant>
      <vt:variant>
        <vt:i4>0</vt:i4>
      </vt:variant>
      <vt:variant>
        <vt:i4>5</vt:i4>
      </vt:variant>
      <vt:variant>
        <vt:lpwstr/>
      </vt:variant>
      <vt:variant>
        <vt:lpwstr>_Toc318813118</vt:lpwstr>
      </vt:variant>
      <vt:variant>
        <vt:i4>1835067</vt:i4>
      </vt:variant>
      <vt:variant>
        <vt:i4>65</vt:i4>
      </vt:variant>
      <vt:variant>
        <vt:i4>0</vt:i4>
      </vt:variant>
      <vt:variant>
        <vt:i4>5</vt:i4>
      </vt:variant>
      <vt:variant>
        <vt:lpwstr/>
      </vt:variant>
      <vt:variant>
        <vt:lpwstr>_Toc318813117</vt:lpwstr>
      </vt:variant>
      <vt:variant>
        <vt:i4>3014714</vt:i4>
      </vt:variant>
      <vt:variant>
        <vt:i4>60</vt:i4>
      </vt:variant>
      <vt:variant>
        <vt:i4>0</vt:i4>
      </vt:variant>
      <vt:variant>
        <vt:i4>5</vt:i4>
      </vt:variant>
      <vt:variant>
        <vt:lpwstr>http://creativecommons.org/licenses/by/3.0/es/</vt:lpwstr>
      </vt:variant>
      <vt:variant>
        <vt:lpwstr/>
      </vt:variant>
      <vt:variant>
        <vt:i4>3014714</vt:i4>
      </vt:variant>
      <vt:variant>
        <vt:i4>54</vt:i4>
      </vt:variant>
      <vt:variant>
        <vt:i4>0</vt:i4>
      </vt:variant>
      <vt:variant>
        <vt:i4>5</vt:i4>
      </vt:variant>
      <vt:variant>
        <vt:lpwstr>http://creativecommons.org/licenses/by/3.0/es/</vt:lpwstr>
      </vt:variant>
      <vt:variant>
        <vt:lpwstr/>
      </vt:variant>
      <vt:variant>
        <vt:i4>4784205</vt:i4>
      </vt:variant>
      <vt:variant>
        <vt:i4>51</vt:i4>
      </vt:variant>
      <vt:variant>
        <vt:i4>0</vt:i4>
      </vt:variant>
      <vt:variant>
        <vt:i4>5</vt:i4>
      </vt:variant>
      <vt:variant>
        <vt:lpwstr>http://creativecommons.org/licenses/by-sa/3.0/es/</vt:lpwstr>
      </vt:variant>
      <vt:variant>
        <vt:lpwstr/>
      </vt:variant>
      <vt:variant>
        <vt:i4>4784205</vt:i4>
      </vt:variant>
      <vt:variant>
        <vt:i4>45</vt:i4>
      </vt:variant>
      <vt:variant>
        <vt:i4>0</vt:i4>
      </vt:variant>
      <vt:variant>
        <vt:i4>5</vt:i4>
      </vt:variant>
      <vt:variant>
        <vt:lpwstr>http://creativecommons.org/licenses/by-sa/3.0/es/</vt:lpwstr>
      </vt:variant>
      <vt:variant>
        <vt:lpwstr/>
      </vt:variant>
      <vt:variant>
        <vt:i4>5505096</vt:i4>
      </vt:variant>
      <vt:variant>
        <vt:i4>42</vt:i4>
      </vt:variant>
      <vt:variant>
        <vt:i4>0</vt:i4>
      </vt:variant>
      <vt:variant>
        <vt:i4>5</vt:i4>
      </vt:variant>
      <vt:variant>
        <vt:lpwstr>http://creativecommons.org/licenses/by-nd/3.0/es/</vt:lpwstr>
      </vt:variant>
      <vt:variant>
        <vt:lpwstr/>
      </vt:variant>
      <vt:variant>
        <vt:i4>5505096</vt:i4>
      </vt:variant>
      <vt:variant>
        <vt:i4>36</vt:i4>
      </vt:variant>
      <vt:variant>
        <vt:i4>0</vt:i4>
      </vt:variant>
      <vt:variant>
        <vt:i4>5</vt:i4>
      </vt:variant>
      <vt:variant>
        <vt:lpwstr>http://creativecommons.org/licenses/by-nd/3.0/es/</vt:lpwstr>
      </vt:variant>
      <vt:variant>
        <vt:lpwstr/>
      </vt:variant>
      <vt:variant>
        <vt:i4>5505103</vt:i4>
      </vt:variant>
      <vt:variant>
        <vt:i4>33</vt:i4>
      </vt:variant>
      <vt:variant>
        <vt:i4>0</vt:i4>
      </vt:variant>
      <vt:variant>
        <vt:i4>5</vt:i4>
      </vt:variant>
      <vt:variant>
        <vt:lpwstr>http://creativecommons.org/licenses/by-nc/3.0/es/</vt:lpwstr>
      </vt:variant>
      <vt:variant>
        <vt:lpwstr/>
      </vt:variant>
      <vt:variant>
        <vt:i4>5505103</vt:i4>
      </vt:variant>
      <vt:variant>
        <vt:i4>27</vt:i4>
      </vt:variant>
      <vt:variant>
        <vt:i4>0</vt:i4>
      </vt:variant>
      <vt:variant>
        <vt:i4>5</vt:i4>
      </vt:variant>
      <vt:variant>
        <vt:lpwstr>http://creativecommons.org/licenses/by-nc/3.0/es/</vt:lpwstr>
      </vt:variant>
      <vt:variant>
        <vt:lpwstr/>
      </vt:variant>
      <vt:variant>
        <vt:i4>786439</vt:i4>
      </vt:variant>
      <vt:variant>
        <vt:i4>24</vt:i4>
      </vt:variant>
      <vt:variant>
        <vt:i4>0</vt:i4>
      </vt:variant>
      <vt:variant>
        <vt:i4>5</vt:i4>
      </vt:variant>
      <vt:variant>
        <vt:lpwstr>http://creativecommons.org/licenses/by-nc-sa/3.0/es/</vt:lpwstr>
      </vt:variant>
      <vt:variant>
        <vt:lpwstr/>
      </vt:variant>
      <vt:variant>
        <vt:i4>786439</vt:i4>
      </vt:variant>
      <vt:variant>
        <vt:i4>18</vt:i4>
      </vt:variant>
      <vt:variant>
        <vt:i4>0</vt:i4>
      </vt:variant>
      <vt:variant>
        <vt:i4>5</vt:i4>
      </vt:variant>
      <vt:variant>
        <vt:lpwstr>http://creativecommons.org/licenses/by-nc-sa/3.0/es/</vt:lpwstr>
      </vt:variant>
      <vt:variant>
        <vt:lpwstr/>
      </vt:variant>
      <vt:variant>
        <vt:i4>589850</vt:i4>
      </vt:variant>
      <vt:variant>
        <vt:i4>15</vt:i4>
      </vt:variant>
      <vt:variant>
        <vt:i4>0</vt:i4>
      </vt:variant>
      <vt:variant>
        <vt:i4>5</vt:i4>
      </vt:variant>
      <vt:variant>
        <vt:lpwstr>http://creativecommons.org/licenses/by-nc-nd/3.0/es/</vt:lpwstr>
      </vt:variant>
      <vt:variant>
        <vt:lpwstr/>
      </vt:variant>
      <vt:variant>
        <vt:i4>589850</vt:i4>
      </vt:variant>
      <vt:variant>
        <vt:i4>9</vt:i4>
      </vt:variant>
      <vt:variant>
        <vt:i4>0</vt:i4>
      </vt:variant>
      <vt:variant>
        <vt:i4>5</vt:i4>
      </vt:variant>
      <vt:variant>
        <vt:lpwstr>http://creativecommons.org/licenses/by-nc-nd/3.0/es/</vt:lpwstr>
      </vt:variant>
      <vt:variant>
        <vt:lpwstr/>
      </vt:variant>
      <vt:variant>
        <vt:i4>589850</vt:i4>
      </vt:variant>
      <vt:variant>
        <vt:i4>6</vt:i4>
      </vt:variant>
      <vt:variant>
        <vt:i4>0</vt:i4>
      </vt:variant>
      <vt:variant>
        <vt:i4>5</vt:i4>
      </vt:variant>
      <vt:variant>
        <vt:lpwstr>http://creativecommons.org/licenses/by-nc-nd/3.0/es/</vt:lpwstr>
      </vt:variant>
      <vt:variant>
        <vt:lpwstr/>
      </vt:variant>
      <vt:variant>
        <vt:i4>589850</vt:i4>
      </vt:variant>
      <vt:variant>
        <vt:i4>0</vt:i4>
      </vt:variant>
      <vt:variant>
        <vt:i4>0</vt:i4>
      </vt:variant>
      <vt:variant>
        <vt:i4>5</vt:i4>
      </vt:variant>
      <vt:variant>
        <vt:lpwstr>http://creativecommons.org/licenses/by-nc-nd/3.0/e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ball Final (Plantilla)</dc:title>
  <dc:creator>EIMT</dc:creator>
  <cp:lastModifiedBy>esteve</cp:lastModifiedBy>
  <cp:revision>32</cp:revision>
  <dcterms:created xsi:type="dcterms:W3CDTF">2017-05-21T09:00:00Z</dcterms:created>
  <dcterms:modified xsi:type="dcterms:W3CDTF">2017-06-19T18:24:00Z</dcterms:modified>
</cp:coreProperties>
</file>